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D7CBD" w14:textId="19115CDB" w:rsidR="00013A8D" w:rsidRPr="005D6033" w:rsidRDefault="00013A8D" w:rsidP="006B6287">
      <w:pPr>
        <w:jc w:val="center"/>
        <w:rPr>
          <w:rFonts w:ascii="Source Sans Pro Light" w:hAnsi="Source Sans Pro Light" w:cs="Arial"/>
          <w:b/>
          <w:color w:val="505050"/>
          <w:sz w:val="28"/>
        </w:rPr>
      </w:pPr>
    </w:p>
    <w:p w14:paraId="43FC8D23" w14:textId="528E8489" w:rsidR="00D01F64" w:rsidRDefault="003B26BB" w:rsidP="00977122">
      <w:pPr>
        <w:jc w:val="center"/>
        <w:rPr>
          <w:rFonts w:ascii="Source Sans Pro" w:hAnsi="Source Sans Pro" w:cs="Arial"/>
          <w:color w:val="505050"/>
          <w:sz w:val="32"/>
          <w:szCs w:val="32"/>
        </w:rPr>
      </w:pPr>
      <w:r>
        <w:rPr>
          <w:rFonts w:ascii="Source Sans Pro" w:hAnsi="Source Sans Pro" w:cs="Arial"/>
          <w:color w:val="505050"/>
          <w:sz w:val="32"/>
          <w:szCs w:val="32"/>
        </w:rPr>
        <w:t>UK Independent Design Review Panel Application Form</w:t>
      </w:r>
    </w:p>
    <w:p w14:paraId="50134946" w14:textId="70D2F235" w:rsidR="00340CDA" w:rsidRDefault="00340CDA" w:rsidP="00CC01AC">
      <w:pPr>
        <w:spacing w:after="120"/>
        <w:jc w:val="center"/>
        <w:rPr>
          <w:rFonts w:ascii="Source Sans Pro" w:hAnsi="Source Sans Pro" w:cs="Arial"/>
          <w:color w:val="505050"/>
        </w:rPr>
      </w:pPr>
      <w:r>
        <w:rPr>
          <w:rFonts w:ascii="Source Sans Pro" w:hAnsi="Source Sans Pro" w:cs="Arial"/>
          <w:color w:val="505050"/>
        </w:rPr>
        <w:t xml:space="preserve">The following form should be completed and submitted to </w:t>
      </w:r>
      <w:hyperlink r:id="rId11" w:history="1">
        <w:r w:rsidRPr="00FB0D27">
          <w:rPr>
            <w:rStyle w:val="Hyperlink"/>
            <w:rFonts w:ascii="Source Sans Pro" w:hAnsi="Source Sans Pro" w:cs="Arial"/>
            <w:color w:val="9BBB59" w:themeColor="accent3"/>
          </w:rPr>
          <w:t>c.botten@betterbuildingspartnership.co.uk</w:t>
        </w:r>
      </w:hyperlink>
      <w:r>
        <w:rPr>
          <w:rFonts w:ascii="Source Sans Pro" w:hAnsi="Source Sans Pro" w:cs="Arial"/>
          <w:color w:val="505050"/>
        </w:rPr>
        <w:t xml:space="preserve"> by </w:t>
      </w:r>
      <w:r w:rsidR="00B529D4">
        <w:rPr>
          <w:rFonts w:ascii="Source Sans Pro" w:hAnsi="Source Sans Pro" w:cs="Arial"/>
          <w:color w:val="505050"/>
        </w:rPr>
        <w:t>Thursday 6</w:t>
      </w:r>
      <w:r w:rsidR="00B529D4" w:rsidRPr="00B529D4">
        <w:rPr>
          <w:rFonts w:ascii="Source Sans Pro" w:hAnsi="Source Sans Pro" w:cs="Arial"/>
          <w:color w:val="505050"/>
          <w:vertAlign w:val="superscript"/>
        </w:rPr>
        <w:t>th</w:t>
      </w:r>
      <w:r w:rsidR="00B529D4">
        <w:rPr>
          <w:rFonts w:ascii="Source Sans Pro" w:hAnsi="Source Sans Pro" w:cs="Arial"/>
          <w:color w:val="505050"/>
        </w:rPr>
        <w:t xml:space="preserve"> August 2020</w:t>
      </w:r>
      <w:r w:rsidR="009D08E5">
        <w:rPr>
          <w:rFonts w:ascii="Source Sans Pro" w:hAnsi="Source Sans Pro" w:cs="Arial"/>
          <w:color w:val="505050"/>
        </w:rPr>
        <w:t>.</w:t>
      </w:r>
    </w:p>
    <w:p w14:paraId="6D70CD2F" w14:textId="5AC4CAE6" w:rsidR="009D08E5" w:rsidRPr="00340CDA" w:rsidRDefault="009D08E5" w:rsidP="00CC01AC">
      <w:pPr>
        <w:spacing w:after="120"/>
        <w:jc w:val="center"/>
        <w:rPr>
          <w:rFonts w:ascii="Source Sans Pro" w:hAnsi="Source Sans Pro" w:cs="Arial"/>
          <w:color w:val="505050"/>
        </w:rPr>
      </w:pPr>
      <w:r>
        <w:rPr>
          <w:rFonts w:ascii="Source Sans Pro" w:hAnsi="Source Sans Pro" w:cs="Arial"/>
          <w:color w:val="505050"/>
        </w:rPr>
        <w:t xml:space="preserve">Supplementary information can be attached as </w:t>
      </w:r>
      <w:r w:rsidR="00CC01AC">
        <w:rPr>
          <w:rFonts w:ascii="Source Sans Pro" w:hAnsi="Source Sans Pro" w:cs="Arial"/>
          <w:color w:val="505050"/>
        </w:rPr>
        <w:t>pdf files.</w:t>
      </w:r>
    </w:p>
    <w:tbl>
      <w:tblPr>
        <w:tblStyle w:val="TableGrid1"/>
        <w:tblW w:w="9350"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tblGrid>
      <w:tr w:rsidR="00BC0487" w:rsidRPr="00253CA0" w14:paraId="0BFB9119" w14:textId="77777777" w:rsidTr="00EE7259">
        <w:tc>
          <w:tcPr>
            <w:tcW w:w="9350" w:type="dxa"/>
            <w:gridSpan w:val="4"/>
            <w:shd w:val="clear" w:color="auto" w:fill="D9D9D9" w:themeFill="background1" w:themeFillShade="D9"/>
          </w:tcPr>
          <w:p w14:paraId="2304D8BD" w14:textId="4BBA45D8" w:rsidR="00BC0487" w:rsidRPr="00494282" w:rsidRDefault="00494282" w:rsidP="00253CA0">
            <w:pPr>
              <w:rPr>
                <w:rFonts w:ascii="Source Sans Pro" w:hAnsi="Source Sans Pro" w:cs="Times New Roman"/>
              </w:rPr>
            </w:pPr>
            <w:r w:rsidRPr="00494282">
              <w:rPr>
                <w:rFonts w:ascii="Source Sans Pro" w:hAnsi="Source Sans Pro" w:cs="Times New Roman"/>
                <w:sz w:val="24"/>
                <w:szCs w:val="24"/>
              </w:rPr>
              <w:t>Applicant Details</w:t>
            </w:r>
          </w:p>
        </w:tc>
      </w:tr>
      <w:tr w:rsidR="00CE23AA" w:rsidRPr="00253CA0" w14:paraId="6F0B8143" w14:textId="77777777" w:rsidTr="00875D9D">
        <w:tc>
          <w:tcPr>
            <w:tcW w:w="2155" w:type="dxa"/>
            <w:shd w:val="clear" w:color="auto" w:fill="F2F2F2"/>
          </w:tcPr>
          <w:p w14:paraId="447692A6" w14:textId="1BF6A678" w:rsidR="00CE23AA" w:rsidRPr="00253CA0" w:rsidRDefault="00F56F84" w:rsidP="00253CA0">
            <w:pPr>
              <w:keepLines/>
              <w:outlineLvl w:val="1"/>
              <w:rPr>
                <w:rFonts w:ascii="Source Sans Pro" w:eastAsia="MS Gothic" w:hAnsi="Source Sans Pro" w:cs="Times New Roman"/>
                <w:bCs/>
                <w:szCs w:val="24"/>
              </w:rPr>
            </w:pPr>
            <w:sdt>
              <w:sdtPr>
                <w:rPr>
                  <w:rFonts w:ascii="Source Sans Pro" w:eastAsia="MS Gothic" w:hAnsi="Source Sans Pro" w:cs="Times New Roman"/>
                  <w:bCs/>
                  <w:szCs w:val="24"/>
                </w:rPr>
                <w:alias w:val="Name"/>
                <w:tag w:val="Name"/>
                <w:id w:val="900328234"/>
                <w:lock w:val="contentLocked"/>
                <w:placeholder>
                  <w:docPart w:val="3AD9BABC00414DE28DA40A04FF1C30D0"/>
                </w:placeholder>
                <w:temporary/>
                <w:showingPlcHdr/>
                <w15:appearance w15:val="hidden"/>
              </w:sdtPr>
              <w:sdtEndPr/>
              <w:sdtContent>
                <w:r w:rsidR="00CE23AA" w:rsidRPr="00B93E83">
                  <w:rPr>
                    <w:rFonts w:ascii="Source Sans Pro" w:eastAsia="MS Gothic" w:hAnsi="Source Sans Pro" w:cs="Times New Roman"/>
                    <w:bCs/>
                    <w:szCs w:val="24"/>
                  </w:rPr>
                  <w:t>Name</w:t>
                </w:r>
              </w:sdtContent>
            </w:sdt>
            <w:r w:rsidR="00CE23AA" w:rsidRPr="00253CA0">
              <w:rPr>
                <w:rFonts w:ascii="Source Sans Pro" w:eastAsia="MS Gothic" w:hAnsi="Source Sans Pro" w:cs="Times New Roman"/>
                <w:bCs/>
                <w:szCs w:val="24"/>
              </w:rPr>
              <w:t>:</w:t>
            </w:r>
          </w:p>
        </w:tc>
        <w:tc>
          <w:tcPr>
            <w:tcW w:w="7195" w:type="dxa"/>
            <w:gridSpan w:val="3"/>
          </w:tcPr>
          <w:sdt>
            <w:sdtPr>
              <w:rPr>
                <w:rFonts w:ascii="Source Sans Pro Light" w:hAnsi="Source Sans Pro Light" w:cs="Times New Roman"/>
              </w:rPr>
              <w:alias w:val="Enter Name"/>
              <w:tag w:val="Enter Name"/>
              <w:id w:val="96767421"/>
              <w:placeholder>
                <w:docPart w:val="05C216A4CAC7451C9B95D36D07FB8AD7"/>
              </w:placeholder>
              <w:temporary/>
              <w:showingPlcHdr/>
              <w15:appearance w15:val="hidden"/>
            </w:sdtPr>
            <w:sdtEndPr/>
            <w:sdtContent>
              <w:p w14:paraId="65B1BF79" w14:textId="70338011" w:rsidR="00CE23AA" w:rsidRPr="00253CA0" w:rsidRDefault="00CE23AA" w:rsidP="00253CA0">
                <w:pPr>
                  <w:rPr>
                    <w:rFonts w:ascii="Source Sans Pro Light" w:hAnsi="Source Sans Pro Light" w:cs="Times New Roman"/>
                  </w:rPr>
                </w:pPr>
                <w:r w:rsidRPr="00D01D37">
                  <w:rPr>
                    <w:rFonts w:ascii="Source Sans Pro Light" w:hAnsi="Source Sans Pro Light" w:cs="Times New Roman"/>
                  </w:rPr>
                  <w:t>Name</w:t>
                </w:r>
              </w:p>
            </w:sdtContent>
          </w:sdt>
        </w:tc>
      </w:tr>
      <w:tr w:rsidR="00CE23AA" w:rsidRPr="00253CA0" w14:paraId="5F7AF760" w14:textId="77777777" w:rsidTr="00BC0487">
        <w:tc>
          <w:tcPr>
            <w:tcW w:w="2155" w:type="dxa"/>
            <w:shd w:val="clear" w:color="auto" w:fill="F2F2F2"/>
          </w:tcPr>
          <w:p w14:paraId="0EAB869D" w14:textId="1FA3FC0F" w:rsidR="00CE23AA" w:rsidRPr="00253CA0" w:rsidRDefault="00F56F84" w:rsidP="00CE23AA">
            <w:pPr>
              <w:keepLines/>
              <w:outlineLvl w:val="1"/>
              <w:rPr>
                <w:rFonts w:ascii="Source Sans Pro" w:eastAsia="MS Gothic" w:hAnsi="Source Sans Pro" w:cs="Times New Roman"/>
                <w:bCs/>
                <w:szCs w:val="24"/>
              </w:rPr>
            </w:pPr>
            <w:sdt>
              <w:sdtPr>
                <w:rPr>
                  <w:rFonts w:ascii="Source Sans Pro" w:eastAsia="MS Gothic" w:hAnsi="Source Sans Pro" w:cs="Times New Roman"/>
                  <w:bCs/>
                  <w:szCs w:val="26"/>
                </w:rPr>
                <w:alias w:val="Employer"/>
                <w:tag w:val="Employer"/>
                <w:id w:val="-1338387442"/>
                <w:lock w:val="contentLocked"/>
                <w:placeholder>
                  <w:docPart w:val="B56AA4C1DBDE4E3EB828B54CD180CDD7"/>
                </w:placeholder>
                <w:temporary/>
                <w:showingPlcHdr/>
                <w15:appearance w15:val="hidden"/>
              </w:sdtPr>
              <w:sdtEndPr/>
              <w:sdtContent>
                <w:r w:rsidR="00CE23AA">
                  <w:rPr>
                    <w:rFonts w:ascii="Source Sans Pro" w:eastAsia="MS Gothic" w:hAnsi="Source Sans Pro" w:cs="Times New Roman"/>
                    <w:bCs/>
                    <w:szCs w:val="26"/>
                  </w:rPr>
                  <w:t>Employer</w:t>
                </w:r>
              </w:sdtContent>
            </w:sdt>
            <w:r w:rsidR="00CE23AA" w:rsidRPr="00253CA0">
              <w:rPr>
                <w:rFonts w:ascii="Source Sans Pro" w:eastAsia="MS Gothic" w:hAnsi="Source Sans Pro" w:cs="Times New Roman"/>
                <w:bCs/>
                <w:szCs w:val="26"/>
              </w:rPr>
              <w:t>:</w:t>
            </w:r>
          </w:p>
        </w:tc>
        <w:sdt>
          <w:sdtPr>
            <w:rPr>
              <w:rFonts w:ascii="Source Sans Pro Light" w:hAnsi="Source Sans Pro Light" w:cs="Times New Roman"/>
            </w:rPr>
            <w:alias w:val="Enter Employer"/>
            <w:tag w:val="Enter Employer"/>
            <w:id w:val="-1957713333"/>
            <w:placeholder>
              <w:docPart w:val="8E6E7D9C2ECF46A18C04E6C64FE68B9A"/>
            </w:placeholder>
            <w:temporary/>
            <w:showingPlcHdr/>
            <w15:appearance w15:val="hidden"/>
          </w:sdtPr>
          <w:sdtEndPr/>
          <w:sdtContent>
            <w:tc>
              <w:tcPr>
                <w:tcW w:w="2784" w:type="dxa"/>
              </w:tcPr>
              <w:p w14:paraId="6557F1CD" w14:textId="081C8E9A" w:rsidR="00CE23AA" w:rsidRPr="00253CA0" w:rsidRDefault="00CE23AA" w:rsidP="00CE23AA">
                <w:pPr>
                  <w:rPr>
                    <w:rFonts w:ascii="Source Sans Pro Light" w:hAnsi="Source Sans Pro Light" w:cs="Times New Roman"/>
                  </w:rPr>
                </w:pPr>
                <w:r>
                  <w:rPr>
                    <w:rFonts w:ascii="Source Sans Pro Light" w:hAnsi="Source Sans Pro Light" w:cs="Times New Roman"/>
                  </w:rPr>
                  <w:t>Employer</w:t>
                </w:r>
              </w:p>
            </w:tc>
          </w:sdtContent>
        </w:sdt>
        <w:sdt>
          <w:sdtPr>
            <w:rPr>
              <w:rFonts w:ascii="Source Sans Pro" w:eastAsia="MS Gothic" w:hAnsi="Source Sans Pro" w:cs="Times New Roman"/>
              <w:bCs/>
              <w:szCs w:val="26"/>
            </w:rPr>
            <w:alias w:val="Position"/>
            <w:tag w:val="Position"/>
            <w:id w:val="1695888752"/>
            <w:lock w:val="contentLocked"/>
            <w:placeholder>
              <w:docPart w:val="760B00DDCE074562AD2EA7D3D8205637"/>
            </w:placeholder>
            <w:temporary/>
            <w:showingPlcHdr/>
          </w:sdtPr>
          <w:sdtEndPr/>
          <w:sdtContent>
            <w:tc>
              <w:tcPr>
                <w:tcW w:w="1806" w:type="dxa"/>
                <w:shd w:val="clear" w:color="auto" w:fill="F2F2F2"/>
              </w:tcPr>
              <w:p w14:paraId="79E42B39" w14:textId="51A7A64C" w:rsidR="00CE23AA" w:rsidRPr="00253CA0" w:rsidRDefault="003C0453" w:rsidP="00CE23AA">
                <w:pPr>
                  <w:keepLines/>
                  <w:outlineLvl w:val="1"/>
                  <w:rPr>
                    <w:rFonts w:ascii="Source Sans Pro" w:eastAsia="MS Gothic" w:hAnsi="Source Sans Pro" w:cs="Times New Roman"/>
                    <w:bCs/>
                    <w:szCs w:val="26"/>
                  </w:rPr>
                </w:pPr>
                <w:r>
                  <w:rPr>
                    <w:rFonts w:ascii="Source Sans Pro" w:eastAsia="MS Gothic" w:hAnsi="Source Sans Pro" w:cs="Times New Roman"/>
                    <w:bCs/>
                    <w:szCs w:val="26"/>
                  </w:rPr>
                  <w:t>Job Title</w:t>
                </w:r>
              </w:p>
            </w:tc>
          </w:sdtContent>
        </w:sdt>
        <w:sdt>
          <w:sdtPr>
            <w:rPr>
              <w:rFonts w:ascii="Source Sans Pro" w:eastAsia="MS Gothic" w:hAnsi="Source Sans Pro" w:cs="Times New Roman"/>
              <w:bCs/>
              <w:szCs w:val="26"/>
            </w:rPr>
            <w:alias w:val="Position"/>
            <w:tag w:val="Position"/>
            <w:id w:val="-1892179520"/>
            <w:placeholder>
              <w:docPart w:val="C5DFE2EE1D024CFA9972D1A473690036"/>
            </w:placeholder>
            <w:temporary/>
            <w:showingPlcHdr/>
          </w:sdtPr>
          <w:sdtEndPr/>
          <w:sdtContent>
            <w:tc>
              <w:tcPr>
                <w:tcW w:w="2605" w:type="dxa"/>
              </w:tcPr>
              <w:p w14:paraId="415B1D2C" w14:textId="5F49F593" w:rsidR="00CE23AA" w:rsidRPr="00253CA0" w:rsidRDefault="003C0453" w:rsidP="00CE23AA">
                <w:pPr>
                  <w:rPr>
                    <w:rFonts w:ascii="Source Sans Pro Light" w:hAnsi="Source Sans Pro Light" w:cs="Times New Roman"/>
                  </w:rPr>
                </w:pPr>
                <w:r>
                  <w:rPr>
                    <w:rFonts w:ascii="Source Sans Pro Light" w:eastAsia="MS Gothic" w:hAnsi="Source Sans Pro Light" w:cs="Times New Roman"/>
                    <w:bCs/>
                    <w:szCs w:val="26"/>
                  </w:rPr>
                  <w:t>Job title</w:t>
                </w:r>
              </w:p>
            </w:tc>
          </w:sdtContent>
        </w:sdt>
      </w:tr>
      <w:tr w:rsidR="00253CA0" w:rsidRPr="00253CA0" w14:paraId="5D81613C" w14:textId="77777777" w:rsidTr="00BC0487">
        <w:tc>
          <w:tcPr>
            <w:tcW w:w="2155" w:type="dxa"/>
            <w:shd w:val="clear" w:color="auto" w:fill="F2F2F2"/>
          </w:tcPr>
          <w:p w14:paraId="276ACE4B" w14:textId="69495A0E" w:rsidR="00253CA0" w:rsidRPr="00253CA0" w:rsidRDefault="00F56F84" w:rsidP="00253CA0">
            <w:pPr>
              <w:keepLines/>
              <w:outlineLvl w:val="1"/>
              <w:rPr>
                <w:rFonts w:ascii="Source Sans Pro" w:eastAsia="MS Gothic" w:hAnsi="Source Sans Pro" w:cs="Times New Roman"/>
                <w:bCs/>
                <w:szCs w:val="24"/>
              </w:rPr>
            </w:pPr>
            <w:sdt>
              <w:sdtPr>
                <w:rPr>
                  <w:rFonts w:ascii="Source Sans Pro" w:eastAsia="MS Gothic" w:hAnsi="Source Sans Pro" w:cs="Times New Roman"/>
                  <w:bCs/>
                  <w:szCs w:val="24"/>
                </w:rPr>
                <w:alias w:val="Email"/>
                <w:tag w:val="Email"/>
                <w:id w:val="261581474"/>
                <w:placeholder>
                  <w:docPart w:val="25E8AF12F0F242C5B061E4561CC05E40"/>
                </w:placeholder>
                <w:temporary/>
                <w:showingPlcHdr/>
                <w15:appearance w15:val="hidden"/>
              </w:sdtPr>
              <w:sdtEndPr/>
              <w:sdtContent>
                <w:r w:rsidR="00E73E78">
                  <w:rPr>
                    <w:rFonts w:ascii="Source Sans Pro" w:eastAsia="MS Gothic" w:hAnsi="Source Sans Pro" w:cs="Times New Roman"/>
                    <w:bCs/>
                    <w:szCs w:val="24"/>
                  </w:rPr>
                  <w:t>Email</w:t>
                </w:r>
              </w:sdtContent>
            </w:sdt>
            <w:r w:rsidR="00253CA0" w:rsidRPr="00253CA0">
              <w:rPr>
                <w:rFonts w:ascii="Source Sans Pro" w:eastAsia="MS Gothic" w:hAnsi="Source Sans Pro" w:cs="Times New Roman"/>
                <w:bCs/>
                <w:szCs w:val="24"/>
              </w:rPr>
              <w:t>:</w:t>
            </w:r>
          </w:p>
        </w:tc>
        <w:sdt>
          <w:sdtPr>
            <w:rPr>
              <w:rFonts w:ascii="Source Sans Pro Light" w:hAnsi="Source Sans Pro Light" w:cs="Times New Roman"/>
            </w:rPr>
            <w:alias w:val="Enter email"/>
            <w:tag w:val="Enter email"/>
            <w:id w:val="96767431"/>
            <w:placeholder>
              <w:docPart w:val="E2C15859E3994F0F825D51B1658B45F1"/>
            </w:placeholder>
            <w:temporary/>
            <w:showingPlcHdr/>
            <w15:appearance w15:val="hidden"/>
          </w:sdtPr>
          <w:sdtEndPr/>
          <w:sdtContent>
            <w:tc>
              <w:tcPr>
                <w:tcW w:w="2784" w:type="dxa"/>
              </w:tcPr>
              <w:p w14:paraId="4778DCE7" w14:textId="5BDE1675" w:rsidR="00253CA0" w:rsidRPr="00253CA0" w:rsidRDefault="00E73E78" w:rsidP="00253CA0">
                <w:pPr>
                  <w:rPr>
                    <w:rFonts w:ascii="Source Sans Pro Light" w:hAnsi="Source Sans Pro Light" w:cs="Times New Roman"/>
                  </w:rPr>
                </w:pPr>
                <w:r>
                  <w:rPr>
                    <w:rFonts w:ascii="Source Sans Pro Light" w:hAnsi="Source Sans Pro Light" w:cs="Times New Roman"/>
                  </w:rPr>
                  <w:t>Work email address</w:t>
                </w:r>
              </w:p>
            </w:tc>
          </w:sdtContent>
        </w:sdt>
        <w:tc>
          <w:tcPr>
            <w:tcW w:w="1806" w:type="dxa"/>
            <w:shd w:val="clear" w:color="auto" w:fill="F2F2F2"/>
          </w:tcPr>
          <w:p w14:paraId="02BF529A" w14:textId="70D53AB4" w:rsidR="00253CA0" w:rsidRPr="00253CA0" w:rsidRDefault="00F56F84" w:rsidP="00253CA0">
            <w:pPr>
              <w:keepLines/>
              <w:outlineLvl w:val="1"/>
              <w:rPr>
                <w:rFonts w:ascii="Source Sans Pro" w:eastAsia="MS Gothic" w:hAnsi="Source Sans Pro" w:cs="Times New Roman"/>
                <w:bCs/>
                <w:szCs w:val="26"/>
              </w:rPr>
            </w:pPr>
            <w:sdt>
              <w:sdtPr>
                <w:rPr>
                  <w:rFonts w:ascii="Source Sans Pro" w:eastAsia="MS Gothic" w:hAnsi="Source Sans Pro" w:cs="Times New Roman"/>
                  <w:bCs/>
                  <w:szCs w:val="26"/>
                </w:rPr>
                <w:alias w:val="Contact number"/>
                <w:tag w:val="Contact number"/>
                <w:id w:val="2006166042"/>
                <w:lock w:val="contentLocked"/>
                <w:placeholder>
                  <w:docPart w:val="A3DC487E14224AA8BB70282E6A0B54C2"/>
                </w:placeholder>
                <w:temporary/>
                <w:showingPlcHdr/>
                <w15:appearance w15:val="hidden"/>
              </w:sdtPr>
              <w:sdtEndPr/>
              <w:sdtContent>
                <w:r w:rsidR="00CE23AA">
                  <w:rPr>
                    <w:rFonts w:ascii="Source Sans Pro" w:eastAsia="MS Gothic" w:hAnsi="Source Sans Pro" w:cs="Times New Roman"/>
                    <w:bCs/>
                    <w:szCs w:val="26"/>
                  </w:rPr>
                  <w:t>Contact number</w:t>
                </w:r>
              </w:sdtContent>
            </w:sdt>
            <w:r w:rsidR="00253CA0" w:rsidRPr="00253CA0">
              <w:rPr>
                <w:rFonts w:ascii="Source Sans Pro" w:eastAsia="MS Gothic" w:hAnsi="Source Sans Pro" w:cs="Times New Roman"/>
                <w:bCs/>
                <w:szCs w:val="26"/>
              </w:rPr>
              <w:t>:</w:t>
            </w:r>
          </w:p>
        </w:tc>
        <w:sdt>
          <w:sdtPr>
            <w:rPr>
              <w:rFonts w:ascii="Source Sans Pro Light" w:hAnsi="Source Sans Pro Light" w:cs="Times New Roman"/>
            </w:rPr>
            <w:alias w:val="Enter contact number"/>
            <w:tag w:val="Enter contact number"/>
            <w:id w:val="96767439"/>
            <w:placeholder>
              <w:docPart w:val="4D913A9D86A84FD2908E619A31EEE15B"/>
            </w:placeholder>
            <w:temporary/>
            <w:showingPlcHdr/>
            <w15:appearance w15:val="hidden"/>
          </w:sdtPr>
          <w:sdtEndPr/>
          <w:sdtContent>
            <w:tc>
              <w:tcPr>
                <w:tcW w:w="2605" w:type="dxa"/>
              </w:tcPr>
              <w:p w14:paraId="00D098C5" w14:textId="4BE339D6" w:rsidR="00253CA0" w:rsidRPr="00253CA0" w:rsidRDefault="000E5BFC" w:rsidP="00253CA0">
                <w:pPr>
                  <w:rPr>
                    <w:rFonts w:ascii="Source Sans Pro Light" w:hAnsi="Source Sans Pro Light" w:cs="Times New Roman"/>
                  </w:rPr>
                </w:pPr>
                <w:r>
                  <w:rPr>
                    <w:rFonts w:ascii="Source Sans Pro Light" w:hAnsi="Source Sans Pro Light" w:cs="Times New Roman"/>
                  </w:rPr>
                  <w:t>Enter contact number</w:t>
                </w:r>
              </w:p>
            </w:tc>
          </w:sdtContent>
        </w:sdt>
      </w:tr>
    </w:tbl>
    <w:tbl>
      <w:tblPr>
        <w:tblStyle w:val="TableGridLight"/>
        <w:tblW w:w="9350"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7195"/>
      </w:tblGrid>
      <w:tr w:rsidR="00253CA0" w:rsidRPr="00253CA0" w14:paraId="6A214CF0" w14:textId="77777777" w:rsidTr="00E0783C">
        <w:tc>
          <w:tcPr>
            <w:tcW w:w="2155" w:type="dxa"/>
            <w:shd w:val="clear" w:color="auto" w:fill="F2F2F2"/>
          </w:tcPr>
          <w:p w14:paraId="06FA79C5" w14:textId="5FECBA7D" w:rsidR="00253CA0" w:rsidRPr="00253CA0" w:rsidRDefault="00F56F84" w:rsidP="00253CA0">
            <w:pPr>
              <w:keepLines/>
              <w:spacing w:after="0"/>
              <w:outlineLvl w:val="1"/>
              <w:rPr>
                <w:rFonts w:ascii="Source Sans Pro" w:eastAsia="MS Gothic" w:hAnsi="Source Sans Pro" w:cs="Times New Roman"/>
                <w:bCs/>
                <w:szCs w:val="26"/>
              </w:rPr>
            </w:pPr>
            <w:sdt>
              <w:sdtPr>
                <w:rPr>
                  <w:rFonts w:ascii="Source Sans Pro" w:eastAsia="MS Gothic" w:hAnsi="Source Sans Pro" w:cs="Times New Roman"/>
                  <w:bCs/>
                  <w:szCs w:val="26"/>
                </w:rPr>
                <w:alias w:val="Relevant qualifications"/>
                <w:tag w:val="Relevant qualifications"/>
                <w:id w:val="1525828841"/>
                <w:lock w:val="contentLocked"/>
                <w:placeholder>
                  <w:docPart w:val="F3088090D67C4111BEFE2FDEB57DC01F"/>
                </w:placeholder>
                <w:temporary/>
                <w:showingPlcHdr/>
                <w15:appearance w15:val="hidden"/>
              </w:sdtPr>
              <w:sdtEndPr/>
              <w:sdtContent>
                <w:r w:rsidR="007C4CE6">
                  <w:rPr>
                    <w:rFonts w:ascii="Source Sans Pro" w:eastAsia="MS Gothic" w:hAnsi="Source Sans Pro" w:cs="Times New Roman"/>
                    <w:bCs/>
                    <w:szCs w:val="26"/>
                  </w:rPr>
                  <w:t>Relevant Qualifications</w:t>
                </w:r>
              </w:sdtContent>
            </w:sdt>
            <w:r w:rsidR="00253CA0" w:rsidRPr="00253CA0">
              <w:rPr>
                <w:rFonts w:ascii="Source Sans Pro" w:eastAsia="MS Gothic" w:hAnsi="Source Sans Pro" w:cs="Times New Roman"/>
                <w:bCs/>
                <w:szCs w:val="26"/>
              </w:rPr>
              <w:t>:</w:t>
            </w:r>
          </w:p>
        </w:tc>
        <w:sdt>
          <w:sdtPr>
            <w:rPr>
              <w:rFonts w:ascii="Source Sans Pro Light" w:eastAsia="MS Mincho" w:hAnsi="Source Sans Pro Light" w:cs="Times New Roman"/>
            </w:rPr>
            <w:alias w:val="Enter External Posting URL:"/>
            <w:tag w:val="Enter External Posting URL:"/>
            <w:id w:val="96767443"/>
            <w:placeholder>
              <w:docPart w:val="FD275514610E457BA2A829612273857E"/>
            </w:placeholder>
            <w:temporary/>
            <w:showingPlcHdr/>
            <w15:appearance w15:val="hidden"/>
          </w:sdtPr>
          <w:sdtEndPr/>
          <w:sdtContent>
            <w:tc>
              <w:tcPr>
                <w:tcW w:w="7195" w:type="dxa"/>
              </w:tcPr>
              <w:p w14:paraId="521E2940" w14:textId="19F28F4F" w:rsidR="00253CA0" w:rsidRPr="00253CA0" w:rsidRDefault="009F0A98" w:rsidP="00253CA0">
                <w:pPr>
                  <w:spacing w:after="0"/>
                  <w:rPr>
                    <w:rFonts w:ascii="Source Sans Pro Light" w:eastAsia="MS Mincho" w:hAnsi="Source Sans Pro Light" w:cs="Times New Roman"/>
                  </w:rPr>
                </w:pPr>
                <w:r>
                  <w:rPr>
                    <w:rFonts w:ascii="Source Sans Pro Light" w:eastAsia="MS Mincho" w:hAnsi="Source Sans Pro Light" w:cs="Times New Roman"/>
                  </w:rPr>
                  <w:t xml:space="preserve">Insert any relevant qualifications </w:t>
                </w:r>
                <w:r w:rsidR="007C4CE6">
                  <w:rPr>
                    <w:rFonts w:ascii="Source Sans Pro Light" w:eastAsia="MS Mincho" w:hAnsi="Source Sans Pro Light" w:cs="Times New Roman"/>
                  </w:rPr>
                  <w:t>here</w:t>
                </w:r>
              </w:p>
            </w:tc>
          </w:sdtContent>
        </w:sdt>
      </w:tr>
    </w:tbl>
    <w:tbl>
      <w:tblPr>
        <w:tblStyle w:val="TableGrid1"/>
        <w:tblpPr w:leftFromText="180" w:rightFromText="180" w:vertAnchor="text" w:horzAnchor="margin" w:tblpY="4"/>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1"/>
      </w:tblGrid>
      <w:tr w:rsidR="00EF641B" w:rsidRPr="00253CA0" w14:paraId="35726B00" w14:textId="77777777" w:rsidTr="00EF641B">
        <w:trPr>
          <w:trHeight w:val="534"/>
        </w:trPr>
        <w:sdt>
          <w:sdtPr>
            <w:rPr>
              <w:rFonts w:ascii="Calibri" w:eastAsia="MS Gothic" w:hAnsi="Calibri" w:cs="Times New Roman"/>
              <w:b/>
              <w:szCs w:val="26"/>
            </w:rPr>
            <w:alias w:val="Question"/>
            <w:tag w:val="Question"/>
            <w:id w:val="-1753725638"/>
            <w:lock w:val="contentLocked"/>
            <w:placeholder>
              <w:docPart w:val="D28C0ED59C194AD18BEED0B03C66AC28"/>
            </w:placeholder>
            <w:showingPlcHdr/>
          </w:sdtPr>
          <w:sdtEndPr/>
          <w:sdtContent>
            <w:tc>
              <w:tcPr>
                <w:tcW w:w="9351" w:type="dxa"/>
                <w:tcBorders>
                  <w:top w:val="nil"/>
                </w:tcBorders>
                <w:shd w:val="clear" w:color="auto" w:fill="D9D9D9"/>
              </w:tcPr>
              <w:p w14:paraId="0B0AB946" w14:textId="4D3DD5D2" w:rsidR="006939DA" w:rsidRPr="00253CA0" w:rsidRDefault="00FE4DB4" w:rsidP="006939DA">
                <w:pPr>
                  <w:keepLines/>
                  <w:outlineLvl w:val="1"/>
                  <w:rPr>
                    <w:rFonts w:ascii="Calibri" w:eastAsia="MS Gothic" w:hAnsi="Calibri" w:cs="Times New Roman"/>
                    <w:b/>
                    <w:szCs w:val="26"/>
                  </w:rPr>
                </w:pPr>
                <w:r w:rsidRPr="00A04D6C">
                  <w:rPr>
                    <w:rFonts w:ascii="Source Sans Pro" w:hAnsi="Source Sans Pro"/>
                    <w:szCs w:val="22"/>
                  </w:rPr>
                  <w:t xml:space="preserve"> </w:t>
                </w:r>
                <w:r w:rsidR="0088518E" w:rsidRPr="0088518E">
                  <w:rPr>
                    <w:rFonts w:ascii="Source Sans Pro" w:hAnsi="Source Sans Pro"/>
                    <w:sz w:val="22"/>
                    <w:szCs w:val="24"/>
                  </w:rPr>
                  <w:t>Section 1. E</w:t>
                </w:r>
                <w:r w:rsidR="008F2F85" w:rsidRPr="0088518E">
                  <w:rPr>
                    <w:rFonts w:ascii="Source Sans Pro" w:hAnsi="Source Sans Pro"/>
                    <w:sz w:val="22"/>
                    <w:szCs w:val="24"/>
                  </w:rPr>
                  <w:t xml:space="preserve">xperience and </w:t>
                </w:r>
                <w:r w:rsidRPr="0088518E">
                  <w:rPr>
                    <w:rFonts w:ascii="Source Sans Pro" w:hAnsi="Source Sans Pro"/>
                    <w:sz w:val="22"/>
                    <w:szCs w:val="24"/>
                  </w:rPr>
                  <w:t>expertise in energy efficient building design, construction and operation of new buildings and major refurbishments</w:t>
                </w:r>
                <w:r w:rsidRPr="0088518E">
                  <w:rPr>
                    <w:rFonts w:ascii="Calibri" w:eastAsia="MS Gothic" w:hAnsi="Calibri" w:cs="Times New Roman"/>
                    <w:b/>
                    <w:sz w:val="22"/>
                    <w:szCs w:val="28"/>
                  </w:rPr>
                  <w:t xml:space="preserve"> </w:t>
                </w:r>
              </w:p>
            </w:tc>
          </w:sdtContent>
        </w:sdt>
      </w:tr>
      <w:tr w:rsidR="006939DA" w:rsidRPr="00253CA0" w14:paraId="1CAEF899" w14:textId="77777777" w:rsidTr="00977122">
        <w:trPr>
          <w:trHeight w:val="7792"/>
        </w:trPr>
        <w:sdt>
          <w:sdtPr>
            <w:rPr>
              <w:rFonts w:ascii="Calibri" w:hAnsi="Calibri" w:cs="Times New Roman"/>
            </w:rPr>
            <w:id w:val="1788238188"/>
            <w:placeholder>
              <w:docPart w:val="ED3CB14820CC48419727FB92EFCD033C"/>
            </w:placeholder>
            <w:temporary/>
            <w:showingPlcHdr/>
          </w:sdtPr>
          <w:sdtEndPr/>
          <w:sdtContent>
            <w:tc>
              <w:tcPr>
                <w:tcW w:w="9351" w:type="dxa"/>
                <w:tcMar>
                  <w:bottom w:w="115" w:type="dxa"/>
                </w:tcMar>
              </w:tcPr>
              <w:p w14:paraId="7946F1FF" w14:textId="075E40B6" w:rsidR="00673600" w:rsidRDefault="006939DA" w:rsidP="006939DA">
                <w:pPr>
                  <w:rPr>
                    <w:rStyle w:val="PlaceholderText"/>
                  </w:rPr>
                </w:pPr>
                <w:r w:rsidRPr="002579FB">
                  <w:rPr>
                    <w:rStyle w:val="PlaceholderText"/>
                    <w:rFonts w:ascii="Source Sans Pro" w:hAnsi="Source Sans Pro"/>
                    <w:b/>
                    <w:bCs/>
                  </w:rPr>
                  <w:t>Click or tap here to enter text.</w:t>
                </w:r>
              </w:p>
              <w:p w14:paraId="31BECAE2" w14:textId="4FC29D83" w:rsidR="00673600" w:rsidRPr="00035C18" w:rsidRDefault="00673600" w:rsidP="00673600">
                <w:pPr>
                  <w:pStyle w:val="BodyTextIndent"/>
                  <w:spacing w:before="120" w:line="276" w:lineRule="auto"/>
                  <w:ind w:left="0"/>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Applicants should set out their experience and expertise in energy efficient building design, construction and operation of new buildings and major refurbishments; including:</w:t>
                </w:r>
              </w:p>
              <w:p w14:paraId="7F7A14B1" w14:textId="77777777" w:rsidR="00673600" w:rsidRPr="00035C18" w:rsidRDefault="00673600" w:rsidP="00673600">
                <w:pPr>
                  <w:pStyle w:val="BodyTextIndent"/>
                  <w:numPr>
                    <w:ilvl w:val="0"/>
                    <w:numId w:val="48"/>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he process of construction</w:t>
                </w:r>
              </w:p>
              <w:p w14:paraId="0978CD47" w14:textId="77777777" w:rsidR="00673600" w:rsidRPr="00035C18" w:rsidRDefault="00673600" w:rsidP="00673600">
                <w:pPr>
                  <w:pStyle w:val="BodyTextIndent"/>
                  <w:numPr>
                    <w:ilvl w:val="0"/>
                    <w:numId w:val="48"/>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he contractual arrangements associated with construction</w:t>
                </w:r>
              </w:p>
              <w:p w14:paraId="7A67E3BF" w14:textId="77777777" w:rsidR="00673600" w:rsidRPr="00035C18" w:rsidRDefault="00673600" w:rsidP="00673600">
                <w:pPr>
                  <w:pStyle w:val="BodyTextIndent"/>
                  <w:numPr>
                    <w:ilvl w:val="0"/>
                    <w:numId w:val="48"/>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echnical specifications across architectural, mechanical, electrical and hydraulic disciplines insofar as they relate to energy efficiency</w:t>
                </w:r>
              </w:p>
              <w:p w14:paraId="7E99171C" w14:textId="77777777" w:rsidR="00673600" w:rsidRPr="00035C18" w:rsidRDefault="00673600" w:rsidP="00673600">
                <w:pPr>
                  <w:pStyle w:val="BodyTextIndent"/>
                  <w:numPr>
                    <w:ilvl w:val="0"/>
                    <w:numId w:val="48"/>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echnical drawings, layouts and schematics</w:t>
                </w:r>
              </w:p>
              <w:p w14:paraId="52188FC5" w14:textId="77777777" w:rsidR="00673600" w:rsidRPr="00035C18" w:rsidRDefault="00673600" w:rsidP="00673600">
                <w:pPr>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 xml:space="preserve">Successful applicants will have an acknowledged reputation as a leader in building energy efficiency. They will need to demonstrate an extensive track record of improving the energy efficiency of a building through building design and operation.  </w:t>
                </w:r>
              </w:p>
              <w:p w14:paraId="1350697D" w14:textId="77777777" w:rsidR="00673600" w:rsidRPr="00035C18" w:rsidRDefault="00673600" w:rsidP="00673600">
                <w:pPr>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Applicants must be experts in the energy efficient design and operation of building services including mechanical and electrical systems, building controls and lighting. Expertise in efficient building facades and efficient energy supply is also desirable. Applicants should also have an excellent understanding of the building design and construction process and contractual arrangements and be capable of identifying and addressing process risks.</w:t>
                </w:r>
              </w:p>
              <w:p w14:paraId="2A253F15" w14:textId="77777777" w:rsidR="002579FB" w:rsidRPr="00035C18" w:rsidRDefault="00673600" w:rsidP="00325632">
                <w:pPr>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The applicant should provide examples and referees from relevant successful projects.  Applicants may only include projects in which they played a leading role or where they were personally responsible for outcomes.</w:t>
                </w:r>
                <w:r w:rsidR="002579FB" w:rsidRPr="00035C18">
                  <w:rPr>
                    <w:rStyle w:val="PlaceholderText"/>
                    <w:rFonts w:ascii="Source Sans Pro Light" w:hAnsi="Source Sans Pro Light"/>
                  </w:rPr>
                  <w:t xml:space="preserve"> </w:t>
                </w:r>
              </w:p>
              <w:p w14:paraId="6D9F9EFF" w14:textId="77777777" w:rsidR="002579FB" w:rsidRPr="00035C18" w:rsidRDefault="002579FB" w:rsidP="00325632">
                <w:pPr>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 xml:space="preserve">A sufficient qualification in this respect is a minimum of 8 years of experience in the design of buildings in the role of mechanical or electrical services consultant or designer. </w:t>
                </w:r>
                <w:r w:rsidR="00325632" w:rsidRPr="00035C18">
                  <w:rPr>
                    <w:rStyle w:val="PlaceholderText"/>
                    <w:rFonts w:ascii="Source Sans Pro Light" w:hAnsi="Source Sans Pro Light"/>
                  </w:rPr>
                  <w:t xml:space="preserve"> </w:t>
                </w:r>
              </w:p>
              <w:p w14:paraId="017FBE2A" w14:textId="075E40B6" w:rsidR="006939DA" w:rsidRPr="00253CA0" w:rsidRDefault="006939DA" w:rsidP="00325632">
                <w:pPr>
                  <w:autoSpaceDE w:val="0"/>
                  <w:autoSpaceDN w:val="0"/>
                  <w:adjustRightInd w:val="0"/>
                  <w:spacing w:before="120" w:after="120"/>
                  <w:rPr>
                    <w:rFonts w:ascii="Source Sans Pro" w:hAnsi="Source Sans Pro"/>
                    <w:color w:val="808080"/>
                  </w:rPr>
                </w:pPr>
              </w:p>
            </w:tc>
          </w:sdtContent>
        </w:sdt>
      </w:tr>
    </w:tbl>
    <w:p w14:paraId="7FA1A9DE" w14:textId="1318BECF" w:rsidR="0064323A" w:rsidRPr="005D6033" w:rsidRDefault="0064323A" w:rsidP="00FB6FD2">
      <w:pPr>
        <w:pStyle w:val="BodyTextIndent"/>
        <w:spacing w:line="276" w:lineRule="auto"/>
        <w:ind w:left="0"/>
        <w:rPr>
          <w:rFonts w:ascii="Source Sans Pro Light" w:hAnsi="Source Sans Pro Light"/>
          <w:szCs w:val="22"/>
        </w:rPr>
      </w:pPr>
    </w:p>
    <w:p w14:paraId="401C2CE6" w14:textId="505F5F9C" w:rsidR="00EF641B" w:rsidRDefault="00EF641B">
      <w:r>
        <w:br w:type="page"/>
      </w:r>
    </w:p>
    <w:tbl>
      <w:tblPr>
        <w:tblStyle w:val="TableGrid1"/>
        <w:tblpPr w:leftFromText="180" w:rightFromText="180" w:vertAnchor="text" w:horzAnchor="margin" w:tblpY="4"/>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1"/>
      </w:tblGrid>
      <w:tr w:rsidR="00EF641B" w:rsidRPr="00253CA0" w14:paraId="605A30D9" w14:textId="77777777" w:rsidTr="00035C18">
        <w:trPr>
          <w:trHeight w:val="534"/>
        </w:trPr>
        <w:sdt>
          <w:sdtPr>
            <w:rPr>
              <w:rFonts w:ascii="Calibri" w:eastAsia="MS Gothic" w:hAnsi="Calibri" w:cs="Times New Roman"/>
              <w:b/>
              <w:szCs w:val="26"/>
            </w:rPr>
            <w:alias w:val="Question"/>
            <w:tag w:val="Question"/>
            <w:id w:val="205379370"/>
            <w:lock w:val="contentLocked"/>
            <w:placeholder>
              <w:docPart w:val="04545B2A63664FD7A5A5758FBCBFFB86"/>
            </w:placeholder>
            <w:showingPlcHdr/>
          </w:sdtPr>
          <w:sdtEndPr/>
          <w:sdtContent>
            <w:tc>
              <w:tcPr>
                <w:tcW w:w="9351" w:type="dxa"/>
                <w:tcBorders>
                  <w:top w:val="single" w:sz="4" w:space="0" w:color="auto"/>
                </w:tcBorders>
                <w:shd w:val="clear" w:color="auto" w:fill="D9D9D9"/>
              </w:tcPr>
              <w:p w14:paraId="39DCA2B1" w14:textId="38170EEC" w:rsidR="00EF641B" w:rsidRPr="00253CA0" w:rsidRDefault="00CE2798" w:rsidP="000635F0">
                <w:pPr>
                  <w:keepLines/>
                  <w:outlineLvl w:val="1"/>
                  <w:rPr>
                    <w:rFonts w:ascii="Calibri" w:eastAsia="MS Gothic" w:hAnsi="Calibri" w:cs="Times New Roman"/>
                    <w:b/>
                    <w:szCs w:val="26"/>
                  </w:rPr>
                </w:pPr>
                <w:r w:rsidRPr="00A04D6C">
                  <w:rPr>
                    <w:rFonts w:ascii="Source Sans Pro" w:hAnsi="Source Sans Pro"/>
                    <w:szCs w:val="22"/>
                  </w:rPr>
                  <w:t xml:space="preserve"> </w:t>
                </w:r>
                <w:r w:rsidRPr="0088518E">
                  <w:rPr>
                    <w:rFonts w:ascii="Source Sans Pro" w:hAnsi="Source Sans Pro"/>
                    <w:sz w:val="22"/>
                    <w:szCs w:val="24"/>
                  </w:rPr>
                  <w:t xml:space="preserve">Section </w:t>
                </w:r>
                <w:r>
                  <w:rPr>
                    <w:rFonts w:ascii="Source Sans Pro" w:hAnsi="Source Sans Pro"/>
                    <w:sz w:val="22"/>
                    <w:szCs w:val="24"/>
                  </w:rPr>
                  <w:t>2</w:t>
                </w:r>
                <w:r w:rsidRPr="0088518E">
                  <w:rPr>
                    <w:rFonts w:ascii="Source Sans Pro" w:hAnsi="Source Sans Pro"/>
                    <w:sz w:val="22"/>
                    <w:szCs w:val="24"/>
                  </w:rPr>
                  <w:t xml:space="preserve">. </w:t>
                </w:r>
                <w:r>
                  <w:t xml:space="preserve"> </w:t>
                </w:r>
                <w:r w:rsidR="00FB6FD2">
                  <w:rPr>
                    <w:rFonts w:ascii="Source Sans Pro" w:hAnsi="Source Sans Pro"/>
                    <w:sz w:val="22"/>
                    <w:szCs w:val="24"/>
                  </w:rPr>
                  <w:t>E</w:t>
                </w:r>
                <w:r w:rsidRPr="00CE2798">
                  <w:rPr>
                    <w:rFonts w:ascii="Source Sans Pro" w:hAnsi="Source Sans Pro"/>
                    <w:sz w:val="22"/>
                    <w:szCs w:val="24"/>
                  </w:rPr>
                  <w:t xml:space="preserve">xperience in building energy simulation and interrogating building energy simulations </w:t>
                </w:r>
              </w:p>
            </w:tc>
          </w:sdtContent>
        </w:sdt>
      </w:tr>
      <w:tr w:rsidR="00EF641B" w:rsidRPr="00253CA0" w14:paraId="44597CB3" w14:textId="77777777" w:rsidTr="001673F4">
        <w:trPr>
          <w:trHeight w:val="11563"/>
        </w:trPr>
        <w:sdt>
          <w:sdtPr>
            <w:rPr>
              <w:rFonts w:ascii="Calibri" w:hAnsi="Calibri" w:cs="Times New Roman"/>
            </w:rPr>
            <w:id w:val="-1133705528"/>
            <w:placeholder>
              <w:docPart w:val="5BC7A98034CC467F906E30932316CF70"/>
            </w:placeholder>
            <w:temporary/>
            <w:showingPlcHdr/>
          </w:sdtPr>
          <w:sdtEndPr/>
          <w:sdtContent>
            <w:tc>
              <w:tcPr>
                <w:tcW w:w="9351" w:type="dxa"/>
                <w:tcMar>
                  <w:bottom w:w="115" w:type="dxa"/>
                </w:tcMar>
              </w:tcPr>
              <w:p w14:paraId="1B3CE872" w14:textId="77777777" w:rsidR="00CE2798" w:rsidRDefault="00EF641B" w:rsidP="00035C18">
                <w:pPr>
                  <w:spacing w:before="120" w:after="120"/>
                  <w:rPr>
                    <w:rStyle w:val="PlaceholderText"/>
                  </w:rPr>
                </w:pPr>
                <w:r w:rsidRPr="00035C18">
                  <w:rPr>
                    <w:rStyle w:val="PlaceholderText"/>
                    <w:rFonts w:ascii="Source Sans Pro" w:hAnsi="Source Sans Pro"/>
                    <w:b/>
                    <w:bCs/>
                  </w:rPr>
                  <w:t>Click or tap here to enter text.</w:t>
                </w:r>
              </w:p>
              <w:p w14:paraId="5AE158A3" w14:textId="6806B9F7" w:rsidR="00CE2798" w:rsidRPr="00035C18" w:rsidRDefault="005F04E4" w:rsidP="005F04E4">
                <w:pPr>
                  <w:spacing w:before="120" w:after="120"/>
                  <w:rPr>
                    <w:rStyle w:val="PlaceholderText"/>
                    <w:rFonts w:ascii="Source Sans Pro Light" w:hAnsi="Source Sans Pro Light"/>
                  </w:rPr>
                </w:pPr>
                <w:r w:rsidRPr="00035C18">
                  <w:rPr>
                    <w:rStyle w:val="PlaceholderText"/>
                    <w:rFonts w:ascii="Source Sans Pro Light" w:hAnsi="Source Sans Pro Light"/>
                  </w:rPr>
                  <w:t>Applications should provide d</w:t>
                </w:r>
                <w:r w:rsidR="00CE2798" w:rsidRPr="00035C18">
                  <w:rPr>
                    <w:rStyle w:val="PlaceholderText"/>
                    <w:rFonts w:ascii="Source Sans Pro Light" w:hAnsi="Source Sans Pro Light"/>
                  </w:rPr>
                  <w:t>emonstrated experience in building energy simulation and interrogating building energy simulations, sufficient to understand:</w:t>
                </w:r>
              </w:p>
              <w:p w14:paraId="12125A2E" w14:textId="6F15C972" w:rsidR="00CE2798" w:rsidRPr="00035C18" w:rsidRDefault="00CE2798" w:rsidP="005F04E4">
                <w:pPr>
                  <w:pStyle w:val="ListParagraph"/>
                  <w:numPr>
                    <w:ilvl w:val="0"/>
                    <w:numId w:val="49"/>
                  </w:numPr>
                  <w:spacing w:before="120" w:after="120"/>
                  <w:rPr>
                    <w:rStyle w:val="PlaceholderText"/>
                    <w:rFonts w:ascii="Source Sans Pro Light" w:hAnsi="Source Sans Pro Light"/>
                  </w:rPr>
                </w:pPr>
                <w:r w:rsidRPr="00035C18">
                  <w:rPr>
                    <w:rStyle w:val="PlaceholderText"/>
                    <w:rFonts w:ascii="Source Sans Pro Light" w:hAnsi="Source Sans Pro Light"/>
                  </w:rPr>
                  <w:t>The inputs required for a building simulation</w:t>
                </w:r>
              </w:p>
              <w:p w14:paraId="651A5EF1" w14:textId="2F7AD373" w:rsidR="00CE2798" w:rsidRPr="00035C18" w:rsidRDefault="00CE2798" w:rsidP="005F04E4">
                <w:pPr>
                  <w:pStyle w:val="ListParagraph"/>
                  <w:numPr>
                    <w:ilvl w:val="0"/>
                    <w:numId w:val="49"/>
                  </w:numPr>
                  <w:spacing w:before="120" w:after="120"/>
                  <w:rPr>
                    <w:rStyle w:val="PlaceholderText"/>
                    <w:rFonts w:ascii="Source Sans Pro Light" w:hAnsi="Source Sans Pro Light"/>
                  </w:rPr>
                </w:pPr>
                <w:r w:rsidRPr="00035C18">
                  <w:rPr>
                    <w:rStyle w:val="PlaceholderText"/>
                    <w:rFonts w:ascii="Source Sans Pro Light" w:hAnsi="Source Sans Pro Light"/>
                  </w:rPr>
                  <w:t>The translation of design information into a simulation</w:t>
                </w:r>
              </w:p>
              <w:p w14:paraId="3FB92149" w14:textId="1CA664B3" w:rsidR="00CE2798" w:rsidRPr="00035C18" w:rsidRDefault="00CE2798" w:rsidP="005F04E4">
                <w:pPr>
                  <w:pStyle w:val="ListParagraph"/>
                  <w:numPr>
                    <w:ilvl w:val="0"/>
                    <w:numId w:val="49"/>
                  </w:numPr>
                  <w:spacing w:before="120" w:after="120"/>
                  <w:rPr>
                    <w:rStyle w:val="PlaceholderText"/>
                    <w:rFonts w:ascii="Source Sans Pro Light" w:hAnsi="Source Sans Pro Light"/>
                  </w:rPr>
                </w:pPr>
                <w:r w:rsidRPr="00035C18">
                  <w:rPr>
                    <w:rStyle w:val="PlaceholderText"/>
                    <w:rFonts w:ascii="Source Sans Pro Light" w:hAnsi="Source Sans Pro Light"/>
                  </w:rPr>
                  <w:t xml:space="preserve">The limitations of simulation </w:t>
                </w:r>
              </w:p>
              <w:p w14:paraId="3C3ED047" w14:textId="02E013A1" w:rsidR="00CE2798" w:rsidRPr="00035C18" w:rsidRDefault="00CE2798" w:rsidP="005F04E4">
                <w:pPr>
                  <w:pStyle w:val="ListParagraph"/>
                  <w:numPr>
                    <w:ilvl w:val="0"/>
                    <w:numId w:val="49"/>
                  </w:numPr>
                  <w:spacing w:before="120" w:after="120"/>
                  <w:rPr>
                    <w:rStyle w:val="PlaceholderText"/>
                    <w:rFonts w:ascii="Source Sans Pro Light" w:hAnsi="Source Sans Pro Light"/>
                  </w:rPr>
                </w:pPr>
                <w:r w:rsidRPr="00035C18">
                  <w:rPr>
                    <w:rStyle w:val="PlaceholderText"/>
                    <w:rFonts w:ascii="Source Sans Pro Light" w:hAnsi="Source Sans Pro Light"/>
                  </w:rPr>
                  <w:t>The interpretation of simulation results</w:t>
                </w:r>
              </w:p>
              <w:p w14:paraId="50C8F6B4" w14:textId="77777777" w:rsidR="00CE2798" w:rsidRPr="00035C18" w:rsidRDefault="00CE2798" w:rsidP="005F04E4">
                <w:pPr>
                  <w:spacing w:before="120" w:after="120"/>
                  <w:rPr>
                    <w:rStyle w:val="PlaceholderText"/>
                    <w:rFonts w:ascii="Source Sans Pro Light" w:hAnsi="Source Sans Pro Light"/>
                  </w:rPr>
                </w:pPr>
                <w:r w:rsidRPr="00035C18">
                  <w:rPr>
                    <w:rStyle w:val="PlaceholderText"/>
                    <w:rFonts w:ascii="Source Sans Pro Light" w:hAnsi="Source Sans Pro Light"/>
                  </w:rPr>
                  <w:t xml:space="preserve">Applicants should demonstrate their familiarity with building energy simulations by describing their approach to the review of these simulations. Applicants will be expected to be able to interpret energy simulation results and interrogate the simulation itself, including identifying incorrect assumptions and inadequate representations of building systems. </w:t>
                </w:r>
              </w:p>
              <w:p w14:paraId="48AD3919" w14:textId="77777777" w:rsidR="00CE2798" w:rsidRPr="00035C18" w:rsidRDefault="00CE2798" w:rsidP="005F04E4">
                <w:pPr>
                  <w:spacing w:before="120" w:after="120"/>
                  <w:rPr>
                    <w:rStyle w:val="PlaceholderText"/>
                    <w:rFonts w:ascii="Source Sans Pro Light" w:hAnsi="Source Sans Pro Light"/>
                  </w:rPr>
                </w:pPr>
                <w:r w:rsidRPr="00035C18">
                  <w:rPr>
                    <w:rStyle w:val="PlaceholderText"/>
                    <w:rFonts w:ascii="Source Sans Pro Light" w:hAnsi="Source Sans Pro Light"/>
                  </w:rPr>
                  <w:t>This should include examples and referees from relevant successful projects. Applicants may only include projects in which they played a leading role or where they were personally responsible for outcomes.</w:t>
                </w:r>
              </w:p>
              <w:p w14:paraId="5409DE25" w14:textId="38744887" w:rsidR="00CE2798" w:rsidRPr="00035C18" w:rsidRDefault="00CE2798" w:rsidP="005F04E4">
                <w:pPr>
                  <w:spacing w:before="120" w:after="120"/>
                  <w:rPr>
                    <w:rStyle w:val="PlaceholderText"/>
                    <w:rFonts w:ascii="Source Sans Pro Light" w:hAnsi="Source Sans Pro Light"/>
                  </w:rPr>
                </w:pPr>
                <w:r w:rsidRPr="00035C18">
                  <w:rPr>
                    <w:rStyle w:val="PlaceholderText"/>
                    <w:rFonts w:ascii="Source Sans Pro Light" w:hAnsi="Source Sans Pro Light"/>
                  </w:rPr>
                  <w:t>A sufficient qualification in this respect is a minimum of 3 projects in which the applicant has undertaken a simulation of a building including full representation of the HVAC system.</w:t>
                </w:r>
              </w:p>
              <w:p w14:paraId="7F10D8C8" w14:textId="0AAE1936" w:rsidR="00EF641B" w:rsidRPr="00253CA0" w:rsidRDefault="00EF641B" w:rsidP="000635F0">
                <w:pPr>
                  <w:rPr>
                    <w:rFonts w:ascii="Calibri" w:hAnsi="Calibri" w:cs="Times New Roman"/>
                  </w:rPr>
                </w:pPr>
              </w:p>
            </w:tc>
          </w:sdtContent>
        </w:sdt>
      </w:tr>
    </w:tbl>
    <w:p w14:paraId="75E3B198" w14:textId="041E10F5" w:rsidR="00EF641B" w:rsidRDefault="00EF641B"/>
    <w:p w14:paraId="050DAFCD" w14:textId="361BEA3B" w:rsidR="00EF641B" w:rsidRDefault="00EF641B"/>
    <w:p w14:paraId="160A0026" w14:textId="77777777" w:rsidR="00271F2D" w:rsidRDefault="00271F2D">
      <w:r>
        <w:br w:type="page"/>
      </w:r>
    </w:p>
    <w:tbl>
      <w:tblPr>
        <w:tblStyle w:val="TableGrid1"/>
        <w:tblpPr w:leftFromText="180" w:rightFromText="180" w:vertAnchor="text" w:horzAnchor="margin" w:tblpY="4"/>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1"/>
      </w:tblGrid>
      <w:tr w:rsidR="00EF641B" w:rsidRPr="00253CA0" w14:paraId="3CE96740" w14:textId="77777777" w:rsidTr="00035C18">
        <w:trPr>
          <w:trHeight w:val="534"/>
        </w:trPr>
        <w:sdt>
          <w:sdtPr>
            <w:rPr>
              <w:rFonts w:ascii="Calibri" w:eastAsia="MS Gothic" w:hAnsi="Calibri" w:cs="Times New Roman"/>
              <w:b/>
              <w:szCs w:val="26"/>
            </w:rPr>
            <w:alias w:val="Question"/>
            <w:tag w:val="Question"/>
            <w:id w:val="-404307498"/>
            <w:lock w:val="contentLocked"/>
            <w:placeholder>
              <w:docPart w:val="83B3259AA8D747D69C2E92BAE68EBC55"/>
            </w:placeholder>
            <w:showingPlcHdr/>
          </w:sdtPr>
          <w:sdtEndPr/>
          <w:sdtContent>
            <w:tc>
              <w:tcPr>
                <w:tcW w:w="9351" w:type="dxa"/>
                <w:tcBorders>
                  <w:top w:val="single" w:sz="4" w:space="0" w:color="auto"/>
                </w:tcBorders>
                <w:shd w:val="clear" w:color="auto" w:fill="D9D9D9"/>
              </w:tcPr>
              <w:p w14:paraId="687DCB34" w14:textId="1AAA65A4" w:rsidR="00EF641B" w:rsidRPr="00253CA0" w:rsidRDefault="00271F2D" w:rsidP="000635F0">
                <w:pPr>
                  <w:keepLines/>
                  <w:outlineLvl w:val="1"/>
                  <w:rPr>
                    <w:rFonts w:ascii="Calibri" w:eastAsia="MS Gothic" w:hAnsi="Calibri" w:cs="Times New Roman"/>
                    <w:b/>
                    <w:szCs w:val="26"/>
                  </w:rPr>
                </w:pPr>
                <w:r w:rsidRPr="00A04D6C">
                  <w:rPr>
                    <w:rFonts w:ascii="Source Sans Pro" w:hAnsi="Source Sans Pro"/>
                    <w:szCs w:val="22"/>
                  </w:rPr>
                  <w:t xml:space="preserve"> </w:t>
                </w:r>
                <w:r w:rsidRPr="0088518E">
                  <w:rPr>
                    <w:rFonts w:ascii="Source Sans Pro" w:hAnsi="Source Sans Pro"/>
                    <w:sz w:val="22"/>
                    <w:szCs w:val="24"/>
                  </w:rPr>
                  <w:t xml:space="preserve">Section </w:t>
                </w:r>
                <w:r>
                  <w:rPr>
                    <w:rFonts w:ascii="Source Sans Pro" w:hAnsi="Source Sans Pro"/>
                    <w:sz w:val="22"/>
                    <w:szCs w:val="24"/>
                  </w:rPr>
                  <w:t>3</w:t>
                </w:r>
                <w:r w:rsidRPr="00271F2D">
                  <w:rPr>
                    <w:rFonts w:ascii="Source Sans Pro" w:hAnsi="Source Sans Pro"/>
                    <w:sz w:val="22"/>
                    <w:szCs w:val="24"/>
                  </w:rPr>
                  <w:t>.</w:t>
                </w:r>
                <w:r>
                  <w:rPr>
                    <w:rFonts w:ascii="Source Sans Pro" w:hAnsi="Source Sans Pro"/>
                    <w:sz w:val="22"/>
                    <w:szCs w:val="24"/>
                  </w:rPr>
                  <w:t xml:space="preserve"> </w:t>
                </w:r>
                <w:r w:rsidRPr="00271F2D">
                  <w:rPr>
                    <w:rFonts w:ascii="Source Sans Pro" w:hAnsi="Source Sans Pro"/>
                    <w:sz w:val="22"/>
                    <w:szCs w:val="24"/>
                  </w:rPr>
                  <w:t xml:space="preserve">Understanding of building tuning and post construction energy efficiency issues </w:t>
                </w:r>
                <w:r w:rsidRPr="00CE2798">
                  <w:rPr>
                    <w:rFonts w:ascii="Source Sans Pro" w:hAnsi="Source Sans Pro"/>
                    <w:sz w:val="22"/>
                    <w:szCs w:val="24"/>
                  </w:rPr>
                  <w:t xml:space="preserve">s </w:t>
                </w:r>
              </w:p>
            </w:tc>
          </w:sdtContent>
        </w:sdt>
      </w:tr>
      <w:tr w:rsidR="00EF641B" w:rsidRPr="00253CA0" w14:paraId="46275A8F" w14:textId="77777777" w:rsidTr="001673F4">
        <w:trPr>
          <w:trHeight w:val="12130"/>
        </w:trPr>
        <w:sdt>
          <w:sdtPr>
            <w:rPr>
              <w:rFonts w:ascii="Calibri" w:hAnsi="Calibri" w:cs="Times New Roman"/>
            </w:rPr>
            <w:id w:val="-529880705"/>
            <w:placeholder>
              <w:docPart w:val="6CF3CCC54FEF44DBA8A79498994E5CCC"/>
            </w:placeholder>
            <w:temporary/>
            <w:showingPlcHdr/>
          </w:sdtPr>
          <w:sdtEndPr/>
          <w:sdtContent>
            <w:tc>
              <w:tcPr>
                <w:tcW w:w="9351" w:type="dxa"/>
                <w:tcMar>
                  <w:bottom w:w="115" w:type="dxa"/>
                </w:tcMar>
              </w:tcPr>
              <w:p w14:paraId="1A4390C3" w14:textId="79F85988" w:rsidR="00271F2D" w:rsidRDefault="00271F2D" w:rsidP="00271F2D">
                <w:pPr>
                  <w:spacing w:before="120" w:after="120"/>
                  <w:rPr>
                    <w:rStyle w:val="PlaceholderText"/>
                  </w:rPr>
                </w:pPr>
                <w:r w:rsidRPr="00035C18">
                  <w:rPr>
                    <w:rStyle w:val="PlaceholderText"/>
                    <w:rFonts w:ascii="Source Sans Pro" w:hAnsi="Source Sans Pro"/>
                    <w:b/>
                    <w:bCs/>
                  </w:rPr>
                  <w:t xml:space="preserve"> Click or tap here to enter text.</w:t>
                </w:r>
              </w:p>
              <w:p w14:paraId="55D4D9FA" w14:textId="77777777" w:rsidR="00271F2D" w:rsidRPr="00271F2D" w:rsidRDefault="00271F2D" w:rsidP="00271F2D">
                <w:pPr>
                  <w:spacing w:before="120" w:after="120"/>
                  <w:rPr>
                    <w:rStyle w:val="PlaceholderText"/>
                    <w:rFonts w:ascii="Source Sans Pro Light" w:hAnsi="Source Sans Pro Light"/>
                  </w:rPr>
                </w:pPr>
                <w:r w:rsidRPr="00271F2D">
                  <w:rPr>
                    <w:rStyle w:val="PlaceholderText"/>
                    <w:rFonts w:ascii="Source Sans Pro Light" w:hAnsi="Source Sans Pro Light"/>
                  </w:rPr>
                  <w:t>Applicants must demonstrate that they have had sufficient involvement with buildings in post construction operation to understand:</w:t>
                </w:r>
              </w:p>
              <w:p w14:paraId="61BB358B" w14:textId="77777777" w:rsidR="00271F2D" w:rsidRPr="00271F2D" w:rsidRDefault="00271F2D" w:rsidP="00271F2D">
                <w:pPr>
                  <w:pStyle w:val="ListParagraph"/>
                  <w:numPr>
                    <w:ilvl w:val="0"/>
                    <w:numId w:val="50"/>
                  </w:numPr>
                  <w:spacing w:before="120" w:after="120"/>
                  <w:rPr>
                    <w:rStyle w:val="PlaceholderText"/>
                    <w:rFonts w:ascii="Source Sans Pro Light" w:hAnsi="Source Sans Pro Light"/>
                  </w:rPr>
                </w:pPr>
                <w:r w:rsidRPr="00271F2D">
                  <w:rPr>
                    <w:rStyle w:val="PlaceholderText"/>
                    <w:rFonts w:ascii="Source Sans Pro Light" w:hAnsi="Source Sans Pro Light"/>
                  </w:rPr>
                  <w:t>Common issues that arise in the construction of buildings that result in actual efficiency being poorer than a simulation predicts</w:t>
                </w:r>
              </w:p>
              <w:p w14:paraId="6601FAA6" w14:textId="77777777" w:rsidR="00271F2D" w:rsidRPr="00271F2D" w:rsidRDefault="00271F2D" w:rsidP="00271F2D">
                <w:pPr>
                  <w:pStyle w:val="ListParagraph"/>
                  <w:numPr>
                    <w:ilvl w:val="0"/>
                    <w:numId w:val="50"/>
                  </w:numPr>
                  <w:spacing w:before="120" w:after="120"/>
                  <w:rPr>
                    <w:rStyle w:val="PlaceholderText"/>
                    <w:rFonts w:ascii="Source Sans Pro Light" w:hAnsi="Source Sans Pro Light"/>
                  </w:rPr>
                </w:pPr>
                <w:r w:rsidRPr="00271F2D">
                  <w:rPr>
                    <w:rStyle w:val="PlaceholderText"/>
                    <w:rFonts w:ascii="Source Sans Pro Light" w:hAnsi="Source Sans Pro Light"/>
                  </w:rPr>
                  <w:t>HVAC control optimisation and tuning</w:t>
                </w:r>
              </w:p>
              <w:p w14:paraId="74F99462" w14:textId="77777777" w:rsidR="00271F2D" w:rsidRPr="00271F2D" w:rsidRDefault="00271F2D" w:rsidP="00271F2D">
                <w:pPr>
                  <w:pStyle w:val="ListParagraph"/>
                  <w:numPr>
                    <w:ilvl w:val="0"/>
                    <w:numId w:val="50"/>
                  </w:numPr>
                  <w:spacing w:before="120" w:after="120"/>
                  <w:rPr>
                    <w:rStyle w:val="PlaceholderText"/>
                    <w:rFonts w:ascii="Source Sans Pro Light" w:hAnsi="Source Sans Pro Light"/>
                  </w:rPr>
                </w:pPr>
                <w:r w:rsidRPr="00271F2D">
                  <w:rPr>
                    <w:rStyle w:val="PlaceholderText"/>
                    <w:rFonts w:ascii="Source Sans Pro Light" w:hAnsi="Source Sans Pro Light"/>
                  </w:rPr>
                  <w:t>Commissioning issues as they affect energy efficiency</w:t>
                </w:r>
              </w:p>
              <w:p w14:paraId="25BE6AE4" w14:textId="77777777" w:rsidR="00271F2D" w:rsidRPr="00271F2D" w:rsidRDefault="00271F2D" w:rsidP="00271F2D">
                <w:pPr>
                  <w:pStyle w:val="ListParagraph"/>
                  <w:numPr>
                    <w:ilvl w:val="0"/>
                    <w:numId w:val="50"/>
                  </w:numPr>
                  <w:spacing w:before="120" w:after="120"/>
                  <w:rPr>
                    <w:rStyle w:val="PlaceholderText"/>
                    <w:rFonts w:ascii="Source Sans Pro Light" w:hAnsi="Source Sans Pro Light"/>
                  </w:rPr>
                </w:pPr>
                <w:r w:rsidRPr="00271F2D">
                  <w:rPr>
                    <w:rStyle w:val="PlaceholderText"/>
                    <w:rFonts w:ascii="Source Sans Pro Light" w:hAnsi="Source Sans Pro Light"/>
                  </w:rPr>
                  <w:t xml:space="preserve">Institutional issues and constraints around the delivery of post-construction energy efficiency </w:t>
                </w:r>
              </w:p>
              <w:p w14:paraId="151766E7" w14:textId="77777777" w:rsidR="00271F2D" w:rsidRPr="00271F2D" w:rsidRDefault="00271F2D" w:rsidP="00271F2D">
                <w:pPr>
                  <w:spacing w:before="120" w:after="120"/>
                  <w:rPr>
                    <w:rStyle w:val="PlaceholderText"/>
                    <w:rFonts w:ascii="Source Sans Pro Light" w:hAnsi="Source Sans Pro Light"/>
                  </w:rPr>
                </w:pPr>
                <w:r w:rsidRPr="00271F2D">
                  <w:rPr>
                    <w:rStyle w:val="PlaceholderText"/>
                    <w:rFonts w:ascii="Source Sans Pro Light" w:hAnsi="Source Sans Pro Light"/>
                  </w:rPr>
                  <w:t>Applicants should include examples and referees from relevant successful projects. Applicants may only include projects in which they played a leading role or where they were personally responsible for outcomes.</w:t>
                </w:r>
              </w:p>
              <w:p w14:paraId="3DD356A1" w14:textId="77777777" w:rsidR="00271F2D" w:rsidRPr="00271F2D" w:rsidRDefault="00271F2D" w:rsidP="00271F2D">
                <w:pPr>
                  <w:spacing w:before="120" w:after="120"/>
                  <w:rPr>
                    <w:rStyle w:val="PlaceholderText"/>
                    <w:rFonts w:ascii="Source Sans Pro Light" w:hAnsi="Source Sans Pro Light"/>
                  </w:rPr>
                </w:pPr>
                <w:r w:rsidRPr="00271F2D">
                  <w:rPr>
                    <w:rStyle w:val="PlaceholderText"/>
                    <w:rFonts w:ascii="Source Sans Pro Light" w:hAnsi="Source Sans Pro Light"/>
                  </w:rPr>
                  <w:t>A sufficient qualification in this respect is a minimum of 3 projects in which the applicant has either undertaken a detailed energy audit of an operating multi-let commercial office building or been involved in post construction evaluation and improvement of building performance such as via Soft Landings for the same building type.</w:t>
                </w:r>
              </w:p>
              <w:p w14:paraId="612AE887" w14:textId="7E6168A4" w:rsidR="00EF641B" w:rsidRPr="00253CA0" w:rsidRDefault="00EF641B" w:rsidP="000635F0">
                <w:pPr>
                  <w:rPr>
                    <w:rFonts w:ascii="Calibri" w:hAnsi="Calibri" w:cs="Times New Roman"/>
                  </w:rPr>
                </w:pPr>
              </w:p>
            </w:tc>
          </w:sdtContent>
        </w:sdt>
      </w:tr>
    </w:tbl>
    <w:p w14:paraId="36AA7427" w14:textId="33D8C757" w:rsidR="00EF641B" w:rsidRDefault="00EF641B"/>
    <w:p w14:paraId="1E642C33" w14:textId="77777777" w:rsidR="00EF641B" w:rsidRDefault="00EF641B">
      <w:r>
        <w:br w:type="page"/>
      </w:r>
    </w:p>
    <w:tbl>
      <w:tblPr>
        <w:tblStyle w:val="TableGrid1"/>
        <w:tblpPr w:leftFromText="180" w:rightFromText="180" w:vertAnchor="text" w:horzAnchor="margin" w:tblpY="4"/>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1"/>
      </w:tblGrid>
      <w:tr w:rsidR="00EF641B" w:rsidRPr="00253CA0" w14:paraId="16268C9E" w14:textId="77777777" w:rsidTr="00035C18">
        <w:trPr>
          <w:trHeight w:val="534"/>
        </w:trPr>
        <w:sdt>
          <w:sdtPr>
            <w:rPr>
              <w:rFonts w:ascii="Calibri" w:eastAsia="MS Gothic" w:hAnsi="Calibri" w:cs="Times New Roman"/>
              <w:b/>
              <w:szCs w:val="26"/>
            </w:rPr>
            <w:alias w:val="Question"/>
            <w:tag w:val="Question"/>
            <w:id w:val="269665258"/>
            <w:lock w:val="contentLocked"/>
            <w:placeholder>
              <w:docPart w:val="D64BA1672B7B46D5B87EBD099C4923DF"/>
            </w:placeholder>
            <w:showingPlcHdr/>
          </w:sdtPr>
          <w:sdtEndPr/>
          <w:sdtContent>
            <w:tc>
              <w:tcPr>
                <w:tcW w:w="9351" w:type="dxa"/>
                <w:tcBorders>
                  <w:top w:val="single" w:sz="4" w:space="0" w:color="auto"/>
                </w:tcBorders>
                <w:shd w:val="clear" w:color="auto" w:fill="D9D9D9"/>
              </w:tcPr>
              <w:p w14:paraId="19B6D56E" w14:textId="324D736C" w:rsidR="00EF641B" w:rsidRPr="00253CA0" w:rsidRDefault="00271F2D" w:rsidP="000635F0">
                <w:pPr>
                  <w:keepLines/>
                  <w:outlineLvl w:val="1"/>
                  <w:rPr>
                    <w:rFonts w:ascii="Calibri" w:eastAsia="MS Gothic" w:hAnsi="Calibri" w:cs="Times New Roman"/>
                    <w:b/>
                    <w:szCs w:val="26"/>
                  </w:rPr>
                </w:pPr>
                <w:r w:rsidRPr="00A04D6C">
                  <w:rPr>
                    <w:rFonts w:ascii="Source Sans Pro" w:hAnsi="Source Sans Pro"/>
                    <w:szCs w:val="22"/>
                  </w:rPr>
                  <w:t xml:space="preserve"> </w:t>
                </w:r>
                <w:r w:rsidRPr="0088518E">
                  <w:rPr>
                    <w:rFonts w:ascii="Source Sans Pro" w:hAnsi="Source Sans Pro"/>
                    <w:sz w:val="22"/>
                    <w:szCs w:val="24"/>
                  </w:rPr>
                  <w:t xml:space="preserve">Section </w:t>
                </w:r>
                <w:r>
                  <w:rPr>
                    <w:rFonts w:ascii="Source Sans Pro" w:hAnsi="Source Sans Pro"/>
                    <w:sz w:val="22"/>
                    <w:szCs w:val="24"/>
                  </w:rPr>
                  <w:t>4</w:t>
                </w:r>
                <w:r w:rsidRPr="00271F2D">
                  <w:rPr>
                    <w:rFonts w:ascii="Source Sans Pro" w:hAnsi="Source Sans Pro"/>
                    <w:sz w:val="22"/>
                    <w:szCs w:val="24"/>
                  </w:rPr>
                  <w:t>.</w:t>
                </w:r>
                <w:r>
                  <w:rPr>
                    <w:rFonts w:ascii="Source Sans Pro" w:hAnsi="Source Sans Pro"/>
                    <w:sz w:val="22"/>
                    <w:szCs w:val="24"/>
                  </w:rPr>
                  <w:t xml:space="preserve"> </w:t>
                </w:r>
                <w:r w:rsidR="00FB6FD2">
                  <w:rPr>
                    <w:rFonts w:ascii="Source Sans Pro" w:hAnsi="Source Sans Pro"/>
                    <w:sz w:val="22"/>
                    <w:szCs w:val="24"/>
                  </w:rPr>
                  <w:t>A</w:t>
                </w:r>
                <w:r w:rsidRPr="00271F2D">
                  <w:rPr>
                    <w:rFonts w:ascii="Source Sans Pro" w:hAnsi="Source Sans Pro"/>
                    <w:sz w:val="22"/>
                    <w:szCs w:val="24"/>
                  </w:rPr>
                  <w:t xml:space="preserve">bility to prepare concise, clear and convincing technical reports </w:t>
                </w:r>
                <w:r w:rsidRPr="00CE2798">
                  <w:rPr>
                    <w:rFonts w:ascii="Source Sans Pro" w:hAnsi="Source Sans Pro"/>
                    <w:sz w:val="22"/>
                    <w:szCs w:val="24"/>
                  </w:rPr>
                  <w:t xml:space="preserve"> </w:t>
                </w:r>
              </w:p>
            </w:tc>
          </w:sdtContent>
        </w:sdt>
      </w:tr>
      <w:tr w:rsidR="00EF641B" w:rsidRPr="00253CA0" w14:paraId="2E478C64" w14:textId="77777777" w:rsidTr="001673F4">
        <w:trPr>
          <w:trHeight w:val="11421"/>
        </w:trPr>
        <w:sdt>
          <w:sdtPr>
            <w:rPr>
              <w:rFonts w:ascii="Calibri" w:hAnsi="Calibri" w:cs="Times New Roman"/>
            </w:rPr>
            <w:id w:val="512963505"/>
            <w:placeholder>
              <w:docPart w:val="C6E5C3D4CF7F47379D4EE7A72175917B"/>
            </w:placeholder>
          </w:sdtPr>
          <w:sdtEndPr/>
          <w:sdtContent>
            <w:sdt>
              <w:sdtPr>
                <w:rPr>
                  <w:rFonts w:ascii="Calibri" w:hAnsi="Calibri" w:cs="Times New Roman"/>
                </w:rPr>
                <w:id w:val="-1252186857"/>
                <w:placeholder>
                  <w:docPart w:val="E951769193E94576B613C33AF6E60DE1"/>
                </w:placeholder>
                <w:temporary/>
                <w:showingPlcHdr/>
              </w:sdtPr>
              <w:sdtEndPr/>
              <w:sdtContent>
                <w:tc>
                  <w:tcPr>
                    <w:tcW w:w="9351" w:type="dxa"/>
                    <w:tcMar>
                      <w:bottom w:w="115" w:type="dxa"/>
                    </w:tcMar>
                  </w:tcPr>
                  <w:p w14:paraId="137C0F2B" w14:textId="77777777" w:rsidR="00C93F9D" w:rsidRDefault="00C93F9D" w:rsidP="00C93F9D">
                    <w:pPr>
                      <w:spacing w:before="120" w:after="120"/>
                      <w:rPr>
                        <w:rStyle w:val="PlaceholderText"/>
                      </w:rPr>
                    </w:pPr>
                    <w:r w:rsidRPr="00035C18">
                      <w:rPr>
                        <w:rStyle w:val="PlaceholderText"/>
                        <w:rFonts w:ascii="Source Sans Pro" w:hAnsi="Source Sans Pro"/>
                        <w:b/>
                        <w:bCs/>
                      </w:rPr>
                      <w:t xml:space="preserve"> Click or tap here to enter text.</w:t>
                    </w:r>
                  </w:p>
                  <w:p w14:paraId="5F340F46" w14:textId="07D14C05" w:rsidR="00C93F9D" w:rsidRDefault="000C2ECB" w:rsidP="00C93F9D">
                    <w:pPr>
                      <w:rPr>
                        <w:rStyle w:val="PlaceholderText"/>
                        <w:rFonts w:ascii="Source Sans Pro Light" w:hAnsi="Source Sans Pro Light"/>
                      </w:rPr>
                    </w:pPr>
                    <w:r w:rsidRPr="000C2ECB">
                      <w:rPr>
                        <w:rStyle w:val="PlaceholderText"/>
                        <w:rFonts w:ascii="Source Sans Pro Light" w:hAnsi="Source Sans Pro Light"/>
                      </w:rPr>
                      <w:t>Applicants should provide one relevant example of a written report to improve the energy efficiency of a building and discuss their approach in preparing convincing written reports for clients</w:t>
                    </w:r>
                    <w:r w:rsidR="00C93F9D" w:rsidRPr="00A34969">
                      <w:rPr>
                        <w:rStyle w:val="PlaceholderText"/>
                        <w:rFonts w:ascii="Source Sans Pro Light" w:hAnsi="Source Sans Pro Light"/>
                      </w:rPr>
                      <w:t>.</w:t>
                    </w:r>
                  </w:p>
                  <w:p w14:paraId="5FED50F4" w14:textId="6B3AE9F6" w:rsidR="00EF641B" w:rsidRPr="00253CA0" w:rsidRDefault="00EF641B" w:rsidP="00C93F9D">
                    <w:pPr>
                      <w:spacing w:before="120" w:after="120"/>
                      <w:rPr>
                        <w:rFonts w:ascii="Calibri" w:hAnsi="Calibri" w:cs="Times New Roman"/>
                      </w:rPr>
                    </w:pPr>
                  </w:p>
                </w:tc>
              </w:sdtContent>
            </w:sdt>
          </w:sdtContent>
        </w:sdt>
      </w:tr>
    </w:tbl>
    <w:p w14:paraId="5EA3253F" w14:textId="606C7EE5" w:rsidR="00EF641B" w:rsidRDefault="00EF641B"/>
    <w:p w14:paraId="3D4CF993" w14:textId="1F26ADDA" w:rsidR="00EF641B" w:rsidRDefault="00EF641B"/>
    <w:p w14:paraId="4DB22763" w14:textId="77777777" w:rsidR="00271F2D" w:rsidRDefault="00271F2D">
      <w:r>
        <w:br w:type="page"/>
      </w:r>
    </w:p>
    <w:tbl>
      <w:tblPr>
        <w:tblStyle w:val="TableGrid1"/>
        <w:tblpPr w:leftFromText="180" w:rightFromText="180" w:vertAnchor="text" w:horzAnchor="margin" w:tblpY="4"/>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1"/>
      </w:tblGrid>
      <w:tr w:rsidR="0008226A" w:rsidRPr="00253CA0" w14:paraId="29ADF24C" w14:textId="77777777" w:rsidTr="00035C18">
        <w:trPr>
          <w:trHeight w:val="534"/>
        </w:trPr>
        <w:sdt>
          <w:sdtPr>
            <w:rPr>
              <w:rFonts w:ascii="Calibri" w:eastAsia="MS Gothic" w:hAnsi="Calibri" w:cs="Times New Roman"/>
              <w:b/>
              <w:szCs w:val="26"/>
            </w:rPr>
            <w:alias w:val="Question"/>
            <w:tag w:val="Question"/>
            <w:id w:val="236523136"/>
            <w:lock w:val="contentLocked"/>
            <w:placeholder>
              <w:docPart w:val="D0F1BED9428A40A4AA66082F96A22BF6"/>
            </w:placeholder>
            <w:showingPlcHdr/>
          </w:sdtPr>
          <w:sdtEndPr/>
          <w:sdtContent>
            <w:tc>
              <w:tcPr>
                <w:tcW w:w="9351" w:type="dxa"/>
                <w:tcBorders>
                  <w:top w:val="single" w:sz="4" w:space="0" w:color="auto"/>
                </w:tcBorders>
                <w:shd w:val="clear" w:color="auto" w:fill="D9D9D9"/>
              </w:tcPr>
              <w:p w14:paraId="17FB95C9" w14:textId="3E437397" w:rsidR="0008226A" w:rsidRPr="00253CA0" w:rsidRDefault="00271F2D" w:rsidP="000635F0">
                <w:pPr>
                  <w:keepLines/>
                  <w:outlineLvl w:val="1"/>
                  <w:rPr>
                    <w:rFonts w:ascii="Calibri" w:eastAsia="MS Gothic" w:hAnsi="Calibri" w:cs="Times New Roman"/>
                    <w:b/>
                    <w:szCs w:val="26"/>
                  </w:rPr>
                </w:pPr>
                <w:r w:rsidRPr="00A04D6C">
                  <w:rPr>
                    <w:rFonts w:ascii="Source Sans Pro" w:hAnsi="Source Sans Pro"/>
                    <w:szCs w:val="22"/>
                  </w:rPr>
                  <w:t xml:space="preserve"> </w:t>
                </w:r>
                <w:r w:rsidRPr="0088518E">
                  <w:rPr>
                    <w:rFonts w:ascii="Source Sans Pro" w:hAnsi="Source Sans Pro"/>
                    <w:sz w:val="22"/>
                    <w:szCs w:val="24"/>
                  </w:rPr>
                  <w:t xml:space="preserve">Section </w:t>
                </w:r>
                <w:r>
                  <w:rPr>
                    <w:rFonts w:ascii="Source Sans Pro" w:hAnsi="Source Sans Pro"/>
                    <w:sz w:val="22"/>
                    <w:szCs w:val="24"/>
                  </w:rPr>
                  <w:t>5</w:t>
                </w:r>
                <w:r w:rsidRPr="00271F2D">
                  <w:rPr>
                    <w:rFonts w:ascii="Source Sans Pro" w:hAnsi="Source Sans Pro"/>
                    <w:sz w:val="22"/>
                    <w:szCs w:val="24"/>
                  </w:rPr>
                  <w:t>.</w:t>
                </w:r>
                <w:r>
                  <w:rPr>
                    <w:rFonts w:ascii="Source Sans Pro" w:hAnsi="Source Sans Pro"/>
                    <w:sz w:val="22"/>
                    <w:szCs w:val="24"/>
                  </w:rPr>
                  <w:t xml:space="preserve"> </w:t>
                </w:r>
                <w:r w:rsidR="00FB6FD2">
                  <w:rPr>
                    <w:rFonts w:ascii="Source Sans Pro" w:hAnsi="Source Sans Pro"/>
                    <w:sz w:val="22"/>
                    <w:szCs w:val="24"/>
                  </w:rPr>
                  <w:t>E</w:t>
                </w:r>
                <w:r w:rsidR="00782D10" w:rsidRPr="00782D10">
                  <w:rPr>
                    <w:rFonts w:ascii="Source Sans Pro" w:hAnsi="Source Sans Pro"/>
                    <w:sz w:val="22"/>
                    <w:szCs w:val="24"/>
                  </w:rPr>
                  <w:t>xperience in working with building designers, developers and owners to propose and implement energy efficiency recommendations – particularly to achieve improved/excellent operational energy efficiency outcomes</w:t>
                </w:r>
                <w:r w:rsidRPr="00CE2798">
                  <w:rPr>
                    <w:rFonts w:ascii="Source Sans Pro" w:hAnsi="Source Sans Pro"/>
                    <w:sz w:val="22"/>
                    <w:szCs w:val="24"/>
                  </w:rPr>
                  <w:t xml:space="preserve"> </w:t>
                </w:r>
              </w:p>
            </w:tc>
          </w:sdtContent>
        </w:sdt>
      </w:tr>
      <w:tr w:rsidR="0008226A" w:rsidRPr="00253CA0" w14:paraId="3E87E057" w14:textId="77777777" w:rsidTr="001673F4">
        <w:trPr>
          <w:trHeight w:val="11567"/>
        </w:trPr>
        <w:sdt>
          <w:sdtPr>
            <w:rPr>
              <w:rFonts w:ascii="Calibri" w:hAnsi="Calibri" w:cs="Times New Roman"/>
            </w:rPr>
            <w:id w:val="452981988"/>
            <w:placeholder>
              <w:docPart w:val="E46179B06B12445999E3830711188BBF"/>
            </w:placeholder>
            <w:temporary/>
            <w:showingPlcHdr/>
          </w:sdtPr>
          <w:sdtEndPr/>
          <w:sdtContent>
            <w:tc>
              <w:tcPr>
                <w:tcW w:w="9351" w:type="dxa"/>
                <w:tcMar>
                  <w:bottom w:w="115" w:type="dxa"/>
                </w:tcMar>
              </w:tcPr>
              <w:p w14:paraId="2ACD41C6" w14:textId="19C205F7" w:rsidR="00271F2D" w:rsidRDefault="00271F2D" w:rsidP="00271F2D">
                <w:pPr>
                  <w:spacing w:before="120" w:after="120"/>
                  <w:rPr>
                    <w:rStyle w:val="PlaceholderText"/>
                  </w:rPr>
                </w:pPr>
                <w:r w:rsidRPr="00035C18">
                  <w:rPr>
                    <w:rStyle w:val="PlaceholderText"/>
                    <w:rFonts w:ascii="Source Sans Pro" w:hAnsi="Source Sans Pro"/>
                    <w:b/>
                    <w:bCs/>
                  </w:rPr>
                  <w:t xml:space="preserve"> Click or tap here to enter text.</w:t>
                </w:r>
              </w:p>
              <w:p w14:paraId="00654B80" w14:textId="77777777" w:rsidR="00A34969" w:rsidRPr="00A34969" w:rsidRDefault="00A34969" w:rsidP="00A34969">
                <w:pPr>
                  <w:rPr>
                    <w:rStyle w:val="PlaceholderText"/>
                    <w:rFonts w:ascii="Source Sans Pro Light" w:hAnsi="Source Sans Pro Light"/>
                  </w:rPr>
                </w:pPr>
                <w:r w:rsidRPr="00A34969">
                  <w:rPr>
                    <w:rStyle w:val="PlaceholderText"/>
                    <w:rFonts w:ascii="Source Sans Pro Light" w:hAnsi="Source Sans Pro Light"/>
                  </w:rPr>
                  <w:t xml:space="preserve">Applicants should describe their approach to communication with clients, including how they manage relationships with design teams and building owners when preparing recommendations. They should also detail their approach to managing difficult interactions, for example when their advice was not welcome.  </w:t>
                </w:r>
              </w:p>
              <w:p w14:paraId="06EE33AB" w14:textId="77777777" w:rsidR="00A34969" w:rsidRDefault="00A34969" w:rsidP="00A34969">
                <w:pPr>
                  <w:rPr>
                    <w:rStyle w:val="PlaceholderText"/>
                    <w:rFonts w:ascii="Source Sans Pro Light" w:hAnsi="Source Sans Pro Light"/>
                  </w:rPr>
                </w:pPr>
                <w:r w:rsidRPr="00A34969">
                  <w:rPr>
                    <w:rStyle w:val="PlaceholderText"/>
                    <w:rFonts w:ascii="Source Sans Pro Light" w:hAnsi="Source Sans Pro Light"/>
                  </w:rPr>
                  <w:t>Applicants should provide examples where their approach directly contributed to improved energy efficiency outcomes in a building’s design, construction and operation.</w:t>
                </w:r>
              </w:p>
              <w:p w14:paraId="113522E2" w14:textId="44D6FE7F" w:rsidR="0008226A" w:rsidRPr="00253CA0" w:rsidRDefault="0008226A" w:rsidP="00A34969">
                <w:pPr>
                  <w:rPr>
                    <w:rFonts w:ascii="Calibri" w:hAnsi="Calibri" w:cs="Times New Roman"/>
                  </w:rPr>
                </w:pPr>
              </w:p>
            </w:tc>
          </w:sdtContent>
        </w:sdt>
      </w:tr>
    </w:tbl>
    <w:p w14:paraId="32DCEC93" w14:textId="77777777" w:rsidR="00D97DA6" w:rsidRDefault="00D97DA6"/>
    <w:p w14:paraId="2EC341B3" w14:textId="77777777" w:rsidR="00253CA0" w:rsidRPr="00253CA0" w:rsidRDefault="00253CA0" w:rsidP="00253CA0">
      <w:pPr>
        <w:spacing w:before="30" w:after="0" w:line="240" w:lineRule="auto"/>
        <w:rPr>
          <w:rFonts w:ascii="Calibri" w:eastAsia="MS Mincho" w:hAnsi="Calibri" w:cs="Times New Roman"/>
          <w:sz w:val="20"/>
          <w:szCs w:val="20"/>
          <w:lang w:val="en-US" w:eastAsia="ja-JP"/>
        </w:rPr>
      </w:pPr>
    </w:p>
    <w:p w14:paraId="4C375EB1" w14:textId="7F688FAB" w:rsidR="00A34969" w:rsidRDefault="00456BE4">
      <w:pPr>
        <w:rPr>
          <w:rFonts w:eastAsia="Times New Roman"/>
        </w:rPr>
      </w:pPr>
      <w:r>
        <w:rPr>
          <w:rFonts w:eastAsia="Times New Roman"/>
        </w:rPr>
        <w:br w:type="page"/>
      </w:r>
    </w:p>
    <w:tbl>
      <w:tblPr>
        <w:tblStyle w:val="TableGrid1"/>
        <w:tblpPr w:leftFromText="180" w:rightFromText="180" w:vertAnchor="text" w:horzAnchor="margin" w:tblpY="4"/>
        <w:tblW w:w="9351"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1"/>
      </w:tblGrid>
      <w:tr w:rsidR="00A34969" w:rsidRPr="00253CA0" w14:paraId="43392130" w14:textId="77777777" w:rsidTr="000635F0">
        <w:trPr>
          <w:trHeight w:val="534"/>
        </w:trPr>
        <w:sdt>
          <w:sdtPr>
            <w:rPr>
              <w:rFonts w:ascii="Calibri" w:eastAsia="MS Gothic" w:hAnsi="Calibri" w:cs="Times New Roman"/>
              <w:b/>
              <w:szCs w:val="26"/>
            </w:rPr>
            <w:alias w:val="Question"/>
            <w:tag w:val="Question"/>
            <w:id w:val="1808669651"/>
            <w:lock w:val="contentLocked"/>
            <w:placeholder>
              <w:docPart w:val="079C7533858943BEA72B8787FF8FF5EE"/>
            </w:placeholder>
            <w:showingPlcHdr/>
          </w:sdtPr>
          <w:sdtEndPr/>
          <w:sdtContent>
            <w:tc>
              <w:tcPr>
                <w:tcW w:w="9351" w:type="dxa"/>
                <w:tcBorders>
                  <w:top w:val="single" w:sz="4" w:space="0" w:color="auto"/>
                </w:tcBorders>
                <w:shd w:val="clear" w:color="auto" w:fill="D9D9D9"/>
              </w:tcPr>
              <w:p w14:paraId="5E000E80" w14:textId="46485880" w:rsidR="00A34969" w:rsidRPr="00253CA0" w:rsidRDefault="00A34969" w:rsidP="000635F0">
                <w:pPr>
                  <w:keepLines/>
                  <w:outlineLvl w:val="1"/>
                  <w:rPr>
                    <w:rFonts w:ascii="Calibri" w:eastAsia="MS Gothic" w:hAnsi="Calibri" w:cs="Times New Roman"/>
                    <w:b/>
                    <w:szCs w:val="26"/>
                  </w:rPr>
                </w:pPr>
                <w:r w:rsidRPr="00A04D6C">
                  <w:rPr>
                    <w:rFonts w:ascii="Source Sans Pro" w:hAnsi="Source Sans Pro"/>
                    <w:szCs w:val="22"/>
                  </w:rPr>
                  <w:t xml:space="preserve"> </w:t>
                </w:r>
                <w:r w:rsidRPr="0088518E">
                  <w:rPr>
                    <w:rFonts w:ascii="Source Sans Pro" w:hAnsi="Source Sans Pro"/>
                    <w:sz w:val="22"/>
                    <w:szCs w:val="24"/>
                  </w:rPr>
                  <w:t xml:space="preserve">Section </w:t>
                </w:r>
                <w:r>
                  <w:rPr>
                    <w:rFonts w:ascii="Source Sans Pro" w:hAnsi="Source Sans Pro"/>
                    <w:sz w:val="22"/>
                    <w:szCs w:val="24"/>
                  </w:rPr>
                  <w:t>6</w:t>
                </w:r>
                <w:r w:rsidRPr="00271F2D">
                  <w:rPr>
                    <w:rFonts w:ascii="Source Sans Pro" w:hAnsi="Source Sans Pro"/>
                    <w:sz w:val="22"/>
                    <w:szCs w:val="24"/>
                  </w:rPr>
                  <w:t>.</w:t>
                </w:r>
                <w:r>
                  <w:rPr>
                    <w:rFonts w:ascii="Source Sans Pro" w:hAnsi="Source Sans Pro"/>
                    <w:sz w:val="22"/>
                    <w:szCs w:val="24"/>
                  </w:rPr>
                  <w:t xml:space="preserve"> References</w:t>
                </w:r>
                <w:r w:rsidRPr="00CE2798">
                  <w:rPr>
                    <w:rFonts w:ascii="Source Sans Pro" w:hAnsi="Source Sans Pro"/>
                    <w:sz w:val="22"/>
                    <w:szCs w:val="24"/>
                  </w:rPr>
                  <w:t xml:space="preserve"> </w:t>
                </w:r>
              </w:p>
            </w:tc>
          </w:sdtContent>
        </w:sdt>
      </w:tr>
      <w:tr w:rsidR="00A34969" w:rsidRPr="00253CA0" w14:paraId="044A362A" w14:textId="77777777" w:rsidTr="001673F4">
        <w:trPr>
          <w:trHeight w:val="3905"/>
        </w:trPr>
        <w:sdt>
          <w:sdtPr>
            <w:rPr>
              <w:rFonts w:ascii="Calibri" w:hAnsi="Calibri" w:cs="Times New Roman"/>
            </w:rPr>
            <w:id w:val="-893741142"/>
            <w:placeholder>
              <w:docPart w:val="913B3661AC0E49D2BB8796E1BD454AA2"/>
            </w:placeholder>
            <w:temporary/>
            <w:showingPlcHdr/>
          </w:sdtPr>
          <w:sdtEndPr/>
          <w:sdtContent>
            <w:tc>
              <w:tcPr>
                <w:tcW w:w="9351" w:type="dxa"/>
                <w:tcMar>
                  <w:bottom w:w="115" w:type="dxa"/>
                </w:tcMar>
              </w:tcPr>
              <w:p w14:paraId="01BAFC5E" w14:textId="77777777" w:rsidR="00A34969" w:rsidRDefault="00A34969" w:rsidP="000635F0">
                <w:pPr>
                  <w:spacing w:before="120" w:after="120"/>
                  <w:rPr>
                    <w:rStyle w:val="PlaceholderText"/>
                  </w:rPr>
                </w:pPr>
                <w:r w:rsidRPr="00035C18">
                  <w:rPr>
                    <w:rStyle w:val="PlaceholderText"/>
                    <w:rFonts w:ascii="Source Sans Pro" w:hAnsi="Source Sans Pro"/>
                    <w:b/>
                    <w:bCs/>
                  </w:rPr>
                  <w:t xml:space="preserve"> Click or tap here to enter text.</w:t>
                </w:r>
              </w:p>
              <w:p w14:paraId="5907B301" w14:textId="52EC9750" w:rsidR="00A34969" w:rsidRDefault="00A34969" w:rsidP="000635F0">
                <w:pPr>
                  <w:rPr>
                    <w:rStyle w:val="PlaceholderText"/>
                    <w:rFonts w:ascii="Source Sans Pro Light" w:hAnsi="Source Sans Pro Light"/>
                  </w:rPr>
                </w:pPr>
                <w:r>
                  <w:rPr>
                    <w:rStyle w:val="PlaceholderText"/>
                    <w:rFonts w:ascii="Source Sans Pro Light" w:hAnsi="Source Sans Pro Light"/>
                  </w:rPr>
                  <w:t xml:space="preserve">Insert </w:t>
                </w:r>
                <w:r w:rsidR="001C2EA7">
                  <w:rPr>
                    <w:rStyle w:val="PlaceholderText"/>
                    <w:rFonts w:ascii="Source Sans Pro Light" w:hAnsi="Source Sans Pro Light"/>
                  </w:rPr>
                  <w:t>contact details of relevant references for the projects referenced here.</w:t>
                </w:r>
              </w:p>
              <w:p w14:paraId="5975B559" w14:textId="2478D234" w:rsidR="00862C6F" w:rsidRDefault="00CF1549" w:rsidP="000635F0">
                <w:pPr>
                  <w:rPr>
                    <w:rStyle w:val="PlaceholderText"/>
                    <w:rFonts w:ascii="Source Sans Pro Light" w:hAnsi="Source Sans Pro Light"/>
                  </w:rPr>
                </w:pPr>
                <w:r>
                  <w:rPr>
                    <w:rStyle w:val="PlaceholderText"/>
                    <w:rFonts w:ascii="Source Sans Pro Light" w:hAnsi="Source Sans Pro Light"/>
                  </w:rPr>
                  <w:t>Applications should be aware that r</w:t>
                </w:r>
                <w:r w:rsidR="00862C6F" w:rsidRPr="00862C6F">
                  <w:rPr>
                    <w:rStyle w:val="PlaceholderText"/>
                    <w:rFonts w:ascii="Source Sans Pro Light" w:hAnsi="Source Sans Pro Light"/>
                  </w:rPr>
                  <w:t>eferees will not necessarily be approached as part of the initial selection process</w:t>
                </w:r>
                <w:r w:rsidR="00273368">
                  <w:rPr>
                    <w:rStyle w:val="PlaceholderText"/>
                    <w:rFonts w:ascii="Source Sans Pro Light" w:hAnsi="Source Sans Pro Light"/>
                  </w:rPr>
                  <w:t xml:space="preserve"> but may be approached, if required, at any time up to the confirmation of the </w:t>
                </w:r>
                <w:r w:rsidR="007D1C5B">
                  <w:rPr>
                    <w:rStyle w:val="PlaceholderText"/>
                    <w:rFonts w:ascii="Source Sans Pro Light" w:hAnsi="Source Sans Pro Light"/>
                  </w:rPr>
                  <w:t>establishment of the final UK IDR Panel</w:t>
                </w:r>
                <w:r w:rsidR="00862C6F" w:rsidRPr="00862C6F">
                  <w:rPr>
                    <w:rStyle w:val="PlaceholderText"/>
                    <w:rFonts w:ascii="Source Sans Pro Light" w:hAnsi="Source Sans Pro Light"/>
                  </w:rPr>
                  <w:t xml:space="preserve">. </w:t>
                </w:r>
                <w:r>
                  <w:rPr>
                    <w:rStyle w:val="PlaceholderText"/>
                    <w:rFonts w:ascii="Source Sans Pro Light" w:hAnsi="Source Sans Pro Light"/>
                  </w:rPr>
                  <w:t>However, for avoidance of doubt, c</w:t>
                </w:r>
                <w:r w:rsidR="00862C6F" w:rsidRPr="00862C6F">
                  <w:rPr>
                    <w:rStyle w:val="PlaceholderText"/>
                    <w:rFonts w:ascii="Source Sans Pro Light" w:hAnsi="Source Sans Pro Light"/>
                  </w:rPr>
                  <w:t xml:space="preserve">andidates </w:t>
                </w:r>
                <w:r w:rsidR="007D1C5B">
                  <w:rPr>
                    <w:rStyle w:val="PlaceholderText"/>
                    <w:rFonts w:ascii="Source Sans Pro Light" w:hAnsi="Source Sans Pro Light"/>
                  </w:rPr>
                  <w:t xml:space="preserve">will be notified in </w:t>
                </w:r>
                <w:r w:rsidR="00862C6F" w:rsidRPr="00862C6F">
                  <w:rPr>
                    <w:rStyle w:val="PlaceholderText"/>
                    <w:rFonts w:ascii="Source Sans Pro Light" w:hAnsi="Source Sans Pro Light"/>
                  </w:rPr>
                  <w:t>advance before approaching their referees.</w:t>
                </w:r>
              </w:p>
              <w:p w14:paraId="176B23D4" w14:textId="77777777" w:rsidR="00A34969" w:rsidRPr="00253CA0" w:rsidRDefault="00A34969" w:rsidP="000635F0">
                <w:pPr>
                  <w:rPr>
                    <w:rFonts w:ascii="Calibri" w:hAnsi="Calibri" w:cs="Times New Roman"/>
                  </w:rPr>
                </w:pPr>
              </w:p>
            </w:tc>
          </w:sdtContent>
        </w:sdt>
      </w:tr>
    </w:tbl>
    <w:p w14:paraId="17BC8282" w14:textId="77777777" w:rsidR="00456BE4" w:rsidRDefault="00456BE4">
      <w:pPr>
        <w:rPr>
          <w:rFonts w:eastAsia="Times New Roman"/>
        </w:rPr>
      </w:pPr>
    </w:p>
    <w:tbl>
      <w:tblPr>
        <w:tblStyle w:val="TableGridLight"/>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776"/>
        <w:gridCol w:w="1905"/>
        <w:gridCol w:w="1226"/>
        <w:gridCol w:w="1609"/>
        <w:gridCol w:w="1134"/>
        <w:gridCol w:w="1701"/>
      </w:tblGrid>
      <w:tr w:rsidR="00456BE4" w:rsidRPr="00253CA0" w14:paraId="37363FD7" w14:textId="77777777" w:rsidTr="00456BE4">
        <w:tc>
          <w:tcPr>
            <w:tcW w:w="9351" w:type="dxa"/>
            <w:gridSpan w:val="6"/>
            <w:tcBorders>
              <w:top w:val="single" w:sz="4" w:space="0" w:color="auto"/>
            </w:tcBorders>
            <w:shd w:val="clear" w:color="auto" w:fill="D9D9D9"/>
          </w:tcPr>
          <w:p w14:paraId="3BEABBDF" w14:textId="05AFE480" w:rsidR="00456BE4" w:rsidRPr="001C2EA7" w:rsidRDefault="00456BE4" w:rsidP="000635F0">
            <w:pPr>
              <w:spacing w:after="0"/>
              <w:rPr>
                <w:rFonts w:ascii="Source Sans Pro" w:eastAsia="MS Mincho" w:hAnsi="Source Sans Pro" w:cs="Times New Roman"/>
              </w:rPr>
            </w:pPr>
            <w:r w:rsidRPr="001C2EA7">
              <w:rPr>
                <w:rFonts w:ascii="Source Sans Pro" w:eastAsia="MS Mincho" w:hAnsi="Source Sans Pro" w:cs="Times New Roman"/>
                <w:sz w:val="24"/>
                <w:szCs w:val="24"/>
              </w:rPr>
              <w:t>Review (Internal use only)</w:t>
            </w:r>
          </w:p>
        </w:tc>
      </w:tr>
      <w:tr w:rsidR="00456BE4" w:rsidRPr="00253CA0" w14:paraId="2E460172" w14:textId="77777777" w:rsidTr="000635F0">
        <w:tc>
          <w:tcPr>
            <w:tcW w:w="1776" w:type="dxa"/>
            <w:tcBorders>
              <w:top w:val="nil"/>
            </w:tcBorders>
            <w:shd w:val="clear" w:color="auto" w:fill="D9D9D9"/>
          </w:tcPr>
          <w:p w14:paraId="7C7751F6" w14:textId="77777777" w:rsidR="00456BE4" w:rsidRPr="00253CA0" w:rsidRDefault="00F56F84" w:rsidP="000635F0">
            <w:pPr>
              <w:spacing w:after="0"/>
              <w:rPr>
                <w:rFonts w:ascii="Source Sans Pro" w:eastAsia="MS Mincho" w:hAnsi="Source Sans Pro" w:cs="Times New Roman"/>
              </w:rPr>
            </w:pPr>
            <w:sdt>
              <w:sdtPr>
                <w:rPr>
                  <w:rFonts w:ascii="Source Sans Pro" w:eastAsia="MS Mincho" w:hAnsi="Source Sans Pro" w:cs="Times New Roman"/>
                </w:rPr>
                <w:alias w:val="Reviewed By:"/>
                <w:tag w:val="Reviewed By:"/>
                <w:id w:val="-989627547"/>
                <w:lock w:val="contentLocked"/>
                <w:placeholder>
                  <w:docPart w:val="CF85FE703D404E4481B59AA6280BCA28"/>
                </w:placeholder>
                <w:temporary/>
                <w:showingPlcHdr/>
                <w15:appearance w15:val="hidden"/>
              </w:sdtPr>
              <w:sdtEndPr/>
              <w:sdtContent>
                <w:r w:rsidR="00456BE4" w:rsidRPr="00253CA0">
                  <w:rPr>
                    <w:rFonts w:ascii="Source Sans Pro" w:eastAsia="MS Mincho" w:hAnsi="Source Sans Pro" w:cs="Times New Roman"/>
                  </w:rPr>
                  <w:t>Reviewed By</w:t>
                </w:r>
              </w:sdtContent>
            </w:sdt>
            <w:r w:rsidR="00456BE4" w:rsidRPr="00253CA0">
              <w:rPr>
                <w:rFonts w:ascii="Source Sans Pro" w:eastAsia="MS Mincho" w:hAnsi="Source Sans Pro" w:cs="Times New Roman"/>
              </w:rPr>
              <w:t>:</w:t>
            </w:r>
          </w:p>
        </w:tc>
        <w:sdt>
          <w:sdtPr>
            <w:rPr>
              <w:rFonts w:ascii="Source Sans Pro Light" w:eastAsia="MS Mincho" w:hAnsi="Source Sans Pro Light" w:cs="Times New Roman"/>
            </w:rPr>
            <w:alias w:val="Enter reviewer name:"/>
            <w:tag w:val="Enter reviewer name:"/>
            <w:id w:val="96767532"/>
            <w:placeholder>
              <w:docPart w:val="1509004B07C34537A6822F8D0A1E8641"/>
            </w:placeholder>
            <w:temporary/>
            <w:showingPlcHdr/>
            <w15:appearance w15:val="hidden"/>
          </w:sdtPr>
          <w:sdtEndPr/>
          <w:sdtContent>
            <w:tc>
              <w:tcPr>
                <w:tcW w:w="1905" w:type="dxa"/>
                <w:tcBorders>
                  <w:top w:val="nil"/>
                </w:tcBorders>
              </w:tcPr>
              <w:p w14:paraId="08905776" w14:textId="77777777" w:rsidR="00456BE4" w:rsidRPr="00253CA0" w:rsidRDefault="00456BE4" w:rsidP="000635F0">
                <w:pPr>
                  <w:spacing w:after="0"/>
                  <w:rPr>
                    <w:rFonts w:ascii="Source Sans Pro Light" w:eastAsia="MS Mincho" w:hAnsi="Source Sans Pro Light" w:cs="Times New Roman"/>
                  </w:rPr>
                </w:pPr>
                <w:r w:rsidRPr="00253CA0">
                  <w:rPr>
                    <w:rFonts w:ascii="Source Sans Pro Light" w:eastAsia="MS Mincho" w:hAnsi="Source Sans Pro Light" w:cs="Times New Roman"/>
                  </w:rPr>
                  <w:t>Name</w:t>
                </w:r>
              </w:p>
            </w:tc>
          </w:sdtContent>
        </w:sdt>
        <w:tc>
          <w:tcPr>
            <w:tcW w:w="1226" w:type="dxa"/>
            <w:tcBorders>
              <w:top w:val="nil"/>
            </w:tcBorders>
            <w:shd w:val="clear" w:color="auto" w:fill="D9D9D9"/>
          </w:tcPr>
          <w:p w14:paraId="2477FE8B" w14:textId="77777777" w:rsidR="00456BE4" w:rsidRPr="00253CA0" w:rsidRDefault="00F56F84" w:rsidP="000635F0">
            <w:pPr>
              <w:spacing w:after="0"/>
              <w:rPr>
                <w:rFonts w:ascii="Source Sans Pro" w:eastAsia="MS Mincho" w:hAnsi="Source Sans Pro" w:cs="Times New Roman"/>
              </w:rPr>
            </w:pPr>
            <w:sdt>
              <w:sdtPr>
                <w:rPr>
                  <w:rFonts w:ascii="Source Sans Pro" w:eastAsia="MS Mincho" w:hAnsi="Source Sans Pro" w:cs="Times New Roman"/>
                </w:rPr>
                <w:alias w:val="Date:"/>
                <w:tag w:val="Date:"/>
                <w:id w:val="-895658618"/>
                <w:lock w:val="contentLocked"/>
                <w:placeholder>
                  <w:docPart w:val="A0D41196CC194841901C89A67978B01E"/>
                </w:placeholder>
                <w:temporary/>
                <w:showingPlcHdr/>
                <w15:appearance w15:val="hidden"/>
              </w:sdtPr>
              <w:sdtEndPr/>
              <w:sdtContent>
                <w:r w:rsidR="00456BE4" w:rsidRPr="00253CA0">
                  <w:rPr>
                    <w:rFonts w:ascii="Source Sans Pro" w:eastAsia="MS Mincho" w:hAnsi="Source Sans Pro" w:cs="Times New Roman"/>
                  </w:rPr>
                  <w:t>Date</w:t>
                </w:r>
              </w:sdtContent>
            </w:sdt>
            <w:r w:rsidR="00456BE4" w:rsidRPr="00253CA0">
              <w:rPr>
                <w:rFonts w:ascii="Source Sans Pro" w:eastAsia="MS Mincho" w:hAnsi="Source Sans Pro" w:cs="Times New Roman"/>
              </w:rPr>
              <w:t>:</w:t>
            </w:r>
          </w:p>
        </w:tc>
        <w:sdt>
          <w:sdtPr>
            <w:rPr>
              <w:rFonts w:ascii="Source Sans Pro Light" w:eastAsia="MS Mincho" w:hAnsi="Source Sans Pro Light" w:cs="Times New Roman"/>
            </w:rPr>
            <w:alias w:val="Enter date:"/>
            <w:tag w:val="Enter date:"/>
            <w:id w:val="1174694007"/>
            <w:placeholder>
              <w:docPart w:val="C1F71DE66DEE4D7D8A936200F7E050A1"/>
            </w:placeholder>
            <w:temporary/>
            <w:showingPlcHdr/>
            <w15:appearance w15:val="hidden"/>
          </w:sdtPr>
          <w:sdtEndPr/>
          <w:sdtContent>
            <w:tc>
              <w:tcPr>
                <w:tcW w:w="1609" w:type="dxa"/>
                <w:tcBorders>
                  <w:top w:val="nil"/>
                </w:tcBorders>
              </w:tcPr>
              <w:p w14:paraId="2A6CE893" w14:textId="77777777" w:rsidR="00456BE4" w:rsidRPr="00253CA0" w:rsidRDefault="00456BE4" w:rsidP="000635F0">
                <w:pPr>
                  <w:spacing w:after="0"/>
                  <w:rPr>
                    <w:rFonts w:ascii="Source Sans Pro Light" w:eastAsia="MS Mincho" w:hAnsi="Source Sans Pro Light" w:cs="Times New Roman"/>
                  </w:rPr>
                </w:pPr>
                <w:r w:rsidRPr="00253CA0">
                  <w:rPr>
                    <w:rFonts w:ascii="Source Sans Pro Light" w:eastAsia="MS Mincho" w:hAnsi="Source Sans Pro Light" w:cs="Times New Roman"/>
                  </w:rPr>
                  <w:t>Date</w:t>
                </w:r>
              </w:p>
            </w:tc>
          </w:sdtContent>
        </w:sdt>
        <w:tc>
          <w:tcPr>
            <w:tcW w:w="1134" w:type="dxa"/>
            <w:tcBorders>
              <w:top w:val="nil"/>
            </w:tcBorders>
            <w:shd w:val="clear" w:color="auto" w:fill="D9D9D9" w:themeFill="background1" w:themeFillShade="D9"/>
          </w:tcPr>
          <w:p w14:paraId="2F230D38" w14:textId="77777777" w:rsidR="00456BE4" w:rsidRPr="00D41CB8" w:rsidRDefault="00456BE4" w:rsidP="000635F0">
            <w:pPr>
              <w:spacing w:after="0"/>
              <w:rPr>
                <w:rFonts w:ascii="Source Sans Pro" w:eastAsia="MS Mincho" w:hAnsi="Source Sans Pro" w:cs="Times New Roman"/>
              </w:rPr>
            </w:pPr>
            <w:r w:rsidRPr="00D41CB8">
              <w:rPr>
                <w:rFonts w:ascii="Source Sans Pro" w:eastAsia="MS Mincho" w:hAnsi="Source Sans Pro" w:cs="Times New Roman"/>
              </w:rPr>
              <w:t>Recommendation</w:t>
            </w:r>
            <w:r w:rsidRPr="00253CA0">
              <w:rPr>
                <w:rFonts w:ascii="Source Sans Pro" w:eastAsia="MS Mincho" w:hAnsi="Source Sans Pro" w:cs="Times New Roman"/>
              </w:rPr>
              <w:t>:</w:t>
            </w:r>
          </w:p>
        </w:tc>
        <w:tc>
          <w:tcPr>
            <w:tcW w:w="1701" w:type="dxa"/>
            <w:tcBorders>
              <w:top w:val="nil"/>
            </w:tcBorders>
          </w:tcPr>
          <w:p w14:paraId="6EBEF190" w14:textId="77777777" w:rsidR="00456BE4" w:rsidRPr="00253CA0" w:rsidRDefault="00456BE4" w:rsidP="000635F0">
            <w:pPr>
              <w:spacing w:after="0"/>
              <w:rPr>
                <w:rFonts w:ascii="Calibri" w:eastAsia="MS Mincho" w:hAnsi="Calibri" w:cs="Times New Roman"/>
              </w:rPr>
            </w:pPr>
          </w:p>
        </w:tc>
      </w:tr>
      <w:tr w:rsidR="00456BE4" w:rsidRPr="00253CA0" w14:paraId="2CE84E74" w14:textId="77777777" w:rsidTr="000635F0">
        <w:tc>
          <w:tcPr>
            <w:tcW w:w="1776" w:type="dxa"/>
            <w:shd w:val="clear" w:color="auto" w:fill="D9D9D9"/>
          </w:tcPr>
          <w:p w14:paraId="4EB24E0D" w14:textId="77777777" w:rsidR="00456BE4" w:rsidRPr="00253CA0" w:rsidRDefault="00F56F84" w:rsidP="000635F0">
            <w:pPr>
              <w:spacing w:after="0"/>
              <w:rPr>
                <w:rFonts w:ascii="Source Sans Pro" w:eastAsia="MS Mincho" w:hAnsi="Source Sans Pro" w:cs="Times New Roman"/>
              </w:rPr>
            </w:pPr>
            <w:sdt>
              <w:sdtPr>
                <w:rPr>
                  <w:rFonts w:ascii="Source Sans Pro" w:eastAsia="MS Mincho" w:hAnsi="Source Sans Pro" w:cs="Times New Roman"/>
                </w:rPr>
                <w:alias w:val="Approved By:"/>
                <w:tag w:val="Approved By:"/>
                <w:id w:val="550121496"/>
                <w:lock w:val="contentLocked"/>
                <w:placeholder>
                  <w:docPart w:val="7010117ECD274C669C4E1C976D2905B8"/>
                </w:placeholder>
                <w:temporary/>
                <w:showingPlcHdr/>
                <w15:appearance w15:val="hidden"/>
              </w:sdtPr>
              <w:sdtEndPr/>
              <w:sdtContent>
                <w:r w:rsidR="00456BE4" w:rsidRPr="00253CA0">
                  <w:rPr>
                    <w:rFonts w:ascii="Source Sans Pro" w:eastAsia="MS Mincho" w:hAnsi="Source Sans Pro" w:cs="Times New Roman"/>
                  </w:rPr>
                  <w:t>Approved By</w:t>
                </w:r>
              </w:sdtContent>
            </w:sdt>
            <w:r w:rsidR="00456BE4" w:rsidRPr="00253CA0">
              <w:rPr>
                <w:rFonts w:ascii="Source Sans Pro" w:eastAsia="MS Mincho" w:hAnsi="Source Sans Pro" w:cs="Times New Roman"/>
              </w:rPr>
              <w:t>:</w:t>
            </w:r>
          </w:p>
        </w:tc>
        <w:sdt>
          <w:sdtPr>
            <w:rPr>
              <w:rFonts w:ascii="Source Sans Pro Light" w:eastAsia="MS Mincho" w:hAnsi="Source Sans Pro Light" w:cs="Times New Roman"/>
            </w:rPr>
            <w:alias w:val="Enter approver name:"/>
            <w:tag w:val="Enter approver name:"/>
            <w:id w:val="1694192981"/>
            <w:placeholder>
              <w:docPart w:val="8072F97139A34BF88E8BE8A20F475055"/>
            </w:placeholder>
            <w:temporary/>
            <w:showingPlcHdr/>
            <w15:appearance w15:val="hidden"/>
          </w:sdtPr>
          <w:sdtEndPr/>
          <w:sdtContent>
            <w:tc>
              <w:tcPr>
                <w:tcW w:w="1905" w:type="dxa"/>
              </w:tcPr>
              <w:p w14:paraId="2969282F" w14:textId="77777777" w:rsidR="00456BE4" w:rsidRPr="00253CA0" w:rsidRDefault="00456BE4" w:rsidP="000635F0">
                <w:pPr>
                  <w:spacing w:after="0"/>
                  <w:rPr>
                    <w:rFonts w:ascii="Source Sans Pro Light" w:eastAsia="MS Mincho" w:hAnsi="Source Sans Pro Light" w:cs="Times New Roman"/>
                  </w:rPr>
                </w:pPr>
                <w:r w:rsidRPr="00253CA0">
                  <w:rPr>
                    <w:rFonts w:ascii="Source Sans Pro Light" w:eastAsia="MS Mincho" w:hAnsi="Source Sans Pro Light" w:cs="Times New Roman"/>
                  </w:rPr>
                  <w:t>Name</w:t>
                </w:r>
              </w:p>
            </w:tc>
          </w:sdtContent>
        </w:sdt>
        <w:tc>
          <w:tcPr>
            <w:tcW w:w="1226" w:type="dxa"/>
            <w:shd w:val="clear" w:color="auto" w:fill="D9D9D9"/>
          </w:tcPr>
          <w:p w14:paraId="42375649" w14:textId="77777777" w:rsidR="00456BE4" w:rsidRPr="00253CA0" w:rsidRDefault="00F56F84" w:rsidP="000635F0">
            <w:pPr>
              <w:spacing w:after="0"/>
              <w:rPr>
                <w:rFonts w:ascii="Source Sans Pro" w:eastAsia="MS Mincho" w:hAnsi="Source Sans Pro" w:cs="Times New Roman"/>
              </w:rPr>
            </w:pPr>
            <w:sdt>
              <w:sdtPr>
                <w:rPr>
                  <w:rFonts w:ascii="Source Sans Pro" w:eastAsia="MS Mincho" w:hAnsi="Source Sans Pro" w:cs="Times New Roman"/>
                </w:rPr>
                <w:alias w:val="Date:"/>
                <w:tag w:val="Date:"/>
                <w:id w:val="1405646853"/>
                <w:lock w:val="contentLocked"/>
                <w:placeholder>
                  <w:docPart w:val="76C8C1CFF43F4AEABBD7A1C69CE47F19"/>
                </w:placeholder>
                <w:temporary/>
                <w:showingPlcHdr/>
                <w15:appearance w15:val="hidden"/>
              </w:sdtPr>
              <w:sdtEndPr/>
              <w:sdtContent>
                <w:r w:rsidR="00456BE4" w:rsidRPr="00253CA0">
                  <w:rPr>
                    <w:rFonts w:ascii="Source Sans Pro" w:eastAsia="MS Mincho" w:hAnsi="Source Sans Pro" w:cs="Times New Roman"/>
                  </w:rPr>
                  <w:t>Date</w:t>
                </w:r>
              </w:sdtContent>
            </w:sdt>
            <w:r w:rsidR="00456BE4" w:rsidRPr="00253CA0">
              <w:rPr>
                <w:rFonts w:ascii="Source Sans Pro" w:eastAsia="MS Mincho" w:hAnsi="Source Sans Pro" w:cs="Times New Roman"/>
              </w:rPr>
              <w:t>:</w:t>
            </w:r>
          </w:p>
        </w:tc>
        <w:sdt>
          <w:sdtPr>
            <w:rPr>
              <w:rFonts w:ascii="Source Sans Pro Light" w:eastAsia="MS Mincho" w:hAnsi="Source Sans Pro Light" w:cs="Times New Roman"/>
            </w:rPr>
            <w:alias w:val="Enter date:"/>
            <w:tag w:val="Enter date:"/>
            <w:id w:val="-488715492"/>
            <w:placeholder>
              <w:docPart w:val="27C917BB4AE44AC3A425129D63F01736"/>
            </w:placeholder>
            <w:temporary/>
            <w:showingPlcHdr/>
            <w15:appearance w15:val="hidden"/>
          </w:sdtPr>
          <w:sdtEndPr/>
          <w:sdtContent>
            <w:tc>
              <w:tcPr>
                <w:tcW w:w="1609" w:type="dxa"/>
              </w:tcPr>
              <w:p w14:paraId="5FF605BC" w14:textId="77777777" w:rsidR="00456BE4" w:rsidRPr="00253CA0" w:rsidRDefault="00456BE4" w:rsidP="000635F0">
                <w:pPr>
                  <w:spacing w:after="0"/>
                  <w:rPr>
                    <w:rFonts w:ascii="Source Sans Pro Light" w:eastAsia="MS Mincho" w:hAnsi="Source Sans Pro Light" w:cs="Times New Roman"/>
                  </w:rPr>
                </w:pPr>
                <w:r w:rsidRPr="00253CA0">
                  <w:rPr>
                    <w:rFonts w:ascii="Source Sans Pro Light" w:eastAsia="MS Mincho" w:hAnsi="Source Sans Pro Light" w:cs="Times New Roman"/>
                  </w:rPr>
                  <w:t>Date</w:t>
                </w:r>
              </w:p>
            </w:tc>
          </w:sdtContent>
        </w:sdt>
        <w:tc>
          <w:tcPr>
            <w:tcW w:w="1134" w:type="dxa"/>
            <w:shd w:val="clear" w:color="auto" w:fill="D9D9D9" w:themeFill="background1" w:themeFillShade="D9"/>
          </w:tcPr>
          <w:p w14:paraId="7C46E79E" w14:textId="77777777" w:rsidR="00456BE4" w:rsidRPr="00D41CB8" w:rsidRDefault="00456BE4" w:rsidP="000635F0">
            <w:pPr>
              <w:spacing w:after="0"/>
              <w:rPr>
                <w:rFonts w:ascii="Source Sans Pro" w:eastAsia="MS Mincho" w:hAnsi="Source Sans Pro" w:cs="Times New Roman"/>
              </w:rPr>
            </w:pPr>
            <w:r w:rsidRPr="00D41CB8">
              <w:rPr>
                <w:rFonts w:ascii="Source Sans Pro" w:eastAsia="MS Mincho" w:hAnsi="Source Sans Pro" w:cs="Times New Roman"/>
              </w:rPr>
              <w:t>Decision</w:t>
            </w:r>
            <w:r w:rsidRPr="00253CA0">
              <w:rPr>
                <w:rFonts w:ascii="Source Sans Pro" w:eastAsia="MS Mincho" w:hAnsi="Source Sans Pro" w:cs="Times New Roman"/>
              </w:rPr>
              <w:t>:</w:t>
            </w:r>
          </w:p>
        </w:tc>
        <w:tc>
          <w:tcPr>
            <w:tcW w:w="1701" w:type="dxa"/>
          </w:tcPr>
          <w:p w14:paraId="47308EEF" w14:textId="77777777" w:rsidR="00456BE4" w:rsidRPr="00253CA0" w:rsidRDefault="00456BE4" w:rsidP="000635F0">
            <w:pPr>
              <w:spacing w:after="0"/>
              <w:rPr>
                <w:rFonts w:ascii="Calibri" w:eastAsia="MS Mincho" w:hAnsi="Calibri" w:cs="Times New Roman"/>
              </w:rPr>
            </w:pPr>
          </w:p>
        </w:tc>
      </w:tr>
    </w:tbl>
    <w:p w14:paraId="73E82824" w14:textId="77777777" w:rsidR="004F0E8D" w:rsidRPr="004F0E8D" w:rsidRDefault="004F0E8D" w:rsidP="004F0E8D">
      <w:pPr>
        <w:spacing w:after="0" w:line="240" w:lineRule="auto"/>
        <w:rPr>
          <w:rFonts w:eastAsia="Times New Roman"/>
        </w:rPr>
      </w:pPr>
    </w:p>
    <w:sectPr w:rsidR="004F0E8D" w:rsidRPr="004F0E8D" w:rsidSect="004F6DA5">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38223" w14:textId="77777777" w:rsidR="00D75148" w:rsidRDefault="00D75148" w:rsidP="00013A8D">
      <w:pPr>
        <w:spacing w:after="0" w:line="240" w:lineRule="auto"/>
      </w:pPr>
      <w:r>
        <w:separator/>
      </w:r>
    </w:p>
  </w:endnote>
  <w:endnote w:type="continuationSeparator" w:id="0">
    <w:p w14:paraId="10A7B9F4" w14:textId="77777777" w:rsidR="00D75148" w:rsidRDefault="00D75148" w:rsidP="00013A8D">
      <w:pPr>
        <w:spacing w:after="0" w:line="240" w:lineRule="auto"/>
      </w:pPr>
      <w:r>
        <w:continuationSeparator/>
      </w:r>
    </w:p>
  </w:endnote>
  <w:endnote w:type="continuationNotice" w:id="1">
    <w:p w14:paraId="39267326" w14:textId="77777777" w:rsidR="00D75148" w:rsidRDefault="00D75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Light">
    <w:altName w:val="Source Sans Pro Light"/>
    <w:panose1 w:val="020B0403030403020204"/>
    <w:charset w:val="00"/>
    <w:family w:val="swiss"/>
    <w:pitch w:val="variable"/>
    <w:sig w:usb0="600002F7" w:usb1="02000001"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D7CD7" w14:textId="3735B34F" w:rsidR="00E77D26" w:rsidRPr="008B1F40" w:rsidRDefault="00977122">
    <w:pPr>
      <w:pStyle w:val="Footer"/>
      <w:rPr>
        <w:rFonts w:ascii="Source Sans Pro Light" w:hAnsi="Source Sans Pro Light"/>
        <w:sz w:val="20"/>
        <w:szCs w:val="20"/>
      </w:rPr>
    </w:pPr>
    <w:r>
      <w:rPr>
        <w:rFonts w:ascii="Source Sans Pro Light" w:hAnsi="Source Sans Pro Light"/>
        <w:sz w:val="20"/>
        <w:szCs w:val="20"/>
      </w:rPr>
      <w:fldChar w:fldCharType="begin"/>
    </w:r>
    <w:r>
      <w:rPr>
        <w:rFonts w:ascii="Source Sans Pro Light" w:hAnsi="Source Sans Pro Light"/>
        <w:sz w:val="20"/>
        <w:szCs w:val="20"/>
      </w:rPr>
      <w:instrText xml:space="preserve"> FILENAME \* MERGEFORMAT </w:instrText>
    </w:r>
    <w:r>
      <w:rPr>
        <w:rFonts w:ascii="Source Sans Pro Light" w:hAnsi="Source Sans Pro Light"/>
        <w:sz w:val="20"/>
        <w:szCs w:val="20"/>
      </w:rPr>
      <w:fldChar w:fldCharType="separate"/>
    </w:r>
    <w:r>
      <w:rPr>
        <w:rFonts w:ascii="Source Sans Pro Light" w:hAnsi="Source Sans Pro Light"/>
        <w:noProof/>
        <w:sz w:val="20"/>
        <w:szCs w:val="20"/>
      </w:rPr>
      <w:t>BBP IDR EOI Application Template</w:t>
    </w:r>
    <w:r>
      <w:rPr>
        <w:rFonts w:ascii="Source Sans Pro Light" w:hAnsi="Source Sans Pro Light"/>
        <w:sz w:val="20"/>
        <w:szCs w:val="20"/>
      </w:rPr>
      <w:fldChar w:fldCharType="end"/>
    </w:r>
    <w:r w:rsidR="00C51D8E" w:rsidRPr="008B1F40">
      <w:rPr>
        <w:rFonts w:ascii="Source Sans Pro Light" w:hAnsi="Source Sans Pro Light"/>
        <w:sz w:val="20"/>
        <w:szCs w:val="20"/>
      </w:rPr>
      <w:ptab w:relativeTo="margin" w:alignment="right" w:leader="none"/>
    </w:r>
    <w:r w:rsidR="00C51D8E" w:rsidRPr="008B1F40">
      <w:rPr>
        <w:rFonts w:ascii="Source Sans Pro Light" w:hAnsi="Source Sans Pro Light"/>
        <w:sz w:val="20"/>
        <w:szCs w:val="20"/>
      </w:rPr>
      <w:fldChar w:fldCharType="begin"/>
    </w:r>
    <w:r w:rsidR="00C51D8E" w:rsidRPr="008B1F40">
      <w:rPr>
        <w:rFonts w:ascii="Source Sans Pro Light" w:hAnsi="Source Sans Pro Light"/>
        <w:sz w:val="20"/>
        <w:szCs w:val="20"/>
      </w:rPr>
      <w:instrText xml:space="preserve"> PAGE   \* MERGEFORMAT </w:instrText>
    </w:r>
    <w:r w:rsidR="00C51D8E" w:rsidRPr="008B1F40">
      <w:rPr>
        <w:rFonts w:ascii="Source Sans Pro Light" w:hAnsi="Source Sans Pro Light"/>
        <w:sz w:val="20"/>
        <w:szCs w:val="20"/>
      </w:rPr>
      <w:fldChar w:fldCharType="separate"/>
    </w:r>
    <w:r w:rsidR="00C443EA" w:rsidRPr="008B1F40">
      <w:rPr>
        <w:rFonts w:ascii="Source Sans Pro Light" w:hAnsi="Source Sans Pro Light"/>
        <w:noProof/>
        <w:sz w:val="20"/>
        <w:szCs w:val="20"/>
      </w:rPr>
      <w:t>8</w:t>
    </w:r>
    <w:r w:rsidR="00C51D8E" w:rsidRPr="008B1F40">
      <w:rPr>
        <w:rFonts w:ascii="Source Sans Pro Light" w:hAnsi="Source Sans Pro Light"/>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9F9E5" w14:textId="4AD59636" w:rsidR="00C51D8E" w:rsidRPr="00C51D8E" w:rsidRDefault="00977122">
    <w:pPr>
      <w:pStyle w:val="Footer"/>
      <w:rPr>
        <w:rFonts w:ascii="Source Sans Pro Light" w:hAnsi="Source Sans Pro Light"/>
        <w:noProof/>
        <w:sz w:val="20"/>
      </w:rPr>
    </w:pPr>
    <w:r>
      <w:rPr>
        <w:rFonts w:ascii="Source Sans Pro Light" w:hAnsi="Source Sans Pro Light"/>
        <w:sz w:val="20"/>
      </w:rPr>
      <w:fldChar w:fldCharType="begin"/>
    </w:r>
    <w:r>
      <w:rPr>
        <w:rFonts w:ascii="Source Sans Pro Light" w:hAnsi="Source Sans Pro Light"/>
        <w:sz w:val="20"/>
      </w:rPr>
      <w:instrText xml:space="preserve"> FILENAME \* MERGEFORMAT </w:instrText>
    </w:r>
    <w:r>
      <w:rPr>
        <w:rFonts w:ascii="Source Sans Pro Light" w:hAnsi="Source Sans Pro Light"/>
        <w:sz w:val="20"/>
      </w:rPr>
      <w:fldChar w:fldCharType="separate"/>
    </w:r>
    <w:r>
      <w:rPr>
        <w:rFonts w:ascii="Source Sans Pro Light" w:hAnsi="Source Sans Pro Light"/>
        <w:noProof/>
        <w:sz w:val="20"/>
      </w:rPr>
      <w:t>BBP IDR EOI Application Template</w:t>
    </w:r>
    <w:r>
      <w:rPr>
        <w:rFonts w:ascii="Source Sans Pro Light" w:hAnsi="Source Sans Pro Light"/>
        <w:sz w:val="20"/>
      </w:rPr>
      <w:fldChar w:fldCharType="end"/>
    </w:r>
    <w:r>
      <w:rPr>
        <w:rFonts w:ascii="Source Sans Pro Light" w:hAnsi="Source Sans Pro Light"/>
        <w:sz w:val="20"/>
      </w:rPr>
      <w:tab/>
    </w:r>
    <w:r>
      <w:rPr>
        <w:rFonts w:ascii="Source Sans Pro Light" w:hAnsi="Source Sans Pro Light"/>
        <w:sz w:val="20"/>
      </w:rPr>
      <w:tab/>
    </w:r>
    <w:r w:rsidRPr="00977122">
      <w:rPr>
        <w:rFonts w:ascii="Source Sans Pro Light" w:hAnsi="Source Sans Pro Light"/>
        <w:sz w:val="20"/>
      </w:rPr>
      <w:fldChar w:fldCharType="begin"/>
    </w:r>
    <w:r w:rsidRPr="00977122">
      <w:rPr>
        <w:rFonts w:ascii="Source Sans Pro Light" w:hAnsi="Source Sans Pro Light"/>
        <w:sz w:val="20"/>
      </w:rPr>
      <w:instrText xml:space="preserve"> PAGE   \* MERGEFORMAT </w:instrText>
    </w:r>
    <w:r w:rsidRPr="00977122">
      <w:rPr>
        <w:rFonts w:ascii="Source Sans Pro Light" w:hAnsi="Source Sans Pro Light"/>
        <w:sz w:val="20"/>
      </w:rPr>
      <w:fldChar w:fldCharType="separate"/>
    </w:r>
    <w:r w:rsidRPr="00977122">
      <w:rPr>
        <w:rFonts w:ascii="Source Sans Pro Light" w:hAnsi="Source Sans Pro Light"/>
        <w:noProof/>
        <w:sz w:val="20"/>
      </w:rPr>
      <w:t>1</w:t>
    </w:r>
    <w:r w:rsidRPr="00977122">
      <w:rPr>
        <w:rFonts w:ascii="Source Sans Pro Light" w:hAnsi="Source Sans Pro Light"/>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57E8E" w14:textId="77777777" w:rsidR="00D75148" w:rsidRDefault="00D75148" w:rsidP="00013A8D">
      <w:pPr>
        <w:spacing w:after="0" w:line="240" w:lineRule="auto"/>
      </w:pPr>
      <w:r>
        <w:separator/>
      </w:r>
    </w:p>
  </w:footnote>
  <w:footnote w:type="continuationSeparator" w:id="0">
    <w:p w14:paraId="332F0E05" w14:textId="77777777" w:rsidR="00D75148" w:rsidRDefault="00D75148" w:rsidP="00013A8D">
      <w:pPr>
        <w:spacing w:after="0" w:line="240" w:lineRule="auto"/>
      </w:pPr>
      <w:r>
        <w:continuationSeparator/>
      </w:r>
    </w:p>
  </w:footnote>
  <w:footnote w:type="continuationNotice" w:id="1">
    <w:p w14:paraId="50E12B0D" w14:textId="77777777" w:rsidR="00D75148" w:rsidRDefault="00D751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9BAE9C" w14:textId="2DC476CF" w:rsidR="005D6033" w:rsidRDefault="00B737E7">
    <w:pPr>
      <w:pStyle w:val="Header"/>
    </w:pPr>
    <w:r>
      <w:rPr>
        <w:rFonts w:ascii="Source Sans Pro Light" w:hAnsi="Source Sans Pro Light" w:cs="Arial"/>
        <w:noProof/>
      </w:rPr>
      <w:drawing>
        <wp:anchor distT="0" distB="0" distL="114300" distR="114300" simplePos="0" relativeHeight="251658241" behindDoc="0" locked="0" layoutInCell="1" allowOverlap="1" wp14:anchorId="650EAD14" wp14:editId="413184FB">
          <wp:simplePos x="0" y="0"/>
          <wp:positionH relativeFrom="column">
            <wp:posOffset>4271010</wp:posOffset>
          </wp:positionH>
          <wp:positionV relativeFrom="paragraph">
            <wp:posOffset>47794</wp:posOffset>
          </wp:positionV>
          <wp:extent cx="1631801" cy="568960"/>
          <wp:effectExtent l="0" t="0" r="698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1801" cy="568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D6033" w:rsidRPr="005D6033">
      <w:rPr>
        <w:rFonts w:ascii="Source Sans Pro Light" w:hAnsi="Source Sans Pro Light" w:cs="Arial"/>
        <w:b/>
        <w:noProof/>
        <w:lang w:eastAsia="en-GB"/>
      </w:rPr>
      <w:drawing>
        <wp:anchor distT="0" distB="0" distL="114300" distR="114300" simplePos="0" relativeHeight="251658240" behindDoc="0" locked="0" layoutInCell="1" allowOverlap="1" wp14:anchorId="77B91F2D" wp14:editId="6657F1F3">
          <wp:simplePos x="0" y="0"/>
          <wp:positionH relativeFrom="column">
            <wp:posOffset>-110490</wp:posOffset>
          </wp:positionH>
          <wp:positionV relativeFrom="paragraph">
            <wp:posOffset>90805</wp:posOffset>
          </wp:positionV>
          <wp:extent cx="2857500" cy="525780"/>
          <wp:effectExtent l="0" t="0" r="0" b="7620"/>
          <wp:wrapSquare wrapText="bothSides"/>
          <wp:docPr id="6" name="Picture 6" descr="C:\Users\Chris\AppData\Local\Microsoft\Windows\INetCache\Content.Word\BBP-logo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ris\AppData\Local\Microsoft\Windows\INetCache\Content.Word\BBP-logo_new.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57500" cy="5257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EB82A33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F605A0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132973"/>
    <w:multiLevelType w:val="hybridMultilevel"/>
    <w:tmpl w:val="E2383366"/>
    <w:lvl w:ilvl="0" w:tplc="59046D7A">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ED4EEF"/>
    <w:multiLevelType w:val="hybridMultilevel"/>
    <w:tmpl w:val="F27E913C"/>
    <w:lvl w:ilvl="0" w:tplc="0809000F">
      <w:start w:val="1"/>
      <w:numFmt w:val="decimal"/>
      <w:lvlText w:val="%1."/>
      <w:lvlJc w:val="left"/>
      <w:pPr>
        <w:ind w:left="3519" w:hanging="360"/>
      </w:pPr>
    </w:lvl>
    <w:lvl w:ilvl="1" w:tplc="08090019" w:tentative="1">
      <w:start w:val="1"/>
      <w:numFmt w:val="lowerLetter"/>
      <w:lvlText w:val="%2."/>
      <w:lvlJc w:val="left"/>
      <w:pPr>
        <w:ind w:left="4239" w:hanging="360"/>
      </w:pPr>
    </w:lvl>
    <w:lvl w:ilvl="2" w:tplc="0809001B" w:tentative="1">
      <w:start w:val="1"/>
      <w:numFmt w:val="lowerRoman"/>
      <w:lvlText w:val="%3."/>
      <w:lvlJc w:val="right"/>
      <w:pPr>
        <w:ind w:left="4959" w:hanging="180"/>
      </w:pPr>
    </w:lvl>
    <w:lvl w:ilvl="3" w:tplc="0809000F" w:tentative="1">
      <w:start w:val="1"/>
      <w:numFmt w:val="decimal"/>
      <w:lvlText w:val="%4."/>
      <w:lvlJc w:val="left"/>
      <w:pPr>
        <w:ind w:left="5679" w:hanging="360"/>
      </w:pPr>
    </w:lvl>
    <w:lvl w:ilvl="4" w:tplc="08090019" w:tentative="1">
      <w:start w:val="1"/>
      <w:numFmt w:val="lowerLetter"/>
      <w:lvlText w:val="%5."/>
      <w:lvlJc w:val="left"/>
      <w:pPr>
        <w:ind w:left="6399" w:hanging="360"/>
      </w:pPr>
    </w:lvl>
    <w:lvl w:ilvl="5" w:tplc="0809001B" w:tentative="1">
      <w:start w:val="1"/>
      <w:numFmt w:val="lowerRoman"/>
      <w:lvlText w:val="%6."/>
      <w:lvlJc w:val="right"/>
      <w:pPr>
        <w:ind w:left="7119" w:hanging="180"/>
      </w:pPr>
    </w:lvl>
    <w:lvl w:ilvl="6" w:tplc="0809000F" w:tentative="1">
      <w:start w:val="1"/>
      <w:numFmt w:val="decimal"/>
      <w:lvlText w:val="%7."/>
      <w:lvlJc w:val="left"/>
      <w:pPr>
        <w:ind w:left="7839" w:hanging="360"/>
      </w:pPr>
    </w:lvl>
    <w:lvl w:ilvl="7" w:tplc="08090019" w:tentative="1">
      <w:start w:val="1"/>
      <w:numFmt w:val="lowerLetter"/>
      <w:lvlText w:val="%8."/>
      <w:lvlJc w:val="left"/>
      <w:pPr>
        <w:ind w:left="8559" w:hanging="360"/>
      </w:pPr>
    </w:lvl>
    <w:lvl w:ilvl="8" w:tplc="0809001B" w:tentative="1">
      <w:start w:val="1"/>
      <w:numFmt w:val="lowerRoman"/>
      <w:lvlText w:val="%9."/>
      <w:lvlJc w:val="right"/>
      <w:pPr>
        <w:ind w:left="9279" w:hanging="180"/>
      </w:pPr>
    </w:lvl>
  </w:abstractNum>
  <w:abstractNum w:abstractNumId="4" w15:restartNumberingAfterBreak="0">
    <w:nsid w:val="062E30CF"/>
    <w:multiLevelType w:val="hybridMultilevel"/>
    <w:tmpl w:val="9D1E2AE8"/>
    <w:lvl w:ilvl="0" w:tplc="4A2A8432">
      <w:start w:val="1"/>
      <w:numFmt w:val="decimal"/>
      <w:lvlText w:val="%1."/>
      <w:lvlJc w:val="left"/>
      <w:pPr>
        <w:ind w:left="2563" w:hanging="360"/>
      </w:pPr>
      <w:rPr>
        <w:rFonts w:ascii="Source Sans Pro Light" w:hAnsi="Source Sans Pro Light" w:cstheme="minorBidi" w:hint="default"/>
      </w:rPr>
    </w:lvl>
    <w:lvl w:ilvl="1" w:tplc="08090019" w:tentative="1">
      <w:start w:val="1"/>
      <w:numFmt w:val="lowerLetter"/>
      <w:lvlText w:val="%2."/>
      <w:lvlJc w:val="left"/>
      <w:pPr>
        <w:ind w:left="3283" w:hanging="360"/>
      </w:p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5" w15:restartNumberingAfterBreak="0">
    <w:nsid w:val="0F3802AA"/>
    <w:multiLevelType w:val="hybridMultilevel"/>
    <w:tmpl w:val="7186A4F8"/>
    <w:lvl w:ilvl="0" w:tplc="08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08452A"/>
    <w:multiLevelType w:val="hybridMultilevel"/>
    <w:tmpl w:val="30C43C8E"/>
    <w:lvl w:ilvl="0" w:tplc="D198446A">
      <w:start w:val="3"/>
      <w:numFmt w:val="decimal"/>
      <w:lvlText w:val="%1."/>
      <w:lvlJc w:val="left"/>
      <w:pPr>
        <w:ind w:left="2203"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7658C1"/>
    <w:multiLevelType w:val="multilevel"/>
    <w:tmpl w:val="20664A42"/>
    <w:lvl w:ilvl="0">
      <w:start w:val="2"/>
      <w:numFmt w:val="decimal"/>
      <w:lvlText w:val="%1."/>
      <w:lvlJc w:val="left"/>
      <w:pPr>
        <w:ind w:left="360" w:hanging="360"/>
      </w:pPr>
      <w:rPr>
        <w:rFonts w:ascii="Source Sans Pro" w:hAnsi="Source Sans Pro" w:hint="default"/>
        <w:b w:val="0"/>
        <w:bCs/>
        <w:sz w:val="32"/>
        <w:szCs w:val="32"/>
      </w:rPr>
    </w:lvl>
    <w:lvl w:ilvl="1">
      <w:start w:val="6"/>
      <w:numFmt w:val="decimal"/>
      <w:lvlText w:val="%1.%2."/>
      <w:lvlJc w:val="left"/>
      <w:pPr>
        <w:ind w:left="792" w:hanging="432"/>
      </w:pPr>
      <w:rPr>
        <w:rFonts w:ascii="Source Sans Pro" w:hAnsi="Source Sans Pro" w:hint="default"/>
        <w:b w:val="0"/>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9BF5AEA"/>
    <w:multiLevelType w:val="hybridMultilevel"/>
    <w:tmpl w:val="12523F8C"/>
    <w:lvl w:ilvl="0" w:tplc="0C090001">
      <w:start w:val="1"/>
      <w:numFmt w:val="bullet"/>
      <w:lvlText w:val=""/>
      <w:lvlJc w:val="left"/>
      <w:pPr>
        <w:ind w:left="714" w:hanging="360"/>
      </w:pPr>
      <w:rPr>
        <w:rFonts w:ascii="Symbol" w:hAnsi="Symbol" w:hint="default"/>
      </w:rPr>
    </w:lvl>
    <w:lvl w:ilvl="1" w:tplc="0C090003" w:tentative="1">
      <w:start w:val="1"/>
      <w:numFmt w:val="bullet"/>
      <w:lvlText w:val="o"/>
      <w:lvlJc w:val="left"/>
      <w:pPr>
        <w:ind w:left="1434" w:hanging="360"/>
      </w:pPr>
      <w:rPr>
        <w:rFonts w:ascii="Courier New" w:hAnsi="Courier New" w:cs="Courier New" w:hint="default"/>
      </w:rPr>
    </w:lvl>
    <w:lvl w:ilvl="2" w:tplc="0C090005" w:tentative="1">
      <w:start w:val="1"/>
      <w:numFmt w:val="bullet"/>
      <w:lvlText w:val=""/>
      <w:lvlJc w:val="left"/>
      <w:pPr>
        <w:ind w:left="2154" w:hanging="360"/>
      </w:pPr>
      <w:rPr>
        <w:rFonts w:ascii="Wingdings" w:hAnsi="Wingdings" w:hint="default"/>
      </w:rPr>
    </w:lvl>
    <w:lvl w:ilvl="3" w:tplc="0C090001" w:tentative="1">
      <w:start w:val="1"/>
      <w:numFmt w:val="bullet"/>
      <w:lvlText w:val=""/>
      <w:lvlJc w:val="left"/>
      <w:pPr>
        <w:ind w:left="2874" w:hanging="360"/>
      </w:pPr>
      <w:rPr>
        <w:rFonts w:ascii="Symbol" w:hAnsi="Symbol" w:hint="default"/>
      </w:rPr>
    </w:lvl>
    <w:lvl w:ilvl="4" w:tplc="0C090003" w:tentative="1">
      <w:start w:val="1"/>
      <w:numFmt w:val="bullet"/>
      <w:lvlText w:val="o"/>
      <w:lvlJc w:val="left"/>
      <w:pPr>
        <w:ind w:left="3594" w:hanging="360"/>
      </w:pPr>
      <w:rPr>
        <w:rFonts w:ascii="Courier New" w:hAnsi="Courier New" w:cs="Courier New" w:hint="default"/>
      </w:rPr>
    </w:lvl>
    <w:lvl w:ilvl="5" w:tplc="0C090005" w:tentative="1">
      <w:start w:val="1"/>
      <w:numFmt w:val="bullet"/>
      <w:lvlText w:val=""/>
      <w:lvlJc w:val="left"/>
      <w:pPr>
        <w:ind w:left="4314" w:hanging="360"/>
      </w:pPr>
      <w:rPr>
        <w:rFonts w:ascii="Wingdings" w:hAnsi="Wingdings" w:hint="default"/>
      </w:rPr>
    </w:lvl>
    <w:lvl w:ilvl="6" w:tplc="0C090001" w:tentative="1">
      <w:start w:val="1"/>
      <w:numFmt w:val="bullet"/>
      <w:lvlText w:val=""/>
      <w:lvlJc w:val="left"/>
      <w:pPr>
        <w:ind w:left="5034" w:hanging="360"/>
      </w:pPr>
      <w:rPr>
        <w:rFonts w:ascii="Symbol" w:hAnsi="Symbol" w:hint="default"/>
      </w:rPr>
    </w:lvl>
    <w:lvl w:ilvl="7" w:tplc="0C090003" w:tentative="1">
      <w:start w:val="1"/>
      <w:numFmt w:val="bullet"/>
      <w:lvlText w:val="o"/>
      <w:lvlJc w:val="left"/>
      <w:pPr>
        <w:ind w:left="5754" w:hanging="360"/>
      </w:pPr>
      <w:rPr>
        <w:rFonts w:ascii="Courier New" w:hAnsi="Courier New" w:cs="Courier New" w:hint="default"/>
      </w:rPr>
    </w:lvl>
    <w:lvl w:ilvl="8" w:tplc="0C090005" w:tentative="1">
      <w:start w:val="1"/>
      <w:numFmt w:val="bullet"/>
      <w:lvlText w:val=""/>
      <w:lvlJc w:val="left"/>
      <w:pPr>
        <w:ind w:left="6474" w:hanging="360"/>
      </w:pPr>
      <w:rPr>
        <w:rFonts w:ascii="Wingdings" w:hAnsi="Wingdings" w:hint="default"/>
      </w:rPr>
    </w:lvl>
  </w:abstractNum>
  <w:abstractNum w:abstractNumId="9" w15:restartNumberingAfterBreak="0">
    <w:nsid w:val="1D36580B"/>
    <w:multiLevelType w:val="hybridMultilevel"/>
    <w:tmpl w:val="21169BCA"/>
    <w:lvl w:ilvl="0" w:tplc="08090001">
      <w:start w:val="1"/>
      <w:numFmt w:val="bullet"/>
      <w:lvlText w:val=""/>
      <w:lvlJc w:val="left"/>
      <w:pPr>
        <w:ind w:left="2563" w:hanging="360"/>
      </w:pPr>
      <w:rPr>
        <w:rFonts w:ascii="Symbol" w:hAnsi="Symbol" w:hint="default"/>
      </w:rPr>
    </w:lvl>
    <w:lvl w:ilvl="1" w:tplc="0C4036FA">
      <w:numFmt w:val="bullet"/>
      <w:lvlText w:val="•"/>
      <w:lvlJc w:val="left"/>
      <w:pPr>
        <w:ind w:left="3283" w:hanging="360"/>
      </w:pPr>
      <w:rPr>
        <w:rFonts w:ascii="Calibri" w:eastAsiaTheme="minorHAnsi" w:hAnsi="Calibri" w:cs="Calibri" w:hint="default"/>
      </w:rPr>
    </w:lvl>
    <w:lvl w:ilvl="2" w:tplc="08090005" w:tentative="1">
      <w:start w:val="1"/>
      <w:numFmt w:val="bullet"/>
      <w:lvlText w:val=""/>
      <w:lvlJc w:val="left"/>
      <w:pPr>
        <w:ind w:left="4003" w:hanging="360"/>
      </w:pPr>
      <w:rPr>
        <w:rFonts w:ascii="Wingdings" w:hAnsi="Wingdings" w:hint="default"/>
      </w:rPr>
    </w:lvl>
    <w:lvl w:ilvl="3" w:tplc="08090001" w:tentative="1">
      <w:start w:val="1"/>
      <w:numFmt w:val="bullet"/>
      <w:lvlText w:val=""/>
      <w:lvlJc w:val="left"/>
      <w:pPr>
        <w:ind w:left="4723" w:hanging="360"/>
      </w:pPr>
      <w:rPr>
        <w:rFonts w:ascii="Symbol" w:hAnsi="Symbol" w:hint="default"/>
      </w:rPr>
    </w:lvl>
    <w:lvl w:ilvl="4" w:tplc="08090003" w:tentative="1">
      <w:start w:val="1"/>
      <w:numFmt w:val="bullet"/>
      <w:lvlText w:val="o"/>
      <w:lvlJc w:val="left"/>
      <w:pPr>
        <w:ind w:left="5443" w:hanging="360"/>
      </w:pPr>
      <w:rPr>
        <w:rFonts w:ascii="Courier New" w:hAnsi="Courier New" w:cs="Courier New" w:hint="default"/>
      </w:rPr>
    </w:lvl>
    <w:lvl w:ilvl="5" w:tplc="08090005" w:tentative="1">
      <w:start w:val="1"/>
      <w:numFmt w:val="bullet"/>
      <w:lvlText w:val=""/>
      <w:lvlJc w:val="left"/>
      <w:pPr>
        <w:ind w:left="6163" w:hanging="360"/>
      </w:pPr>
      <w:rPr>
        <w:rFonts w:ascii="Wingdings" w:hAnsi="Wingdings" w:hint="default"/>
      </w:rPr>
    </w:lvl>
    <w:lvl w:ilvl="6" w:tplc="08090001" w:tentative="1">
      <w:start w:val="1"/>
      <w:numFmt w:val="bullet"/>
      <w:lvlText w:val=""/>
      <w:lvlJc w:val="left"/>
      <w:pPr>
        <w:ind w:left="6883" w:hanging="360"/>
      </w:pPr>
      <w:rPr>
        <w:rFonts w:ascii="Symbol" w:hAnsi="Symbol" w:hint="default"/>
      </w:rPr>
    </w:lvl>
    <w:lvl w:ilvl="7" w:tplc="08090003" w:tentative="1">
      <w:start w:val="1"/>
      <w:numFmt w:val="bullet"/>
      <w:lvlText w:val="o"/>
      <w:lvlJc w:val="left"/>
      <w:pPr>
        <w:ind w:left="7603" w:hanging="360"/>
      </w:pPr>
      <w:rPr>
        <w:rFonts w:ascii="Courier New" w:hAnsi="Courier New" w:cs="Courier New" w:hint="default"/>
      </w:rPr>
    </w:lvl>
    <w:lvl w:ilvl="8" w:tplc="08090005" w:tentative="1">
      <w:start w:val="1"/>
      <w:numFmt w:val="bullet"/>
      <w:lvlText w:val=""/>
      <w:lvlJc w:val="left"/>
      <w:pPr>
        <w:ind w:left="8323" w:hanging="360"/>
      </w:pPr>
      <w:rPr>
        <w:rFonts w:ascii="Wingdings" w:hAnsi="Wingdings" w:hint="default"/>
      </w:rPr>
    </w:lvl>
  </w:abstractNum>
  <w:abstractNum w:abstractNumId="10" w15:restartNumberingAfterBreak="0">
    <w:nsid w:val="216305E8"/>
    <w:multiLevelType w:val="hybridMultilevel"/>
    <w:tmpl w:val="7BE688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1E869D5"/>
    <w:multiLevelType w:val="hybridMultilevel"/>
    <w:tmpl w:val="BF466828"/>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12" w15:restartNumberingAfterBreak="0">
    <w:nsid w:val="23400BB4"/>
    <w:multiLevelType w:val="multilevel"/>
    <w:tmpl w:val="F0663A74"/>
    <w:lvl w:ilvl="0">
      <w:start w:val="1"/>
      <w:numFmt w:val="decimal"/>
      <w:pStyle w:val="Clause1"/>
      <w:lvlText w:val=" %1."/>
      <w:lvlJc w:val="left"/>
      <w:pPr>
        <w:ind w:left="360" w:hanging="360"/>
      </w:pPr>
      <w:rPr>
        <w:rFonts w:cs="Times New Roman" w:hint="default"/>
        <w:b/>
        <w:bCs w:val="0"/>
        <w:i w:val="0"/>
        <w:iCs w:val="0"/>
        <w:caps w:val="0"/>
        <w:smallCaps w:val="0"/>
        <w:strike w:val="0"/>
        <w:dstrike w:val="0"/>
        <w:vanish w:val="0"/>
        <w:color w:val="4F6228"/>
        <w:spacing w:val="0"/>
        <w:kern w:val="0"/>
        <w:position w:val="0"/>
        <w:u w:val="none"/>
        <w:vertAlign w:val="baseline"/>
      </w:rPr>
    </w:lvl>
    <w:lvl w:ilvl="1">
      <w:start w:val="1"/>
      <w:numFmt w:val="decimal"/>
      <w:pStyle w:val="Clause2"/>
      <w:lvlText w:val=" %1.%2"/>
      <w:lvlJc w:val="left"/>
      <w:pPr>
        <w:tabs>
          <w:tab w:val="num" w:pos="851"/>
        </w:tabs>
        <w:ind w:left="851" w:hanging="851"/>
      </w:pPr>
      <w:rPr>
        <w:rFonts w:cs="Times New Roman" w:hint="default"/>
        <w:b/>
        <w:bCs w:val="0"/>
        <w:i w:val="0"/>
        <w:iCs w:val="0"/>
        <w:caps w:val="0"/>
        <w:smallCaps w:val="0"/>
        <w:strike w:val="0"/>
        <w:dstrike w:val="0"/>
        <w:vanish w:val="0"/>
        <w:color w:val="4F6228"/>
        <w:spacing w:val="0"/>
        <w:kern w:val="0"/>
        <w:position w:val="0"/>
        <w:u w:val="none"/>
        <w:vertAlign w:val="baseline"/>
      </w:rPr>
    </w:lvl>
    <w:lvl w:ilvl="2">
      <w:start w:val="1"/>
      <w:numFmt w:val="decimal"/>
      <w:pStyle w:val="Clause3"/>
      <w:lvlText w:val=" %1.%2.%3"/>
      <w:lvlJc w:val="left"/>
      <w:pPr>
        <w:tabs>
          <w:tab w:val="num" w:pos="851"/>
        </w:tabs>
        <w:ind w:left="851" w:hanging="851"/>
      </w:pPr>
      <w:rPr>
        <w:rFonts w:cs="Times New Roman" w:hint="default"/>
        <w:b/>
        <w:bCs w:val="0"/>
        <w:i w:val="0"/>
        <w:iCs w:val="0"/>
        <w:caps w:val="0"/>
        <w:smallCaps w:val="0"/>
        <w:strike w:val="0"/>
        <w:dstrike w:val="0"/>
        <w:vanish w:val="0"/>
        <w:color w:val="4F6228"/>
        <w:spacing w:val="0"/>
        <w:kern w:val="0"/>
        <w:position w:val="0"/>
        <w:u w:val="none"/>
        <w:vertAlign w:val="baseline"/>
      </w:rPr>
    </w:lvl>
    <w:lvl w:ilvl="3">
      <w:start w:val="1"/>
      <w:numFmt w:val="none"/>
      <w:pStyle w:val="ClauseNoFormat"/>
      <w:suff w:val="nothing"/>
      <w:lvlText w:val=""/>
      <w:lvlJc w:val="left"/>
      <w:pPr>
        <w:ind w:left="851"/>
      </w:pPr>
      <w:rPr>
        <w:rFonts w:ascii="Arial" w:hAnsi="Arial" w:cs="Times New Roman" w:hint="default"/>
        <w:b w:val="0"/>
        <w:i w:val="0"/>
        <w:caps w:val="0"/>
        <w:strike w:val="0"/>
        <w:dstrike w:val="0"/>
        <w:vanish w:val="0"/>
        <w:color w:val="auto"/>
        <w:sz w:val="20"/>
        <w:vertAlign w:val="baseline"/>
      </w:rPr>
    </w:lvl>
    <w:lvl w:ilvl="4">
      <w:start w:val="1"/>
      <w:numFmt w:val="lowerRoman"/>
      <w:pStyle w:val="Clause4"/>
      <w:lvlText w:val="(%5)"/>
      <w:lvlJc w:val="left"/>
      <w:pPr>
        <w:tabs>
          <w:tab w:val="num" w:pos="1418"/>
        </w:tabs>
        <w:ind w:left="1418" w:hanging="567"/>
      </w:pPr>
      <w:rPr>
        <w:rFonts w:ascii="Arial" w:eastAsia="Times New Roman" w:hAnsi="Arial" w:cs="Times New Roman"/>
        <w:b w:val="0"/>
        <w:bCs w:val="0"/>
        <w:i w:val="0"/>
        <w:iCs w:val="0"/>
        <w:caps w:val="0"/>
        <w:smallCaps w:val="0"/>
        <w:strike w:val="0"/>
        <w:dstrike w:val="0"/>
        <w:vanish w:val="0"/>
        <w:color w:val="auto"/>
        <w:spacing w:val="0"/>
        <w:kern w:val="0"/>
        <w:position w:val="0"/>
        <w:u w:val="none"/>
        <w:vertAlign w:val="baseline"/>
      </w:rPr>
    </w:lvl>
    <w:lvl w:ilvl="5">
      <w:start w:val="1"/>
      <w:numFmt w:val="lowerRoman"/>
      <w:pStyle w:val="Clause5"/>
      <w:lvlText w:val="(%6)"/>
      <w:lvlJc w:val="left"/>
      <w:pPr>
        <w:tabs>
          <w:tab w:val="num" w:pos="2138"/>
        </w:tabs>
        <w:ind w:left="1985" w:hanging="567"/>
      </w:pPr>
      <w:rPr>
        <w:rFonts w:cs="Times New Roman" w:hint="default"/>
        <w:b w:val="0"/>
        <w:bCs w:val="0"/>
        <w:i/>
        <w:iCs w:val="0"/>
        <w:caps w:val="0"/>
        <w:smallCaps w:val="0"/>
        <w:strike w:val="0"/>
        <w:dstrike w:val="0"/>
        <w:vanish w:val="0"/>
        <w:color w:val="0000CC"/>
        <w:spacing w:val="0"/>
        <w:kern w:val="0"/>
        <w:position w:val="0"/>
        <w:u w:val="none"/>
        <w:vertAlign w:val="baseline"/>
      </w:rPr>
    </w:lvl>
    <w:lvl w:ilvl="6">
      <w:start w:val="1"/>
      <w:numFmt w:val="decimal"/>
      <w:lvlRestart w:val="0"/>
      <w:lvlText w:val="Schedule %7"/>
      <w:lvlJc w:val="left"/>
      <w:pPr>
        <w:tabs>
          <w:tab w:val="num" w:pos="2268"/>
        </w:tabs>
        <w:ind w:left="2268" w:hanging="2268"/>
      </w:pPr>
      <w:rPr>
        <w:rFonts w:ascii="Arial Bold" w:hAnsi="Arial Bold" w:cs="Times New Roman" w:hint="default"/>
        <w:b/>
        <w:i w:val="0"/>
        <w:caps w:val="0"/>
        <w:strike w:val="0"/>
        <w:dstrike w:val="0"/>
        <w:vanish w:val="0"/>
        <w:color w:val="800000"/>
        <w:sz w:val="28"/>
        <w:vertAlign w:val="baseline"/>
      </w:rPr>
    </w:lvl>
    <w:lvl w:ilvl="7">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color w:val="000080"/>
        <w:sz w:val="24"/>
        <w:vertAlign w:val="baseline"/>
      </w:rPr>
    </w:lvl>
    <w:lvl w:ilvl="8">
      <w:start w:val="1"/>
      <w:numFmt w:val="decimal"/>
      <w:lvlRestart w:val="0"/>
      <w:lvlText w:val="%8.%9"/>
      <w:lvlJc w:val="left"/>
      <w:pPr>
        <w:tabs>
          <w:tab w:val="num" w:pos="851"/>
        </w:tabs>
        <w:ind w:left="851" w:hanging="851"/>
      </w:pPr>
      <w:rPr>
        <w:rFonts w:ascii="Arial Bold" w:hAnsi="Arial Bold" w:cs="Times New Roman" w:hint="default"/>
        <w:b/>
        <w:i w:val="0"/>
        <w:caps w:val="0"/>
        <w:strike w:val="0"/>
        <w:dstrike w:val="0"/>
        <w:vanish w:val="0"/>
        <w:color w:val="auto"/>
        <w:sz w:val="20"/>
        <w:vertAlign w:val="baseline"/>
      </w:rPr>
    </w:lvl>
  </w:abstractNum>
  <w:abstractNum w:abstractNumId="13" w15:restartNumberingAfterBreak="0">
    <w:nsid w:val="257A6FFE"/>
    <w:multiLevelType w:val="hybridMultilevel"/>
    <w:tmpl w:val="69AED97E"/>
    <w:lvl w:ilvl="0" w:tplc="08090001">
      <w:start w:val="1"/>
      <w:numFmt w:val="bullet"/>
      <w:lvlText w:val=""/>
      <w:lvlJc w:val="left"/>
      <w:pPr>
        <w:ind w:left="2625" w:hanging="360"/>
      </w:pPr>
      <w:rPr>
        <w:rFonts w:ascii="Symbol" w:hAnsi="Symbol" w:hint="default"/>
      </w:rPr>
    </w:lvl>
    <w:lvl w:ilvl="1" w:tplc="08090003" w:tentative="1">
      <w:start w:val="1"/>
      <w:numFmt w:val="bullet"/>
      <w:lvlText w:val="o"/>
      <w:lvlJc w:val="left"/>
      <w:pPr>
        <w:ind w:left="3345" w:hanging="360"/>
      </w:pPr>
      <w:rPr>
        <w:rFonts w:ascii="Courier New" w:hAnsi="Courier New" w:cs="Courier New" w:hint="default"/>
      </w:rPr>
    </w:lvl>
    <w:lvl w:ilvl="2" w:tplc="08090005" w:tentative="1">
      <w:start w:val="1"/>
      <w:numFmt w:val="bullet"/>
      <w:lvlText w:val=""/>
      <w:lvlJc w:val="left"/>
      <w:pPr>
        <w:ind w:left="4065" w:hanging="360"/>
      </w:pPr>
      <w:rPr>
        <w:rFonts w:ascii="Wingdings" w:hAnsi="Wingdings" w:hint="default"/>
      </w:rPr>
    </w:lvl>
    <w:lvl w:ilvl="3" w:tplc="08090001" w:tentative="1">
      <w:start w:val="1"/>
      <w:numFmt w:val="bullet"/>
      <w:lvlText w:val=""/>
      <w:lvlJc w:val="left"/>
      <w:pPr>
        <w:ind w:left="4785" w:hanging="360"/>
      </w:pPr>
      <w:rPr>
        <w:rFonts w:ascii="Symbol" w:hAnsi="Symbol" w:hint="default"/>
      </w:rPr>
    </w:lvl>
    <w:lvl w:ilvl="4" w:tplc="08090003" w:tentative="1">
      <w:start w:val="1"/>
      <w:numFmt w:val="bullet"/>
      <w:lvlText w:val="o"/>
      <w:lvlJc w:val="left"/>
      <w:pPr>
        <w:ind w:left="5505" w:hanging="360"/>
      </w:pPr>
      <w:rPr>
        <w:rFonts w:ascii="Courier New" w:hAnsi="Courier New" w:cs="Courier New" w:hint="default"/>
      </w:rPr>
    </w:lvl>
    <w:lvl w:ilvl="5" w:tplc="08090005" w:tentative="1">
      <w:start w:val="1"/>
      <w:numFmt w:val="bullet"/>
      <w:lvlText w:val=""/>
      <w:lvlJc w:val="left"/>
      <w:pPr>
        <w:ind w:left="6225" w:hanging="360"/>
      </w:pPr>
      <w:rPr>
        <w:rFonts w:ascii="Wingdings" w:hAnsi="Wingdings" w:hint="default"/>
      </w:rPr>
    </w:lvl>
    <w:lvl w:ilvl="6" w:tplc="08090001" w:tentative="1">
      <w:start w:val="1"/>
      <w:numFmt w:val="bullet"/>
      <w:lvlText w:val=""/>
      <w:lvlJc w:val="left"/>
      <w:pPr>
        <w:ind w:left="6945" w:hanging="360"/>
      </w:pPr>
      <w:rPr>
        <w:rFonts w:ascii="Symbol" w:hAnsi="Symbol" w:hint="default"/>
      </w:rPr>
    </w:lvl>
    <w:lvl w:ilvl="7" w:tplc="08090003" w:tentative="1">
      <w:start w:val="1"/>
      <w:numFmt w:val="bullet"/>
      <w:lvlText w:val="o"/>
      <w:lvlJc w:val="left"/>
      <w:pPr>
        <w:ind w:left="7665" w:hanging="360"/>
      </w:pPr>
      <w:rPr>
        <w:rFonts w:ascii="Courier New" w:hAnsi="Courier New" w:cs="Courier New" w:hint="default"/>
      </w:rPr>
    </w:lvl>
    <w:lvl w:ilvl="8" w:tplc="08090005" w:tentative="1">
      <w:start w:val="1"/>
      <w:numFmt w:val="bullet"/>
      <w:lvlText w:val=""/>
      <w:lvlJc w:val="left"/>
      <w:pPr>
        <w:ind w:left="8385" w:hanging="360"/>
      </w:pPr>
      <w:rPr>
        <w:rFonts w:ascii="Wingdings" w:hAnsi="Wingdings" w:hint="default"/>
      </w:rPr>
    </w:lvl>
  </w:abstractNum>
  <w:abstractNum w:abstractNumId="14" w15:restartNumberingAfterBreak="0">
    <w:nsid w:val="261F27BF"/>
    <w:multiLevelType w:val="hybridMultilevel"/>
    <w:tmpl w:val="0F6A9D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6C67D0"/>
    <w:multiLevelType w:val="multilevel"/>
    <w:tmpl w:val="EC24B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535B4E"/>
    <w:multiLevelType w:val="hybridMultilevel"/>
    <w:tmpl w:val="112033E2"/>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7" w15:restartNumberingAfterBreak="0">
    <w:nsid w:val="2E971F91"/>
    <w:multiLevelType w:val="hybridMultilevel"/>
    <w:tmpl w:val="8548A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D267F9"/>
    <w:multiLevelType w:val="hybridMultilevel"/>
    <w:tmpl w:val="1CE86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FA6F13"/>
    <w:multiLevelType w:val="hybridMultilevel"/>
    <w:tmpl w:val="7186A4F8"/>
    <w:lvl w:ilvl="0" w:tplc="08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16072B5"/>
    <w:multiLevelType w:val="multilevel"/>
    <w:tmpl w:val="93EE8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2171C5"/>
    <w:multiLevelType w:val="hybridMultilevel"/>
    <w:tmpl w:val="6AA0E758"/>
    <w:lvl w:ilvl="0" w:tplc="08090017">
      <w:start w:val="1"/>
      <w:numFmt w:val="lowerLett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8973310"/>
    <w:multiLevelType w:val="hybridMultilevel"/>
    <w:tmpl w:val="58CE2DF2"/>
    <w:lvl w:ilvl="0" w:tplc="08090001">
      <w:start w:val="1"/>
      <w:numFmt w:val="bullet"/>
      <w:lvlText w:val=""/>
      <w:lvlJc w:val="left"/>
      <w:pPr>
        <w:ind w:left="2610" w:hanging="360"/>
      </w:pPr>
      <w:rPr>
        <w:rFonts w:ascii="Symbol" w:hAnsi="Symbol" w:hint="default"/>
      </w:rPr>
    </w:lvl>
    <w:lvl w:ilvl="1" w:tplc="08090003" w:tentative="1">
      <w:start w:val="1"/>
      <w:numFmt w:val="bullet"/>
      <w:lvlText w:val="o"/>
      <w:lvlJc w:val="left"/>
      <w:pPr>
        <w:ind w:left="3330" w:hanging="360"/>
      </w:pPr>
      <w:rPr>
        <w:rFonts w:ascii="Courier New" w:hAnsi="Courier New" w:cs="Courier New" w:hint="default"/>
      </w:rPr>
    </w:lvl>
    <w:lvl w:ilvl="2" w:tplc="08090005" w:tentative="1">
      <w:start w:val="1"/>
      <w:numFmt w:val="bullet"/>
      <w:lvlText w:val=""/>
      <w:lvlJc w:val="left"/>
      <w:pPr>
        <w:ind w:left="4050" w:hanging="360"/>
      </w:pPr>
      <w:rPr>
        <w:rFonts w:ascii="Wingdings" w:hAnsi="Wingdings" w:hint="default"/>
      </w:rPr>
    </w:lvl>
    <w:lvl w:ilvl="3" w:tplc="08090001" w:tentative="1">
      <w:start w:val="1"/>
      <w:numFmt w:val="bullet"/>
      <w:lvlText w:val=""/>
      <w:lvlJc w:val="left"/>
      <w:pPr>
        <w:ind w:left="4770" w:hanging="360"/>
      </w:pPr>
      <w:rPr>
        <w:rFonts w:ascii="Symbol" w:hAnsi="Symbol" w:hint="default"/>
      </w:rPr>
    </w:lvl>
    <w:lvl w:ilvl="4" w:tplc="08090003" w:tentative="1">
      <w:start w:val="1"/>
      <w:numFmt w:val="bullet"/>
      <w:lvlText w:val="o"/>
      <w:lvlJc w:val="left"/>
      <w:pPr>
        <w:ind w:left="5490" w:hanging="360"/>
      </w:pPr>
      <w:rPr>
        <w:rFonts w:ascii="Courier New" w:hAnsi="Courier New" w:cs="Courier New" w:hint="default"/>
      </w:rPr>
    </w:lvl>
    <w:lvl w:ilvl="5" w:tplc="08090005" w:tentative="1">
      <w:start w:val="1"/>
      <w:numFmt w:val="bullet"/>
      <w:lvlText w:val=""/>
      <w:lvlJc w:val="left"/>
      <w:pPr>
        <w:ind w:left="6210" w:hanging="360"/>
      </w:pPr>
      <w:rPr>
        <w:rFonts w:ascii="Wingdings" w:hAnsi="Wingdings" w:hint="default"/>
      </w:rPr>
    </w:lvl>
    <w:lvl w:ilvl="6" w:tplc="08090001" w:tentative="1">
      <w:start w:val="1"/>
      <w:numFmt w:val="bullet"/>
      <w:lvlText w:val=""/>
      <w:lvlJc w:val="left"/>
      <w:pPr>
        <w:ind w:left="6930" w:hanging="360"/>
      </w:pPr>
      <w:rPr>
        <w:rFonts w:ascii="Symbol" w:hAnsi="Symbol" w:hint="default"/>
      </w:rPr>
    </w:lvl>
    <w:lvl w:ilvl="7" w:tplc="08090003" w:tentative="1">
      <w:start w:val="1"/>
      <w:numFmt w:val="bullet"/>
      <w:lvlText w:val="o"/>
      <w:lvlJc w:val="left"/>
      <w:pPr>
        <w:ind w:left="7650" w:hanging="360"/>
      </w:pPr>
      <w:rPr>
        <w:rFonts w:ascii="Courier New" w:hAnsi="Courier New" w:cs="Courier New" w:hint="default"/>
      </w:rPr>
    </w:lvl>
    <w:lvl w:ilvl="8" w:tplc="08090005" w:tentative="1">
      <w:start w:val="1"/>
      <w:numFmt w:val="bullet"/>
      <w:lvlText w:val=""/>
      <w:lvlJc w:val="left"/>
      <w:pPr>
        <w:ind w:left="8370" w:hanging="360"/>
      </w:pPr>
      <w:rPr>
        <w:rFonts w:ascii="Wingdings" w:hAnsi="Wingdings" w:hint="default"/>
      </w:rPr>
    </w:lvl>
  </w:abstractNum>
  <w:abstractNum w:abstractNumId="23" w15:restartNumberingAfterBreak="0">
    <w:nsid w:val="3CA13F31"/>
    <w:multiLevelType w:val="hybridMultilevel"/>
    <w:tmpl w:val="EAE2A63E"/>
    <w:lvl w:ilvl="0" w:tplc="08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3F8B0782"/>
    <w:multiLevelType w:val="multilevel"/>
    <w:tmpl w:val="5E44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2417D9B"/>
    <w:multiLevelType w:val="multilevel"/>
    <w:tmpl w:val="FF8A1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45D5597"/>
    <w:multiLevelType w:val="hybridMultilevel"/>
    <w:tmpl w:val="9E5CACBA"/>
    <w:lvl w:ilvl="0" w:tplc="0809000F">
      <w:start w:val="1"/>
      <w:numFmt w:val="decimal"/>
      <w:lvlText w:val="%1."/>
      <w:lvlJc w:val="left"/>
      <w:pPr>
        <w:ind w:left="2563" w:hanging="360"/>
      </w:pPr>
    </w:lvl>
    <w:lvl w:ilvl="1" w:tplc="08090019" w:tentative="1">
      <w:start w:val="1"/>
      <w:numFmt w:val="lowerLetter"/>
      <w:lvlText w:val="%2."/>
      <w:lvlJc w:val="left"/>
      <w:pPr>
        <w:ind w:left="3283" w:hanging="360"/>
      </w:pPr>
    </w:lvl>
    <w:lvl w:ilvl="2" w:tplc="0809001B" w:tentative="1">
      <w:start w:val="1"/>
      <w:numFmt w:val="lowerRoman"/>
      <w:lvlText w:val="%3."/>
      <w:lvlJc w:val="right"/>
      <w:pPr>
        <w:ind w:left="4003" w:hanging="180"/>
      </w:pPr>
    </w:lvl>
    <w:lvl w:ilvl="3" w:tplc="0809000F" w:tentative="1">
      <w:start w:val="1"/>
      <w:numFmt w:val="decimal"/>
      <w:lvlText w:val="%4."/>
      <w:lvlJc w:val="left"/>
      <w:pPr>
        <w:ind w:left="4723" w:hanging="360"/>
      </w:pPr>
    </w:lvl>
    <w:lvl w:ilvl="4" w:tplc="08090019" w:tentative="1">
      <w:start w:val="1"/>
      <w:numFmt w:val="lowerLetter"/>
      <w:lvlText w:val="%5."/>
      <w:lvlJc w:val="left"/>
      <w:pPr>
        <w:ind w:left="5443" w:hanging="360"/>
      </w:pPr>
    </w:lvl>
    <w:lvl w:ilvl="5" w:tplc="0809001B" w:tentative="1">
      <w:start w:val="1"/>
      <w:numFmt w:val="lowerRoman"/>
      <w:lvlText w:val="%6."/>
      <w:lvlJc w:val="right"/>
      <w:pPr>
        <w:ind w:left="6163" w:hanging="180"/>
      </w:pPr>
    </w:lvl>
    <w:lvl w:ilvl="6" w:tplc="0809000F" w:tentative="1">
      <w:start w:val="1"/>
      <w:numFmt w:val="decimal"/>
      <w:lvlText w:val="%7."/>
      <w:lvlJc w:val="left"/>
      <w:pPr>
        <w:ind w:left="6883" w:hanging="360"/>
      </w:pPr>
    </w:lvl>
    <w:lvl w:ilvl="7" w:tplc="08090019" w:tentative="1">
      <w:start w:val="1"/>
      <w:numFmt w:val="lowerLetter"/>
      <w:lvlText w:val="%8."/>
      <w:lvlJc w:val="left"/>
      <w:pPr>
        <w:ind w:left="7603" w:hanging="360"/>
      </w:pPr>
    </w:lvl>
    <w:lvl w:ilvl="8" w:tplc="0809001B" w:tentative="1">
      <w:start w:val="1"/>
      <w:numFmt w:val="lowerRoman"/>
      <w:lvlText w:val="%9."/>
      <w:lvlJc w:val="right"/>
      <w:pPr>
        <w:ind w:left="8323" w:hanging="180"/>
      </w:pPr>
    </w:lvl>
  </w:abstractNum>
  <w:abstractNum w:abstractNumId="27" w15:restartNumberingAfterBreak="0">
    <w:nsid w:val="46A13FF0"/>
    <w:multiLevelType w:val="hybridMultilevel"/>
    <w:tmpl w:val="182EEDDA"/>
    <w:lvl w:ilvl="0" w:tplc="0809000F">
      <w:start w:val="1"/>
      <w:numFmt w:val="decimal"/>
      <w:lvlText w:val="%1."/>
      <w:lvlJc w:val="left"/>
      <w:pPr>
        <w:ind w:left="-1076" w:hanging="360"/>
      </w:pPr>
    </w:lvl>
    <w:lvl w:ilvl="1" w:tplc="08090019" w:tentative="1">
      <w:start w:val="1"/>
      <w:numFmt w:val="lowerLetter"/>
      <w:lvlText w:val="%2."/>
      <w:lvlJc w:val="left"/>
      <w:pPr>
        <w:ind w:left="-356" w:hanging="360"/>
      </w:pPr>
    </w:lvl>
    <w:lvl w:ilvl="2" w:tplc="0809001B" w:tentative="1">
      <w:start w:val="1"/>
      <w:numFmt w:val="lowerRoman"/>
      <w:lvlText w:val="%3."/>
      <w:lvlJc w:val="right"/>
      <w:pPr>
        <w:ind w:left="364" w:hanging="180"/>
      </w:pPr>
    </w:lvl>
    <w:lvl w:ilvl="3" w:tplc="0809000F" w:tentative="1">
      <w:start w:val="1"/>
      <w:numFmt w:val="decimal"/>
      <w:lvlText w:val="%4."/>
      <w:lvlJc w:val="left"/>
      <w:pPr>
        <w:ind w:left="1084" w:hanging="360"/>
      </w:pPr>
    </w:lvl>
    <w:lvl w:ilvl="4" w:tplc="08090019" w:tentative="1">
      <w:start w:val="1"/>
      <w:numFmt w:val="lowerLetter"/>
      <w:lvlText w:val="%5."/>
      <w:lvlJc w:val="left"/>
      <w:pPr>
        <w:ind w:left="1804" w:hanging="360"/>
      </w:pPr>
    </w:lvl>
    <w:lvl w:ilvl="5" w:tplc="0809001B" w:tentative="1">
      <w:start w:val="1"/>
      <w:numFmt w:val="lowerRoman"/>
      <w:lvlText w:val="%6."/>
      <w:lvlJc w:val="right"/>
      <w:pPr>
        <w:ind w:left="2524" w:hanging="180"/>
      </w:pPr>
    </w:lvl>
    <w:lvl w:ilvl="6" w:tplc="0809000F" w:tentative="1">
      <w:start w:val="1"/>
      <w:numFmt w:val="decimal"/>
      <w:lvlText w:val="%7."/>
      <w:lvlJc w:val="left"/>
      <w:pPr>
        <w:ind w:left="3244" w:hanging="360"/>
      </w:pPr>
    </w:lvl>
    <w:lvl w:ilvl="7" w:tplc="08090019" w:tentative="1">
      <w:start w:val="1"/>
      <w:numFmt w:val="lowerLetter"/>
      <w:lvlText w:val="%8."/>
      <w:lvlJc w:val="left"/>
      <w:pPr>
        <w:ind w:left="3964" w:hanging="360"/>
      </w:pPr>
    </w:lvl>
    <w:lvl w:ilvl="8" w:tplc="0809001B" w:tentative="1">
      <w:start w:val="1"/>
      <w:numFmt w:val="lowerRoman"/>
      <w:lvlText w:val="%9."/>
      <w:lvlJc w:val="right"/>
      <w:pPr>
        <w:ind w:left="4684" w:hanging="180"/>
      </w:pPr>
    </w:lvl>
  </w:abstractNum>
  <w:abstractNum w:abstractNumId="28" w15:restartNumberingAfterBreak="0">
    <w:nsid w:val="4F94385D"/>
    <w:multiLevelType w:val="hybridMultilevel"/>
    <w:tmpl w:val="7186A4F8"/>
    <w:lvl w:ilvl="0" w:tplc="08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522E6431"/>
    <w:multiLevelType w:val="hybridMultilevel"/>
    <w:tmpl w:val="7186A4F8"/>
    <w:lvl w:ilvl="0" w:tplc="08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52C176BE"/>
    <w:multiLevelType w:val="hybridMultilevel"/>
    <w:tmpl w:val="B31E2B60"/>
    <w:lvl w:ilvl="0" w:tplc="1BEEFA2A">
      <w:start w:val="1"/>
      <w:numFmt w:val="decimal"/>
      <w:lvlText w:val="%1."/>
      <w:lvlJc w:val="left"/>
      <w:pPr>
        <w:ind w:left="2923" w:hanging="360"/>
      </w:pPr>
      <w:rPr>
        <w:rFonts w:hint="default"/>
      </w:rPr>
    </w:lvl>
    <w:lvl w:ilvl="1" w:tplc="0C090019">
      <w:start w:val="1"/>
      <w:numFmt w:val="lowerLetter"/>
      <w:lvlText w:val="%2."/>
      <w:lvlJc w:val="left"/>
      <w:pPr>
        <w:ind w:left="3643" w:hanging="360"/>
      </w:pPr>
    </w:lvl>
    <w:lvl w:ilvl="2" w:tplc="0C09001B" w:tentative="1">
      <w:start w:val="1"/>
      <w:numFmt w:val="lowerRoman"/>
      <w:lvlText w:val="%3."/>
      <w:lvlJc w:val="right"/>
      <w:pPr>
        <w:ind w:left="4363" w:hanging="180"/>
      </w:pPr>
    </w:lvl>
    <w:lvl w:ilvl="3" w:tplc="0C09000F" w:tentative="1">
      <w:start w:val="1"/>
      <w:numFmt w:val="decimal"/>
      <w:lvlText w:val="%4."/>
      <w:lvlJc w:val="left"/>
      <w:pPr>
        <w:ind w:left="5083" w:hanging="360"/>
      </w:pPr>
    </w:lvl>
    <w:lvl w:ilvl="4" w:tplc="0C090019" w:tentative="1">
      <w:start w:val="1"/>
      <w:numFmt w:val="lowerLetter"/>
      <w:lvlText w:val="%5."/>
      <w:lvlJc w:val="left"/>
      <w:pPr>
        <w:ind w:left="5803" w:hanging="360"/>
      </w:pPr>
    </w:lvl>
    <w:lvl w:ilvl="5" w:tplc="0C09001B" w:tentative="1">
      <w:start w:val="1"/>
      <w:numFmt w:val="lowerRoman"/>
      <w:lvlText w:val="%6."/>
      <w:lvlJc w:val="right"/>
      <w:pPr>
        <w:ind w:left="6523" w:hanging="180"/>
      </w:pPr>
    </w:lvl>
    <w:lvl w:ilvl="6" w:tplc="0C09000F" w:tentative="1">
      <w:start w:val="1"/>
      <w:numFmt w:val="decimal"/>
      <w:lvlText w:val="%7."/>
      <w:lvlJc w:val="left"/>
      <w:pPr>
        <w:ind w:left="7243" w:hanging="360"/>
      </w:pPr>
    </w:lvl>
    <w:lvl w:ilvl="7" w:tplc="0C090019" w:tentative="1">
      <w:start w:val="1"/>
      <w:numFmt w:val="lowerLetter"/>
      <w:lvlText w:val="%8."/>
      <w:lvlJc w:val="left"/>
      <w:pPr>
        <w:ind w:left="7963" w:hanging="360"/>
      </w:pPr>
    </w:lvl>
    <w:lvl w:ilvl="8" w:tplc="0C09001B" w:tentative="1">
      <w:start w:val="1"/>
      <w:numFmt w:val="lowerRoman"/>
      <w:lvlText w:val="%9."/>
      <w:lvlJc w:val="right"/>
      <w:pPr>
        <w:ind w:left="8683" w:hanging="180"/>
      </w:pPr>
    </w:lvl>
  </w:abstractNum>
  <w:abstractNum w:abstractNumId="31" w15:restartNumberingAfterBreak="0">
    <w:nsid w:val="5D956E5E"/>
    <w:multiLevelType w:val="hybridMultilevel"/>
    <w:tmpl w:val="D67E55D4"/>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32" w15:restartNumberingAfterBreak="0">
    <w:nsid w:val="5F6E4414"/>
    <w:multiLevelType w:val="multilevel"/>
    <w:tmpl w:val="EEDC13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D83A79"/>
    <w:multiLevelType w:val="hybridMultilevel"/>
    <w:tmpl w:val="FF621D0C"/>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4415C34"/>
    <w:multiLevelType w:val="hybridMultilevel"/>
    <w:tmpl w:val="0F1E4EE0"/>
    <w:lvl w:ilvl="0" w:tplc="08090003">
      <w:start w:val="1"/>
      <w:numFmt w:val="bullet"/>
      <w:lvlText w:val="o"/>
      <w:lvlJc w:val="left"/>
      <w:pPr>
        <w:ind w:left="1364" w:hanging="360"/>
      </w:pPr>
      <w:rPr>
        <w:rFonts w:ascii="Courier New" w:hAnsi="Courier New" w:cs="Courier New"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5" w15:restartNumberingAfterBreak="0">
    <w:nsid w:val="6518118D"/>
    <w:multiLevelType w:val="hybridMultilevel"/>
    <w:tmpl w:val="FE8872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922C10"/>
    <w:multiLevelType w:val="multilevel"/>
    <w:tmpl w:val="275C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374DCC"/>
    <w:multiLevelType w:val="multilevel"/>
    <w:tmpl w:val="15F6E7B2"/>
    <w:lvl w:ilvl="0">
      <w:start w:val="1"/>
      <w:numFmt w:val="decimal"/>
      <w:lvlText w:val="%1."/>
      <w:lvlJc w:val="left"/>
      <w:pPr>
        <w:ind w:left="360" w:hanging="360"/>
      </w:pPr>
      <w:rPr>
        <w:rFonts w:ascii="Source Sans Pro" w:hAnsi="Source Sans Pro" w:hint="default"/>
        <w:b w:val="0"/>
        <w:bCs/>
        <w:sz w:val="22"/>
        <w:szCs w:val="22"/>
      </w:rPr>
    </w:lvl>
    <w:lvl w:ilvl="1">
      <w:start w:val="1"/>
      <w:numFmt w:val="decimal"/>
      <w:lvlText w:val="%1.%2."/>
      <w:lvlJc w:val="left"/>
      <w:pPr>
        <w:ind w:left="792" w:hanging="432"/>
      </w:pPr>
      <w:rPr>
        <w:rFonts w:ascii="Source Sans Pro" w:hAnsi="Source Sans Pro"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9BA5C9E"/>
    <w:multiLevelType w:val="hybridMultilevel"/>
    <w:tmpl w:val="A9768C9A"/>
    <w:lvl w:ilvl="0" w:tplc="08090001">
      <w:start w:val="1"/>
      <w:numFmt w:val="bullet"/>
      <w:lvlText w:val=""/>
      <w:lvlJc w:val="left"/>
      <w:pPr>
        <w:ind w:left="1724" w:hanging="360"/>
      </w:pPr>
      <w:rPr>
        <w:rFonts w:ascii="Symbol" w:hAnsi="Symbol"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39" w15:restartNumberingAfterBreak="0">
    <w:nsid w:val="6E3422A2"/>
    <w:multiLevelType w:val="hybridMultilevel"/>
    <w:tmpl w:val="61740C36"/>
    <w:lvl w:ilvl="0" w:tplc="B44C7C0A">
      <w:start w:val="1"/>
      <w:numFmt w:val="decimal"/>
      <w:lvlText w:val="%1."/>
      <w:lvlJc w:val="left"/>
      <w:pPr>
        <w:ind w:left="720" w:hanging="360"/>
      </w:pPr>
      <w:rPr>
        <w:b w:val="0"/>
        <w:sz w:val="22"/>
        <w:szCs w:val="22"/>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F945D69"/>
    <w:multiLevelType w:val="hybridMultilevel"/>
    <w:tmpl w:val="AF04DC36"/>
    <w:lvl w:ilvl="0" w:tplc="0809000F">
      <w:start w:val="1"/>
      <w:numFmt w:val="decimal"/>
      <w:lvlText w:val="%1."/>
      <w:lvlJc w:val="left"/>
      <w:pPr>
        <w:ind w:left="2625" w:hanging="360"/>
      </w:pPr>
    </w:lvl>
    <w:lvl w:ilvl="1" w:tplc="08090019" w:tentative="1">
      <w:start w:val="1"/>
      <w:numFmt w:val="lowerLetter"/>
      <w:lvlText w:val="%2."/>
      <w:lvlJc w:val="left"/>
      <w:pPr>
        <w:ind w:left="3345" w:hanging="360"/>
      </w:pPr>
    </w:lvl>
    <w:lvl w:ilvl="2" w:tplc="0809001B" w:tentative="1">
      <w:start w:val="1"/>
      <w:numFmt w:val="lowerRoman"/>
      <w:lvlText w:val="%3."/>
      <w:lvlJc w:val="right"/>
      <w:pPr>
        <w:ind w:left="4065" w:hanging="180"/>
      </w:pPr>
    </w:lvl>
    <w:lvl w:ilvl="3" w:tplc="0809000F" w:tentative="1">
      <w:start w:val="1"/>
      <w:numFmt w:val="decimal"/>
      <w:lvlText w:val="%4."/>
      <w:lvlJc w:val="left"/>
      <w:pPr>
        <w:ind w:left="4785" w:hanging="360"/>
      </w:pPr>
    </w:lvl>
    <w:lvl w:ilvl="4" w:tplc="08090019" w:tentative="1">
      <w:start w:val="1"/>
      <w:numFmt w:val="lowerLetter"/>
      <w:lvlText w:val="%5."/>
      <w:lvlJc w:val="left"/>
      <w:pPr>
        <w:ind w:left="5505" w:hanging="360"/>
      </w:pPr>
    </w:lvl>
    <w:lvl w:ilvl="5" w:tplc="0809001B" w:tentative="1">
      <w:start w:val="1"/>
      <w:numFmt w:val="lowerRoman"/>
      <w:lvlText w:val="%6."/>
      <w:lvlJc w:val="right"/>
      <w:pPr>
        <w:ind w:left="6225" w:hanging="180"/>
      </w:pPr>
    </w:lvl>
    <w:lvl w:ilvl="6" w:tplc="0809000F" w:tentative="1">
      <w:start w:val="1"/>
      <w:numFmt w:val="decimal"/>
      <w:lvlText w:val="%7."/>
      <w:lvlJc w:val="left"/>
      <w:pPr>
        <w:ind w:left="6945" w:hanging="360"/>
      </w:pPr>
    </w:lvl>
    <w:lvl w:ilvl="7" w:tplc="08090019" w:tentative="1">
      <w:start w:val="1"/>
      <w:numFmt w:val="lowerLetter"/>
      <w:lvlText w:val="%8."/>
      <w:lvlJc w:val="left"/>
      <w:pPr>
        <w:ind w:left="7665" w:hanging="360"/>
      </w:pPr>
    </w:lvl>
    <w:lvl w:ilvl="8" w:tplc="0809001B" w:tentative="1">
      <w:start w:val="1"/>
      <w:numFmt w:val="lowerRoman"/>
      <w:lvlText w:val="%9."/>
      <w:lvlJc w:val="right"/>
      <w:pPr>
        <w:ind w:left="8385" w:hanging="180"/>
      </w:pPr>
    </w:lvl>
  </w:abstractNum>
  <w:abstractNum w:abstractNumId="41" w15:restartNumberingAfterBreak="0">
    <w:nsid w:val="70E965F6"/>
    <w:multiLevelType w:val="multilevel"/>
    <w:tmpl w:val="A0E28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1F16F79"/>
    <w:multiLevelType w:val="hybridMultilevel"/>
    <w:tmpl w:val="22661A18"/>
    <w:lvl w:ilvl="0" w:tplc="C206FA34">
      <w:start w:val="1"/>
      <w:numFmt w:val="decimal"/>
      <w:lvlText w:val="%1."/>
      <w:lvlJc w:val="left"/>
      <w:pPr>
        <w:ind w:left="2203" w:hanging="360"/>
      </w:pPr>
      <w:rPr>
        <w:rFonts w:hint="default"/>
      </w:rPr>
    </w:lvl>
    <w:lvl w:ilvl="1" w:tplc="0C090019" w:tentative="1">
      <w:start w:val="1"/>
      <w:numFmt w:val="lowerLetter"/>
      <w:lvlText w:val="%2."/>
      <w:lvlJc w:val="left"/>
      <w:pPr>
        <w:ind w:left="2923" w:hanging="360"/>
      </w:pPr>
    </w:lvl>
    <w:lvl w:ilvl="2" w:tplc="0C09001B" w:tentative="1">
      <w:start w:val="1"/>
      <w:numFmt w:val="lowerRoman"/>
      <w:lvlText w:val="%3."/>
      <w:lvlJc w:val="right"/>
      <w:pPr>
        <w:ind w:left="3643" w:hanging="180"/>
      </w:pPr>
    </w:lvl>
    <w:lvl w:ilvl="3" w:tplc="0C09000F" w:tentative="1">
      <w:start w:val="1"/>
      <w:numFmt w:val="decimal"/>
      <w:lvlText w:val="%4."/>
      <w:lvlJc w:val="left"/>
      <w:pPr>
        <w:ind w:left="4363" w:hanging="360"/>
      </w:pPr>
    </w:lvl>
    <w:lvl w:ilvl="4" w:tplc="0C090019" w:tentative="1">
      <w:start w:val="1"/>
      <w:numFmt w:val="lowerLetter"/>
      <w:lvlText w:val="%5."/>
      <w:lvlJc w:val="left"/>
      <w:pPr>
        <w:ind w:left="5083" w:hanging="360"/>
      </w:pPr>
    </w:lvl>
    <w:lvl w:ilvl="5" w:tplc="0C09001B" w:tentative="1">
      <w:start w:val="1"/>
      <w:numFmt w:val="lowerRoman"/>
      <w:lvlText w:val="%6."/>
      <w:lvlJc w:val="right"/>
      <w:pPr>
        <w:ind w:left="5803" w:hanging="180"/>
      </w:pPr>
    </w:lvl>
    <w:lvl w:ilvl="6" w:tplc="0C09000F" w:tentative="1">
      <w:start w:val="1"/>
      <w:numFmt w:val="decimal"/>
      <w:lvlText w:val="%7."/>
      <w:lvlJc w:val="left"/>
      <w:pPr>
        <w:ind w:left="6523" w:hanging="360"/>
      </w:pPr>
    </w:lvl>
    <w:lvl w:ilvl="7" w:tplc="0C090019" w:tentative="1">
      <w:start w:val="1"/>
      <w:numFmt w:val="lowerLetter"/>
      <w:lvlText w:val="%8."/>
      <w:lvlJc w:val="left"/>
      <w:pPr>
        <w:ind w:left="7243" w:hanging="360"/>
      </w:pPr>
    </w:lvl>
    <w:lvl w:ilvl="8" w:tplc="0C09001B" w:tentative="1">
      <w:start w:val="1"/>
      <w:numFmt w:val="lowerRoman"/>
      <w:lvlText w:val="%9."/>
      <w:lvlJc w:val="right"/>
      <w:pPr>
        <w:ind w:left="7963" w:hanging="180"/>
      </w:pPr>
    </w:lvl>
  </w:abstractNum>
  <w:abstractNum w:abstractNumId="43" w15:restartNumberingAfterBreak="0">
    <w:nsid w:val="78203A40"/>
    <w:multiLevelType w:val="hybridMultilevel"/>
    <w:tmpl w:val="D1147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875CB9"/>
    <w:multiLevelType w:val="hybridMultilevel"/>
    <w:tmpl w:val="C390FBA8"/>
    <w:lvl w:ilvl="0" w:tplc="1BEEFA2A">
      <w:start w:val="1"/>
      <w:numFmt w:val="decimal"/>
      <w:lvlText w:val="%1."/>
      <w:lvlJc w:val="left"/>
      <w:pPr>
        <w:ind w:left="2203"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BCF0B44"/>
    <w:multiLevelType w:val="hybridMultilevel"/>
    <w:tmpl w:val="D33A16EE"/>
    <w:lvl w:ilvl="0" w:tplc="08090001">
      <w:start w:val="1"/>
      <w:numFmt w:val="bullet"/>
      <w:lvlText w:val=""/>
      <w:lvlJc w:val="left"/>
      <w:pPr>
        <w:ind w:left="2563" w:hanging="360"/>
      </w:pPr>
      <w:rPr>
        <w:rFonts w:ascii="Symbol" w:hAnsi="Symbol" w:hint="default"/>
      </w:rPr>
    </w:lvl>
    <w:lvl w:ilvl="1" w:tplc="08090003" w:tentative="1">
      <w:start w:val="1"/>
      <w:numFmt w:val="bullet"/>
      <w:lvlText w:val="o"/>
      <w:lvlJc w:val="left"/>
      <w:pPr>
        <w:ind w:left="3283" w:hanging="360"/>
      </w:pPr>
      <w:rPr>
        <w:rFonts w:ascii="Courier New" w:hAnsi="Courier New" w:cs="Courier New" w:hint="default"/>
      </w:rPr>
    </w:lvl>
    <w:lvl w:ilvl="2" w:tplc="08090005" w:tentative="1">
      <w:start w:val="1"/>
      <w:numFmt w:val="bullet"/>
      <w:lvlText w:val=""/>
      <w:lvlJc w:val="left"/>
      <w:pPr>
        <w:ind w:left="4003" w:hanging="360"/>
      </w:pPr>
      <w:rPr>
        <w:rFonts w:ascii="Wingdings" w:hAnsi="Wingdings" w:hint="default"/>
      </w:rPr>
    </w:lvl>
    <w:lvl w:ilvl="3" w:tplc="08090001" w:tentative="1">
      <w:start w:val="1"/>
      <w:numFmt w:val="bullet"/>
      <w:lvlText w:val=""/>
      <w:lvlJc w:val="left"/>
      <w:pPr>
        <w:ind w:left="4723" w:hanging="360"/>
      </w:pPr>
      <w:rPr>
        <w:rFonts w:ascii="Symbol" w:hAnsi="Symbol" w:hint="default"/>
      </w:rPr>
    </w:lvl>
    <w:lvl w:ilvl="4" w:tplc="08090003" w:tentative="1">
      <w:start w:val="1"/>
      <w:numFmt w:val="bullet"/>
      <w:lvlText w:val="o"/>
      <w:lvlJc w:val="left"/>
      <w:pPr>
        <w:ind w:left="5443" w:hanging="360"/>
      </w:pPr>
      <w:rPr>
        <w:rFonts w:ascii="Courier New" w:hAnsi="Courier New" w:cs="Courier New" w:hint="default"/>
      </w:rPr>
    </w:lvl>
    <w:lvl w:ilvl="5" w:tplc="08090005" w:tentative="1">
      <w:start w:val="1"/>
      <w:numFmt w:val="bullet"/>
      <w:lvlText w:val=""/>
      <w:lvlJc w:val="left"/>
      <w:pPr>
        <w:ind w:left="6163" w:hanging="360"/>
      </w:pPr>
      <w:rPr>
        <w:rFonts w:ascii="Wingdings" w:hAnsi="Wingdings" w:hint="default"/>
      </w:rPr>
    </w:lvl>
    <w:lvl w:ilvl="6" w:tplc="08090001" w:tentative="1">
      <w:start w:val="1"/>
      <w:numFmt w:val="bullet"/>
      <w:lvlText w:val=""/>
      <w:lvlJc w:val="left"/>
      <w:pPr>
        <w:ind w:left="6883" w:hanging="360"/>
      </w:pPr>
      <w:rPr>
        <w:rFonts w:ascii="Symbol" w:hAnsi="Symbol" w:hint="default"/>
      </w:rPr>
    </w:lvl>
    <w:lvl w:ilvl="7" w:tplc="08090003" w:tentative="1">
      <w:start w:val="1"/>
      <w:numFmt w:val="bullet"/>
      <w:lvlText w:val="o"/>
      <w:lvlJc w:val="left"/>
      <w:pPr>
        <w:ind w:left="7603" w:hanging="360"/>
      </w:pPr>
      <w:rPr>
        <w:rFonts w:ascii="Courier New" w:hAnsi="Courier New" w:cs="Courier New" w:hint="default"/>
      </w:rPr>
    </w:lvl>
    <w:lvl w:ilvl="8" w:tplc="08090005" w:tentative="1">
      <w:start w:val="1"/>
      <w:numFmt w:val="bullet"/>
      <w:lvlText w:val=""/>
      <w:lvlJc w:val="left"/>
      <w:pPr>
        <w:ind w:left="8323" w:hanging="360"/>
      </w:pPr>
      <w:rPr>
        <w:rFonts w:ascii="Wingdings" w:hAnsi="Wingdings" w:hint="default"/>
      </w:rPr>
    </w:lvl>
  </w:abstractNum>
  <w:abstractNum w:abstractNumId="46" w15:restartNumberingAfterBreak="0">
    <w:nsid w:val="7C7B5691"/>
    <w:multiLevelType w:val="multilevel"/>
    <w:tmpl w:val="224AF168"/>
    <w:lvl w:ilvl="0">
      <w:start w:val="1"/>
      <w:numFmt w:val="decimal"/>
      <w:lvlText w:val="%1."/>
      <w:lvlJc w:val="left"/>
      <w:pPr>
        <w:ind w:left="360" w:hanging="360"/>
      </w:pPr>
      <w:rPr>
        <w:rFonts w:ascii="Source Sans Pro" w:hAnsi="Source Sans Pro" w:hint="default"/>
        <w:b w:val="0"/>
        <w:bCs/>
        <w:sz w:val="32"/>
        <w:szCs w:val="32"/>
      </w:rPr>
    </w:lvl>
    <w:lvl w:ilvl="1">
      <w:start w:val="1"/>
      <w:numFmt w:val="decimal"/>
      <w:lvlText w:val="%1.%2."/>
      <w:lvlJc w:val="left"/>
      <w:pPr>
        <w:ind w:left="792" w:hanging="432"/>
      </w:pPr>
      <w:rPr>
        <w:rFonts w:ascii="Source Sans Pro" w:hAnsi="Source Sans Pro" w:hint="default"/>
        <w:b w:val="0"/>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C7E4F78"/>
    <w:multiLevelType w:val="hybridMultilevel"/>
    <w:tmpl w:val="7186A4F8"/>
    <w:lvl w:ilvl="0" w:tplc="08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7EAB3EA2"/>
    <w:multiLevelType w:val="hybridMultilevel"/>
    <w:tmpl w:val="AEDEF7A0"/>
    <w:lvl w:ilvl="0" w:tplc="3D94BF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3200A6"/>
    <w:multiLevelType w:val="hybridMultilevel"/>
    <w:tmpl w:val="7186A4F8"/>
    <w:lvl w:ilvl="0" w:tplc="08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39"/>
  </w:num>
  <w:num w:numId="2">
    <w:abstractNumId w:val="16"/>
  </w:num>
  <w:num w:numId="3">
    <w:abstractNumId w:val="33"/>
  </w:num>
  <w:num w:numId="4">
    <w:abstractNumId w:val="3"/>
  </w:num>
  <w:num w:numId="5">
    <w:abstractNumId w:val="27"/>
  </w:num>
  <w:num w:numId="6">
    <w:abstractNumId w:val="11"/>
  </w:num>
  <w:num w:numId="7">
    <w:abstractNumId w:val="38"/>
  </w:num>
  <w:num w:numId="8">
    <w:abstractNumId w:val="21"/>
  </w:num>
  <w:num w:numId="9">
    <w:abstractNumId w:val="34"/>
  </w:num>
  <w:num w:numId="10">
    <w:abstractNumId w:val="31"/>
  </w:num>
  <w:num w:numId="11">
    <w:abstractNumId w:val="32"/>
  </w:num>
  <w:num w:numId="12">
    <w:abstractNumId w:val="24"/>
  </w:num>
  <w:num w:numId="13">
    <w:abstractNumId w:val="25"/>
  </w:num>
  <w:num w:numId="14">
    <w:abstractNumId w:val="36"/>
  </w:num>
  <w:num w:numId="15">
    <w:abstractNumId w:val="14"/>
  </w:num>
  <w:num w:numId="16">
    <w:abstractNumId w:val="12"/>
  </w:num>
  <w:num w:numId="17">
    <w:abstractNumId w:val="23"/>
  </w:num>
  <w:num w:numId="18">
    <w:abstractNumId w:val="13"/>
  </w:num>
  <w:num w:numId="19">
    <w:abstractNumId w:val="40"/>
  </w:num>
  <w:num w:numId="20">
    <w:abstractNumId w:val="9"/>
  </w:num>
  <w:num w:numId="21">
    <w:abstractNumId w:val="15"/>
  </w:num>
  <w:num w:numId="22">
    <w:abstractNumId w:val="8"/>
  </w:num>
  <w:num w:numId="23">
    <w:abstractNumId w:val="42"/>
  </w:num>
  <w:num w:numId="24">
    <w:abstractNumId w:val="30"/>
  </w:num>
  <w:num w:numId="25">
    <w:abstractNumId w:val="44"/>
  </w:num>
  <w:num w:numId="26">
    <w:abstractNumId w:val="6"/>
  </w:num>
  <w:num w:numId="27">
    <w:abstractNumId w:val="22"/>
  </w:num>
  <w:num w:numId="28">
    <w:abstractNumId w:val="29"/>
  </w:num>
  <w:num w:numId="29">
    <w:abstractNumId w:val="26"/>
  </w:num>
  <w:num w:numId="30">
    <w:abstractNumId w:val="4"/>
  </w:num>
  <w:num w:numId="31">
    <w:abstractNumId w:val="20"/>
  </w:num>
  <w:num w:numId="32">
    <w:abstractNumId w:val="41"/>
  </w:num>
  <w:num w:numId="33">
    <w:abstractNumId w:val="45"/>
  </w:num>
  <w:num w:numId="34">
    <w:abstractNumId w:val="46"/>
  </w:num>
  <w:num w:numId="35">
    <w:abstractNumId w:val="37"/>
  </w:num>
  <w:num w:numId="36">
    <w:abstractNumId w:val="48"/>
  </w:num>
  <w:num w:numId="37">
    <w:abstractNumId w:val="2"/>
  </w:num>
  <w:num w:numId="38">
    <w:abstractNumId w:val="10"/>
  </w:num>
  <w:num w:numId="39">
    <w:abstractNumId w:val="17"/>
  </w:num>
  <w:num w:numId="40">
    <w:abstractNumId w:val="7"/>
  </w:num>
  <w:num w:numId="41">
    <w:abstractNumId w:val="1"/>
  </w:num>
  <w:num w:numId="42">
    <w:abstractNumId w:val="0"/>
  </w:num>
  <w:num w:numId="43">
    <w:abstractNumId w:val="5"/>
  </w:num>
  <w:num w:numId="44">
    <w:abstractNumId w:val="47"/>
  </w:num>
  <w:num w:numId="45">
    <w:abstractNumId w:val="49"/>
  </w:num>
  <w:num w:numId="46">
    <w:abstractNumId w:val="19"/>
  </w:num>
  <w:num w:numId="47">
    <w:abstractNumId w:val="28"/>
  </w:num>
  <w:num w:numId="48">
    <w:abstractNumId w:val="43"/>
  </w:num>
  <w:num w:numId="49">
    <w:abstractNumId w:val="35"/>
  </w:num>
  <w:num w:numId="50">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jc3NDc1tDQxMTdU0lEKTi0uzszPAykwrAUASwwJkywAAAA="/>
  </w:docVars>
  <w:rsids>
    <w:rsidRoot w:val="008142F0"/>
    <w:rsid w:val="00000166"/>
    <w:rsid w:val="00000621"/>
    <w:rsid w:val="00004412"/>
    <w:rsid w:val="00004563"/>
    <w:rsid w:val="000121E3"/>
    <w:rsid w:val="00013A8D"/>
    <w:rsid w:val="00015139"/>
    <w:rsid w:val="00021A21"/>
    <w:rsid w:val="00021F64"/>
    <w:rsid w:val="00022F81"/>
    <w:rsid w:val="000233CE"/>
    <w:rsid w:val="000315B6"/>
    <w:rsid w:val="0003207F"/>
    <w:rsid w:val="00035C18"/>
    <w:rsid w:val="00041B86"/>
    <w:rsid w:val="000429F6"/>
    <w:rsid w:val="000446EF"/>
    <w:rsid w:val="00054845"/>
    <w:rsid w:val="0005782E"/>
    <w:rsid w:val="00057AF0"/>
    <w:rsid w:val="00057F20"/>
    <w:rsid w:val="00063DDD"/>
    <w:rsid w:val="00065076"/>
    <w:rsid w:val="00071742"/>
    <w:rsid w:val="00077886"/>
    <w:rsid w:val="0008226A"/>
    <w:rsid w:val="00083EEE"/>
    <w:rsid w:val="00096982"/>
    <w:rsid w:val="000A4451"/>
    <w:rsid w:val="000A4D36"/>
    <w:rsid w:val="000A790B"/>
    <w:rsid w:val="000B0028"/>
    <w:rsid w:val="000B7FFE"/>
    <w:rsid w:val="000C06A0"/>
    <w:rsid w:val="000C2ECB"/>
    <w:rsid w:val="000C3C44"/>
    <w:rsid w:val="000C50E3"/>
    <w:rsid w:val="000C704A"/>
    <w:rsid w:val="000C71DB"/>
    <w:rsid w:val="000C7A58"/>
    <w:rsid w:val="000C7C4C"/>
    <w:rsid w:val="000D4A2F"/>
    <w:rsid w:val="000D756D"/>
    <w:rsid w:val="000D78AA"/>
    <w:rsid w:val="000E1719"/>
    <w:rsid w:val="000E5A6D"/>
    <w:rsid w:val="000E5BFC"/>
    <w:rsid w:val="000F4095"/>
    <w:rsid w:val="000F54F9"/>
    <w:rsid w:val="000F7CC8"/>
    <w:rsid w:val="00101C3F"/>
    <w:rsid w:val="00102B82"/>
    <w:rsid w:val="00107492"/>
    <w:rsid w:val="00120667"/>
    <w:rsid w:val="00123D25"/>
    <w:rsid w:val="00125A75"/>
    <w:rsid w:val="001308F3"/>
    <w:rsid w:val="00135D21"/>
    <w:rsid w:val="00142129"/>
    <w:rsid w:val="00143F9F"/>
    <w:rsid w:val="001443D7"/>
    <w:rsid w:val="0015064C"/>
    <w:rsid w:val="00157A5E"/>
    <w:rsid w:val="001609DE"/>
    <w:rsid w:val="0016388A"/>
    <w:rsid w:val="001667D3"/>
    <w:rsid w:val="00166AA3"/>
    <w:rsid w:val="001673F4"/>
    <w:rsid w:val="001700D9"/>
    <w:rsid w:val="0017183B"/>
    <w:rsid w:val="00185E64"/>
    <w:rsid w:val="00187012"/>
    <w:rsid w:val="0019196B"/>
    <w:rsid w:val="001936C2"/>
    <w:rsid w:val="001947ED"/>
    <w:rsid w:val="001A26D4"/>
    <w:rsid w:val="001A2D6E"/>
    <w:rsid w:val="001A64FC"/>
    <w:rsid w:val="001C0FF4"/>
    <w:rsid w:val="001C2EA7"/>
    <w:rsid w:val="001C390A"/>
    <w:rsid w:val="001C5416"/>
    <w:rsid w:val="001C5566"/>
    <w:rsid w:val="001C6A76"/>
    <w:rsid w:val="001D2F73"/>
    <w:rsid w:val="001D3648"/>
    <w:rsid w:val="001D4818"/>
    <w:rsid w:val="001D767C"/>
    <w:rsid w:val="001E2190"/>
    <w:rsid w:val="001E76D7"/>
    <w:rsid w:val="001F25B0"/>
    <w:rsid w:val="001F76C4"/>
    <w:rsid w:val="00205560"/>
    <w:rsid w:val="00210513"/>
    <w:rsid w:val="00222984"/>
    <w:rsid w:val="00225949"/>
    <w:rsid w:val="00225D69"/>
    <w:rsid w:val="00235857"/>
    <w:rsid w:val="002365CC"/>
    <w:rsid w:val="00236CC6"/>
    <w:rsid w:val="00236EC9"/>
    <w:rsid w:val="002377F4"/>
    <w:rsid w:val="002449A9"/>
    <w:rsid w:val="00246480"/>
    <w:rsid w:val="00253CA0"/>
    <w:rsid w:val="00255FE8"/>
    <w:rsid w:val="002579FB"/>
    <w:rsid w:val="002626FF"/>
    <w:rsid w:val="002627BA"/>
    <w:rsid w:val="00263795"/>
    <w:rsid w:val="00265277"/>
    <w:rsid w:val="00265CE5"/>
    <w:rsid w:val="00271F2D"/>
    <w:rsid w:val="00273368"/>
    <w:rsid w:val="00274638"/>
    <w:rsid w:val="00275485"/>
    <w:rsid w:val="00276C89"/>
    <w:rsid w:val="002848A7"/>
    <w:rsid w:val="002918EE"/>
    <w:rsid w:val="0029351B"/>
    <w:rsid w:val="0029401D"/>
    <w:rsid w:val="002948DC"/>
    <w:rsid w:val="00297153"/>
    <w:rsid w:val="002A4547"/>
    <w:rsid w:val="002A729B"/>
    <w:rsid w:val="002B65A6"/>
    <w:rsid w:val="002C1B39"/>
    <w:rsid w:val="002C76E6"/>
    <w:rsid w:val="002C7737"/>
    <w:rsid w:val="002D3654"/>
    <w:rsid w:val="002D4770"/>
    <w:rsid w:val="002D5307"/>
    <w:rsid w:val="002D7393"/>
    <w:rsid w:val="002E1B65"/>
    <w:rsid w:val="002E60B4"/>
    <w:rsid w:val="002F1F37"/>
    <w:rsid w:val="002F5FD2"/>
    <w:rsid w:val="002F767C"/>
    <w:rsid w:val="002F7826"/>
    <w:rsid w:val="00301DC0"/>
    <w:rsid w:val="0030348B"/>
    <w:rsid w:val="003047E1"/>
    <w:rsid w:val="003072F2"/>
    <w:rsid w:val="003137DB"/>
    <w:rsid w:val="00315896"/>
    <w:rsid w:val="00315B89"/>
    <w:rsid w:val="00316A46"/>
    <w:rsid w:val="00323A80"/>
    <w:rsid w:val="00325632"/>
    <w:rsid w:val="00331B34"/>
    <w:rsid w:val="003322AB"/>
    <w:rsid w:val="00333DE5"/>
    <w:rsid w:val="00340619"/>
    <w:rsid w:val="00340CDA"/>
    <w:rsid w:val="00347C8A"/>
    <w:rsid w:val="00350E7F"/>
    <w:rsid w:val="00355BFB"/>
    <w:rsid w:val="00357A9E"/>
    <w:rsid w:val="00360BED"/>
    <w:rsid w:val="003616F6"/>
    <w:rsid w:val="0036477D"/>
    <w:rsid w:val="00365A8F"/>
    <w:rsid w:val="003674F4"/>
    <w:rsid w:val="0036751A"/>
    <w:rsid w:val="00381CF1"/>
    <w:rsid w:val="00383501"/>
    <w:rsid w:val="0038656D"/>
    <w:rsid w:val="00386824"/>
    <w:rsid w:val="00390F7F"/>
    <w:rsid w:val="003A06BE"/>
    <w:rsid w:val="003A0C75"/>
    <w:rsid w:val="003A1A73"/>
    <w:rsid w:val="003A4270"/>
    <w:rsid w:val="003A5B9A"/>
    <w:rsid w:val="003B1518"/>
    <w:rsid w:val="003B26BB"/>
    <w:rsid w:val="003B463E"/>
    <w:rsid w:val="003B5F9B"/>
    <w:rsid w:val="003C0453"/>
    <w:rsid w:val="003C10AD"/>
    <w:rsid w:val="003C3311"/>
    <w:rsid w:val="003C79E5"/>
    <w:rsid w:val="003D4236"/>
    <w:rsid w:val="003D56CA"/>
    <w:rsid w:val="003F1CD3"/>
    <w:rsid w:val="003F4389"/>
    <w:rsid w:val="003F4B80"/>
    <w:rsid w:val="00403106"/>
    <w:rsid w:val="0040461E"/>
    <w:rsid w:val="00406753"/>
    <w:rsid w:val="00416F0C"/>
    <w:rsid w:val="0042056E"/>
    <w:rsid w:val="00422F5A"/>
    <w:rsid w:val="00423514"/>
    <w:rsid w:val="004265D6"/>
    <w:rsid w:val="00434B52"/>
    <w:rsid w:val="00435F2B"/>
    <w:rsid w:val="00441DF1"/>
    <w:rsid w:val="004558FB"/>
    <w:rsid w:val="00456BE4"/>
    <w:rsid w:val="00464BA5"/>
    <w:rsid w:val="00466A7B"/>
    <w:rsid w:val="0047110A"/>
    <w:rsid w:val="00471A8C"/>
    <w:rsid w:val="00472D7E"/>
    <w:rsid w:val="00472F68"/>
    <w:rsid w:val="00474BB1"/>
    <w:rsid w:val="004778EF"/>
    <w:rsid w:val="00493490"/>
    <w:rsid w:val="00493B5B"/>
    <w:rsid w:val="00494282"/>
    <w:rsid w:val="0049792B"/>
    <w:rsid w:val="004A0B6A"/>
    <w:rsid w:val="004A5331"/>
    <w:rsid w:val="004A53C8"/>
    <w:rsid w:val="004A67B3"/>
    <w:rsid w:val="004A6B40"/>
    <w:rsid w:val="004B2472"/>
    <w:rsid w:val="004B2B00"/>
    <w:rsid w:val="004C3ED9"/>
    <w:rsid w:val="004D157E"/>
    <w:rsid w:val="004D296B"/>
    <w:rsid w:val="004D2AAF"/>
    <w:rsid w:val="004D2D5B"/>
    <w:rsid w:val="004E0A57"/>
    <w:rsid w:val="004E1C88"/>
    <w:rsid w:val="004E7702"/>
    <w:rsid w:val="004F0025"/>
    <w:rsid w:val="004F0E8D"/>
    <w:rsid w:val="004F6DA5"/>
    <w:rsid w:val="005029AE"/>
    <w:rsid w:val="00504500"/>
    <w:rsid w:val="005062C5"/>
    <w:rsid w:val="00511467"/>
    <w:rsid w:val="005202BD"/>
    <w:rsid w:val="005203C5"/>
    <w:rsid w:val="00522C46"/>
    <w:rsid w:val="00522D4C"/>
    <w:rsid w:val="00524174"/>
    <w:rsid w:val="005243DE"/>
    <w:rsid w:val="00527E09"/>
    <w:rsid w:val="00537F4E"/>
    <w:rsid w:val="00552AEC"/>
    <w:rsid w:val="00554CBD"/>
    <w:rsid w:val="00557CC9"/>
    <w:rsid w:val="00560388"/>
    <w:rsid w:val="00567F2D"/>
    <w:rsid w:val="00570FB3"/>
    <w:rsid w:val="00574B7C"/>
    <w:rsid w:val="00575BB6"/>
    <w:rsid w:val="00583242"/>
    <w:rsid w:val="00585255"/>
    <w:rsid w:val="00591BDD"/>
    <w:rsid w:val="00596F29"/>
    <w:rsid w:val="005A58A0"/>
    <w:rsid w:val="005A6D7B"/>
    <w:rsid w:val="005B23FF"/>
    <w:rsid w:val="005B3E66"/>
    <w:rsid w:val="005B4DB4"/>
    <w:rsid w:val="005C0B83"/>
    <w:rsid w:val="005D3C59"/>
    <w:rsid w:val="005D49A1"/>
    <w:rsid w:val="005D6033"/>
    <w:rsid w:val="005E55B8"/>
    <w:rsid w:val="005E5ACA"/>
    <w:rsid w:val="005E61EE"/>
    <w:rsid w:val="005E67B9"/>
    <w:rsid w:val="005E7589"/>
    <w:rsid w:val="005E7EBE"/>
    <w:rsid w:val="005F04E4"/>
    <w:rsid w:val="005F64B3"/>
    <w:rsid w:val="00606DC6"/>
    <w:rsid w:val="00611630"/>
    <w:rsid w:val="00615F9F"/>
    <w:rsid w:val="00616ACE"/>
    <w:rsid w:val="00621766"/>
    <w:rsid w:val="0062325D"/>
    <w:rsid w:val="00630587"/>
    <w:rsid w:val="00630791"/>
    <w:rsid w:val="0064323A"/>
    <w:rsid w:val="00645F44"/>
    <w:rsid w:val="00646570"/>
    <w:rsid w:val="00646BB0"/>
    <w:rsid w:val="00647B0A"/>
    <w:rsid w:val="00653E37"/>
    <w:rsid w:val="00654FB1"/>
    <w:rsid w:val="006560D6"/>
    <w:rsid w:val="00656E20"/>
    <w:rsid w:val="00661CDD"/>
    <w:rsid w:val="00662F84"/>
    <w:rsid w:val="00670A37"/>
    <w:rsid w:val="00673600"/>
    <w:rsid w:val="00684778"/>
    <w:rsid w:val="0069089B"/>
    <w:rsid w:val="006939DA"/>
    <w:rsid w:val="006954CA"/>
    <w:rsid w:val="00696C9D"/>
    <w:rsid w:val="006B2E42"/>
    <w:rsid w:val="006B6287"/>
    <w:rsid w:val="006C4E61"/>
    <w:rsid w:val="006D0D52"/>
    <w:rsid w:val="006D2356"/>
    <w:rsid w:val="006D7102"/>
    <w:rsid w:val="006E0F91"/>
    <w:rsid w:val="006E1825"/>
    <w:rsid w:val="006E227E"/>
    <w:rsid w:val="006F1AEF"/>
    <w:rsid w:val="006F389B"/>
    <w:rsid w:val="006F38F0"/>
    <w:rsid w:val="007031E4"/>
    <w:rsid w:val="007058F5"/>
    <w:rsid w:val="00706640"/>
    <w:rsid w:val="00712120"/>
    <w:rsid w:val="00713AEF"/>
    <w:rsid w:val="00714012"/>
    <w:rsid w:val="00714017"/>
    <w:rsid w:val="00714749"/>
    <w:rsid w:val="00714A7E"/>
    <w:rsid w:val="0071595E"/>
    <w:rsid w:val="00717BB2"/>
    <w:rsid w:val="007213A7"/>
    <w:rsid w:val="007222FE"/>
    <w:rsid w:val="00730E45"/>
    <w:rsid w:val="00731F83"/>
    <w:rsid w:val="0073263A"/>
    <w:rsid w:val="007416BD"/>
    <w:rsid w:val="007419A7"/>
    <w:rsid w:val="00743DEB"/>
    <w:rsid w:val="00745FDF"/>
    <w:rsid w:val="00752495"/>
    <w:rsid w:val="007569CF"/>
    <w:rsid w:val="007578B2"/>
    <w:rsid w:val="00757A9B"/>
    <w:rsid w:val="00757C9F"/>
    <w:rsid w:val="00757D43"/>
    <w:rsid w:val="00770417"/>
    <w:rsid w:val="0077283A"/>
    <w:rsid w:val="0077382E"/>
    <w:rsid w:val="00775980"/>
    <w:rsid w:val="00776106"/>
    <w:rsid w:val="00782D10"/>
    <w:rsid w:val="00787DE0"/>
    <w:rsid w:val="00793C24"/>
    <w:rsid w:val="007A28B7"/>
    <w:rsid w:val="007A5A3B"/>
    <w:rsid w:val="007A7E8A"/>
    <w:rsid w:val="007B5776"/>
    <w:rsid w:val="007C4CE6"/>
    <w:rsid w:val="007D1C5B"/>
    <w:rsid w:val="007D1FE4"/>
    <w:rsid w:val="007E50DA"/>
    <w:rsid w:val="007F730B"/>
    <w:rsid w:val="00800C53"/>
    <w:rsid w:val="00803E42"/>
    <w:rsid w:val="00806FAB"/>
    <w:rsid w:val="00812611"/>
    <w:rsid w:val="00813CB9"/>
    <w:rsid w:val="008142F0"/>
    <w:rsid w:val="00816939"/>
    <w:rsid w:val="0081796C"/>
    <w:rsid w:val="00817E4B"/>
    <w:rsid w:val="00821F68"/>
    <w:rsid w:val="00822498"/>
    <w:rsid w:val="00825742"/>
    <w:rsid w:val="00825BE9"/>
    <w:rsid w:val="00827234"/>
    <w:rsid w:val="00827ECC"/>
    <w:rsid w:val="00834083"/>
    <w:rsid w:val="00834520"/>
    <w:rsid w:val="00835FC2"/>
    <w:rsid w:val="00837E3B"/>
    <w:rsid w:val="008437A9"/>
    <w:rsid w:val="00843F0C"/>
    <w:rsid w:val="008449C5"/>
    <w:rsid w:val="0084557E"/>
    <w:rsid w:val="00852B87"/>
    <w:rsid w:val="00856F04"/>
    <w:rsid w:val="00861494"/>
    <w:rsid w:val="00861A06"/>
    <w:rsid w:val="0086298F"/>
    <w:rsid w:val="00862C6F"/>
    <w:rsid w:val="00874D4A"/>
    <w:rsid w:val="008833E5"/>
    <w:rsid w:val="008836A3"/>
    <w:rsid w:val="0088399B"/>
    <w:rsid w:val="0088518E"/>
    <w:rsid w:val="00885D5D"/>
    <w:rsid w:val="0088729A"/>
    <w:rsid w:val="008910E8"/>
    <w:rsid w:val="00892809"/>
    <w:rsid w:val="008A03CF"/>
    <w:rsid w:val="008A0EA7"/>
    <w:rsid w:val="008A4DFA"/>
    <w:rsid w:val="008A6EE1"/>
    <w:rsid w:val="008B1F40"/>
    <w:rsid w:val="008C09CC"/>
    <w:rsid w:val="008E2F7D"/>
    <w:rsid w:val="008E68C4"/>
    <w:rsid w:val="008E7E57"/>
    <w:rsid w:val="008F153F"/>
    <w:rsid w:val="008F2F85"/>
    <w:rsid w:val="008F6823"/>
    <w:rsid w:val="00906267"/>
    <w:rsid w:val="00920F59"/>
    <w:rsid w:val="0092647D"/>
    <w:rsid w:val="00926B8F"/>
    <w:rsid w:val="00931355"/>
    <w:rsid w:val="009327C1"/>
    <w:rsid w:val="009331B0"/>
    <w:rsid w:val="00954B24"/>
    <w:rsid w:val="00954D36"/>
    <w:rsid w:val="00956654"/>
    <w:rsid w:val="00967B3D"/>
    <w:rsid w:val="00970AA3"/>
    <w:rsid w:val="00970B88"/>
    <w:rsid w:val="00972612"/>
    <w:rsid w:val="00972864"/>
    <w:rsid w:val="00975011"/>
    <w:rsid w:val="009761E8"/>
    <w:rsid w:val="00977122"/>
    <w:rsid w:val="009807E5"/>
    <w:rsid w:val="009838AA"/>
    <w:rsid w:val="00983950"/>
    <w:rsid w:val="00991AF6"/>
    <w:rsid w:val="00995CD7"/>
    <w:rsid w:val="009A1423"/>
    <w:rsid w:val="009A437F"/>
    <w:rsid w:val="009B2B25"/>
    <w:rsid w:val="009B2C37"/>
    <w:rsid w:val="009C10CE"/>
    <w:rsid w:val="009C15DC"/>
    <w:rsid w:val="009C5AE7"/>
    <w:rsid w:val="009D08E5"/>
    <w:rsid w:val="009D67EA"/>
    <w:rsid w:val="009E373B"/>
    <w:rsid w:val="009E7654"/>
    <w:rsid w:val="009F0A98"/>
    <w:rsid w:val="009F0BC8"/>
    <w:rsid w:val="00A02E43"/>
    <w:rsid w:val="00A04D6C"/>
    <w:rsid w:val="00A134B6"/>
    <w:rsid w:val="00A17128"/>
    <w:rsid w:val="00A20C83"/>
    <w:rsid w:val="00A24A75"/>
    <w:rsid w:val="00A263F3"/>
    <w:rsid w:val="00A27228"/>
    <w:rsid w:val="00A315F7"/>
    <w:rsid w:val="00A34969"/>
    <w:rsid w:val="00A34D5A"/>
    <w:rsid w:val="00A35BEA"/>
    <w:rsid w:val="00A4470E"/>
    <w:rsid w:val="00A4544A"/>
    <w:rsid w:val="00A53FF6"/>
    <w:rsid w:val="00A602B6"/>
    <w:rsid w:val="00A627B1"/>
    <w:rsid w:val="00A633D3"/>
    <w:rsid w:val="00A64A1A"/>
    <w:rsid w:val="00A6736D"/>
    <w:rsid w:val="00A70316"/>
    <w:rsid w:val="00A73C3D"/>
    <w:rsid w:val="00A760E6"/>
    <w:rsid w:val="00A808D2"/>
    <w:rsid w:val="00A81B9C"/>
    <w:rsid w:val="00A8769E"/>
    <w:rsid w:val="00A94AF6"/>
    <w:rsid w:val="00A9753A"/>
    <w:rsid w:val="00AA6175"/>
    <w:rsid w:val="00AA778D"/>
    <w:rsid w:val="00AB7805"/>
    <w:rsid w:val="00AC0E25"/>
    <w:rsid w:val="00AC2275"/>
    <w:rsid w:val="00AD505E"/>
    <w:rsid w:val="00AD56E6"/>
    <w:rsid w:val="00AE3360"/>
    <w:rsid w:val="00AE5947"/>
    <w:rsid w:val="00AE5B56"/>
    <w:rsid w:val="00AF1255"/>
    <w:rsid w:val="00AF1DCE"/>
    <w:rsid w:val="00AF1DE9"/>
    <w:rsid w:val="00AF441E"/>
    <w:rsid w:val="00AF4BF1"/>
    <w:rsid w:val="00B039C5"/>
    <w:rsid w:val="00B07777"/>
    <w:rsid w:val="00B07AA0"/>
    <w:rsid w:val="00B11E14"/>
    <w:rsid w:val="00B15465"/>
    <w:rsid w:val="00B214AE"/>
    <w:rsid w:val="00B24042"/>
    <w:rsid w:val="00B252A3"/>
    <w:rsid w:val="00B3063A"/>
    <w:rsid w:val="00B42582"/>
    <w:rsid w:val="00B43903"/>
    <w:rsid w:val="00B51443"/>
    <w:rsid w:val="00B52647"/>
    <w:rsid w:val="00B529D4"/>
    <w:rsid w:val="00B57132"/>
    <w:rsid w:val="00B63D42"/>
    <w:rsid w:val="00B65ADB"/>
    <w:rsid w:val="00B737E7"/>
    <w:rsid w:val="00B813E9"/>
    <w:rsid w:val="00B83814"/>
    <w:rsid w:val="00B85DA2"/>
    <w:rsid w:val="00B86B0C"/>
    <w:rsid w:val="00B903D9"/>
    <w:rsid w:val="00B90DE7"/>
    <w:rsid w:val="00B92E5B"/>
    <w:rsid w:val="00B92E96"/>
    <w:rsid w:val="00B93596"/>
    <w:rsid w:val="00B93E83"/>
    <w:rsid w:val="00B945DD"/>
    <w:rsid w:val="00B961F6"/>
    <w:rsid w:val="00B96862"/>
    <w:rsid w:val="00BA1662"/>
    <w:rsid w:val="00BB18FF"/>
    <w:rsid w:val="00BB317F"/>
    <w:rsid w:val="00BC0487"/>
    <w:rsid w:val="00BC33A4"/>
    <w:rsid w:val="00BC6F99"/>
    <w:rsid w:val="00BC6FDD"/>
    <w:rsid w:val="00BD5501"/>
    <w:rsid w:val="00BE0135"/>
    <w:rsid w:val="00BE56D7"/>
    <w:rsid w:val="00BF5CCE"/>
    <w:rsid w:val="00BF6920"/>
    <w:rsid w:val="00C020DD"/>
    <w:rsid w:val="00C05890"/>
    <w:rsid w:val="00C11642"/>
    <w:rsid w:val="00C1287B"/>
    <w:rsid w:val="00C150B4"/>
    <w:rsid w:val="00C163EB"/>
    <w:rsid w:val="00C16AA8"/>
    <w:rsid w:val="00C26802"/>
    <w:rsid w:val="00C30472"/>
    <w:rsid w:val="00C30E36"/>
    <w:rsid w:val="00C320F7"/>
    <w:rsid w:val="00C32F12"/>
    <w:rsid w:val="00C3315F"/>
    <w:rsid w:val="00C3394A"/>
    <w:rsid w:val="00C427DF"/>
    <w:rsid w:val="00C42A84"/>
    <w:rsid w:val="00C43E8D"/>
    <w:rsid w:val="00C443EA"/>
    <w:rsid w:val="00C4587D"/>
    <w:rsid w:val="00C46946"/>
    <w:rsid w:val="00C50803"/>
    <w:rsid w:val="00C51D8E"/>
    <w:rsid w:val="00C5547F"/>
    <w:rsid w:val="00C62BAE"/>
    <w:rsid w:val="00C71F4F"/>
    <w:rsid w:val="00C73046"/>
    <w:rsid w:val="00C748AC"/>
    <w:rsid w:val="00C83340"/>
    <w:rsid w:val="00C90CB6"/>
    <w:rsid w:val="00C93F9D"/>
    <w:rsid w:val="00CA3B8B"/>
    <w:rsid w:val="00CA5377"/>
    <w:rsid w:val="00CB1AFF"/>
    <w:rsid w:val="00CB39E2"/>
    <w:rsid w:val="00CB5EE5"/>
    <w:rsid w:val="00CC01AC"/>
    <w:rsid w:val="00CC03FA"/>
    <w:rsid w:val="00CC1675"/>
    <w:rsid w:val="00CC1DEE"/>
    <w:rsid w:val="00CC3072"/>
    <w:rsid w:val="00CC4011"/>
    <w:rsid w:val="00CC4871"/>
    <w:rsid w:val="00CD6B2B"/>
    <w:rsid w:val="00CE2107"/>
    <w:rsid w:val="00CE23AA"/>
    <w:rsid w:val="00CE2798"/>
    <w:rsid w:val="00CE32CC"/>
    <w:rsid w:val="00CE5E5C"/>
    <w:rsid w:val="00CF1549"/>
    <w:rsid w:val="00CF2904"/>
    <w:rsid w:val="00CF34A5"/>
    <w:rsid w:val="00D01D37"/>
    <w:rsid w:val="00D01F64"/>
    <w:rsid w:val="00D0227F"/>
    <w:rsid w:val="00D02465"/>
    <w:rsid w:val="00D02ACF"/>
    <w:rsid w:val="00D07A1F"/>
    <w:rsid w:val="00D116A4"/>
    <w:rsid w:val="00D161B5"/>
    <w:rsid w:val="00D16A16"/>
    <w:rsid w:val="00D1752F"/>
    <w:rsid w:val="00D204D8"/>
    <w:rsid w:val="00D230B9"/>
    <w:rsid w:val="00D24033"/>
    <w:rsid w:val="00D24FAE"/>
    <w:rsid w:val="00D256B2"/>
    <w:rsid w:val="00D25E0D"/>
    <w:rsid w:val="00D27888"/>
    <w:rsid w:val="00D30D8B"/>
    <w:rsid w:val="00D33B41"/>
    <w:rsid w:val="00D347CE"/>
    <w:rsid w:val="00D36075"/>
    <w:rsid w:val="00D363AD"/>
    <w:rsid w:val="00D37E44"/>
    <w:rsid w:val="00D40596"/>
    <w:rsid w:val="00D41CB8"/>
    <w:rsid w:val="00D4218F"/>
    <w:rsid w:val="00D42D4C"/>
    <w:rsid w:val="00D45751"/>
    <w:rsid w:val="00D56835"/>
    <w:rsid w:val="00D641C4"/>
    <w:rsid w:val="00D70710"/>
    <w:rsid w:val="00D75148"/>
    <w:rsid w:val="00D8089A"/>
    <w:rsid w:val="00D82B7E"/>
    <w:rsid w:val="00D82D40"/>
    <w:rsid w:val="00D87CE9"/>
    <w:rsid w:val="00D93BB5"/>
    <w:rsid w:val="00D963A8"/>
    <w:rsid w:val="00D964B6"/>
    <w:rsid w:val="00D97DA6"/>
    <w:rsid w:val="00DA08F4"/>
    <w:rsid w:val="00DA15A6"/>
    <w:rsid w:val="00DA5EC8"/>
    <w:rsid w:val="00DB3B1D"/>
    <w:rsid w:val="00DB5583"/>
    <w:rsid w:val="00DC5ACD"/>
    <w:rsid w:val="00DC67C7"/>
    <w:rsid w:val="00DD1511"/>
    <w:rsid w:val="00DD1550"/>
    <w:rsid w:val="00DD1C1D"/>
    <w:rsid w:val="00DD261C"/>
    <w:rsid w:val="00DD3F5F"/>
    <w:rsid w:val="00DD74FF"/>
    <w:rsid w:val="00DE4595"/>
    <w:rsid w:val="00DE73C2"/>
    <w:rsid w:val="00DF437C"/>
    <w:rsid w:val="00DF4C8A"/>
    <w:rsid w:val="00E003BA"/>
    <w:rsid w:val="00E00BA3"/>
    <w:rsid w:val="00E01577"/>
    <w:rsid w:val="00E01CDC"/>
    <w:rsid w:val="00E0783C"/>
    <w:rsid w:val="00E13BC2"/>
    <w:rsid w:val="00E150CE"/>
    <w:rsid w:val="00E214AD"/>
    <w:rsid w:val="00E221CA"/>
    <w:rsid w:val="00E2292D"/>
    <w:rsid w:val="00E249F3"/>
    <w:rsid w:val="00E2685B"/>
    <w:rsid w:val="00E32FE2"/>
    <w:rsid w:val="00E3355C"/>
    <w:rsid w:val="00E3555A"/>
    <w:rsid w:val="00E365D1"/>
    <w:rsid w:val="00E4384B"/>
    <w:rsid w:val="00E4625B"/>
    <w:rsid w:val="00E55C98"/>
    <w:rsid w:val="00E63663"/>
    <w:rsid w:val="00E66B59"/>
    <w:rsid w:val="00E676B9"/>
    <w:rsid w:val="00E705B9"/>
    <w:rsid w:val="00E71B57"/>
    <w:rsid w:val="00E73E78"/>
    <w:rsid w:val="00E7638F"/>
    <w:rsid w:val="00E76DDC"/>
    <w:rsid w:val="00E77D26"/>
    <w:rsid w:val="00E8202D"/>
    <w:rsid w:val="00E831A7"/>
    <w:rsid w:val="00E848C3"/>
    <w:rsid w:val="00E854D6"/>
    <w:rsid w:val="00E866CF"/>
    <w:rsid w:val="00E87141"/>
    <w:rsid w:val="00E9118A"/>
    <w:rsid w:val="00E92633"/>
    <w:rsid w:val="00E95137"/>
    <w:rsid w:val="00E9792E"/>
    <w:rsid w:val="00E97D3B"/>
    <w:rsid w:val="00EA3E3A"/>
    <w:rsid w:val="00EA5A9C"/>
    <w:rsid w:val="00EB191B"/>
    <w:rsid w:val="00EB3453"/>
    <w:rsid w:val="00EB44AF"/>
    <w:rsid w:val="00EB637E"/>
    <w:rsid w:val="00EC0B1B"/>
    <w:rsid w:val="00EC0C5A"/>
    <w:rsid w:val="00EC24A4"/>
    <w:rsid w:val="00ED0263"/>
    <w:rsid w:val="00ED2922"/>
    <w:rsid w:val="00ED2A96"/>
    <w:rsid w:val="00EE01B8"/>
    <w:rsid w:val="00EE1F30"/>
    <w:rsid w:val="00EE7259"/>
    <w:rsid w:val="00EF641B"/>
    <w:rsid w:val="00F0037A"/>
    <w:rsid w:val="00F0343B"/>
    <w:rsid w:val="00F1201A"/>
    <w:rsid w:val="00F13A9F"/>
    <w:rsid w:val="00F20214"/>
    <w:rsid w:val="00F21560"/>
    <w:rsid w:val="00F254DC"/>
    <w:rsid w:val="00F3362F"/>
    <w:rsid w:val="00F33759"/>
    <w:rsid w:val="00F354FE"/>
    <w:rsid w:val="00F40B97"/>
    <w:rsid w:val="00F40D13"/>
    <w:rsid w:val="00F45927"/>
    <w:rsid w:val="00F52EC4"/>
    <w:rsid w:val="00F568F0"/>
    <w:rsid w:val="00F56F84"/>
    <w:rsid w:val="00F61B0F"/>
    <w:rsid w:val="00F62166"/>
    <w:rsid w:val="00F65529"/>
    <w:rsid w:val="00F729D2"/>
    <w:rsid w:val="00F8379E"/>
    <w:rsid w:val="00F95913"/>
    <w:rsid w:val="00F968B5"/>
    <w:rsid w:val="00F97240"/>
    <w:rsid w:val="00FA05A6"/>
    <w:rsid w:val="00FA096A"/>
    <w:rsid w:val="00FA7DAA"/>
    <w:rsid w:val="00FB0D27"/>
    <w:rsid w:val="00FB6FD2"/>
    <w:rsid w:val="00FC1C97"/>
    <w:rsid w:val="00FC714B"/>
    <w:rsid w:val="00FD28D2"/>
    <w:rsid w:val="00FD5667"/>
    <w:rsid w:val="00FE3EF9"/>
    <w:rsid w:val="00FE4DB4"/>
    <w:rsid w:val="00FE501F"/>
    <w:rsid w:val="00FE6136"/>
    <w:rsid w:val="00FE6B33"/>
    <w:rsid w:val="00FF032F"/>
    <w:rsid w:val="00FF33BB"/>
    <w:rsid w:val="00FF3571"/>
    <w:rsid w:val="00FF36FD"/>
    <w:rsid w:val="040F529A"/>
    <w:rsid w:val="044B964C"/>
    <w:rsid w:val="485B8402"/>
    <w:rsid w:val="536F8D7C"/>
    <w:rsid w:val="6DB21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3D7CBD"/>
  <w15:docId w15:val="{BB382F2C-E41A-4D6D-8852-3C750E95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0E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01F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53E37"/>
    <w:pPr>
      <w:keepNext/>
      <w:keepLines/>
      <w:spacing w:before="40" w:after="0"/>
      <w:outlineLvl w:val="2"/>
    </w:pPr>
    <w:rPr>
      <w:rFonts w:ascii="Calibri" w:eastAsia="MS Gothic" w:hAnsi="Calibri"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42F0"/>
    <w:pPr>
      <w:ind w:left="720"/>
      <w:contextualSpacing/>
    </w:pPr>
  </w:style>
  <w:style w:type="table" w:styleId="TableGrid">
    <w:name w:val="Table Grid"/>
    <w:basedOn w:val="TableNormal"/>
    <w:uiPriority w:val="39"/>
    <w:rsid w:val="00FF33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A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A8D"/>
  </w:style>
  <w:style w:type="paragraph" w:styleId="Footer">
    <w:name w:val="footer"/>
    <w:basedOn w:val="Normal"/>
    <w:link w:val="FooterChar"/>
    <w:uiPriority w:val="99"/>
    <w:unhideWhenUsed/>
    <w:rsid w:val="00013A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A8D"/>
  </w:style>
  <w:style w:type="paragraph" w:customStyle="1" w:styleId="Default">
    <w:name w:val="Default"/>
    <w:rsid w:val="00013A8D"/>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602B6"/>
    <w:rPr>
      <w:color w:val="0000FF" w:themeColor="hyperlink"/>
      <w:u w:val="single"/>
    </w:rPr>
  </w:style>
  <w:style w:type="paragraph" w:styleId="BalloonText">
    <w:name w:val="Balloon Text"/>
    <w:basedOn w:val="Normal"/>
    <w:link w:val="BalloonTextChar"/>
    <w:uiPriority w:val="99"/>
    <w:semiHidden/>
    <w:unhideWhenUsed/>
    <w:rsid w:val="00C304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472"/>
    <w:rPr>
      <w:rFonts w:ascii="Tahoma" w:hAnsi="Tahoma" w:cs="Tahoma"/>
      <w:sz w:val="16"/>
      <w:szCs w:val="16"/>
    </w:rPr>
  </w:style>
  <w:style w:type="character" w:styleId="FollowedHyperlink">
    <w:name w:val="FollowedHyperlink"/>
    <w:basedOn w:val="DefaultParagraphFont"/>
    <w:uiPriority w:val="99"/>
    <w:semiHidden/>
    <w:unhideWhenUsed/>
    <w:rsid w:val="00E214AD"/>
    <w:rPr>
      <w:color w:val="800080" w:themeColor="followedHyperlink"/>
      <w:u w:val="single"/>
    </w:rPr>
  </w:style>
  <w:style w:type="character" w:styleId="CommentReference">
    <w:name w:val="annotation reference"/>
    <w:basedOn w:val="DefaultParagraphFont"/>
    <w:uiPriority w:val="99"/>
    <w:semiHidden/>
    <w:unhideWhenUsed/>
    <w:rsid w:val="00770417"/>
    <w:rPr>
      <w:sz w:val="16"/>
      <w:szCs w:val="16"/>
    </w:rPr>
  </w:style>
  <w:style w:type="paragraph" w:styleId="CommentText">
    <w:name w:val="annotation text"/>
    <w:basedOn w:val="Normal"/>
    <w:link w:val="CommentTextChar"/>
    <w:uiPriority w:val="99"/>
    <w:semiHidden/>
    <w:unhideWhenUsed/>
    <w:rsid w:val="00770417"/>
    <w:pPr>
      <w:spacing w:line="240" w:lineRule="auto"/>
    </w:pPr>
    <w:rPr>
      <w:sz w:val="20"/>
      <w:szCs w:val="20"/>
    </w:rPr>
  </w:style>
  <w:style w:type="character" w:customStyle="1" w:styleId="CommentTextChar">
    <w:name w:val="Comment Text Char"/>
    <w:basedOn w:val="DefaultParagraphFont"/>
    <w:link w:val="CommentText"/>
    <w:uiPriority w:val="99"/>
    <w:semiHidden/>
    <w:rsid w:val="00770417"/>
    <w:rPr>
      <w:sz w:val="20"/>
      <w:szCs w:val="20"/>
    </w:rPr>
  </w:style>
  <w:style w:type="paragraph" w:styleId="CommentSubject">
    <w:name w:val="annotation subject"/>
    <w:basedOn w:val="CommentText"/>
    <w:next w:val="CommentText"/>
    <w:link w:val="CommentSubjectChar"/>
    <w:uiPriority w:val="99"/>
    <w:semiHidden/>
    <w:unhideWhenUsed/>
    <w:rsid w:val="00770417"/>
    <w:rPr>
      <w:b/>
      <w:bCs/>
    </w:rPr>
  </w:style>
  <w:style w:type="character" w:customStyle="1" w:styleId="CommentSubjectChar">
    <w:name w:val="Comment Subject Char"/>
    <w:basedOn w:val="CommentTextChar"/>
    <w:link w:val="CommentSubject"/>
    <w:uiPriority w:val="99"/>
    <w:semiHidden/>
    <w:rsid w:val="00770417"/>
    <w:rPr>
      <w:b/>
      <w:bCs/>
      <w:sz w:val="20"/>
      <w:szCs w:val="20"/>
    </w:rPr>
  </w:style>
  <w:style w:type="paragraph" w:styleId="NormalWeb">
    <w:name w:val="Normal (Web)"/>
    <w:basedOn w:val="Normal"/>
    <w:uiPriority w:val="99"/>
    <w:unhideWhenUsed/>
    <w:rsid w:val="00CC307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eading31">
    <w:name w:val="Heading 31"/>
    <w:basedOn w:val="Normal"/>
    <w:next w:val="Normal"/>
    <w:uiPriority w:val="9"/>
    <w:unhideWhenUsed/>
    <w:qFormat/>
    <w:rsid w:val="00653E37"/>
    <w:pPr>
      <w:keepNext/>
      <w:keepLines/>
      <w:spacing w:before="40" w:after="0" w:line="240" w:lineRule="auto"/>
      <w:outlineLvl w:val="2"/>
    </w:pPr>
    <w:rPr>
      <w:rFonts w:ascii="Calibri" w:eastAsia="MS Gothic" w:hAnsi="Calibri" w:cs="Times New Roman"/>
      <w:color w:val="243F60"/>
      <w:sz w:val="24"/>
      <w:szCs w:val="24"/>
    </w:rPr>
  </w:style>
  <w:style w:type="character" w:customStyle="1" w:styleId="Heading3Char">
    <w:name w:val="Heading 3 Char"/>
    <w:basedOn w:val="DefaultParagraphFont"/>
    <w:link w:val="Heading3"/>
    <w:uiPriority w:val="9"/>
    <w:rsid w:val="00653E37"/>
    <w:rPr>
      <w:rFonts w:ascii="Calibri" w:eastAsia="MS Gothic" w:hAnsi="Calibri" w:cs="Times New Roman"/>
      <w:color w:val="243F60"/>
    </w:rPr>
  </w:style>
  <w:style w:type="character" w:customStyle="1" w:styleId="Heading3Char1">
    <w:name w:val="Heading 3 Char1"/>
    <w:basedOn w:val="DefaultParagraphFont"/>
    <w:uiPriority w:val="9"/>
    <w:semiHidden/>
    <w:rsid w:val="00653E37"/>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BB317F"/>
    <w:rPr>
      <w:color w:val="605E5C"/>
      <w:shd w:val="clear" w:color="auto" w:fill="E1DFDD"/>
    </w:rPr>
  </w:style>
  <w:style w:type="paragraph" w:styleId="BodyTextIndent">
    <w:name w:val="Body Text Indent"/>
    <w:basedOn w:val="Normal"/>
    <w:link w:val="BodyTextIndentChar"/>
    <w:rsid w:val="00D01F64"/>
    <w:pPr>
      <w:tabs>
        <w:tab w:val="left" w:pos="3390"/>
      </w:tabs>
      <w:spacing w:after="0" w:line="240" w:lineRule="auto"/>
      <w:ind w:left="851"/>
    </w:pPr>
    <w:rPr>
      <w:rFonts w:ascii="Arial" w:eastAsia="Times New Roman" w:hAnsi="Arial" w:cs="Arial"/>
      <w:szCs w:val="20"/>
      <w:lang w:val="en-AU"/>
    </w:rPr>
  </w:style>
  <w:style w:type="character" w:customStyle="1" w:styleId="BodyTextIndentChar">
    <w:name w:val="Body Text Indent Char"/>
    <w:basedOn w:val="DefaultParagraphFont"/>
    <w:link w:val="BodyTextIndent"/>
    <w:rsid w:val="00D01F64"/>
    <w:rPr>
      <w:rFonts w:ascii="Arial" w:eastAsia="Times New Roman" w:hAnsi="Arial" w:cs="Arial"/>
      <w:szCs w:val="20"/>
      <w:lang w:val="en-AU"/>
    </w:rPr>
  </w:style>
  <w:style w:type="paragraph" w:styleId="PlainText">
    <w:name w:val="Plain Text"/>
    <w:basedOn w:val="Normal"/>
    <w:link w:val="PlainTextChar"/>
    <w:rsid w:val="00D01F64"/>
    <w:pPr>
      <w:spacing w:after="0" w:line="240" w:lineRule="auto"/>
    </w:pPr>
    <w:rPr>
      <w:rFonts w:ascii="Courier New" w:eastAsia="Times New Roman" w:hAnsi="Courier New" w:cs="Times New Roman"/>
      <w:sz w:val="20"/>
      <w:szCs w:val="20"/>
      <w:lang w:val="en-AU"/>
    </w:rPr>
  </w:style>
  <w:style w:type="character" w:customStyle="1" w:styleId="PlainTextChar">
    <w:name w:val="Plain Text Char"/>
    <w:basedOn w:val="DefaultParagraphFont"/>
    <w:link w:val="PlainText"/>
    <w:rsid w:val="00D01F64"/>
    <w:rPr>
      <w:rFonts w:ascii="Courier New" w:eastAsia="Times New Roman" w:hAnsi="Courier New" w:cs="Times New Roman"/>
      <w:sz w:val="20"/>
      <w:szCs w:val="20"/>
      <w:lang w:val="en-AU"/>
    </w:rPr>
  </w:style>
  <w:style w:type="paragraph" w:customStyle="1" w:styleId="Clause1">
    <w:name w:val="Clause1"/>
    <w:basedOn w:val="Heading2"/>
    <w:next w:val="NoSpacing"/>
    <w:uiPriority w:val="99"/>
    <w:qFormat/>
    <w:rsid w:val="00D01F64"/>
    <w:pPr>
      <w:keepLines w:val="0"/>
      <w:numPr>
        <w:numId w:val="16"/>
      </w:numPr>
      <w:pBdr>
        <w:bottom w:val="single" w:sz="8" w:space="3" w:color="C0C0C0"/>
      </w:pBdr>
      <w:tabs>
        <w:tab w:val="num" w:pos="720"/>
        <w:tab w:val="left" w:pos="851"/>
      </w:tabs>
      <w:spacing w:before="240" w:after="120" w:line="240" w:lineRule="auto"/>
      <w:ind w:left="720"/>
      <w:jc w:val="both"/>
    </w:pPr>
    <w:rPr>
      <w:rFonts w:ascii="Arial" w:eastAsia="Times New Roman" w:hAnsi="Arial" w:cs="Times New Roman"/>
      <w:b/>
      <w:color w:val="4F6228"/>
      <w:sz w:val="24"/>
      <w:szCs w:val="20"/>
      <w:lang w:val="en-AU"/>
    </w:rPr>
  </w:style>
  <w:style w:type="paragraph" w:customStyle="1" w:styleId="Clause2">
    <w:name w:val="Clause2"/>
    <w:basedOn w:val="Normal"/>
    <w:uiPriority w:val="99"/>
    <w:qFormat/>
    <w:rsid w:val="00D01F64"/>
    <w:pPr>
      <w:keepNext/>
      <w:numPr>
        <w:ilvl w:val="1"/>
        <w:numId w:val="16"/>
      </w:numPr>
      <w:spacing w:before="120" w:after="120" w:line="240" w:lineRule="auto"/>
      <w:jc w:val="both"/>
    </w:pPr>
    <w:rPr>
      <w:rFonts w:ascii="Arial" w:eastAsia="Times New Roman" w:hAnsi="Arial" w:cs="Times New Roman"/>
      <w:b/>
      <w:color w:val="4F6228"/>
      <w:sz w:val="20"/>
      <w:szCs w:val="20"/>
      <w:lang w:val="en-AU"/>
    </w:rPr>
  </w:style>
  <w:style w:type="paragraph" w:customStyle="1" w:styleId="Clause3">
    <w:name w:val="Clause3"/>
    <w:basedOn w:val="Normal"/>
    <w:uiPriority w:val="99"/>
    <w:qFormat/>
    <w:rsid w:val="00D01F64"/>
    <w:pPr>
      <w:numPr>
        <w:ilvl w:val="2"/>
        <w:numId w:val="16"/>
      </w:numPr>
      <w:spacing w:before="120" w:after="120" w:line="240" w:lineRule="auto"/>
      <w:jc w:val="both"/>
    </w:pPr>
    <w:rPr>
      <w:rFonts w:ascii="Arial" w:eastAsia="Times New Roman" w:hAnsi="Arial" w:cs="Times New Roman"/>
      <w:sz w:val="20"/>
      <w:szCs w:val="20"/>
      <w:lang w:val="en-AU"/>
    </w:rPr>
  </w:style>
  <w:style w:type="paragraph" w:customStyle="1" w:styleId="Clause4">
    <w:name w:val="Clause4"/>
    <w:basedOn w:val="Normal"/>
    <w:uiPriority w:val="99"/>
    <w:qFormat/>
    <w:rsid w:val="00D01F64"/>
    <w:pPr>
      <w:numPr>
        <w:ilvl w:val="4"/>
        <w:numId w:val="16"/>
      </w:numPr>
      <w:spacing w:before="120" w:after="120" w:line="240" w:lineRule="auto"/>
      <w:jc w:val="both"/>
    </w:pPr>
    <w:rPr>
      <w:rFonts w:ascii="Arial" w:eastAsia="Times New Roman" w:hAnsi="Arial" w:cs="Times New Roman"/>
      <w:sz w:val="20"/>
      <w:szCs w:val="20"/>
      <w:lang w:val="en-AU"/>
    </w:rPr>
  </w:style>
  <w:style w:type="paragraph" w:customStyle="1" w:styleId="Clause5">
    <w:name w:val="Clause5"/>
    <w:basedOn w:val="Normal"/>
    <w:uiPriority w:val="99"/>
    <w:qFormat/>
    <w:rsid w:val="00D01F64"/>
    <w:pPr>
      <w:numPr>
        <w:ilvl w:val="5"/>
        <w:numId w:val="16"/>
      </w:numPr>
      <w:spacing w:before="120" w:after="120" w:line="240" w:lineRule="auto"/>
      <w:jc w:val="both"/>
    </w:pPr>
    <w:rPr>
      <w:rFonts w:ascii="Arial" w:eastAsia="Times New Roman" w:hAnsi="Arial" w:cs="Times New Roman"/>
      <w:sz w:val="20"/>
      <w:szCs w:val="20"/>
      <w:lang w:val="en-AU"/>
    </w:rPr>
  </w:style>
  <w:style w:type="paragraph" w:customStyle="1" w:styleId="ClauseNoFormat">
    <w:name w:val="ClauseNoFormat"/>
    <w:basedOn w:val="Normal"/>
    <w:uiPriority w:val="99"/>
    <w:qFormat/>
    <w:rsid w:val="00D01F64"/>
    <w:pPr>
      <w:numPr>
        <w:ilvl w:val="3"/>
        <w:numId w:val="16"/>
      </w:numPr>
      <w:spacing w:before="120" w:after="120" w:line="240" w:lineRule="auto"/>
      <w:jc w:val="both"/>
    </w:pPr>
    <w:rPr>
      <w:rFonts w:ascii="Arial" w:eastAsia="Times New Roman" w:hAnsi="Arial" w:cs="Arial"/>
      <w:sz w:val="20"/>
      <w:szCs w:val="20"/>
      <w:lang w:val="en-AU"/>
    </w:rPr>
  </w:style>
  <w:style w:type="character" w:customStyle="1" w:styleId="Heading2Char">
    <w:name w:val="Heading 2 Char"/>
    <w:basedOn w:val="DefaultParagraphFont"/>
    <w:link w:val="Heading2"/>
    <w:uiPriority w:val="9"/>
    <w:semiHidden/>
    <w:rsid w:val="00D01F64"/>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D01F64"/>
    <w:pPr>
      <w:spacing w:after="0" w:line="240" w:lineRule="auto"/>
    </w:pPr>
  </w:style>
  <w:style w:type="character" w:customStyle="1" w:styleId="normaltextrun">
    <w:name w:val="normaltextrun"/>
    <w:basedOn w:val="DefaultParagraphFont"/>
    <w:rsid w:val="0036477D"/>
  </w:style>
  <w:style w:type="character" w:customStyle="1" w:styleId="eop">
    <w:name w:val="eop"/>
    <w:basedOn w:val="DefaultParagraphFont"/>
    <w:rsid w:val="0036477D"/>
  </w:style>
  <w:style w:type="paragraph" w:customStyle="1" w:styleId="paragraph">
    <w:name w:val="paragraph"/>
    <w:basedOn w:val="Normal"/>
    <w:rsid w:val="004A53C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102B82"/>
    <w:rPr>
      <w:color w:val="605E5C"/>
      <w:shd w:val="clear" w:color="auto" w:fill="E1DFDD"/>
    </w:rPr>
  </w:style>
  <w:style w:type="character" w:styleId="PlaceholderText">
    <w:name w:val="Placeholder Text"/>
    <w:basedOn w:val="DefaultParagraphFont"/>
    <w:uiPriority w:val="99"/>
    <w:semiHidden/>
    <w:rsid w:val="00714017"/>
    <w:rPr>
      <w:color w:val="808080"/>
    </w:rPr>
  </w:style>
  <w:style w:type="character" w:customStyle="1" w:styleId="Heading1Char">
    <w:name w:val="Heading 1 Char"/>
    <w:basedOn w:val="DefaultParagraphFont"/>
    <w:link w:val="Heading1"/>
    <w:uiPriority w:val="9"/>
    <w:rsid w:val="004F0E8D"/>
    <w:rPr>
      <w:rFonts w:asciiTheme="majorHAnsi" w:eastAsiaTheme="majorEastAsia" w:hAnsiTheme="majorHAnsi" w:cstheme="majorBidi"/>
      <w:color w:val="365F91" w:themeColor="accent1" w:themeShade="BF"/>
      <w:sz w:val="32"/>
      <w:szCs w:val="32"/>
    </w:rPr>
  </w:style>
  <w:style w:type="paragraph" w:styleId="ListBullet">
    <w:name w:val="List Bullet"/>
    <w:basedOn w:val="Normal"/>
    <w:uiPriority w:val="10"/>
    <w:rsid w:val="004F0E8D"/>
    <w:pPr>
      <w:numPr>
        <w:numId w:val="41"/>
      </w:numPr>
      <w:spacing w:before="30" w:after="30" w:line="240" w:lineRule="auto"/>
    </w:pPr>
    <w:rPr>
      <w:rFonts w:eastAsiaTheme="minorEastAsia"/>
      <w:sz w:val="20"/>
      <w:szCs w:val="20"/>
      <w:lang w:val="en-US" w:eastAsia="ja-JP"/>
    </w:rPr>
  </w:style>
  <w:style w:type="paragraph" w:styleId="ListNumber">
    <w:name w:val="List Number"/>
    <w:basedOn w:val="Normal"/>
    <w:uiPriority w:val="10"/>
    <w:rsid w:val="004F0E8D"/>
    <w:pPr>
      <w:numPr>
        <w:numId w:val="42"/>
      </w:numPr>
      <w:spacing w:before="30" w:after="30" w:line="240" w:lineRule="auto"/>
    </w:pPr>
    <w:rPr>
      <w:rFonts w:eastAsiaTheme="minorEastAsia"/>
      <w:sz w:val="20"/>
      <w:szCs w:val="20"/>
      <w:lang w:val="en-US" w:eastAsia="ja-JP"/>
    </w:rPr>
  </w:style>
  <w:style w:type="table" w:styleId="TableGridLight">
    <w:name w:val="Grid Table Light"/>
    <w:basedOn w:val="TableNormal"/>
    <w:uiPriority w:val="40"/>
    <w:rsid w:val="004F0E8D"/>
    <w:pPr>
      <w:spacing w:before="30" w:after="30" w:line="240" w:lineRule="auto"/>
    </w:pPr>
    <w:rPr>
      <w:rFonts w:eastAsiaTheme="minorEastAsia"/>
      <w:sz w:val="20"/>
      <w:szCs w:val="20"/>
      <w:lang w:val="en-US"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253CA0"/>
    <w:pPr>
      <w:spacing w:before="30" w:after="30" w:line="240" w:lineRule="auto"/>
    </w:pPr>
    <w:rPr>
      <w:rFonts w:eastAsia="MS Mincho"/>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6726">
      <w:bodyDiv w:val="1"/>
      <w:marLeft w:val="0"/>
      <w:marRight w:val="0"/>
      <w:marTop w:val="0"/>
      <w:marBottom w:val="0"/>
      <w:divBdr>
        <w:top w:val="none" w:sz="0" w:space="0" w:color="auto"/>
        <w:left w:val="none" w:sz="0" w:space="0" w:color="auto"/>
        <w:bottom w:val="none" w:sz="0" w:space="0" w:color="auto"/>
        <w:right w:val="none" w:sz="0" w:space="0" w:color="auto"/>
      </w:divBdr>
    </w:div>
    <w:div w:id="93209270">
      <w:bodyDiv w:val="1"/>
      <w:marLeft w:val="0"/>
      <w:marRight w:val="0"/>
      <w:marTop w:val="0"/>
      <w:marBottom w:val="0"/>
      <w:divBdr>
        <w:top w:val="none" w:sz="0" w:space="0" w:color="auto"/>
        <w:left w:val="none" w:sz="0" w:space="0" w:color="auto"/>
        <w:bottom w:val="none" w:sz="0" w:space="0" w:color="auto"/>
        <w:right w:val="none" w:sz="0" w:space="0" w:color="auto"/>
      </w:divBdr>
    </w:div>
    <w:div w:id="154534816">
      <w:bodyDiv w:val="1"/>
      <w:marLeft w:val="0"/>
      <w:marRight w:val="0"/>
      <w:marTop w:val="0"/>
      <w:marBottom w:val="0"/>
      <w:divBdr>
        <w:top w:val="none" w:sz="0" w:space="0" w:color="auto"/>
        <w:left w:val="none" w:sz="0" w:space="0" w:color="auto"/>
        <w:bottom w:val="none" w:sz="0" w:space="0" w:color="auto"/>
        <w:right w:val="none" w:sz="0" w:space="0" w:color="auto"/>
      </w:divBdr>
    </w:div>
    <w:div w:id="640231517">
      <w:bodyDiv w:val="1"/>
      <w:marLeft w:val="0"/>
      <w:marRight w:val="0"/>
      <w:marTop w:val="0"/>
      <w:marBottom w:val="0"/>
      <w:divBdr>
        <w:top w:val="none" w:sz="0" w:space="0" w:color="auto"/>
        <w:left w:val="none" w:sz="0" w:space="0" w:color="auto"/>
        <w:bottom w:val="none" w:sz="0" w:space="0" w:color="auto"/>
        <w:right w:val="none" w:sz="0" w:space="0" w:color="auto"/>
      </w:divBdr>
      <w:divsChild>
        <w:div w:id="363020978">
          <w:marLeft w:val="547"/>
          <w:marRight w:val="0"/>
          <w:marTop w:val="77"/>
          <w:marBottom w:val="0"/>
          <w:divBdr>
            <w:top w:val="none" w:sz="0" w:space="0" w:color="auto"/>
            <w:left w:val="none" w:sz="0" w:space="0" w:color="auto"/>
            <w:bottom w:val="none" w:sz="0" w:space="0" w:color="auto"/>
            <w:right w:val="none" w:sz="0" w:space="0" w:color="auto"/>
          </w:divBdr>
        </w:div>
        <w:div w:id="1488597470">
          <w:marLeft w:val="547"/>
          <w:marRight w:val="0"/>
          <w:marTop w:val="77"/>
          <w:marBottom w:val="0"/>
          <w:divBdr>
            <w:top w:val="none" w:sz="0" w:space="0" w:color="auto"/>
            <w:left w:val="none" w:sz="0" w:space="0" w:color="auto"/>
            <w:bottom w:val="none" w:sz="0" w:space="0" w:color="auto"/>
            <w:right w:val="none" w:sz="0" w:space="0" w:color="auto"/>
          </w:divBdr>
        </w:div>
        <w:div w:id="491606132">
          <w:marLeft w:val="547"/>
          <w:marRight w:val="0"/>
          <w:marTop w:val="77"/>
          <w:marBottom w:val="0"/>
          <w:divBdr>
            <w:top w:val="none" w:sz="0" w:space="0" w:color="auto"/>
            <w:left w:val="none" w:sz="0" w:space="0" w:color="auto"/>
            <w:bottom w:val="none" w:sz="0" w:space="0" w:color="auto"/>
            <w:right w:val="none" w:sz="0" w:space="0" w:color="auto"/>
          </w:divBdr>
        </w:div>
        <w:div w:id="247277117">
          <w:marLeft w:val="1166"/>
          <w:marRight w:val="0"/>
          <w:marTop w:val="77"/>
          <w:marBottom w:val="0"/>
          <w:divBdr>
            <w:top w:val="none" w:sz="0" w:space="0" w:color="auto"/>
            <w:left w:val="none" w:sz="0" w:space="0" w:color="auto"/>
            <w:bottom w:val="none" w:sz="0" w:space="0" w:color="auto"/>
            <w:right w:val="none" w:sz="0" w:space="0" w:color="auto"/>
          </w:divBdr>
        </w:div>
        <w:div w:id="1595162898">
          <w:marLeft w:val="1166"/>
          <w:marRight w:val="0"/>
          <w:marTop w:val="77"/>
          <w:marBottom w:val="0"/>
          <w:divBdr>
            <w:top w:val="none" w:sz="0" w:space="0" w:color="auto"/>
            <w:left w:val="none" w:sz="0" w:space="0" w:color="auto"/>
            <w:bottom w:val="none" w:sz="0" w:space="0" w:color="auto"/>
            <w:right w:val="none" w:sz="0" w:space="0" w:color="auto"/>
          </w:divBdr>
        </w:div>
        <w:div w:id="416902210">
          <w:marLeft w:val="1166"/>
          <w:marRight w:val="0"/>
          <w:marTop w:val="77"/>
          <w:marBottom w:val="0"/>
          <w:divBdr>
            <w:top w:val="none" w:sz="0" w:space="0" w:color="auto"/>
            <w:left w:val="none" w:sz="0" w:space="0" w:color="auto"/>
            <w:bottom w:val="none" w:sz="0" w:space="0" w:color="auto"/>
            <w:right w:val="none" w:sz="0" w:space="0" w:color="auto"/>
          </w:divBdr>
        </w:div>
        <w:div w:id="1610887524">
          <w:marLeft w:val="547"/>
          <w:marRight w:val="0"/>
          <w:marTop w:val="77"/>
          <w:marBottom w:val="0"/>
          <w:divBdr>
            <w:top w:val="none" w:sz="0" w:space="0" w:color="auto"/>
            <w:left w:val="none" w:sz="0" w:space="0" w:color="auto"/>
            <w:bottom w:val="none" w:sz="0" w:space="0" w:color="auto"/>
            <w:right w:val="none" w:sz="0" w:space="0" w:color="auto"/>
          </w:divBdr>
        </w:div>
        <w:div w:id="1507867126">
          <w:marLeft w:val="1166"/>
          <w:marRight w:val="0"/>
          <w:marTop w:val="77"/>
          <w:marBottom w:val="0"/>
          <w:divBdr>
            <w:top w:val="none" w:sz="0" w:space="0" w:color="auto"/>
            <w:left w:val="none" w:sz="0" w:space="0" w:color="auto"/>
            <w:bottom w:val="none" w:sz="0" w:space="0" w:color="auto"/>
            <w:right w:val="none" w:sz="0" w:space="0" w:color="auto"/>
          </w:divBdr>
        </w:div>
        <w:div w:id="1436173344">
          <w:marLeft w:val="1166"/>
          <w:marRight w:val="0"/>
          <w:marTop w:val="77"/>
          <w:marBottom w:val="0"/>
          <w:divBdr>
            <w:top w:val="none" w:sz="0" w:space="0" w:color="auto"/>
            <w:left w:val="none" w:sz="0" w:space="0" w:color="auto"/>
            <w:bottom w:val="none" w:sz="0" w:space="0" w:color="auto"/>
            <w:right w:val="none" w:sz="0" w:space="0" w:color="auto"/>
          </w:divBdr>
        </w:div>
      </w:divsChild>
    </w:div>
    <w:div w:id="719090471">
      <w:bodyDiv w:val="1"/>
      <w:marLeft w:val="0"/>
      <w:marRight w:val="0"/>
      <w:marTop w:val="0"/>
      <w:marBottom w:val="0"/>
      <w:divBdr>
        <w:top w:val="none" w:sz="0" w:space="0" w:color="auto"/>
        <w:left w:val="none" w:sz="0" w:space="0" w:color="auto"/>
        <w:bottom w:val="none" w:sz="0" w:space="0" w:color="auto"/>
        <w:right w:val="none" w:sz="0" w:space="0" w:color="auto"/>
      </w:divBdr>
    </w:div>
    <w:div w:id="804586009">
      <w:bodyDiv w:val="1"/>
      <w:marLeft w:val="0"/>
      <w:marRight w:val="0"/>
      <w:marTop w:val="0"/>
      <w:marBottom w:val="0"/>
      <w:divBdr>
        <w:top w:val="none" w:sz="0" w:space="0" w:color="auto"/>
        <w:left w:val="none" w:sz="0" w:space="0" w:color="auto"/>
        <w:bottom w:val="none" w:sz="0" w:space="0" w:color="auto"/>
        <w:right w:val="none" w:sz="0" w:space="0" w:color="auto"/>
      </w:divBdr>
    </w:div>
    <w:div w:id="885683730">
      <w:bodyDiv w:val="1"/>
      <w:marLeft w:val="0"/>
      <w:marRight w:val="0"/>
      <w:marTop w:val="0"/>
      <w:marBottom w:val="0"/>
      <w:divBdr>
        <w:top w:val="none" w:sz="0" w:space="0" w:color="auto"/>
        <w:left w:val="none" w:sz="0" w:space="0" w:color="auto"/>
        <w:bottom w:val="none" w:sz="0" w:space="0" w:color="auto"/>
        <w:right w:val="none" w:sz="0" w:space="0" w:color="auto"/>
      </w:divBdr>
    </w:div>
    <w:div w:id="958146035">
      <w:bodyDiv w:val="1"/>
      <w:marLeft w:val="0"/>
      <w:marRight w:val="0"/>
      <w:marTop w:val="0"/>
      <w:marBottom w:val="0"/>
      <w:divBdr>
        <w:top w:val="none" w:sz="0" w:space="0" w:color="auto"/>
        <w:left w:val="none" w:sz="0" w:space="0" w:color="auto"/>
        <w:bottom w:val="none" w:sz="0" w:space="0" w:color="auto"/>
        <w:right w:val="none" w:sz="0" w:space="0" w:color="auto"/>
      </w:divBdr>
    </w:div>
    <w:div w:id="959146022">
      <w:bodyDiv w:val="1"/>
      <w:marLeft w:val="0"/>
      <w:marRight w:val="0"/>
      <w:marTop w:val="0"/>
      <w:marBottom w:val="0"/>
      <w:divBdr>
        <w:top w:val="none" w:sz="0" w:space="0" w:color="auto"/>
        <w:left w:val="none" w:sz="0" w:space="0" w:color="auto"/>
        <w:bottom w:val="none" w:sz="0" w:space="0" w:color="auto"/>
        <w:right w:val="none" w:sz="0" w:space="0" w:color="auto"/>
      </w:divBdr>
    </w:div>
    <w:div w:id="960114812">
      <w:bodyDiv w:val="1"/>
      <w:marLeft w:val="0"/>
      <w:marRight w:val="0"/>
      <w:marTop w:val="0"/>
      <w:marBottom w:val="0"/>
      <w:divBdr>
        <w:top w:val="none" w:sz="0" w:space="0" w:color="auto"/>
        <w:left w:val="none" w:sz="0" w:space="0" w:color="auto"/>
        <w:bottom w:val="none" w:sz="0" w:space="0" w:color="auto"/>
        <w:right w:val="none" w:sz="0" w:space="0" w:color="auto"/>
      </w:divBdr>
    </w:div>
    <w:div w:id="1013142540">
      <w:bodyDiv w:val="1"/>
      <w:marLeft w:val="0"/>
      <w:marRight w:val="0"/>
      <w:marTop w:val="0"/>
      <w:marBottom w:val="0"/>
      <w:divBdr>
        <w:top w:val="none" w:sz="0" w:space="0" w:color="auto"/>
        <w:left w:val="none" w:sz="0" w:space="0" w:color="auto"/>
        <w:bottom w:val="none" w:sz="0" w:space="0" w:color="auto"/>
        <w:right w:val="none" w:sz="0" w:space="0" w:color="auto"/>
      </w:divBdr>
    </w:div>
    <w:div w:id="1096443468">
      <w:bodyDiv w:val="1"/>
      <w:marLeft w:val="0"/>
      <w:marRight w:val="0"/>
      <w:marTop w:val="0"/>
      <w:marBottom w:val="0"/>
      <w:divBdr>
        <w:top w:val="none" w:sz="0" w:space="0" w:color="auto"/>
        <w:left w:val="none" w:sz="0" w:space="0" w:color="auto"/>
        <w:bottom w:val="none" w:sz="0" w:space="0" w:color="auto"/>
        <w:right w:val="none" w:sz="0" w:space="0" w:color="auto"/>
      </w:divBdr>
    </w:div>
    <w:div w:id="1163474014">
      <w:bodyDiv w:val="1"/>
      <w:marLeft w:val="0"/>
      <w:marRight w:val="0"/>
      <w:marTop w:val="0"/>
      <w:marBottom w:val="0"/>
      <w:divBdr>
        <w:top w:val="none" w:sz="0" w:space="0" w:color="auto"/>
        <w:left w:val="none" w:sz="0" w:space="0" w:color="auto"/>
        <w:bottom w:val="none" w:sz="0" w:space="0" w:color="auto"/>
        <w:right w:val="none" w:sz="0" w:space="0" w:color="auto"/>
      </w:divBdr>
    </w:div>
    <w:div w:id="1221556542">
      <w:bodyDiv w:val="1"/>
      <w:marLeft w:val="0"/>
      <w:marRight w:val="0"/>
      <w:marTop w:val="0"/>
      <w:marBottom w:val="0"/>
      <w:divBdr>
        <w:top w:val="none" w:sz="0" w:space="0" w:color="auto"/>
        <w:left w:val="none" w:sz="0" w:space="0" w:color="auto"/>
        <w:bottom w:val="none" w:sz="0" w:space="0" w:color="auto"/>
        <w:right w:val="none" w:sz="0" w:space="0" w:color="auto"/>
      </w:divBdr>
    </w:div>
    <w:div w:id="1258055443">
      <w:bodyDiv w:val="1"/>
      <w:marLeft w:val="0"/>
      <w:marRight w:val="0"/>
      <w:marTop w:val="0"/>
      <w:marBottom w:val="0"/>
      <w:divBdr>
        <w:top w:val="none" w:sz="0" w:space="0" w:color="auto"/>
        <w:left w:val="none" w:sz="0" w:space="0" w:color="auto"/>
        <w:bottom w:val="none" w:sz="0" w:space="0" w:color="auto"/>
        <w:right w:val="none" w:sz="0" w:space="0" w:color="auto"/>
      </w:divBdr>
      <w:divsChild>
        <w:div w:id="2103405048">
          <w:marLeft w:val="0"/>
          <w:marRight w:val="0"/>
          <w:marTop w:val="0"/>
          <w:marBottom w:val="0"/>
          <w:divBdr>
            <w:top w:val="none" w:sz="0" w:space="0" w:color="auto"/>
            <w:left w:val="none" w:sz="0" w:space="0" w:color="auto"/>
            <w:bottom w:val="none" w:sz="0" w:space="0" w:color="auto"/>
            <w:right w:val="none" w:sz="0" w:space="0" w:color="auto"/>
          </w:divBdr>
          <w:divsChild>
            <w:div w:id="1896698346">
              <w:marLeft w:val="0"/>
              <w:marRight w:val="0"/>
              <w:marTop w:val="0"/>
              <w:marBottom w:val="0"/>
              <w:divBdr>
                <w:top w:val="none" w:sz="0" w:space="0" w:color="auto"/>
                <w:left w:val="none" w:sz="0" w:space="0" w:color="auto"/>
                <w:bottom w:val="none" w:sz="0" w:space="0" w:color="auto"/>
                <w:right w:val="none" w:sz="0" w:space="0" w:color="auto"/>
              </w:divBdr>
            </w:div>
            <w:div w:id="300040064">
              <w:marLeft w:val="0"/>
              <w:marRight w:val="0"/>
              <w:marTop w:val="0"/>
              <w:marBottom w:val="0"/>
              <w:divBdr>
                <w:top w:val="none" w:sz="0" w:space="0" w:color="auto"/>
                <w:left w:val="none" w:sz="0" w:space="0" w:color="auto"/>
                <w:bottom w:val="none" w:sz="0" w:space="0" w:color="auto"/>
                <w:right w:val="none" w:sz="0" w:space="0" w:color="auto"/>
              </w:divBdr>
            </w:div>
            <w:div w:id="643239760">
              <w:marLeft w:val="0"/>
              <w:marRight w:val="0"/>
              <w:marTop w:val="0"/>
              <w:marBottom w:val="0"/>
              <w:divBdr>
                <w:top w:val="none" w:sz="0" w:space="0" w:color="auto"/>
                <w:left w:val="none" w:sz="0" w:space="0" w:color="auto"/>
                <w:bottom w:val="none" w:sz="0" w:space="0" w:color="auto"/>
                <w:right w:val="none" w:sz="0" w:space="0" w:color="auto"/>
              </w:divBdr>
            </w:div>
          </w:divsChild>
        </w:div>
        <w:div w:id="1042705945">
          <w:marLeft w:val="0"/>
          <w:marRight w:val="0"/>
          <w:marTop w:val="0"/>
          <w:marBottom w:val="0"/>
          <w:divBdr>
            <w:top w:val="none" w:sz="0" w:space="0" w:color="auto"/>
            <w:left w:val="none" w:sz="0" w:space="0" w:color="auto"/>
            <w:bottom w:val="none" w:sz="0" w:space="0" w:color="auto"/>
            <w:right w:val="none" w:sz="0" w:space="0" w:color="auto"/>
          </w:divBdr>
          <w:divsChild>
            <w:div w:id="7686066">
              <w:marLeft w:val="0"/>
              <w:marRight w:val="0"/>
              <w:marTop w:val="0"/>
              <w:marBottom w:val="0"/>
              <w:divBdr>
                <w:top w:val="none" w:sz="0" w:space="0" w:color="auto"/>
                <w:left w:val="none" w:sz="0" w:space="0" w:color="auto"/>
                <w:bottom w:val="none" w:sz="0" w:space="0" w:color="auto"/>
                <w:right w:val="none" w:sz="0" w:space="0" w:color="auto"/>
              </w:divBdr>
            </w:div>
            <w:div w:id="55982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660276">
      <w:bodyDiv w:val="1"/>
      <w:marLeft w:val="0"/>
      <w:marRight w:val="0"/>
      <w:marTop w:val="0"/>
      <w:marBottom w:val="0"/>
      <w:divBdr>
        <w:top w:val="none" w:sz="0" w:space="0" w:color="auto"/>
        <w:left w:val="none" w:sz="0" w:space="0" w:color="auto"/>
        <w:bottom w:val="none" w:sz="0" w:space="0" w:color="auto"/>
        <w:right w:val="none" w:sz="0" w:space="0" w:color="auto"/>
      </w:divBdr>
    </w:div>
    <w:div w:id="1491479754">
      <w:bodyDiv w:val="1"/>
      <w:marLeft w:val="0"/>
      <w:marRight w:val="0"/>
      <w:marTop w:val="0"/>
      <w:marBottom w:val="0"/>
      <w:divBdr>
        <w:top w:val="none" w:sz="0" w:space="0" w:color="auto"/>
        <w:left w:val="none" w:sz="0" w:space="0" w:color="auto"/>
        <w:bottom w:val="none" w:sz="0" w:space="0" w:color="auto"/>
        <w:right w:val="none" w:sz="0" w:space="0" w:color="auto"/>
      </w:divBdr>
    </w:div>
    <w:div w:id="1513299511">
      <w:bodyDiv w:val="1"/>
      <w:marLeft w:val="0"/>
      <w:marRight w:val="0"/>
      <w:marTop w:val="0"/>
      <w:marBottom w:val="0"/>
      <w:divBdr>
        <w:top w:val="none" w:sz="0" w:space="0" w:color="auto"/>
        <w:left w:val="none" w:sz="0" w:space="0" w:color="auto"/>
        <w:bottom w:val="none" w:sz="0" w:space="0" w:color="auto"/>
        <w:right w:val="none" w:sz="0" w:space="0" w:color="auto"/>
      </w:divBdr>
    </w:div>
    <w:div w:id="1574462872">
      <w:bodyDiv w:val="1"/>
      <w:marLeft w:val="0"/>
      <w:marRight w:val="0"/>
      <w:marTop w:val="0"/>
      <w:marBottom w:val="0"/>
      <w:divBdr>
        <w:top w:val="none" w:sz="0" w:space="0" w:color="auto"/>
        <w:left w:val="none" w:sz="0" w:space="0" w:color="auto"/>
        <w:bottom w:val="none" w:sz="0" w:space="0" w:color="auto"/>
        <w:right w:val="none" w:sz="0" w:space="0" w:color="auto"/>
      </w:divBdr>
    </w:div>
    <w:div w:id="1589541489">
      <w:bodyDiv w:val="1"/>
      <w:marLeft w:val="0"/>
      <w:marRight w:val="0"/>
      <w:marTop w:val="0"/>
      <w:marBottom w:val="0"/>
      <w:divBdr>
        <w:top w:val="none" w:sz="0" w:space="0" w:color="auto"/>
        <w:left w:val="none" w:sz="0" w:space="0" w:color="auto"/>
        <w:bottom w:val="none" w:sz="0" w:space="0" w:color="auto"/>
        <w:right w:val="none" w:sz="0" w:space="0" w:color="auto"/>
      </w:divBdr>
    </w:div>
    <w:div w:id="1608275385">
      <w:bodyDiv w:val="1"/>
      <w:marLeft w:val="0"/>
      <w:marRight w:val="0"/>
      <w:marTop w:val="0"/>
      <w:marBottom w:val="0"/>
      <w:divBdr>
        <w:top w:val="none" w:sz="0" w:space="0" w:color="auto"/>
        <w:left w:val="none" w:sz="0" w:space="0" w:color="auto"/>
        <w:bottom w:val="none" w:sz="0" w:space="0" w:color="auto"/>
        <w:right w:val="none" w:sz="0" w:space="0" w:color="auto"/>
      </w:divBdr>
    </w:div>
    <w:div w:id="1865633765">
      <w:bodyDiv w:val="1"/>
      <w:marLeft w:val="0"/>
      <w:marRight w:val="0"/>
      <w:marTop w:val="0"/>
      <w:marBottom w:val="0"/>
      <w:divBdr>
        <w:top w:val="none" w:sz="0" w:space="0" w:color="auto"/>
        <w:left w:val="none" w:sz="0" w:space="0" w:color="auto"/>
        <w:bottom w:val="none" w:sz="0" w:space="0" w:color="auto"/>
        <w:right w:val="none" w:sz="0" w:space="0" w:color="auto"/>
      </w:divBdr>
    </w:div>
    <w:div w:id="1876699982">
      <w:bodyDiv w:val="1"/>
      <w:marLeft w:val="0"/>
      <w:marRight w:val="0"/>
      <w:marTop w:val="0"/>
      <w:marBottom w:val="0"/>
      <w:divBdr>
        <w:top w:val="none" w:sz="0" w:space="0" w:color="auto"/>
        <w:left w:val="none" w:sz="0" w:space="0" w:color="auto"/>
        <w:bottom w:val="none" w:sz="0" w:space="0" w:color="auto"/>
        <w:right w:val="none" w:sz="0" w:space="0" w:color="auto"/>
      </w:divBdr>
    </w:div>
    <w:div w:id="1961641394">
      <w:bodyDiv w:val="1"/>
      <w:marLeft w:val="0"/>
      <w:marRight w:val="0"/>
      <w:marTop w:val="0"/>
      <w:marBottom w:val="0"/>
      <w:divBdr>
        <w:top w:val="none" w:sz="0" w:space="0" w:color="auto"/>
        <w:left w:val="none" w:sz="0" w:space="0" w:color="auto"/>
        <w:bottom w:val="none" w:sz="0" w:space="0" w:color="auto"/>
        <w:right w:val="none" w:sz="0" w:space="0" w:color="auto"/>
      </w:divBdr>
      <w:divsChild>
        <w:div w:id="540822303">
          <w:marLeft w:val="0"/>
          <w:marRight w:val="0"/>
          <w:marTop w:val="0"/>
          <w:marBottom w:val="0"/>
          <w:divBdr>
            <w:top w:val="none" w:sz="0" w:space="0" w:color="auto"/>
            <w:left w:val="none" w:sz="0" w:space="0" w:color="auto"/>
            <w:bottom w:val="none" w:sz="0" w:space="0" w:color="auto"/>
            <w:right w:val="none" w:sz="0" w:space="0" w:color="auto"/>
          </w:divBdr>
          <w:divsChild>
            <w:div w:id="47265166">
              <w:marLeft w:val="0"/>
              <w:marRight w:val="0"/>
              <w:marTop w:val="0"/>
              <w:marBottom w:val="0"/>
              <w:divBdr>
                <w:top w:val="none" w:sz="0" w:space="0" w:color="auto"/>
                <w:left w:val="none" w:sz="0" w:space="0" w:color="auto"/>
                <w:bottom w:val="none" w:sz="0" w:space="0" w:color="auto"/>
                <w:right w:val="none" w:sz="0" w:space="0" w:color="auto"/>
              </w:divBdr>
            </w:div>
          </w:divsChild>
        </w:div>
        <w:div w:id="915743326">
          <w:marLeft w:val="0"/>
          <w:marRight w:val="0"/>
          <w:marTop w:val="0"/>
          <w:marBottom w:val="0"/>
          <w:divBdr>
            <w:top w:val="none" w:sz="0" w:space="0" w:color="auto"/>
            <w:left w:val="none" w:sz="0" w:space="0" w:color="auto"/>
            <w:bottom w:val="none" w:sz="0" w:space="0" w:color="auto"/>
            <w:right w:val="none" w:sz="0" w:space="0" w:color="auto"/>
          </w:divBdr>
          <w:divsChild>
            <w:div w:id="1005589998">
              <w:marLeft w:val="0"/>
              <w:marRight w:val="0"/>
              <w:marTop w:val="0"/>
              <w:marBottom w:val="0"/>
              <w:divBdr>
                <w:top w:val="none" w:sz="0" w:space="0" w:color="auto"/>
                <w:left w:val="none" w:sz="0" w:space="0" w:color="auto"/>
                <w:bottom w:val="none" w:sz="0" w:space="0" w:color="auto"/>
                <w:right w:val="none" w:sz="0" w:space="0" w:color="auto"/>
              </w:divBdr>
            </w:div>
            <w:div w:id="139736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269991">
      <w:bodyDiv w:val="1"/>
      <w:marLeft w:val="0"/>
      <w:marRight w:val="0"/>
      <w:marTop w:val="0"/>
      <w:marBottom w:val="0"/>
      <w:divBdr>
        <w:top w:val="none" w:sz="0" w:space="0" w:color="auto"/>
        <w:left w:val="none" w:sz="0" w:space="0" w:color="auto"/>
        <w:bottom w:val="none" w:sz="0" w:space="0" w:color="auto"/>
        <w:right w:val="none" w:sz="0" w:space="0" w:color="auto"/>
      </w:divBdr>
    </w:div>
    <w:div w:id="2053723307">
      <w:bodyDiv w:val="1"/>
      <w:marLeft w:val="0"/>
      <w:marRight w:val="0"/>
      <w:marTop w:val="0"/>
      <w:marBottom w:val="0"/>
      <w:divBdr>
        <w:top w:val="none" w:sz="0" w:space="0" w:color="auto"/>
        <w:left w:val="none" w:sz="0" w:space="0" w:color="auto"/>
        <w:bottom w:val="none" w:sz="0" w:space="0" w:color="auto"/>
        <w:right w:val="none" w:sz="0" w:space="0" w:color="auto"/>
      </w:divBdr>
    </w:div>
    <w:div w:id="2098015611">
      <w:bodyDiv w:val="1"/>
      <w:marLeft w:val="0"/>
      <w:marRight w:val="0"/>
      <w:marTop w:val="0"/>
      <w:marBottom w:val="0"/>
      <w:divBdr>
        <w:top w:val="none" w:sz="0" w:space="0" w:color="auto"/>
        <w:left w:val="none" w:sz="0" w:space="0" w:color="auto"/>
        <w:bottom w:val="none" w:sz="0" w:space="0" w:color="auto"/>
        <w:right w:val="none" w:sz="0" w:space="0" w:color="auto"/>
      </w:divBdr>
      <w:divsChild>
        <w:div w:id="120078894">
          <w:marLeft w:val="0"/>
          <w:marRight w:val="0"/>
          <w:marTop w:val="0"/>
          <w:marBottom w:val="0"/>
          <w:divBdr>
            <w:top w:val="none" w:sz="0" w:space="0" w:color="auto"/>
            <w:left w:val="none" w:sz="0" w:space="0" w:color="auto"/>
            <w:bottom w:val="none" w:sz="0" w:space="0" w:color="auto"/>
            <w:right w:val="none" w:sz="0" w:space="0" w:color="auto"/>
          </w:divBdr>
          <w:divsChild>
            <w:div w:id="937179781">
              <w:marLeft w:val="0"/>
              <w:marRight w:val="0"/>
              <w:marTop w:val="0"/>
              <w:marBottom w:val="0"/>
              <w:divBdr>
                <w:top w:val="none" w:sz="0" w:space="0" w:color="auto"/>
                <w:left w:val="none" w:sz="0" w:space="0" w:color="auto"/>
                <w:bottom w:val="none" w:sz="0" w:space="0" w:color="auto"/>
                <w:right w:val="none" w:sz="0" w:space="0" w:color="auto"/>
              </w:divBdr>
            </w:div>
          </w:divsChild>
        </w:div>
        <w:div w:id="1481340019">
          <w:marLeft w:val="0"/>
          <w:marRight w:val="0"/>
          <w:marTop w:val="0"/>
          <w:marBottom w:val="0"/>
          <w:divBdr>
            <w:top w:val="none" w:sz="0" w:space="0" w:color="auto"/>
            <w:left w:val="none" w:sz="0" w:space="0" w:color="auto"/>
            <w:bottom w:val="none" w:sz="0" w:space="0" w:color="auto"/>
            <w:right w:val="none" w:sz="0" w:space="0" w:color="auto"/>
          </w:divBdr>
          <w:divsChild>
            <w:div w:id="1590306830">
              <w:marLeft w:val="0"/>
              <w:marRight w:val="0"/>
              <w:marTop w:val="0"/>
              <w:marBottom w:val="0"/>
              <w:divBdr>
                <w:top w:val="none" w:sz="0" w:space="0" w:color="auto"/>
                <w:left w:val="none" w:sz="0" w:space="0" w:color="auto"/>
                <w:bottom w:val="none" w:sz="0" w:space="0" w:color="auto"/>
                <w:right w:val="none" w:sz="0" w:space="0" w:color="auto"/>
              </w:divBdr>
            </w:div>
            <w:div w:id="67275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botten@betterbuildingspartnership.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E8AF12F0F242C5B061E4561CC05E40"/>
        <w:category>
          <w:name w:val="General"/>
          <w:gallery w:val="placeholder"/>
        </w:category>
        <w:types>
          <w:type w:val="bbPlcHdr"/>
        </w:types>
        <w:behaviors>
          <w:behavior w:val="content"/>
        </w:behaviors>
        <w:guid w:val="{D441099B-AD88-4B9C-B900-071E47735F96}"/>
      </w:docPartPr>
      <w:docPartBody>
        <w:p w:rsidR="00BD7BB6" w:rsidRDefault="0093457F" w:rsidP="0093457F">
          <w:pPr>
            <w:pStyle w:val="25E8AF12F0F242C5B061E4561CC05E4012"/>
          </w:pPr>
          <w:r>
            <w:rPr>
              <w:rFonts w:ascii="Source Sans Pro" w:eastAsia="MS Gothic" w:hAnsi="Source Sans Pro" w:cs="Times New Roman"/>
              <w:bCs/>
              <w:szCs w:val="24"/>
            </w:rPr>
            <w:t>Email</w:t>
          </w:r>
        </w:p>
      </w:docPartBody>
    </w:docPart>
    <w:docPart>
      <w:docPartPr>
        <w:name w:val="E2C15859E3994F0F825D51B1658B45F1"/>
        <w:category>
          <w:name w:val="General"/>
          <w:gallery w:val="placeholder"/>
        </w:category>
        <w:types>
          <w:type w:val="bbPlcHdr"/>
        </w:types>
        <w:behaviors>
          <w:behavior w:val="content"/>
        </w:behaviors>
        <w:guid w:val="{84193BEB-67D5-4683-A635-D9C6825A4BFA}"/>
      </w:docPartPr>
      <w:docPartBody>
        <w:p w:rsidR="00BD7BB6" w:rsidRDefault="0093457F" w:rsidP="0093457F">
          <w:pPr>
            <w:pStyle w:val="E2C15859E3994F0F825D51B1658B45F112"/>
          </w:pPr>
          <w:r>
            <w:rPr>
              <w:rFonts w:ascii="Source Sans Pro Light" w:hAnsi="Source Sans Pro Light" w:cs="Times New Roman"/>
            </w:rPr>
            <w:t>Work email address</w:t>
          </w:r>
        </w:p>
      </w:docPartBody>
    </w:docPart>
    <w:docPart>
      <w:docPartPr>
        <w:name w:val="A3DC487E14224AA8BB70282E6A0B54C2"/>
        <w:category>
          <w:name w:val="General"/>
          <w:gallery w:val="placeholder"/>
        </w:category>
        <w:types>
          <w:type w:val="bbPlcHdr"/>
        </w:types>
        <w:behaviors>
          <w:behavior w:val="content"/>
        </w:behaviors>
        <w:guid w:val="{40019DCA-0A38-4B14-9BEE-6D13DF317E92}"/>
      </w:docPartPr>
      <w:docPartBody>
        <w:p w:rsidR="00BD7BB6" w:rsidRDefault="0093457F" w:rsidP="0093457F">
          <w:pPr>
            <w:pStyle w:val="A3DC487E14224AA8BB70282E6A0B54C212"/>
          </w:pPr>
          <w:r>
            <w:rPr>
              <w:rFonts w:ascii="Source Sans Pro" w:eastAsia="MS Gothic" w:hAnsi="Source Sans Pro" w:cs="Times New Roman"/>
              <w:bCs/>
              <w:szCs w:val="26"/>
            </w:rPr>
            <w:t>Contact number</w:t>
          </w:r>
        </w:p>
      </w:docPartBody>
    </w:docPart>
    <w:docPart>
      <w:docPartPr>
        <w:name w:val="4D913A9D86A84FD2908E619A31EEE15B"/>
        <w:category>
          <w:name w:val="General"/>
          <w:gallery w:val="placeholder"/>
        </w:category>
        <w:types>
          <w:type w:val="bbPlcHdr"/>
        </w:types>
        <w:behaviors>
          <w:behavior w:val="content"/>
        </w:behaviors>
        <w:guid w:val="{2AAA84CB-2C53-4A21-BD0D-1B6A32CA7EF9}"/>
      </w:docPartPr>
      <w:docPartBody>
        <w:p w:rsidR="00BD7BB6" w:rsidRDefault="0093457F" w:rsidP="0093457F">
          <w:pPr>
            <w:pStyle w:val="4D913A9D86A84FD2908E619A31EEE15B12"/>
          </w:pPr>
          <w:r>
            <w:rPr>
              <w:rFonts w:ascii="Source Sans Pro Light" w:hAnsi="Source Sans Pro Light" w:cs="Times New Roman"/>
            </w:rPr>
            <w:t>Enter contact number</w:t>
          </w:r>
        </w:p>
      </w:docPartBody>
    </w:docPart>
    <w:docPart>
      <w:docPartPr>
        <w:name w:val="F3088090D67C4111BEFE2FDEB57DC01F"/>
        <w:category>
          <w:name w:val="General"/>
          <w:gallery w:val="placeholder"/>
        </w:category>
        <w:types>
          <w:type w:val="bbPlcHdr"/>
        </w:types>
        <w:behaviors>
          <w:behavior w:val="content"/>
        </w:behaviors>
        <w:guid w:val="{012AE773-5389-4B60-9E94-930531A21C3C}"/>
      </w:docPartPr>
      <w:docPartBody>
        <w:p w:rsidR="00BD7BB6" w:rsidRDefault="0093457F" w:rsidP="0093457F">
          <w:pPr>
            <w:pStyle w:val="F3088090D67C4111BEFE2FDEB57DC01F12"/>
          </w:pPr>
          <w:r>
            <w:rPr>
              <w:rFonts w:ascii="Source Sans Pro" w:eastAsia="MS Gothic" w:hAnsi="Source Sans Pro" w:cs="Times New Roman"/>
              <w:bCs/>
              <w:szCs w:val="26"/>
            </w:rPr>
            <w:t>Relevant Qualifications</w:t>
          </w:r>
        </w:p>
      </w:docPartBody>
    </w:docPart>
    <w:docPart>
      <w:docPartPr>
        <w:name w:val="FD275514610E457BA2A829612273857E"/>
        <w:category>
          <w:name w:val="General"/>
          <w:gallery w:val="placeholder"/>
        </w:category>
        <w:types>
          <w:type w:val="bbPlcHdr"/>
        </w:types>
        <w:behaviors>
          <w:behavior w:val="content"/>
        </w:behaviors>
        <w:guid w:val="{27F529E1-1996-4122-9FC8-FB70916FA674}"/>
      </w:docPartPr>
      <w:docPartBody>
        <w:p w:rsidR="00BD7BB6" w:rsidRDefault="0093457F" w:rsidP="0093457F">
          <w:pPr>
            <w:pStyle w:val="FD275514610E457BA2A829612273857E12"/>
          </w:pPr>
          <w:r>
            <w:rPr>
              <w:rFonts w:ascii="Source Sans Pro Light" w:eastAsia="MS Mincho" w:hAnsi="Source Sans Pro Light" w:cs="Times New Roman"/>
            </w:rPr>
            <w:t>Insert any relevant qualifications here</w:t>
          </w:r>
        </w:p>
      </w:docPartBody>
    </w:docPart>
    <w:docPart>
      <w:docPartPr>
        <w:name w:val="CF85FE703D404E4481B59AA6280BCA28"/>
        <w:category>
          <w:name w:val="General"/>
          <w:gallery w:val="placeholder"/>
        </w:category>
        <w:types>
          <w:type w:val="bbPlcHdr"/>
        </w:types>
        <w:behaviors>
          <w:behavior w:val="content"/>
        </w:behaviors>
        <w:guid w:val="{FFFD95EF-6C02-4D02-922C-C84A2F66BE2D}"/>
      </w:docPartPr>
      <w:docPartBody>
        <w:p w:rsidR="00BD7BB6" w:rsidRDefault="0093457F" w:rsidP="0093457F">
          <w:pPr>
            <w:pStyle w:val="CF85FE703D404E4481B59AA6280BCA2812"/>
          </w:pPr>
          <w:r w:rsidRPr="00253CA0">
            <w:rPr>
              <w:rFonts w:ascii="Source Sans Pro" w:eastAsia="MS Mincho" w:hAnsi="Source Sans Pro" w:cs="Times New Roman"/>
            </w:rPr>
            <w:t>Reviewed By</w:t>
          </w:r>
        </w:p>
      </w:docPartBody>
    </w:docPart>
    <w:docPart>
      <w:docPartPr>
        <w:name w:val="1509004B07C34537A6822F8D0A1E8641"/>
        <w:category>
          <w:name w:val="General"/>
          <w:gallery w:val="placeholder"/>
        </w:category>
        <w:types>
          <w:type w:val="bbPlcHdr"/>
        </w:types>
        <w:behaviors>
          <w:behavior w:val="content"/>
        </w:behaviors>
        <w:guid w:val="{B86C0474-3572-4B31-8B60-035C72C9DCBD}"/>
      </w:docPartPr>
      <w:docPartBody>
        <w:p w:rsidR="00BD7BB6" w:rsidRDefault="0093457F" w:rsidP="0093457F">
          <w:pPr>
            <w:pStyle w:val="1509004B07C34537A6822F8D0A1E864112"/>
          </w:pPr>
          <w:r w:rsidRPr="00253CA0">
            <w:rPr>
              <w:rFonts w:ascii="Source Sans Pro Light" w:eastAsia="MS Mincho" w:hAnsi="Source Sans Pro Light" w:cs="Times New Roman"/>
            </w:rPr>
            <w:t>Name</w:t>
          </w:r>
        </w:p>
      </w:docPartBody>
    </w:docPart>
    <w:docPart>
      <w:docPartPr>
        <w:name w:val="A0D41196CC194841901C89A67978B01E"/>
        <w:category>
          <w:name w:val="General"/>
          <w:gallery w:val="placeholder"/>
        </w:category>
        <w:types>
          <w:type w:val="bbPlcHdr"/>
        </w:types>
        <w:behaviors>
          <w:behavior w:val="content"/>
        </w:behaviors>
        <w:guid w:val="{17D18D6F-65FA-4C50-8B9B-53D619597312}"/>
      </w:docPartPr>
      <w:docPartBody>
        <w:p w:rsidR="00BD7BB6" w:rsidRDefault="0093457F" w:rsidP="0093457F">
          <w:pPr>
            <w:pStyle w:val="A0D41196CC194841901C89A67978B01E12"/>
          </w:pPr>
          <w:r w:rsidRPr="00253CA0">
            <w:rPr>
              <w:rFonts w:ascii="Source Sans Pro" w:eastAsia="MS Mincho" w:hAnsi="Source Sans Pro" w:cs="Times New Roman"/>
            </w:rPr>
            <w:t>Date</w:t>
          </w:r>
        </w:p>
      </w:docPartBody>
    </w:docPart>
    <w:docPart>
      <w:docPartPr>
        <w:name w:val="C1F71DE66DEE4D7D8A936200F7E050A1"/>
        <w:category>
          <w:name w:val="General"/>
          <w:gallery w:val="placeholder"/>
        </w:category>
        <w:types>
          <w:type w:val="bbPlcHdr"/>
        </w:types>
        <w:behaviors>
          <w:behavior w:val="content"/>
        </w:behaviors>
        <w:guid w:val="{8C30BF79-D071-439A-A24E-9FA88BD16F0A}"/>
      </w:docPartPr>
      <w:docPartBody>
        <w:p w:rsidR="00BD7BB6" w:rsidRDefault="0093457F" w:rsidP="0093457F">
          <w:pPr>
            <w:pStyle w:val="C1F71DE66DEE4D7D8A936200F7E050A112"/>
          </w:pPr>
          <w:r w:rsidRPr="00253CA0">
            <w:rPr>
              <w:rFonts w:ascii="Source Sans Pro Light" w:eastAsia="MS Mincho" w:hAnsi="Source Sans Pro Light" w:cs="Times New Roman"/>
            </w:rPr>
            <w:t>Date</w:t>
          </w:r>
        </w:p>
      </w:docPartBody>
    </w:docPart>
    <w:docPart>
      <w:docPartPr>
        <w:name w:val="7010117ECD274C669C4E1C976D2905B8"/>
        <w:category>
          <w:name w:val="General"/>
          <w:gallery w:val="placeholder"/>
        </w:category>
        <w:types>
          <w:type w:val="bbPlcHdr"/>
        </w:types>
        <w:behaviors>
          <w:behavior w:val="content"/>
        </w:behaviors>
        <w:guid w:val="{84E8C654-86C8-40BE-8F61-FF6AA26E08CB}"/>
      </w:docPartPr>
      <w:docPartBody>
        <w:p w:rsidR="00BD7BB6" w:rsidRDefault="0093457F" w:rsidP="0093457F">
          <w:pPr>
            <w:pStyle w:val="7010117ECD274C669C4E1C976D2905B812"/>
          </w:pPr>
          <w:r w:rsidRPr="00253CA0">
            <w:rPr>
              <w:rFonts w:ascii="Source Sans Pro" w:eastAsia="MS Mincho" w:hAnsi="Source Sans Pro" w:cs="Times New Roman"/>
            </w:rPr>
            <w:t>Approved By</w:t>
          </w:r>
        </w:p>
      </w:docPartBody>
    </w:docPart>
    <w:docPart>
      <w:docPartPr>
        <w:name w:val="8072F97139A34BF88E8BE8A20F475055"/>
        <w:category>
          <w:name w:val="General"/>
          <w:gallery w:val="placeholder"/>
        </w:category>
        <w:types>
          <w:type w:val="bbPlcHdr"/>
        </w:types>
        <w:behaviors>
          <w:behavior w:val="content"/>
        </w:behaviors>
        <w:guid w:val="{B4524EF7-CA60-47AE-BE80-CA9671C108B5}"/>
      </w:docPartPr>
      <w:docPartBody>
        <w:p w:rsidR="00BD7BB6" w:rsidRDefault="0093457F" w:rsidP="0093457F">
          <w:pPr>
            <w:pStyle w:val="8072F97139A34BF88E8BE8A20F47505512"/>
          </w:pPr>
          <w:r w:rsidRPr="00253CA0">
            <w:rPr>
              <w:rFonts w:ascii="Source Sans Pro Light" w:eastAsia="MS Mincho" w:hAnsi="Source Sans Pro Light" w:cs="Times New Roman"/>
            </w:rPr>
            <w:t>Name</w:t>
          </w:r>
        </w:p>
      </w:docPartBody>
    </w:docPart>
    <w:docPart>
      <w:docPartPr>
        <w:name w:val="76C8C1CFF43F4AEABBD7A1C69CE47F19"/>
        <w:category>
          <w:name w:val="General"/>
          <w:gallery w:val="placeholder"/>
        </w:category>
        <w:types>
          <w:type w:val="bbPlcHdr"/>
        </w:types>
        <w:behaviors>
          <w:behavior w:val="content"/>
        </w:behaviors>
        <w:guid w:val="{FCC5FB56-AD47-4201-B924-BDFDFC586C43}"/>
      </w:docPartPr>
      <w:docPartBody>
        <w:p w:rsidR="00BD7BB6" w:rsidRDefault="0093457F" w:rsidP="0093457F">
          <w:pPr>
            <w:pStyle w:val="76C8C1CFF43F4AEABBD7A1C69CE47F1912"/>
          </w:pPr>
          <w:r w:rsidRPr="00253CA0">
            <w:rPr>
              <w:rFonts w:ascii="Source Sans Pro" w:eastAsia="MS Mincho" w:hAnsi="Source Sans Pro" w:cs="Times New Roman"/>
            </w:rPr>
            <w:t>Date</w:t>
          </w:r>
        </w:p>
      </w:docPartBody>
    </w:docPart>
    <w:docPart>
      <w:docPartPr>
        <w:name w:val="27C917BB4AE44AC3A425129D63F01736"/>
        <w:category>
          <w:name w:val="General"/>
          <w:gallery w:val="placeholder"/>
        </w:category>
        <w:types>
          <w:type w:val="bbPlcHdr"/>
        </w:types>
        <w:behaviors>
          <w:behavior w:val="content"/>
        </w:behaviors>
        <w:guid w:val="{6692156D-73BA-4E1E-85CE-904C1FE9C909}"/>
      </w:docPartPr>
      <w:docPartBody>
        <w:p w:rsidR="00BD7BB6" w:rsidRDefault="0093457F" w:rsidP="0093457F">
          <w:pPr>
            <w:pStyle w:val="27C917BB4AE44AC3A425129D63F0173612"/>
          </w:pPr>
          <w:r w:rsidRPr="00253CA0">
            <w:rPr>
              <w:rFonts w:ascii="Source Sans Pro Light" w:eastAsia="MS Mincho" w:hAnsi="Source Sans Pro Light" w:cs="Times New Roman"/>
            </w:rPr>
            <w:t>Date</w:t>
          </w:r>
        </w:p>
      </w:docPartBody>
    </w:docPart>
    <w:docPart>
      <w:docPartPr>
        <w:name w:val="B56AA4C1DBDE4E3EB828B54CD180CDD7"/>
        <w:category>
          <w:name w:val="General"/>
          <w:gallery w:val="placeholder"/>
        </w:category>
        <w:types>
          <w:type w:val="bbPlcHdr"/>
        </w:types>
        <w:behaviors>
          <w:behavior w:val="content"/>
        </w:behaviors>
        <w:guid w:val="{7CF2DD7F-1465-4476-9D5D-327FFCF9DB1C}"/>
      </w:docPartPr>
      <w:docPartBody>
        <w:p w:rsidR="00BD7BB6" w:rsidRDefault="0093457F" w:rsidP="0093457F">
          <w:pPr>
            <w:pStyle w:val="B56AA4C1DBDE4E3EB828B54CD180CDD710"/>
          </w:pPr>
          <w:r>
            <w:rPr>
              <w:rFonts w:ascii="Source Sans Pro" w:eastAsia="MS Gothic" w:hAnsi="Source Sans Pro" w:cs="Times New Roman"/>
              <w:bCs/>
              <w:szCs w:val="26"/>
            </w:rPr>
            <w:t>Employer</w:t>
          </w:r>
        </w:p>
      </w:docPartBody>
    </w:docPart>
    <w:docPart>
      <w:docPartPr>
        <w:name w:val="8E6E7D9C2ECF46A18C04E6C64FE68B9A"/>
        <w:category>
          <w:name w:val="General"/>
          <w:gallery w:val="placeholder"/>
        </w:category>
        <w:types>
          <w:type w:val="bbPlcHdr"/>
        </w:types>
        <w:behaviors>
          <w:behavior w:val="content"/>
        </w:behaviors>
        <w:guid w:val="{DC02BC61-6A60-4939-BC39-C66E78FCD6AD}"/>
      </w:docPartPr>
      <w:docPartBody>
        <w:p w:rsidR="00BD7BB6" w:rsidRDefault="0093457F" w:rsidP="0093457F">
          <w:pPr>
            <w:pStyle w:val="8E6E7D9C2ECF46A18C04E6C64FE68B9A10"/>
          </w:pPr>
          <w:r>
            <w:rPr>
              <w:rFonts w:ascii="Source Sans Pro Light" w:hAnsi="Source Sans Pro Light" w:cs="Times New Roman"/>
            </w:rPr>
            <w:t>Employer</w:t>
          </w:r>
        </w:p>
      </w:docPartBody>
    </w:docPart>
    <w:docPart>
      <w:docPartPr>
        <w:name w:val="3AD9BABC00414DE28DA40A04FF1C30D0"/>
        <w:category>
          <w:name w:val="General"/>
          <w:gallery w:val="placeholder"/>
        </w:category>
        <w:types>
          <w:type w:val="bbPlcHdr"/>
        </w:types>
        <w:behaviors>
          <w:behavior w:val="content"/>
        </w:behaviors>
        <w:guid w:val="{80B6A201-B178-4E67-BA26-01AF64946379}"/>
      </w:docPartPr>
      <w:docPartBody>
        <w:p w:rsidR="00BD7BB6" w:rsidRDefault="0093457F" w:rsidP="0093457F">
          <w:pPr>
            <w:pStyle w:val="3AD9BABC00414DE28DA40A04FF1C30D010"/>
          </w:pPr>
          <w:r w:rsidRPr="00B93E83">
            <w:rPr>
              <w:rFonts w:ascii="Source Sans Pro" w:eastAsia="MS Gothic" w:hAnsi="Source Sans Pro" w:cs="Times New Roman"/>
              <w:bCs/>
              <w:szCs w:val="24"/>
            </w:rPr>
            <w:t>Name</w:t>
          </w:r>
        </w:p>
      </w:docPartBody>
    </w:docPart>
    <w:docPart>
      <w:docPartPr>
        <w:name w:val="05C216A4CAC7451C9B95D36D07FB8AD7"/>
        <w:category>
          <w:name w:val="General"/>
          <w:gallery w:val="placeholder"/>
        </w:category>
        <w:types>
          <w:type w:val="bbPlcHdr"/>
        </w:types>
        <w:behaviors>
          <w:behavior w:val="content"/>
        </w:behaviors>
        <w:guid w:val="{0B31B644-565B-40BE-B482-BA1E8F959904}"/>
      </w:docPartPr>
      <w:docPartBody>
        <w:p w:rsidR="00BD7BB6" w:rsidRDefault="0093457F" w:rsidP="0093457F">
          <w:pPr>
            <w:pStyle w:val="05C216A4CAC7451C9B95D36D07FB8AD710"/>
          </w:pPr>
          <w:r w:rsidRPr="00D01D37">
            <w:rPr>
              <w:rFonts w:ascii="Source Sans Pro Light" w:hAnsi="Source Sans Pro Light" w:cs="Times New Roman"/>
            </w:rPr>
            <w:t>Name</w:t>
          </w:r>
        </w:p>
      </w:docPartBody>
    </w:docPart>
    <w:docPart>
      <w:docPartPr>
        <w:name w:val="C5DFE2EE1D024CFA9972D1A473690036"/>
        <w:category>
          <w:name w:val="General"/>
          <w:gallery w:val="placeholder"/>
        </w:category>
        <w:types>
          <w:type w:val="bbPlcHdr"/>
        </w:types>
        <w:behaviors>
          <w:behavior w:val="content"/>
        </w:behaviors>
        <w:guid w:val="{E47AD4D7-7683-4C17-96A1-17B480FB8924}"/>
      </w:docPartPr>
      <w:docPartBody>
        <w:p w:rsidR="00BD7BB6" w:rsidRDefault="0093457F" w:rsidP="0093457F">
          <w:pPr>
            <w:pStyle w:val="C5DFE2EE1D024CFA9972D1A47369003610"/>
          </w:pPr>
          <w:r>
            <w:rPr>
              <w:rFonts w:ascii="Source Sans Pro Light" w:eastAsia="MS Gothic" w:hAnsi="Source Sans Pro Light" w:cs="Times New Roman"/>
              <w:bCs/>
              <w:szCs w:val="26"/>
            </w:rPr>
            <w:t>Job title</w:t>
          </w:r>
        </w:p>
      </w:docPartBody>
    </w:docPart>
    <w:docPart>
      <w:docPartPr>
        <w:name w:val="D28C0ED59C194AD18BEED0B03C66AC28"/>
        <w:category>
          <w:name w:val="General"/>
          <w:gallery w:val="placeholder"/>
        </w:category>
        <w:types>
          <w:type w:val="bbPlcHdr"/>
        </w:types>
        <w:behaviors>
          <w:behavior w:val="content"/>
        </w:behaviors>
        <w:guid w:val="{8F98DBC5-990D-4A8A-ABFB-B4F7F25AC5DC}"/>
      </w:docPartPr>
      <w:docPartBody>
        <w:p w:rsidR="00BD7BB6" w:rsidRDefault="0093457F" w:rsidP="0093457F">
          <w:pPr>
            <w:pStyle w:val="D28C0ED59C194AD18BEED0B03C66AC2810"/>
          </w:pPr>
          <w:r w:rsidRPr="00A04D6C">
            <w:rPr>
              <w:rFonts w:ascii="Source Sans Pro" w:hAnsi="Source Sans Pro"/>
            </w:rPr>
            <w:t xml:space="preserve"> </w:t>
          </w:r>
          <w:r w:rsidRPr="0088518E">
            <w:rPr>
              <w:rFonts w:ascii="Source Sans Pro" w:hAnsi="Source Sans Pro"/>
              <w:szCs w:val="24"/>
            </w:rPr>
            <w:t>Section 1. Experience and expertise in energy efficient building design, construction and operation of new buildings and major refurbishments</w:t>
          </w:r>
          <w:r w:rsidRPr="0088518E">
            <w:rPr>
              <w:rFonts w:ascii="Calibri" w:eastAsia="MS Gothic" w:hAnsi="Calibri" w:cs="Times New Roman"/>
              <w:b/>
              <w:szCs w:val="28"/>
            </w:rPr>
            <w:t xml:space="preserve"> </w:t>
          </w:r>
        </w:p>
      </w:docPartBody>
    </w:docPart>
    <w:docPart>
      <w:docPartPr>
        <w:name w:val="ED3CB14820CC48419727FB92EFCD033C"/>
        <w:category>
          <w:name w:val="General"/>
          <w:gallery w:val="placeholder"/>
        </w:category>
        <w:types>
          <w:type w:val="bbPlcHdr"/>
        </w:types>
        <w:behaviors>
          <w:behavior w:val="content"/>
        </w:behaviors>
        <w:guid w:val="{13C365E9-9DD0-418C-BB96-C56C87DDADA0}"/>
      </w:docPartPr>
      <w:docPartBody>
        <w:p w:rsidR="0093457F" w:rsidRDefault="0093457F" w:rsidP="0093457F">
          <w:pPr>
            <w:framePr w:hSpace="180" w:wrap="around" w:vAnchor="text" w:hAnchor="margin" w:y="4"/>
            <w:rPr>
              <w:rStyle w:val="PlaceholderText"/>
            </w:rPr>
          </w:pPr>
          <w:r w:rsidRPr="002579FB">
            <w:rPr>
              <w:rStyle w:val="PlaceholderText"/>
              <w:rFonts w:ascii="Source Sans Pro" w:hAnsi="Source Sans Pro"/>
              <w:b/>
              <w:bCs/>
            </w:rPr>
            <w:t>Click or tap here to enter text.</w:t>
          </w:r>
        </w:p>
        <w:p w:rsidR="0093457F" w:rsidRPr="00035C18" w:rsidRDefault="0093457F" w:rsidP="0093457F">
          <w:pPr>
            <w:pStyle w:val="BodyTextIndent"/>
            <w:framePr w:hSpace="180" w:wrap="around" w:vAnchor="text" w:hAnchor="margin" w:y="4"/>
            <w:spacing w:before="120" w:line="276" w:lineRule="auto"/>
            <w:ind w:left="0"/>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Applicants should set out their experience and expertise in energy efficient building design, construction and operation of new buildings and major refurbishments; including:</w:t>
          </w:r>
        </w:p>
        <w:p w:rsidR="0093457F" w:rsidRPr="00035C18" w:rsidRDefault="0093457F" w:rsidP="0093457F">
          <w:pPr>
            <w:pStyle w:val="BodyTextIndent"/>
            <w:framePr w:hSpace="180" w:wrap="around" w:vAnchor="text" w:hAnchor="margin" w:y="4"/>
            <w:numPr>
              <w:ilvl w:val="0"/>
              <w:numId w:val="1"/>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he process of construction</w:t>
          </w:r>
        </w:p>
        <w:p w:rsidR="0093457F" w:rsidRPr="00035C18" w:rsidRDefault="0093457F" w:rsidP="0093457F">
          <w:pPr>
            <w:pStyle w:val="BodyTextIndent"/>
            <w:framePr w:hSpace="180" w:wrap="around" w:vAnchor="text" w:hAnchor="margin" w:y="4"/>
            <w:numPr>
              <w:ilvl w:val="0"/>
              <w:numId w:val="1"/>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he contractual arrangements associated with construction</w:t>
          </w:r>
        </w:p>
        <w:p w:rsidR="0093457F" w:rsidRPr="00035C18" w:rsidRDefault="0093457F" w:rsidP="0093457F">
          <w:pPr>
            <w:pStyle w:val="BodyTextIndent"/>
            <w:framePr w:hSpace="180" w:wrap="around" w:vAnchor="text" w:hAnchor="margin" w:y="4"/>
            <w:numPr>
              <w:ilvl w:val="0"/>
              <w:numId w:val="1"/>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echnical specifications across architectural, mechanical, electrical and hydraulic disciplines insofar as they relate to energy efficiency</w:t>
          </w:r>
        </w:p>
        <w:p w:rsidR="0093457F" w:rsidRPr="00035C18" w:rsidRDefault="0093457F" w:rsidP="0093457F">
          <w:pPr>
            <w:pStyle w:val="BodyTextIndent"/>
            <w:framePr w:hSpace="180" w:wrap="around" w:vAnchor="text" w:hAnchor="margin" w:y="4"/>
            <w:numPr>
              <w:ilvl w:val="0"/>
              <w:numId w:val="1"/>
            </w:numPr>
            <w:spacing w:line="276" w:lineRule="auto"/>
            <w:rPr>
              <w:rStyle w:val="PlaceholderText"/>
              <w:rFonts w:ascii="Source Sans Pro Light" w:eastAsia="MS Mincho" w:hAnsi="Source Sans Pro Light" w:cstheme="minorBidi"/>
              <w:lang w:val="en-US"/>
            </w:rPr>
          </w:pPr>
          <w:r w:rsidRPr="00035C18">
            <w:rPr>
              <w:rStyle w:val="PlaceholderText"/>
              <w:rFonts w:ascii="Source Sans Pro Light" w:eastAsia="MS Mincho" w:hAnsi="Source Sans Pro Light" w:cstheme="minorBidi"/>
              <w:lang w:val="en-US"/>
            </w:rPr>
            <w:t>Technical drawings, layouts and schematics</w:t>
          </w:r>
        </w:p>
        <w:p w:rsidR="0093457F" w:rsidRPr="00035C18" w:rsidRDefault="0093457F" w:rsidP="0093457F">
          <w:pPr>
            <w:framePr w:hSpace="180" w:wrap="around" w:vAnchor="text" w:hAnchor="margin" w:y="4"/>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 xml:space="preserve">Successful applicants will have an acknowledged reputation as a leader in building energy efficiency. They will need to demonstrate an extensive track record of improving the energy efficiency of a building through building design and operation.  </w:t>
          </w:r>
        </w:p>
        <w:p w:rsidR="0093457F" w:rsidRPr="00035C18" w:rsidRDefault="0093457F" w:rsidP="0093457F">
          <w:pPr>
            <w:framePr w:hSpace="180" w:wrap="around" w:vAnchor="text" w:hAnchor="margin" w:y="4"/>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Applicants must be experts in the energy efficient design and operation of building services including mechanical and electrical systems, building controls and lighting. Expertise in efficient building facades and efficient energy supply is also desirable. Applicants should also have an excellent understanding of the building design and construction process and contractual arrangements and be capable of identifying and addressing process risks.</w:t>
          </w:r>
        </w:p>
        <w:p w:rsidR="0093457F" w:rsidRPr="00035C18" w:rsidRDefault="0093457F" w:rsidP="0093457F">
          <w:pPr>
            <w:framePr w:hSpace="180" w:wrap="around" w:vAnchor="text" w:hAnchor="margin" w:y="4"/>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 xml:space="preserve">The applicant should provide examples and referees from relevant successful projects.  Applicants may only include projects in which they played a leading role or where they were personally responsible for outcomes. </w:t>
          </w:r>
        </w:p>
        <w:p w:rsidR="0093457F" w:rsidRPr="00035C18" w:rsidRDefault="0093457F" w:rsidP="0093457F">
          <w:pPr>
            <w:framePr w:hSpace="180" w:wrap="around" w:vAnchor="text" w:hAnchor="margin" w:y="4"/>
            <w:autoSpaceDE w:val="0"/>
            <w:autoSpaceDN w:val="0"/>
            <w:adjustRightInd w:val="0"/>
            <w:spacing w:before="120" w:after="120"/>
            <w:rPr>
              <w:rStyle w:val="PlaceholderText"/>
              <w:rFonts w:ascii="Source Sans Pro Light" w:hAnsi="Source Sans Pro Light"/>
            </w:rPr>
          </w:pPr>
          <w:r w:rsidRPr="00035C18">
            <w:rPr>
              <w:rStyle w:val="PlaceholderText"/>
              <w:rFonts w:ascii="Source Sans Pro Light" w:hAnsi="Source Sans Pro Light"/>
            </w:rPr>
            <w:t xml:space="preserve">A sufficient qualification in this respect is a minimum of 8 years of experience in the design of buildings in the role of mechanical or electrical services consultant or designer.  </w:t>
          </w:r>
        </w:p>
        <w:p w:rsidR="00BD7BB6" w:rsidRDefault="00BD7BB6" w:rsidP="007752D4">
          <w:pPr>
            <w:pStyle w:val="ED3CB14820CC48419727FB92EFCD033C"/>
          </w:pPr>
        </w:p>
      </w:docPartBody>
    </w:docPart>
    <w:docPart>
      <w:docPartPr>
        <w:name w:val="5BC7A98034CC467F906E30932316CF70"/>
        <w:category>
          <w:name w:val="General"/>
          <w:gallery w:val="placeholder"/>
        </w:category>
        <w:types>
          <w:type w:val="bbPlcHdr"/>
        </w:types>
        <w:behaviors>
          <w:behavior w:val="content"/>
        </w:behaviors>
        <w:guid w:val="{4293418A-8D77-4EFE-B1DC-669A1503FB2F}"/>
      </w:docPartPr>
      <w:docPartBody>
        <w:p w:rsidR="0093457F" w:rsidRDefault="0093457F" w:rsidP="0093457F">
          <w:pPr>
            <w:framePr w:hSpace="180" w:wrap="around" w:vAnchor="text" w:hAnchor="margin" w:y="4"/>
            <w:spacing w:before="120" w:after="120"/>
            <w:rPr>
              <w:rStyle w:val="PlaceholderText"/>
            </w:rPr>
          </w:pPr>
          <w:r w:rsidRPr="00035C18">
            <w:rPr>
              <w:rStyle w:val="PlaceholderText"/>
              <w:rFonts w:ascii="Source Sans Pro" w:hAnsi="Source Sans Pro"/>
              <w:b/>
              <w:bCs/>
            </w:rPr>
            <w:t>Click or tap here to enter text.</w:t>
          </w:r>
        </w:p>
        <w:p w:rsidR="0093457F" w:rsidRPr="00035C18" w:rsidRDefault="0093457F" w:rsidP="0093457F">
          <w:pPr>
            <w:framePr w:hSpace="180" w:wrap="around" w:vAnchor="text" w:hAnchor="margin" w:y="4"/>
            <w:spacing w:before="120" w:after="120"/>
            <w:rPr>
              <w:rStyle w:val="PlaceholderText"/>
              <w:rFonts w:ascii="Source Sans Pro Light" w:hAnsi="Source Sans Pro Light"/>
            </w:rPr>
          </w:pPr>
          <w:r w:rsidRPr="00035C18">
            <w:rPr>
              <w:rStyle w:val="PlaceholderText"/>
              <w:rFonts w:ascii="Source Sans Pro Light" w:hAnsi="Source Sans Pro Light"/>
            </w:rPr>
            <w:t>Applications should provide demonstrated experience in building energy simulation and interrogating building energy simulations, sufficient to understand:</w:t>
          </w:r>
        </w:p>
        <w:p w:rsidR="0093457F" w:rsidRPr="00035C18" w:rsidRDefault="0093457F" w:rsidP="0093457F">
          <w:pPr>
            <w:pStyle w:val="ListParagraph"/>
            <w:framePr w:hSpace="180" w:wrap="around" w:vAnchor="text" w:hAnchor="margin" w:y="4"/>
            <w:numPr>
              <w:ilvl w:val="0"/>
              <w:numId w:val="2"/>
            </w:numPr>
            <w:spacing w:before="120" w:after="120"/>
            <w:rPr>
              <w:rStyle w:val="PlaceholderText"/>
              <w:rFonts w:ascii="Source Sans Pro Light" w:hAnsi="Source Sans Pro Light"/>
            </w:rPr>
          </w:pPr>
          <w:r w:rsidRPr="00035C18">
            <w:rPr>
              <w:rStyle w:val="PlaceholderText"/>
              <w:rFonts w:ascii="Source Sans Pro Light" w:hAnsi="Source Sans Pro Light"/>
            </w:rPr>
            <w:t>The inputs required for a building simulation</w:t>
          </w:r>
        </w:p>
        <w:p w:rsidR="0093457F" w:rsidRPr="00035C18" w:rsidRDefault="0093457F" w:rsidP="0093457F">
          <w:pPr>
            <w:pStyle w:val="ListParagraph"/>
            <w:framePr w:hSpace="180" w:wrap="around" w:vAnchor="text" w:hAnchor="margin" w:y="4"/>
            <w:numPr>
              <w:ilvl w:val="0"/>
              <w:numId w:val="2"/>
            </w:numPr>
            <w:spacing w:before="120" w:after="120"/>
            <w:rPr>
              <w:rStyle w:val="PlaceholderText"/>
              <w:rFonts w:ascii="Source Sans Pro Light" w:hAnsi="Source Sans Pro Light"/>
            </w:rPr>
          </w:pPr>
          <w:r w:rsidRPr="00035C18">
            <w:rPr>
              <w:rStyle w:val="PlaceholderText"/>
              <w:rFonts w:ascii="Source Sans Pro Light" w:hAnsi="Source Sans Pro Light"/>
            </w:rPr>
            <w:t>The translation of design information into a simulation</w:t>
          </w:r>
        </w:p>
        <w:p w:rsidR="0093457F" w:rsidRPr="00035C18" w:rsidRDefault="0093457F" w:rsidP="0093457F">
          <w:pPr>
            <w:pStyle w:val="ListParagraph"/>
            <w:framePr w:hSpace="180" w:wrap="around" w:vAnchor="text" w:hAnchor="margin" w:y="4"/>
            <w:numPr>
              <w:ilvl w:val="0"/>
              <w:numId w:val="2"/>
            </w:numPr>
            <w:spacing w:before="120" w:after="120"/>
            <w:rPr>
              <w:rStyle w:val="PlaceholderText"/>
              <w:rFonts w:ascii="Source Sans Pro Light" w:hAnsi="Source Sans Pro Light"/>
            </w:rPr>
          </w:pPr>
          <w:r w:rsidRPr="00035C18">
            <w:rPr>
              <w:rStyle w:val="PlaceholderText"/>
              <w:rFonts w:ascii="Source Sans Pro Light" w:hAnsi="Source Sans Pro Light"/>
            </w:rPr>
            <w:t xml:space="preserve">The limitations of simulation </w:t>
          </w:r>
        </w:p>
        <w:p w:rsidR="0093457F" w:rsidRPr="00035C18" w:rsidRDefault="0093457F" w:rsidP="0093457F">
          <w:pPr>
            <w:pStyle w:val="ListParagraph"/>
            <w:framePr w:hSpace="180" w:wrap="around" w:vAnchor="text" w:hAnchor="margin" w:y="4"/>
            <w:numPr>
              <w:ilvl w:val="0"/>
              <w:numId w:val="2"/>
            </w:numPr>
            <w:spacing w:before="120" w:after="120"/>
            <w:rPr>
              <w:rStyle w:val="PlaceholderText"/>
              <w:rFonts w:ascii="Source Sans Pro Light" w:hAnsi="Source Sans Pro Light"/>
            </w:rPr>
          </w:pPr>
          <w:r w:rsidRPr="00035C18">
            <w:rPr>
              <w:rStyle w:val="PlaceholderText"/>
              <w:rFonts w:ascii="Source Sans Pro Light" w:hAnsi="Source Sans Pro Light"/>
            </w:rPr>
            <w:t>The interpretation of simulation results</w:t>
          </w:r>
        </w:p>
        <w:p w:rsidR="0093457F" w:rsidRPr="00035C18" w:rsidRDefault="0093457F" w:rsidP="0093457F">
          <w:pPr>
            <w:framePr w:hSpace="180" w:wrap="around" w:vAnchor="text" w:hAnchor="margin" w:y="4"/>
            <w:spacing w:before="120" w:after="120"/>
            <w:rPr>
              <w:rStyle w:val="PlaceholderText"/>
              <w:rFonts w:ascii="Source Sans Pro Light" w:hAnsi="Source Sans Pro Light"/>
            </w:rPr>
          </w:pPr>
          <w:r w:rsidRPr="00035C18">
            <w:rPr>
              <w:rStyle w:val="PlaceholderText"/>
              <w:rFonts w:ascii="Source Sans Pro Light" w:hAnsi="Source Sans Pro Light"/>
            </w:rPr>
            <w:t xml:space="preserve">Applicants should demonstrate their familiarity with building energy simulations by describing their approach to the review of these simulations. Applicants will be expected to be able to interpret energy simulation results and interrogate the simulation itself, including identifying incorrect assumptions and inadequate representations of building systems. </w:t>
          </w:r>
        </w:p>
        <w:p w:rsidR="0093457F" w:rsidRPr="00035C18" w:rsidRDefault="0093457F" w:rsidP="0093457F">
          <w:pPr>
            <w:framePr w:hSpace="180" w:wrap="around" w:vAnchor="text" w:hAnchor="margin" w:y="4"/>
            <w:spacing w:before="120" w:after="120"/>
            <w:rPr>
              <w:rStyle w:val="PlaceholderText"/>
              <w:rFonts w:ascii="Source Sans Pro Light" w:hAnsi="Source Sans Pro Light"/>
            </w:rPr>
          </w:pPr>
          <w:r w:rsidRPr="00035C18">
            <w:rPr>
              <w:rStyle w:val="PlaceholderText"/>
              <w:rFonts w:ascii="Source Sans Pro Light" w:hAnsi="Source Sans Pro Light"/>
            </w:rPr>
            <w:t>This should include examples and referees from relevant successful projects. Applicants may only include projects in which they played a leading role or where they were personally responsible for outcomes.</w:t>
          </w:r>
        </w:p>
        <w:p w:rsidR="0093457F" w:rsidRPr="00035C18" w:rsidRDefault="0093457F" w:rsidP="0093457F">
          <w:pPr>
            <w:framePr w:hSpace="180" w:wrap="around" w:vAnchor="text" w:hAnchor="margin" w:y="4"/>
            <w:spacing w:before="120" w:after="120"/>
            <w:rPr>
              <w:rStyle w:val="PlaceholderText"/>
              <w:rFonts w:ascii="Source Sans Pro Light" w:hAnsi="Source Sans Pro Light"/>
            </w:rPr>
          </w:pPr>
          <w:r w:rsidRPr="00035C18">
            <w:rPr>
              <w:rStyle w:val="PlaceholderText"/>
              <w:rFonts w:ascii="Source Sans Pro Light" w:hAnsi="Source Sans Pro Light"/>
            </w:rPr>
            <w:t>A sufficient qualification in this respect is a minimum of 3 projects in which the applicant has undertaken a simulation of a building including full representation of the HVAC system.</w:t>
          </w:r>
        </w:p>
        <w:p w:rsidR="00BD7BB6" w:rsidRDefault="00BD7BB6" w:rsidP="007752D4">
          <w:pPr>
            <w:pStyle w:val="5BC7A98034CC467F906E30932316CF701"/>
          </w:pPr>
        </w:p>
      </w:docPartBody>
    </w:docPart>
    <w:docPart>
      <w:docPartPr>
        <w:name w:val="6CF3CCC54FEF44DBA8A79498994E5CCC"/>
        <w:category>
          <w:name w:val="General"/>
          <w:gallery w:val="placeholder"/>
        </w:category>
        <w:types>
          <w:type w:val="bbPlcHdr"/>
        </w:types>
        <w:behaviors>
          <w:behavior w:val="content"/>
        </w:behaviors>
        <w:guid w:val="{6D284F2D-0E3D-40D7-86CC-98DADA7B60B8}"/>
      </w:docPartPr>
      <w:docPartBody>
        <w:p w:rsidR="0093457F" w:rsidRDefault="0093457F" w:rsidP="0093457F">
          <w:pPr>
            <w:framePr w:hSpace="180" w:wrap="around" w:vAnchor="text" w:hAnchor="margin" w:y="4"/>
            <w:spacing w:before="120" w:after="120"/>
            <w:rPr>
              <w:rStyle w:val="PlaceholderText"/>
            </w:rPr>
          </w:pPr>
          <w:r w:rsidRPr="00035C18">
            <w:rPr>
              <w:rStyle w:val="PlaceholderText"/>
              <w:rFonts w:ascii="Source Sans Pro" w:hAnsi="Source Sans Pro"/>
              <w:b/>
              <w:bCs/>
            </w:rPr>
            <w:t xml:space="preserve"> Click or tap here to enter text.</w:t>
          </w:r>
        </w:p>
        <w:p w:rsidR="0093457F" w:rsidRPr="00271F2D" w:rsidRDefault="0093457F" w:rsidP="0093457F">
          <w:pPr>
            <w:framePr w:hSpace="180" w:wrap="around" w:vAnchor="text" w:hAnchor="margin" w:y="4"/>
            <w:spacing w:before="120" w:after="120"/>
            <w:rPr>
              <w:rStyle w:val="PlaceholderText"/>
              <w:rFonts w:ascii="Source Sans Pro Light" w:hAnsi="Source Sans Pro Light"/>
            </w:rPr>
          </w:pPr>
          <w:r w:rsidRPr="00271F2D">
            <w:rPr>
              <w:rStyle w:val="PlaceholderText"/>
              <w:rFonts w:ascii="Source Sans Pro Light" w:hAnsi="Source Sans Pro Light"/>
            </w:rPr>
            <w:t>Applicants must demonstrate that they have had sufficient involvement with buildings in post construction operation to understand:</w:t>
          </w:r>
        </w:p>
        <w:p w:rsidR="0093457F" w:rsidRPr="00271F2D" w:rsidRDefault="0093457F" w:rsidP="0093457F">
          <w:pPr>
            <w:pStyle w:val="ListParagraph"/>
            <w:framePr w:hSpace="180" w:wrap="around" w:vAnchor="text" w:hAnchor="margin" w:y="4"/>
            <w:numPr>
              <w:ilvl w:val="0"/>
              <w:numId w:val="3"/>
            </w:numPr>
            <w:spacing w:before="120" w:after="120"/>
            <w:rPr>
              <w:rStyle w:val="PlaceholderText"/>
              <w:rFonts w:ascii="Source Sans Pro Light" w:hAnsi="Source Sans Pro Light"/>
            </w:rPr>
          </w:pPr>
          <w:r w:rsidRPr="00271F2D">
            <w:rPr>
              <w:rStyle w:val="PlaceholderText"/>
              <w:rFonts w:ascii="Source Sans Pro Light" w:hAnsi="Source Sans Pro Light"/>
            </w:rPr>
            <w:t>Common issues that arise in the construction of buildings that result in actual efficiency being poorer than a simulation predicts</w:t>
          </w:r>
        </w:p>
        <w:p w:rsidR="0093457F" w:rsidRPr="00271F2D" w:rsidRDefault="0093457F" w:rsidP="0093457F">
          <w:pPr>
            <w:pStyle w:val="ListParagraph"/>
            <w:framePr w:hSpace="180" w:wrap="around" w:vAnchor="text" w:hAnchor="margin" w:y="4"/>
            <w:numPr>
              <w:ilvl w:val="0"/>
              <w:numId w:val="3"/>
            </w:numPr>
            <w:spacing w:before="120" w:after="120"/>
            <w:rPr>
              <w:rStyle w:val="PlaceholderText"/>
              <w:rFonts w:ascii="Source Sans Pro Light" w:hAnsi="Source Sans Pro Light"/>
            </w:rPr>
          </w:pPr>
          <w:r w:rsidRPr="00271F2D">
            <w:rPr>
              <w:rStyle w:val="PlaceholderText"/>
              <w:rFonts w:ascii="Source Sans Pro Light" w:hAnsi="Source Sans Pro Light"/>
            </w:rPr>
            <w:t>HVAC control optimisation and tuning</w:t>
          </w:r>
        </w:p>
        <w:p w:rsidR="0093457F" w:rsidRPr="00271F2D" w:rsidRDefault="0093457F" w:rsidP="0093457F">
          <w:pPr>
            <w:pStyle w:val="ListParagraph"/>
            <w:framePr w:hSpace="180" w:wrap="around" w:vAnchor="text" w:hAnchor="margin" w:y="4"/>
            <w:numPr>
              <w:ilvl w:val="0"/>
              <w:numId w:val="3"/>
            </w:numPr>
            <w:spacing w:before="120" w:after="120"/>
            <w:rPr>
              <w:rStyle w:val="PlaceholderText"/>
              <w:rFonts w:ascii="Source Sans Pro Light" w:hAnsi="Source Sans Pro Light"/>
            </w:rPr>
          </w:pPr>
          <w:r w:rsidRPr="00271F2D">
            <w:rPr>
              <w:rStyle w:val="PlaceholderText"/>
              <w:rFonts w:ascii="Source Sans Pro Light" w:hAnsi="Source Sans Pro Light"/>
            </w:rPr>
            <w:t>Commissioning issues as they affect energy efficiency</w:t>
          </w:r>
        </w:p>
        <w:p w:rsidR="0093457F" w:rsidRPr="00271F2D" w:rsidRDefault="0093457F" w:rsidP="0093457F">
          <w:pPr>
            <w:pStyle w:val="ListParagraph"/>
            <w:framePr w:hSpace="180" w:wrap="around" w:vAnchor="text" w:hAnchor="margin" w:y="4"/>
            <w:numPr>
              <w:ilvl w:val="0"/>
              <w:numId w:val="3"/>
            </w:numPr>
            <w:spacing w:before="120" w:after="120"/>
            <w:rPr>
              <w:rStyle w:val="PlaceholderText"/>
              <w:rFonts w:ascii="Source Sans Pro Light" w:hAnsi="Source Sans Pro Light"/>
            </w:rPr>
          </w:pPr>
          <w:r w:rsidRPr="00271F2D">
            <w:rPr>
              <w:rStyle w:val="PlaceholderText"/>
              <w:rFonts w:ascii="Source Sans Pro Light" w:hAnsi="Source Sans Pro Light"/>
            </w:rPr>
            <w:t xml:space="preserve">Institutional issues and constraints around the delivery of post-construction energy efficiency </w:t>
          </w:r>
        </w:p>
        <w:p w:rsidR="0093457F" w:rsidRPr="00271F2D" w:rsidRDefault="0093457F" w:rsidP="0093457F">
          <w:pPr>
            <w:framePr w:hSpace="180" w:wrap="around" w:vAnchor="text" w:hAnchor="margin" w:y="4"/>
            <w:spacing w:before="120" w:after="120"/>
            <w:rPr>
              <w:rStyle w:val="PlaceholderText"/>
              <w:rFonts w:ascii="Source Sans Pro Light" w:hAnsi="Source Sans Pro Light"/>
            </w:rPr>
          </w:pPr>
          <w:r w:rsidRPr="00271F2D">
            <w:rPr>
              <w:rStyle w:val="PlaceholderText"/>
              <w:rFonts w:ascii="Source Sans Pro Light" w:hAnsi="Source Sans Pro Light"/>
            </w:rPr>
            <w:t>Applicants should include examples and referees from relevant successful projects. Applicants may only include projects in which they played a leading role or where they were personally responsible for outcomes.</w:t>
          </w:r>
        </w:p>
        <w:p w:rsidR="0093457F" w:rsidRPr="00271F2D" w:rsidRDefault="0093457F" w:rsidP="0093457F">
          <w:pPr>
            <w:framePr w:hSpace="180" w:wrap="around" w:vAnchor="text" w:hAnchor="margin" w:y="4"/>
            <w:spacing w:before="120" w:after="120"/>
            <w:rPr>
              <w:rStyle w:val="PlaceholderText"/>
              <w:rFonts w:ascii="Source Sans Pro Light" w:hAnsi="Source Sans Pro Light"/>
            </w:rPr>
          </w:pPr>
          <w:r w:rsidRPr="00271F2D">
            <w:rPr>
              <w:rStyle w:val="PlaceholderText"/>
              <w:rFonts w:ascii="Source Sans Pro Light" w:hAnsi="Source Sans Pro Light"/>
            </w:rPr>
            <w:t>A sufficient qualification in this respect is a minimum of 3 projects in which the applicant has either undertaken a detailed energy audit of an operating multi-let commercial office building or been involved in post construction evaluation and improvement of building performance such as via Soft Landings for the same building type.</w:t>
          </w:r>
        </w:p>
        <w:p w:rsidR="00BD7BB6" w:rsidRDefault="00BD7BB6" w:rsidP="007752D4">
          <w:pPr>
            <w:pStyle w:val="6CF3CCC54FEF44DBA8A79498994E5CCC1"/>
          </w:pPr>
        </w:p>
      </w:docPartBody>
    </w:docPart>
    <w:docPart>
      <w:docPartPr>
        <w:name w:val="E46179B06B12445999E3830711188BBF"/>
        <w:category>
          <w:name w:val="General"/>
          <w:gallery w:val="placeholder"/>
        </w:category>
        <w:types>
          <w:type w:val="bbPlcHdr"/>
        </w:types>
        <w:behaviors>
          <w:behavior w:val="content"/>
        </w:behaviors>
        <w:guid w:val="{CF14EF23-B7CD-4216-A523-8D49BA0C902A}"/>
      </w:docPartPr>
      <w:docPartBody>
        <w:p w:rsidR="0093457F" w:rsidRDefault="0093457F" w:rsidP="0093457F">
          <w:pPr>
            <w:framePr w:hSpace="180" w:wrap="around" w:vAnchor="text" w:hAnchor="margin" w:y="4"/>
            <w:spacing w:before="120" w:after="120"/>
            <w:rPr>
              <w:rStyle w:val="PlaceholderText"/>
            </w:rPr>
          </w:pPr>
          <w:r w:rsidRPr="00035C18">
            <w:rPr>
              <w:rStyle w:val="PlaceholderText"/>
              <w:rFonts w:ascii="Source Sans Pro" w:hAnsi="Source Sans Pro"/>
              <w:b/>
              <w:bCs/>
            </w:rPr>
            <w:t xml:space="preserve"> Click or tap here to enter text.</w:t>
          </w:r>
        </w:p>
        <w:p w:rsidR="0093457F" w:rsidRPr="00A34969" w:rsidRDefault="0093457F" w:rsidP="0093457F">
          <w:pPr>
            <w:framePr w:hSpace="180" w:wrap="around" w:vAnchor="text" w:hAnchor="margin" w:y="4"/>
            <w:rPr>
              <w:rStyle w:val="PlaceholderText"/>
              <w:rFonts w:ascii="Source Sans Pro Light" w:hAnsi="Source Sans Pro Light"/>
            </w:rPr>
          </w:pPr>
          <w:r w:rsidRPr="00A34969">
            <w:rPr>
              <w:rStyle w:val="PlaceholderText"/>
              <w:rFonts w:ascii="Source Sans Pro Light" w:hAnsi="Source Sans Pro Light"/>
            </w:rPr>
            <w:t xml:space="preserve">Applicants should describe their approach to communication with clients, including how they manage relationships with design teams and building owners when preparing recommendations. They should also detail their approach to managing difficult interactions, for example when their advice was not welcome.  </w:t>
          </w:r>
        </w:p>
        <w:p w:rsidR="0093457F" w:rsidRDefault="0093457F" w:rsidP="0093457F">
          <w:pPr>
            <w:framePr w:hSpace="180" w:wrap="around" w:vAnchor="text" w:hAnchor="margin" w:y="4"/>
            <w:rPr>
              <w:rStyle w:val="PlaceholderText"/>
              <w:rFonts w:ascii="Source Sans Pro Light" w:hAnsi="Source Sans Pro Light"/>
            </w:rPr>
          </w:pPr>
          <w:r w:rsidRPr="00A34969">
            <w:rPr>
              <w:rStyle w:val="PlaceholderText"/>
              <w:rFonts w:ascii="Source Sans Pro Light" w:hAnsi="Source Sans Pro Light"/>
            </w:rPr>
            <w:t>Applicants should provide examples where their approach directly contributed to improved energy efficiency outcomes in a building’s design, construction and operation.</w:t>
          </w:r>
        </w:p>
        <w:p w:rsidR="00BD7BB6" w:rsidRDefault="00BD7BB6" w:rsidP="007752D4">
          <w:pPr>
            <w:pStyle w:val="E46179B06B12445999E3830711188BBF1"/>
          </w:pPr>
        </w:p>
      </w:docPartBody>
    </w:docPart>
    <w:docPart>
      <w:docPartPr>
        <w:name w:val="760B00DDCE074562AD2EA7D3D8205637"/>
        <w:category>
          <w:name w:val="General"/>
          <w:gallery w:val="placeholder"/>
        </w:category>
        <w:types>
          <w:type w:val="bbPlcHdr"/>
        </w:types>
        <w:behaviors>
          <w:behavior w:val="content"/>
        </w:behaviors>
        <w:guid w:val="{FDED3302-F404-4874-978F-CD1571BEA8D1}"/>
      </w:docPartPr>
      <w:docPartBody>
        <w:p w:rsidR="00BD7BB6" w:rsidRDefault="0093457F" w:rsidP="0093457F">
          <w:pPr>
            <w:pStyle w:val="760B00DDCE074562AD2EA7D3D82056379"/>
          </w:pPr>
          <w:r>
            <w:rPr>
              <w:rFonts w:ascii="Source Sans Pro" w:eastAsia="MS Gothic" w:hAnsi="Source Sans Pro" w:cs="Times New Roman"/>
              <w:bCs/>
              <w:szCs w:val="26"/>
            </w:rPr>
            <w:t>Job Title</w:t>
          </w:r>
        </w:p>
      </w:docPartBody>
    </w:docPart>
    <w:docPart>
      <w:docPartPr>
        <w:name w:val="04545B2A63664FD7A5A5758FBCBFFB86"/>
        <w:category>
          <w:name w:val="General"/>
          <w:gallery w:val="placeholder"/>
        </w:category>
        <w:types>
          <w:type w:val="bbPlcHdr"/>
        </w:types>
        <w:behaviors>
          <w:behavior w:val="content"/>
        </w:behaviors>
        <w:guid w:val="{9EED28DC-6012-44FF-92C6-721464ABD10C}"/>
      </w:docPartPr>
      <w:docPartBody>
        <w:p w:rsidR="00BD7BB6" w:rsidRDefault="0093457F" w:rsidP="0093457F">
          <w:pPr>
            <w:pStyle w:val="04545B2A63664FD7A5A5758FBCBFFB869"/>
          </w:pPr>
          <w:r w:rsidRPr="00A04D6C">
            <w:rPr>
              <w:rFonts w:ascii="Source Sans Pro" w:hAnsi="Source Sans Pro"/>
            </w:rPr>
            <w:t xml:space="preserve"> </w:t>
          </w:r>
          <w:r w:rsidRPr="0088518E">
            <w:rPr>
              <w:rFonts w:ascii="Source Sans Pro" w:hAnsi="Source Sans Pro"/>
              <w:szCs w:val="24"/>
            </w:rPr>
            <w:t xml:space="preserve">Section </w:t>
          </w:r>
          <w:r>
            <w:rPr>
              <w:rFonts w:ascii="Source Sans Pro" w:hAnsi="Source Sans Pro"/>
              <w:szCs w:val="24"/>
            </w:rPr>
            <w:t>2</w:t>
          </w:r>
          <w:r w:rsidRPr="0088518E">
            <w:rPr>
              <w:rFonts w:ascii="Source Sans Pro" w:hAnsi="Source Sans Pro"/>
              <w:szCs w:val="24"/>
            </w:rPr>
            <w:t xml:space="preserve">. </w:t>
          </w:r>
          <w:r>
            <w:t xml:space="preserve"> </w:t>
          </w:r>
          <w:r>
            <w:rPr>
              <w:rFonts w:ascii="Source Sans Pro" w:hAnsi="Source Sans Pro"/>
              <w:szCs w:val="24"/>
            </w:rPr>
            <w:t>E</w:t>
          </w:r>
          <w:r w:rsidRPr="00CE2798">
            <w:rPr>
              <w:rFonts w:ascii="Source Sans Pro" w:hAnsi="Source Sans Pro"/>
              <w:szCs w:val="24"/>
            </w:rPr>
            <w:t xml:space="preserve">xperience in building energy simulation and interrogating building energy simulations </w:t>
          </w:r>
        </w:p>
      </w:docPartBody>
    </w:docPart>
    <w:docPart>
      <w:docPartPr>
        <w:name w:val="83B3259AA8D747D69C2E92BAE68EBC55"/>
        <w:category>
          <w:name w:val="General"/>
          <w:gallery w:val="placeholder"/>
        </w:category>
        <w:types>
          <w:type w:val="bbPlcHdr"/>
        </w:types>
        <w:behaviors>
          <w:behavior w:val="content"/>
        </w:behaviors>
        <w:guid w:val="{946AD1B9-1295-40FA-B570-EEA54B5258DF}"/>
      </w:docPartPr>
      <w:docPartBody>
        <w:p w:rsidR="00BD7BB6" w:rsidRDefault="0093457F" w:rsidP="0093457F">
          <w:pPr>
            <w:pStyle w:val="83B3259AA8D747D69C2E92BAE68EBC559"/>
          </w:pPr>
          <w:r w:rsidRPr="00A04D6C">
            <w:rPr>
              <w:rFonts w:ascii="Source Sans Pro" w:hAnsi="Source Sans Pro"/>
            </w:rPr>
            <w:t xml:space="preserve"> </w:t>
          </w:r>
          <w:r w:rsidRPr="0088518E">
            <w:rPr>
              <w:rFonts w:ascii="Source Sans Pro" w:hAnsi="Source Sans Pro"/>
              <w:szCs w:val="24"/>
            </w:rPr>
            <w:t xml:space="preserve">Section </w:t>
          </w:r>
          <w:r>
            <w:rPr>
              <w:rFonts w:ascii="Source Sans Pro" w:hAnsi="Source Sans Pro"/>
              <w:szCs w:val="24"/>
            </w:rPr>
            <w:t>3</w:t>
          </w:r>
          <w:r w:rsidRPr="00271F2D">
            <w:rPr>
              <w:rFonts w:ascii="Source Sans Pro" w:hAnsi="Source Sans Pro"/>
              <w:szCs w:val="24"/>
            </w:rPr>
            <w:t>.</w:t>
          </w:r>
          <w:r>
            <w:rPr>
              <w:rFonts w:ascii="Source Sans Pro" w:hAnsi="Source Sans Pro"/>
              <w:szCs w:val="24"/>
            </w:rPr>
            <w:t xml:space="preserve"> </w:t>
          </w:r>
          <w:r w:rsidRPr="00271F2D">
            <w:rPr>
              <w:rFonts w:ascii="Source Sans Pro" w:hAnsi="Source Sans Pro"/>
              <w:szCs w:val="24"/>
            </w:rPr>
            <w:t xml:space="preserve">Understanding of building tuning and post construction energy efficiency issues </w:t>
          </w:r>
          <w:r w:rsidRPr="00CE2798">
            <w:rPr>
              <w:rFonts w:ascii="Source Sans Pro" w:hAnsi="Source Sans Pro"/>
              <w:szCs w:val="24"/>
            </w:rPr>
            <w:t xml:space="preserve">s </w:t>
          </w:r>
        </w:p>
      </w:docPartBody>
    </w:docPart>
    <w:docPart>
      <w:docPartPr>
        <w:name w:val="D64BA1672B7B46D5B87EBD099C4923DF"/>
        <w:category>
          <w:name w:val="General"/>
          <w:gallery w:val="placeholder"/>
        </w:category>
        <w:types>
          <w:type w:val="bbPlcHdr"/>
        </w:types>
        <w:behaviors>
          <w:behavior w:val="content"/>
        </w:behaviors>
        <w:guid w:val="{6E658CDD-ED60-440C-AB37-8FE7EADD0E32}"/>
      </w:docPartPr>
      <w:docPartBody>
        <w:p w:rsidR="00BD7BB6" w:rsidRDefault="0093457F" w:rsidP="0093457F">
          <w:pPr>
            <w:pStyle w:val="D64BA1672B7B46D5B87EBD099C4923DF9"/>
          </w:pPr>
          <w:r w:rsidRPr="00A04D6C">
            <w:rPr>
              <w:rFonts w:ascii="Source Sans Pro" w:hAnsi="Source Sans Pro"/>
            </w:rPr>
            <w:t xml:space="preserve"> </w:t>
          </w:r>
          <w:r w:rsidRPr="0088518E">
            <w:rPr>
              <w:rFonts w:ascii="Source Sans Pro" w:hAnsi="Source Sans Pro"/>
              <w:szCs w:val="24"/>
            </w:rPr>
            <w:t xml:space="preserve">Section </w:t>
          </w:r>
          <w:r>
            <w:rPr>
              <w:rFonts w:ascii="Source Sans Pro" w:hAnsi="Source Sans Pro"/>
              <w:szCs w:val="24"/>
            </w:rPr>
            <w:t>4</w:t>
          </w:r>
          <w:r w:rsidRPr="00271F2D">
            <w:rPr>
              <w:rFonts w:ascii="Source Sans Pro" w:hAnsi="Source Sans Pro"/>
              <w:szCs w:val="24"/>
            </w:rPr>
            <w:t>.</w:t>
          </w:r>
          <w:r>
            <w:rPr>
              <w:rFonts w:ascii="Source Sans Pro" w:hAnsi="Source Sans Pro"/>
              <w:szCs w:val="24"/>
            </w:rPr>
            <w:t xml:space="preserve"> A</w:t>
          </w:r>
          <w:r w:rsidRPr="00271F2D">
            <w:rPr>
              <w:rFonts w:ascii="Source Sans Pro" w:hAnsi="Source Sans Pro"/>
              <w:szCs w:val="24"/>
            </w:rPr>
            <w:t xml:space="preserve">bility to prepare concise, clear and convincing technical reports </w:t>
          </w:r>
          <w:r w:rsidRPr="00CE2798">
            <w:rPr>
              <w:rFonts w:ascii="Source Sans Pro" w:hAnsi="Source Sans Pro"/>
              <w:szCs w:val="24"/>
            </w:rPr>
            <w:t xml:space="preserve"> </w:t>
          </w:r>
        </w:p>
      </w:docPartBody>
    </w:docPart>
    <w:docPart>
      <w:docPartPr>
        <w:name w:val="D0F1BED9428A40A4AA66082F96A22BF6"/>
        <w:category>
          <w:name w:val="General"/>
          <w:gallery w:val="placeholder"/>
        </w:category>
        <w:types>
          <w:type w:val="bbPlcHdr"/>
        </w:types>
        <w:behaviors>
          <w:behavior w:val="content"/>
        </w:behaviors>
        <w:guid w:val="{44CDA1CA-D294-4C6A-AB6B-3BEE80E25A88}"/>
      </w:docPartPr>
      <w:docPartBody>
        <w:p w:rsidR="00BD7BB6" w:rsidRDefault="0093457F" w:rsidP="0093457F">
          <w:pPr>
            <w:pStyle w:val="D0F1BED9428A40A4AA66082F96A22BF69"/>
          </w:pPr>
          <w:r w:rsidRPr="00A04D6C">
            <w:rPr>
              <w:rFonts w:ascii="Source Sans Pro" w:hAnsi="Source Sans Pro"/>
            </w:rPr>
            <w:t xml:space="preserve"> </w:t>
          </w:r>
          <w:r w:rsidRPr="0088518E">
            <w:rPr>
              <w:rFonts w:ascii="Source Sans Pro" w:hAnsi="Source Sans Pro"/>
              <w:szCs w:val="24"/>
            </w:rPr>
            <w:t xml:space="preserve">Section </w:t>
          </w:r>
          <w:r>
            <w:rPr>
              <w:rFonts w:ascii="Source Sans Pro" w:hAnsi="Source Sans Pro"/>
              <w:szCs w:val="24"/>
            </w:rPr>
            <w:t>5</w:t>
          </w:r>
          <w:r w:rsidRPr="00271F2D">
            <w:rPr>
              <w:rFonts w:ascii="Source Sans Pro" w:hAnsi="Source Sans Pro"/>
              <w:szCs w:val="24"/>
            </w:rPr>
            <w:t>.</w:t>
          </w:r>
          <w:r>
            <w:rPr>
              <w:rFonts w:ascii="Source Sans Pro" w:hAnsi="Source Sans Pro"/>
              <w:szCs w:val="24"/>
            </w:rPr>
            <w:t xml:space="preserve"> E</w:t>
          </w:r>
          <w:r w:rsidRPr="00782D10">
            <w:rPr>
              <w:rFonts w:ascii="Source Sans Pro" w:hAnsi="Source Sans Pro"/>
              <w:szCs w:val="24"/>
            </w:rPr>
            <w:t>xperience in working with building designers, developers and owners to propose and implement energy efficiency recommendations – particularly to achieve improved/excellent operational energy efficiency outcomes</w:t>
          </w:r>
          <w:r w:rsidRPr="00CE2798">
            <w:rPr>
              <w:rFonts w:ascii="Source Sans Pro" w:hAnsi="Source Sans Pro"/>
              <w:szCs w:val="24"/>
            </w:rPr>
            <w:t xml:space="preserve"> </w:t>
          </w:r>
        </w:p>
      </w:docPartBody>
    </w:docPart>
    <w:docPart>
      <w:docPartPr>
        <w:name w:val="079C7533858943BEA72B8787FF8FF5EE"/>
        <w:category>
          <w:name w:val="General"/>
          <w:gallery w:val="placeholder"/>
        </w:category>
        <w:types>
          <w:type w:val="bbPlcHdr"/>
        </w:types>
        <w:behaviors>
          <w:behavior w:val="content"/>
        </w:behaviors>
        <w:guid w:val="{FA2A6B77-7451-481B-9942-81B4E6E6BE88}"/>
      </w:docPartPr>
      <w:docPartBody>
        <w:p w:rsidR="00BD7BB6" w:rsidRDefault="0093457F" w:rsidP="0093457F">
          <w:pPr>
            <w:pStyle w:val="079C7533858943BEA72B8787FF8FF5EE9"/>
          </w:pPr>
          <w:r w:rsidRPr="00A04D6C">
            <w:rPr>
              <w:rFonts w:ascii="Source Sans Pro" w:hAnsi="Source Sans Pro"/>
            </w:rPr>
            <w:t xml:space="preserve"> </w:t>
          </w:r>
          <w:r w:rsidRPr="0088518E">
            <w:rPr>
              <w:rFonts w:ascii="Source Sans Pro" w:hAnsi="Source Sans Pro"/>
              <w:szCs w:val="24"/>
            </w:rPr>
            <w:t xml:space="preserve">Section </w:t>
          </w:r>
          <w:r>
            <w:rPr>
              <w:rFonts w:ascii="Source Sans Pro" w:hAnsi="Source Sans Pro"/>
              <w:szCs w:val="24"/>
            </w:rPr>
            <w:t>6</w:t>
          </w:r>
          <w:r w:rsidRPr="00271F2D">
            <w:rPr>
              <w:rFonts w:ascii="Source Sans Pro" w:hAnsi="Source Sans Pro"/>
              <w:szCs w:val="24"/>
            </w:rPr>
            <w:t>.</w:t>
          </w:r>
          <w:r>
            <w:rPr>
              <w:rFonts w:ascii="Source Sans Pro" w:hAnsi="Source Sans Pro"/>
              <w:szCs w:val="24"/>
            </w:rPr>
            <w:t xml:space="preserve"> References</w:t>
          </w:r>
          <w:r w:rsidRPr="00CE2798">
            <w:rPr>
              <w:rFonts w:ascii="Source Sans Pro" w:hAnsi="Source Sans Pro"/>
              <w:szCs w:val="24"/>
            </w:rPr>
            <w:t xml:space="preserve"> </w:t>
          </w:r>
        </w:p>
      </w:docPartBody>
    </w:docPart>
    <w:docPart>
      <w:docPartPr>
        <w:name w:val="913B3661AC0E49D2BB8796E1BD454AA2"/>
        <w:category>
          <w:name w:val="General"/>
          <w:gallery w:val="placeholder"/>
        </w:category>
        <w:types>
          <w:type w:val="bbPlcHdr"/>
        </w:types>
        <w:behaviors>
          <w:behavior w:val="content"/>
        </w:behaviors>
        <w:guid w:val="{65C67CAB-52C4-495C-838A-BA8613084B15}"/>
      </w:docPartPr>
      <w:docPartBody>
        <w:p w:rsidR="0093457F" w:rsidRDefault="0093457F" w:rsidP="0093457F">
          <w:pPr>
            <w:framePr w:hSpace="180" w:wrap="around" w:vAnchor="text" w:hAnchor="margin" w:y="4"/>
            <w:spacing w:before="120" w:after="120"/>
            <w:rPr>
              <w:rStyle w:val="PlaceholderText"/>
            </w:rPr>
          </w:pPr>
          <w:r w:rsidRPr="00035C18">
            <w:rPr>
              <w:rStyle w:val="PlaceholderText"/>
              <w:rFonts w:ascii="Source Sans Pro" w:hAnsi="Source Sans Pro"/>
              <w:b/>
              <w:bCs/>
            </w:rPr>
            <w:t xml:space="preserve"> Click or tap here to enter text.</w:t>
          </w:r>
        </w:p>
        <w:p w:rsidR="0093457F" w:rsidRDefault="0093457F" w:rsidP="0093457F">
          <w:pPr>
            <w:framePr w:hSpace="180" w:wrap="around" w:vAnchor="text" w:hAnchor="margin" w:y="4"/>
            <w:rPr>
              <w:rStyle w:val="PlaceholderText"/>
              <w:rFonts w:ascii="Source Sans Pro Light" w:hAnsi="Source Sans Pro Light"/>
            </w:rPr>
          </w:pPr>
          <w:r>
            <w:rPr>
              <w:rStyle w:val="PlaceholderText"/>
              <w:rFonts w:ascii="Source Sans Pro Light" w:hAnsi="Source Sans Pro Light"/>
            </w:rPr>
            <w:t>Insert contact details of relevant references for the projects referenced here.</w:t>
          </w:r>
        </w:p>
        <w:p w:rsidR="0093457F" w:rsidRDefault="0093457F" w:rsidP="0093457F">
          <w:pPr>
            <w:framePr w:hSpace="180" w:wrap="around" w:vAnchor="text" w:hAnchor="margin" w:y="4"/>
            <w:rPr>
              <w:rStyle w:val="PlaceholderText"/>
              <w:rFonts w:ascii="Source Sans Pro Light" w:hAnsi="Source Sans Pro Light"/>
            </w:rPr>
          </w:pPr>
          <w:r>
            <w:rPr>
              <w:rStyle w:val="PlaceholderText"/>
              <w:rFonts w:ascii="Source Sans Pro Light" w:hAnsi="Source Sans Pro Light"/>
            </w:rPr>
            <w:t>Applications should be aware that r</w:t>
          </w:r>
          <w:r w:rsidRPr="00862C6F">
            <w:rPr>
              <w:rStyle w:val="PlaceholderText"/>
              <w:rFonts w:ascii="Source Sans Pro Light" w:hAnsi="Source Sans Pro Light"/>
            </w:rPr>
            <w:t>eferees will not necessarily be approached as part of the initial selection process</w:t>
          </w:r>
          <w:r>
            <w:rPr>
              <w:rStyle w:val="PlaceholderText"/>
              <w:rFonts w:ascii="Source Sans Pro Light" w:hAnsi="Source Sans Pro Light"/>
            </w:rPr>
            <w:t xml:space="preserve"> but may be approached, if required, at any time up to the confirmation of the establishment of the final UK IDR Panel</w:t>
          </w:r>
          <w:r w:rsidRPr="00862C6F">
            <w:rPr>
              <w:rStyle w:val="PlaceholderText"/>
              <w:rFonts w:ascii="Source Sans Pro Light" w:hAnsi="Source Sans Pro Light"/>
            </w:rPr>
            <w:t xml:space="preserve">. </w:t>
          </w:r>
          <w:r>
            <w:rPr>
              <w:rStyle w:val="PlaceholderText"/>
              <w:rFonts w:ascii="Source Sans Pro Light" w:hAnsi="Source Sans Pro Light"/>
            </w:rPr>
            <w:t>However, for avoidance of doubt, c</w:t>
          </w:r>
          <w:r w:rsidRPr="00862C6F">
            <w:rPr>
              <w:rStyle w:val="PlaceholderText"/>
              <w:rFonts w:ascii="Source Sans Pro Light" w:hAnsi="Source Sans Pro Light"/>
            </w:rPr>
            <w:t xml:space="preserve">andidates </w:t>
          </w:r>
          <w:r>
            <w:rPr>
              <w:rStyle w:val="PlaceholderText"/>
              <w:rFonts w:ascii="Source Sans Pro Light" w:hAnsi="Source Sans Pro Light"/>
            </w:rPr>
            <w:t xml:space="preserve">will be notified in </w:t>
          </w:r>
          <w:r w:rsidRPr="00862C6F">
            <w:rPr>
              <w:rStyle w:val="PlaceholderText"/>
              <w:rFonts w:ascii="Source Sans Pro Light" w:hAnsi="Source Sans Pro Light"/>
            </w:rPr>
            <w:t>advance before approaching their referees.</w:t>
          </w:r>
        </w:p>
        <w:p w:rsidR="00BD7BB6" w:rsidRDefault="00BD7BB6" w:rsidP="007752D4">
          <w:pPr>
            <w:pStyle w:val="913B3661AC0E49D2BB8796E1BD454AA2"/>
          </w:pPr>
        </w:p>
      </w:docPartBody>
    </w:docPart>
    <w:docPart>
      <w:docPartPr>
        <w:name w:val="C6E5C3D4CF7F47379D4EE7A72175917B"/>
        <w:category>
          <w:name w:val="General"/>
          <w:gallery w:val="placeholder"/>
        </w:category>
        <w:types>
          <w:type w:val="bbPlcHdr"/>
        </w:types>
        <w:behaviors>
          <w:behavior w:val="content"/>
        </w:behaviors>
        <w:guid w:val="{9AA9F11C-4204-40B4-912D-5B38757B25A9}"/>
      </w:docPartPr>
      <w:docPartBody>
        <w:p w:rsidR="007752D4" w:rsidRDefault="007752D4" w:rsidP="00D24033">
          <w:pPr>
            <w:framePr w:hSpace="180" w:wrap="around" w:vAnchor="text" w:hAnchor="margin" w:y="4"/>
            <w:spacing w:before="120" w:after="120"/>
            <w:rPr>
              <w:rStyle w:val="PlaceholderText"/>
            </w:rPr>
          </w:pPr>
          <w:r w:rsidRPr="00035C18">
            <w:rPr>
              <w:rStyle w:val="PlaceholderText"/>
              <w:rFonts w:ascii="Source Sans Pro" w:hAnsi="Source Sans Pro"/>
              <w:b/>
              <w:bCs/>
            </w:rPr>
            <w:t xml:space="preserve"> Click or tap here to enter text.</w:t>
          </w:r>
        </w:p>
        <w:p w:rsidR="007752D4" w:rsidRPr="00271F2D" w:rsidRDefault="007752D4" w:rsidP="00D24033">
          <w:pPr>
            <w:framePr w:hSpace="180" w:wrap="around" w:vAnchor="text" w:hAnchor="margin" w:y="4"/>
            <w:rPr>
              <w:rStyle w:val="PlaceholderText"/>
              <w:rFonts w:ascii="Source Sans Pro Light" w:eastAsia="MS Mincho" w:hAnsi="Source Sans Pro Light"/>
              <w:sz w:val="20"/>
              <w:szCs w:val="20"/>
              <w:lang w:val="en-US" w:eastAsia="ja-JP"/>
            </w:rPr>
          </w:pPr>
          <w:r w:rsidRPr="00271F2D">
            <w:rPr>
              <w:rStyle w:val="PlaceholderText"/>
              <w:rFonts w:ascii="Source Sans Pro Light" w:eastAsia="MS Mincho" w:hAnsi="Source Sans Pro Light"/>
              <w:sz w:val="20"/>
              <w:szCs w:val="20"/>
              <w:lang w:val="en-US" w:eastAsia="ja-JP"/>
            </w:rPr>
            <w:t>Applicants should provide one relevant example of a written report to improve the energy efficiency of a building and discuss their approach in preparing convincing written reports for clients.</w:t>
          </w:r>
        </w:p>
        <w:p w:rsidR="00BD7BB6" w:rsidRDefault="00BD7BB6"/>
      </w:docPartBody>
    </w:docPart>
    <w:docPart>
      <w:docPartPr>
        <w:name w:val="E951769193E94576B613C33AF6E60DE1"/>
        <w:category>
          <w:name w:val="General"/>
          <w:gallery w:val="placeholder"/>
        </w:category>
        <w:types>
          <w:type w:val="bbPlcHdr"/>
        </w:types>
        <w:behaviors>
          <w:behavior w:val="content"/>
        </w:behaviors>
        <w:guid w:val="{56C58171-4997-4E99-92EB-5799A7D3554A}"/>
      </w:docPartPr>
      <w:docPartBody>
        <w:p w:rsidR="0093457F" w:rsidRDefault="0093457F" w:rsidP="0093457F">
          <w:pPr>
            <w:framePr w:hSpace="180" w:wrap="around" w:vAnchor="text" w:hAnchor="margin" w:y="1"/>
            <w:spacing w:before="120" w:after="120"/>
            <w:rPr>
              <w:rStyle w:val="PlaceholderText"/>
            </w:rPr>
          </w:pPr>
          <w:r w:rsidRPr="00035C18">
            <w:rPr>
              <w:rStyle w:val="PlaceholderText"/>
              <w:rFonts w:ascii="Source Sans Pro" w:hAnsi="Source Sans Pro"/>
              <w:b/>
              <w:bCs/>
            </w:rPr>
            <w:t xml:space="preserve"> Click or tap here to enter text.</w:t>
          </w:r>
        </w:p>
        <w:p w:rsidR="0093457F" w:rsidRDefault="0093457F" w:rsidP="0093457F">
          <w:pPr>
            <w:framePr w:hSpace="180" w:wrap="around" w:vAnchor="text" w:hAnchor="margin" w:y="1"/>
            <w:rPr>
              <w:rStyle w:val="PlaceholderText"/>
              <w:rFonts w:ascii="Source Sans Pro Light" w:hAnsi="Source Sans Pro Light"/>
            </w:rPr>
          </w:pPr>
          <w:r w:rsidRPr="000C2ECB">
            <w:rPr>
              <w:rStyle w:val="PlaceholderText"/>
              <w:rFonts w:ascii="Source Sans Pro Light" w:hAnsi="Source Sans Pro Light"/>
            </w:rPr>
            <w:t>Applicants should provide one relevant example of a written report to improve the energy efficiency of a building and discuss their approach in preparing convincing written reports for clients</w:t>
          </w:r>
          <w:r w:rsidRPr="00A34969">
            <w:rPr>
              <w:rStyle w:val="PlaceholderText"/>
              <w:rFonts w:ascii="Source Sans Pro Light" w:hAnsi="Source Sans Pro Light"/>
            </w:rPr>
            <w:t>.</w:t>
          </w:r>
        </w:p>
        <w:p w:rsidR="00BD7BB6" w:rsidRDefault="00BD7BB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Light">
    <w:altName w:val="Source Sans Pro Light"/>
    <w:panose1 w:val="020B0403030403020204"/>
    <w:charset w:val="00"/>
    <w:family w:val="swiss"/>
    <w:pitch w:val="variable"/>
    <w:sig w:usb0="600002F7" w:usb1="02000001"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D267F9"/>
    <w:multiLevelType w:val="hybridMultilevel"/>
    <w:tmpl w:val="1CE86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18118D"/>
    <w:multiLevelType w:val="hybridMultilevel"/>
    <w:tmpl w:val="FE8872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203A40"/>
    <w:multiLevelType w:val="hybridMultilevel"/>
    <w:tmpl w:val="D1147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52D4"/>
    <w:rsid w:val="001C4224"/>
    <w:rsid w:val="007752D4"/>
    <w:rsid w:val="007E3D62"/>
    <w:rsid w:val="0093457F"/>
    <w:rsid w:val="00A932E1"/>
    <w:rsid w:val="00BD7BB6"/>
    <w:rsid w:val="00C04E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457F"/>
    <w:rPr>
      <w:color w:val="808080"/>
    </w:rPr>
  </w:style>
  <w:style w:type="paragraph" w:customStyle="1" w:styleId="BED800B3BF4E420F92E59B0553185B43">
    <w:name w:val="BED800B3BF4E420F92E59B0553185B43"/>
    <w:rsid w:val="007752D4"/>
    <w:pPr>
      <w:spacing w:after="200" w:line="276" w:lineRule="auto"/>
    </w:pPr>
    <w:rPr>
      <w:rFonts w:eastAsiaTheme="minorHAnsi"/>
      <w:lang w:eastAsia="en-US"/>
    </w:rPr>
  </w:style>
  <w:style w:type="paragraph" w:customStyle="1" w:styleId="BED800B3BF4E420F92E59B0553185B431">
    <w:name w:val="BED800B3BF4E420F92E59B0553185B431"/>
    <w:rsid w:val="007752D4"/>
    <w:pPr>
      <w:spacing w:after="200" w:line="276" w:lineRule="auto"/>
    </w:pPr>
    <w:rPr>
      <w:rFonts w:eastAsiaTheme="minorHAnsi"/>
      <w:lang w:eastAsia="en-US"/>
    </w:rPr>
  </w:style>
  <w:style w:type="paragraph" w:styleId="Header">
    <w:name w:val="header"/>
    <w:basedOn w:val="Normal"/>
    <w:link w:val="HeaderChar"/>
    <w:uiPriority w:val="99"/>
    <w:unhideWhenUsed/>
    <w:rsid w:val="007752D4"/>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7752D4"/>
    <w:rPr>
      <w:rFonts w:eastAsiaTheme="minorHAnsi"/>
      <w:lang w:eastAsia="en-US"/>
    </w:rPr>
  </w:style>
  <w:style w:type="paragraph" w:customStyle="1" w:styleId="BED800B3BF4E420F92E59B0553185B432">
    <w:name w:val="BED800B3BF4E420F92E59B0553185B432"/>
    <w:rsid w:val="007752D4"/>
    <w:pPr>
      <w:spacing w:after="200" w:line="276" w:lineRule="auto"/>
    </w:pPr>
    <w:rPr>
      <w:rFonts w:eastAsiaTheme="minorHAnsi"/>
      <w:lang w:eastAsia="en-US"/>
    </w:rPr>
  </w:style>
  <w:style w:type="paragraph" w:customStyle="1" w:styleId="BED800B3BF4E420F92E59B0553185B433">
    <w:name w:val="BED800B3BF4E420F92E59B0553185B433"/>
    <w:rsid w:val="007752D4"/>
    <w:pPr>
      <w:spacing w:after="200" w:line="276" w:lineRule="auto"/>
    </w:pPr>
    <w:rPr>
      <w:rFonts w:eastAsiaTheme="minorHAnsi"/>
      <w:lang w:eastAsia="en-US"/>
    </w:rPr>
  </w:style>
  <w:style w:type="paragraph" w:customStyle="1" w:styleId="6B62268345554471A48904D25C786050">
    <w:name w:val="6B62268345554471A48904D25C786050"/>
    <w:rsid w:val="007752D4"/>
  </w:style>
  <w:style w:type="paragraph" w:customStyle="1" w:styleId="C590D42DED13421BB70E91D92D723C6D">
    <w:name w:val="C590D42DED13421BB70E91D92D723C6D"/>
    <w:rsid w:val="007752D4"/>
  </w:style>
  <w:style w:type="paragraph" w:customStyle="1" w:styleId="DEB464BDF7964D21B1C38D8075841EEE">
    <w:name w:val="DEB464BDF7964D21B1C38D8075841EEE"/>
    <w:rsid w:val="007752D4"/>
  </w:style>
  <w:style w:type="paragraph" w:customStyle="1" w:styleId="85676703FB4E48878F496BC93B94D7C8">
    <w:name w:val="85676703FB4E48878F496BC93B94D7C8"/>
    <w:rsid w:val="007752D4"/>
  </w:style>
  <w:style w:type="paragraph" w:customStyle="1" w:styleId="9752CCE9ECF849FF89488AF8096E8234">
    <w:name w:val="9752CCE9ECF849FF89488AF8096E8234"/>
    <w:rsid w:val="007752D4"/>
  </w:style>
  <w:style w:type="paragraph" w:customStyle="1" w:styleId="DB1ECD5D94DF465BAEAD3FA9D0427D5A">
    <w:name w:val="DB1ECD5D94DF465BAEAD3FA9D0427D5A"/>
    <w:rsid w:val="007752D4"/>
  </w:style>
  <w:style w:type="paragraph" w:customStyle="1" w:styleId="8D8AA27238F04506B6870EC4698F88B1">
    <w:name w:val="8D8AA27238F04506B6870EC4698F88B1"/>
    <w:rsid w:val="007752D4"/>
  </w:style>
  <w:style w:type="paragraph" w:customStyle="1" w:styleId="26BFAAFDB37841CC8300C61A81B84932">
    <w:name w:val="26BFAAFDB37841CC8300C61A81B84932"/>
    <w:rsid w:val="007752D4"/>
  </w:style>
  <w:style w:type="paragraph" w:customStyle="1" w:styleId="9321121E8DC54A3C99DBDEFBE283F217">
    <w:name w:val="9321121E8DC54A3C99DBDEFBE283F217"/>
    <w:rsid w:val="007752D4"/>
  </w:style>
  <w:style w:type="paragraph" w:customStyle="1" w:styleId="141AC013AC644B92AB5571CDF94CB39F">
    <w:name w:val="141AC013AC644B92AB5571CDF94CB39F"/>
    <w:rsid w:val="007752D4"/>
  </w:style>
  <w:style w:type="paragraph" w:customStyle="1" w:styleId="EDC17FD2CF424C2EADBFBED99DA58F76">
    <w:name w:val="EDC17FD2CF424C2EADBFBED99DA58F76"/>
    <w:rsid w:val="007752D4"/>
  </w:style>
  <w:style w:type="paragraph" w:customStyle="1" w:styleId="D4214480EAE344249F5D019B659D1F19">
    <w:name w:val="D4214480EAE344249F5D019B659D1F19"/>
    <w:rsid w:val="007752D4"/>
  </w:style>
  <w:style w:type="paragraph" w:customStyle="1" w:styleId="3D7D6F55CA5448C39608D9809E2A9F54">
    <w:name w:val="3D7D6F55CA5448C39608D9809E2A9F54"/>
    <w:rsid w:val="007752D4"/>
  </w:style>
  <w:style w:type="paragraph" w:customStyle="1" w:styleId="1A168048661A4A3C9BE7241779B70891">
    <w:name w:val="1A168048661A4A3C9BE7241779B70891"/>
    <w:rsid w:val="007752D4"/>
  </w:style>
  <w:style w:type="paragraph" w:customStyle="1" w:styleId="62B603984CFA49CFB2FE6A6FAE4D991B">
    <w:name w:val="62B603984CFA49CFB2FE6A6FAE4D991B"/>
    <w:rsid w:val="007752D4"/>
  </w:style>
  <w:style w:type="paragraph" w:customStyle="1" w:styleId="321DEE1D22A84611A186F3AD669E8654">
    <w:name w:val="321DEE1D22A84611A186F3AD669E8654"/>
    <w:rsid w:val="007752D4"/>
  </w:style>
  <w:style w:type="paragraph" w:customStyle="1" w:styleId="46E490B8971345FF8CFBC7D708301ECF">
    <w:name w:val="46E490B8971345FF8CFBC7D708301ECF"/>
    <w:rsid w:val="007752D4"/>
  </w:style>
  <w:style w:type="paragraph" w:customStyle="1" w:styleId="4CC504A3110442A4B20D2FBFCD15EF0C">
    <w:name w:val="4CC504A3110442A4B20D2FBFCD15EF0C"/>
    <w:rsid w:val="007752D4"/>
  </w:style>
  <w:style w:type="paragraph" w:customStyle="1" w:styleId="6FD184D09FE34D22B4AD64E3947D001C">
    <w:name w:val="6FD184D09FE34D22B4AD64E3947D001C"/>
    <w:rsid w:val="007752D4"/>
  </w:style>
  <w:style w:type="paragraph" w:customStyle="1" w:styleId="F3B4CC3934AD4D43B74FA24314912EF0">
    <w:name w:val="F3B4CC3934AD4D43B74FA24314912EF0"/>
    <w:rsid w:val="007752D4"/>
  </w:style>
  <w:style w:type="paragraph" w:customStyle="1" w:styleId="587ABDC69CB64EF1966A67A4ABA36BD9">
    <w:name w:val="587ABDC69CB64EF1966A67A4ABA36BD9"/>
    <w:rsid w:val="007752D4"/>
  </w:style>
  <w:style w:type="paragraph" w:customStyle="1" w:styleId="9D58E38403B042E9B09B7F8255EB272B">
    <w:name w:val="9D58E38403B042E9B09B7F8255EB272B"/>
    <w:rsid w:val="007752D4"/>
  </w:style>
  <w:style w:type="paragraph" w:customStyle="1" w:styleId="69189840905C4762827F5D3D5B80D222">
    <w:name w:val="69189840905C4762827F5D3D5B80D222"/>
    <w:rsid w:val="007752D4"/>
  </w:style>
  <w:style w:type="paragraph" w:customStyle="1" w:styleId="5E8B908DCB2648029BCCBA40D5AEA42F">
    <w:name w:val="5E8B908DCB2648029BCCBA40D5AEA42F"/>
    <w:rsid w:val="007752D4"/>
  </w:style>
  <w:style w:type="paragraph" w:customStyle="1" w:styleId="1ACC9E1B40BF48D7BDA53A4E7F56BAFA">
    <w:name w:val="1ACC9E1B40BF48D7BDA53A4E7F56BAFA"/>
    <w:rsid w:val="007752D4"/>
  </w:style>
  <w:style w:type="paragraph" w:customStyle="1" w:styleId="D7C7E2C283A14C7DA0DE51805F2AB78F">
    <w:name w:val="D7C7E2C283A14C7DA0DE51805F2AB78F"/>
    <w:rsid w:val="007752D4"/>
  </w:style>
  <w:style w:type="paragraph" w:customStyle="1" w:styleId="5C95A8533A7743BEA7328969E922CB2D">
    <w:name w:val="5C95A8533A7743BEA7328969E922CB2D"/>
    <w:rsid w:val="007752D4"/>
  </w:style>
  <w:style w:type="paragraph" w:customStyle="1" w:styleId="AB250C90861848858CF634D953AA24AF">
    <w:name w:val="AB250C90861848858CF634D953AA24AF"/>
    <w:rsid w:val="007752D4"/>
  </w:style>
  <w:style w:type="paragraph" w:customStyle="1" w:styleId="C658BB6856574C74A9D581118225081E">
    <w:name w:val="C658BB6856574C74A9D581118225081E"/>
    <w:rsid w:val="007752D4"/>
  </w:style>
  <w:style w:type="paragraph" w:customStyle="1" w:styleId="4994B8EC08FE4AB4BF6C16636DF7042F">
    <w:name w:val="4994B8EC08FE4AB4BF6C16636DF7042F"/>
    <w:rsid w:val="007752D4"/>
  </w:style>
  <w:style w:type="paragraph" w:customStyle="1" w:styleId="66F995F5FFD4474B83A49709B053940C">
    <w:name w:val="66F995F5FFD4474B83A49709B053940C"/>
    <w:rsid w:val="007752D4"/>
  </w:style>
  <w:style w:type="paragraph" w:customStyle="1" w:styleId="506EFED924964589A0359ED6D75B3C07">
    <w:name w:val="506EFED924964589A0359ED6D75B3C07"/>
    <w:rsid w:val="007752D4"/>
  </w:style>
  <w:style w:type="paragraph" w:customStyle="1" w:styleId="A62DC099B1D747FEB1879732A23CF492">
    <w:name w:val="A62DC099B1D747FEB1879732A23CF492"/>
    <w:rsid w:val="007752D4"/>
  </w:style>
  <w:style w:type="paragraph" w:customStyle="1" w:styleId="22AA286477434FEF8BF5578855B71477">
    <w:name w:val="22AA286477434FEF8BF5578855B71477"/>
    <w:rsid w:val="007752D4"/>
  </w:style>
  <w:style w:type="paragraph" w:customStyle="1" w:styleId="83E6E4B678F347DD87C72FAC3B55F52E">
    <w:name w:val="83E6E4B678F347DD87C72FAC3B55F52E"/>
    <w:rsid w:val="007752D4"/>
  </w:style>
  <w:style w:type="paragraph" w:customStyle="1" w:styleId="E298D9774A80451C97FF0034CD1C5DDC">
    <w:name w:val="E298D9774A80451C97FF0034CD1C5DDC"/>
    <w:rsid w:val="007752D4"/>
  </w:style>
  <w:style w:type="paragraph" w:customStyle="1" w:styleId="BF210E017BD744D1B186C6C9C22B91D3">
    <w:name w:val="BF210E017BD744D1B186C6C9C22B91D3"/>
    <w:rsid w:val="007752D4"/>
  </w:style>
  <w:style w:type="paragraph" w:customStyle="1" w:styleId="F8CC28C8986F4EFC88275A4CEAEE5C4A">
    <w:name w:val="F8CC28C8986F4EFC88275A4CEAEE5C4A"/>
    <w:rsid w:val="007752D4"/>
  </w:style>
  <w:style w:type="paragraph" w:customStyle="1" w:styleId="93FCE62BA53D468AB469535DB4F2478A">
    <w:name w:val="93FCE62BA53D468AB469535DB4F2478A"/>
    <w:rsid w:val="007752D4"/>
  </w:style>
  <w:style w:type="paragraph" w:customStyle="1" w:styleId="7BEC88E6AE394E769EDFBAA3056EF9E0">
    <w:name w:val="7BEC88E6AE394E769EDFBAA3056EF9E0"/>
    <w:rsid w:val="007752D4"/>
  </w:style>
  <w:style w:type="paragraph" w:customStyle="1" w:styleId="F21801D537E84D62B51F22C281F76D5F">
    <w:name w:val="F21801D537E84D62B51F22C281F76D5F"/>
    <w:rsid w:val="007752D4"/>
  </w:style>
  <w:style w:type="paragraph" w:customStyle="1" w:styleId="97C976FCA13C4F64A88E6AC44EE8F972">
    <w:name w:val="97C976FCA13C4F64A88E6AC44EE8F972"/>
    <w:rsid w:val="007752D4"/>
  </w:style>
  <w:style w:type="paragraph" w:customStyle="1" w:styleId="D02A43CC94E64D3F9796D8BFA40A8864">
    <w:name w:val="D02A43CC94E64D3F9796D8BFA40A8864"/>
    <w:rsid w:val="007752D4"/>
  </w:style>
  <w:style w:type="paragraph" w:customStyle="1" w:styleId="0140C920DF8D41C5BA014A0597A5D15F">
    <w:name w:val="0140C920DF8D41C5BA014A0597A5D15F"/>
    <w:rsid w:val="007752D4"/>
  </w:style>
  <w:style w:type="paragraph" w:customStyle="1" w:styleId="B975FF04C1B3477D91D158D40BD59205">
    <w:name w:val="B975FF04C1B3477D91D158D40BD59205"/>
    <w:rsid w:val="007752D4"/>
  </w:style>
  <w:style w:type="paragraph" w:customStyle="1" w:styleId="E60300BA279C466E96C68D5D2DB10602">
    <w:name w:val="E60300BA279C466E96C68D5D2DB10602"/>
    <w:rsid w:val="007752D4"/>
  </w:style>
  <w:style w:type="paragraph" w:customStyle="1" w:styleId="724DFB6D43F942AD84465FA60216CF8C">
    <w:name w:val="724DFB6D43F942AD84465FA60216CF8C"/>
    <w:rsid w:val="007752D4"/>
  </w:style>
  <w:style w:type="paragraph" w:customStyle="1" w:styleId="B2098D3F0C354FF496410F3BD3E1E9FE">
    <w:name w:val="B2098D3F0C354FF496410F3BD3E1E9FE"/>
    <w:rsid w:val="007752D4"/>
  </w:style>
  <w:style w:type="paragraph" w:customStyle="1" w:styleId="20CBC2C291394158A84208E9C9830CDC">
    <w:name w:val="20CBC2C291394158A84208E9C9830CDC"/>
    <w:rsid w:val="007752D4"/>
  </w:style>
  <w:style w:type="paragraph" w:customStyle="1" w:styleId="4E9463094B3349F295EFD5CB4E55FFEB">
    <w:name w:val="4E9463094B3349F295EFD5CB4E55FFEB"/>
    <w:rsid w:val="007752D4"/>
  </w:style>
  <w:style w:type="paragraph" w:customStyle="1" w:styleId="5BC664141BD84EA4B092A5C67221A801">
    <w:name w:val="5BC664141BD84EA4B092A5C67221A801"/>
    <w:rsid w:val="007752D4"/>
  </w:style>
  <w:style w:type="paragraph" w:customStyle="1" w:styleId="F8290EAA845D422CBC01E2594AAF8EB0">
    <w:name w:val="F8290EAA845D422CBC01E2594AAF8EB0"/>
    <w:rsid w:val="007752D4"/>
  </w:style>
  <w:style w:type="paragraph" w:customStyle="1" w:styleId="44A64302A18945DDA8CD5B7C2F3DE244">
    <w:name w:val="44A64302A18945DDA8CD5B7C2F3DE244"/>
    <w:rsid w:val="007752D4"/>
  </w:style>
  <w:style w:type="paragraph" w:customStyle="1" w:styleId="36591ED6DCEA445F873D9A274D1AB291">
    <w:name w:val="36591ED6DCEA445F873D9A274D1AB291"/>
    <w:rsid w:val="007752D4"/>
  </w:style>
  <w:style w:type="paragraph" w:customStyle="1" w:styleId="CA872A6E6EEC41F7946A382C55E70151">
    <w:name w:val="CA872A6E6EEC41F7946A382C55E70151"/>
    <w:rsid w:val="007752D4"/>
  </w:style>
  <w:style w:type="paragraph" w:customStyle="1" w:styleId="321259358FB04178BCD849958C852E56">
    <w:name w:val="321259358FB04178BCD849958C852E56"/>
    <w:rsid w:val="007752D4"/>
  </w:style>
  <w:style w:type="paragraph" w:customStyle="1" w:styleId="B5F6D9D0E41E4D07BCC6E06E62B83AB6">
    <w:name w:val="B5F6D9D0E41E4D07BCC6E06E62B83AB6"/>
    <w:rsid w:val="007752D4"/>
  </w:style>
  <w:style w:type="paragraph" w:customStyle="1" w:styleId="0EBBEAEE308A4519A70BC85B8F257406">
    <w:name w:val="0EBBEAEE308A4519A70BC85B8F257406"/>
    <w:rsid w:val="007752D4"/>
  </w:style>
  <w:style w:type="paragraph" w:customStyle="1" w:styleId="6220819953714BA58A6D948418B8224F">
    <w:name w:val="6220819953714BA58A6D948418B8224F"/>
    <w:rsid w:val="007752D4"/>
  </w:style>
  <w:style w:type="paragraph" w:customStyle="1" w:styleId="E3F4570444194918AFAB34C83EF3464B">
    <w:name w:val="E3F4570444194918AFAB34C83EF3464B"/>
    <w:rsid w:val="007752D4"/>
  </w:style>
  <w:style w:type="paragraph" w:customStyle="1" w:styleId="AC8469F049654A6CAB8411B9F7ABFF09">
    <w:name w:val="AC8469F049654A6CAB8411B9F7ABFF09"/>
    <w:rsid w:val="007752D4"/>
  </w:style>
  <w:style w:type="paragraph" w:customStyle="1" w:styleId="73795EF814D64F87A73E321BBA331DFB">
    <w:name w:val="73795EF814D64F87A73E321BBA331DFB"/>
    <w:rsid w:val="007752D4"/>
  </w:style>
  <w:style w:type="paragraph" w:customStyle="1" w:styleId="5792663BB22044AFB91F6DFC223878C3">
    <w:name w:val="5792663BB22044AFB91F6DFC223878C3"/>
    <w:rsid w:val="007752D4"/>
  </w:style>
  <w:style w:type="paragraph" w:customStyle="1" w:styleId="E8F1D4BA539C4FBDA4E7BA7EAEA4F31A">
    <w:name w:val="E8F1D4BA539C4FBDA4E7BA7EAEA4F31A"/>
    <w:rsid w:val="007752D4"/>
  </w:style>
  <w:style w:type="paragraph" w:customStyle="1" w:styleId="FC6B36EBD8C04136AAF059B07CA8A0C8">
    <w:name w:val="FC6B36EBD8C04136AAF059B07CA8A0C8"/>
    <w:rsid w:val="007752D4"/>
  </w:style>
  <w:style w:type="paragraph" w:customStyle="1" w:styleId="11AD5608EE1B48DCA31D7BE212E868B3">
    <w:name w:val="11AD5608EE1B48DCA31D7BE212E868B3"/>
    <w:rsid w:val="007752D4"/>
  </w:style>
  <w:style w:type="paragraph" w:customStyle="1" w:styleId="1ACC9E1B40BF48D7BDA53A4E7F56BAFA1">
    <w:name w:val="1ACC9E1B40BF48D7BDA53A4E7F56BAFA1"/>
    <w:rsid w:val="007752D4"/>
    <w:pPr>
      <w:keepNext/>
      <w:keepLines/>
      <w:spacing w:before="40" w:after="0" w:line="276" w:lineRule="auto"/>
      <w:outlineLvl w:val="1"/>
    </w:pPr>
    <w:rPr>
      <w:rFonts w:asciiTheme="majorHAnsi" w:eastAsiaTheme="majorEastAsia" w:hAnsiTheme="majorHAnsi" w:cstheme="majorBidi"/>
      <w:color w:val="2F5496" w:themeColor="accent1" w:themeShade="BF"/>
      <w:sz w:val="26"/>
      <w:szCs w:val="26"/>
      <w:lang w:eastAsia="en-US"/>
    </w:rPr>
  </w:style>
  <w:style w:type="paragraph" w:customStyle="1" w:styleId="D7C7E2C283A14C7DA0DE51805F2AB78F1">
    <w:name w:val="D7C7E2C283A14C7DA0DE51805F2AB78F1"/>
    <w:rsid w:val="007752D4"/>
    <w:pPr>
      <w:spacing w:after="200" w:line="276" w:lineRule="auto"/>
    </w:pPr>
    <w:rPr>
      <w:rFonts w:eastAsiaTheme="minorHAnsi"/>
      <w:lang w:eastAsia="en-US"/>
    </w:rPr>
  </w:style>
  <w:style w:type="paragraph" w:customStyle="1" w:styleId="5C95A8533A7743BEA7328969E922CB2D1">
    <w:name w:val="5C95A8533A7743BEA7328969E922CB2D1"/>
    <w:rsid w:val="007752D4"/>
    <w:pPr>
      <w:keepNext/>
      <w:keepLines/>
      <w:spacing w:before="40" w:after="0" w:line="276" w:lineRule="auto"/>
      <w:outlineLvl w:val="1"/>
    </w:pPr>
    <w:rPr>
      <w:rFonts w:asciiTheme="majorHAnsi" w:eastAsiaTheme="majorEastAsia" w:hAnsiTheme="majorHAnsi" w:cstheme="majorBidi"/>
      <w:color w:val="2F5496" w:themeColor="accent1" w:themeShade="BF"/>
      <w:sz w:val="26"/>
      <w:szCs w:val="26"/>
      <w:lang w:eastAsia="en-US"/>
    </w:rPr>
  </w:style>
  <w:style w:type="paragraph" w:customStyle="1" w:styleId="AB250C90861848858CF634D953AA24AF1">
    <w:name w:val="AB250C90861848858CF634D953AA24AF1"/>
    <w:rsid w:val="007752D4"/>
    <w:pPr>
      <w:spacing w:after="200" w:line="276" w:lineRule="auto"/>
    </w:pPr>
    <w:rPr>
      <w:rFonts w:eastAsiaTheme="minorHAnsi"/>
      <w:lang w:eastAsia="en-US"/>
    </w:rPr>
  </w:style>
  <w:style w:type="paragraph" w:customStyle="1" w:styleId="4994B8EC08FE4AB4BF6C16636DF7042F1">
    <w:name w:val="4994B8EC08FE4AB4BF6C16636DF7042F1"/>
    <w:rsid w:val="007752D4"/>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lang w:eastAsia="en-US"/>
    </w:rPr>
  </w:style>
  <w:style w:type="paragraph" w:customStyle="1" w:styleId="66F995F5FFD4474B83A49709B053940C1">
    <w:name w:val="66F995F5FFD4474B83A49709B053940C1"/>
    <w:rsid w:val="007752D4"/>
    <w:pPr>
      <w:spacing w:after="200" w:line="276" w:lineRule="auto"/>
    </w:pPr>
    <w:rPr>
      <w:rFonts w:eastAsiaTheme="minorHAnsi"/>
      <w:lang w:eastAsia="en-US"/>
    </w:rPr>
  </w:style>
  <w:style w:type="paragraph" w:customStyle="1" w:styleId="506EFED924964589A0359ED6D75B3C071">
    <w:name w:val="506EFED924964589A0359ED6D75B3C071"/>
    <w:rsid w:val="007752D4"/>
    <w:pPr>
      <w:spacing w:after="200" w:line="276" w:lineRule="auto"/>
    </w:pPr>
    <w:rPr>
      <w:rFonts w:eastAsiaTheme="minorHAnsi"/>
      <w:lang w:eastAsia="en-US"/>
    </w:rPr>
  </w:style>
  <w:style w:type="paragraph" w:customStyle="1" w:styleId="A62DC099B1D747FEB1879732A23CF4921">
    <w:name w:val="A62DC099B1D747FEB1879732A23CF4921"/>
    <w:rsid w:val="007752D4"/>
    <w:pPr>
      <w:spacing w:after="200" w:line="276" w:lineRule="auto"/>
    </w:pPr>
    <w:rPr>
      <w:rFonts w:eastAsiaTheme="minorHAnsi"/>
      <w:lang w:eastAsia="en-US"/>
    </w:rPr>
  </w:style>
  <w:style w:type="paragraph" w:customStyle="1" w:styleId="22AA286477434FEF8BF5578855B714771">
    <w:name w:val="22AA286477434FEF8BF5578855B714771"/>
    <w:rsid w:val="007752D4"/>
    <w:pPr>
      <w:spacing w:after="200" w:line="276" w:lineRule="auto"/>
    </w:pPr>
    <w:rPr>
      <w:rFonts w:eastAsiaTheme="minorHAnsi"/>
      <w:lang w:eastAsia="en-US"/>
    </w:rPr>
  </w:style>
  <w:style w:type="paragraph" w:customStyle="1" w:styleId="83E6E4B678F347DD87C72FAC3B55F52E1">
    <w:name w:val="83E6E4B678F347DD87C72FAC3B55F52E1"/>
    <w:rsid w:val="007752D4"/>
    <w:pPr>
      <w:spacing w:after="200" w:line="276" w:lineRule="auto"/>
    </w:pPr>
    <w:rPr>
      <w:rFonts w:eastAsiaTheme="minorHAnsi"/>
      <w:lang w:eastAsia="en-US"/>
    </w:rPr>
  </w:style>
  <w:style w:type="paragraph" w:customStyle="1" w:styleId="E298D9774A80451C97FF0034CD1C5DDC1">
    <w:name w:val="E298D9774A80451C97FF0034CD1C5DDC1"/>
    <w:rsid w:val="007752D4"/>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lang w:eastAsia="en-US"/>
    </w:rPr>
  </w:style>
  <w:style w:type="paragraph" w:customStyle="1" w:styleId="BF210E017BD744D1B186C6C9C22B91D31">
    <w:name w:val="BF210E017BD744D1B186C6C9C22B91D31"/>
    <w:rsid w:val="007752D4"/>
    <w:pPr>
      <w:spacing w:after="200" w:line="276" w:lineRule="auto"/>
    </w:pPr>
    <w:rPr>
      <w:rFonts w:eastAsiaTheme="minorHAnsi"/>
      <w:lang w:eastAsia="en-US"/>
    </w:rPr>
  </w:style>
  <w:style w:type="paragraph" w:customStyle="1" w:styleId="F8CC28C8986F4EFC88275A4CEAEE5C4A1">
    <w:name w:val="F8CC28C8986F4EFC88275A4CEAEE5C4A1"/>
    <w:rsid w:val="007752D4"/>
    <w:pPr>
      <w:spacing w:after="200" w:line="276" w:lineRule="auto"/>
    </w:pPr>
    <w:rPr>
      <w:rFonts w:eastAsiaTheme="minorHAnsi"/>
      <w:lang w:eastAsia="en-US"/>
    </w:rPr>
  </w:style>
  <w:style w:type="paragraph" w:customStyle="1" w:styleId="93FCE62BA53D468AB469535DB4F2478A1">
    <w:name w:val="93FCE62BA53D468AB469535DB4F2478A1"/>
    <w:rsid w:val="007752D4"/>
    <w:pPr>
      <w:spacing w:after="200" w:line="276" w:lineRule="auto"/>
    </w:pPr>
    <w:rPr>
      <w:rFonts w:eastAsiaTheme="minorHAnsi"/>
      <w:lang w:eastAsia="en-US"/>
    </w:rPr>
  </w:style>
  <w:style w:type="paragraph" w:customStyle="1" w:styleId="7BEC88E6AE394E769EDFBAA3056EF9E01">
    <w:name w:val="7BEC88E6AE394E769EDFBAA3056EF9E01"/>
    <w:rsid w:val="007752D4"/>
    <w:pPr>
      <w:spacing w:after="200" w:line="276" w:lineRule="auto"/>
    </w:pPr>
    <w:rPr>
      <w:rFonts w:eastAsiaTheme="minorHAnsi"/>
      <w:lang w:eastAsia="en-US"/>
    </w:rPr>
  </w:style>
  <w:style w:type="paragraph" w:customStyle="1" w:styleId="CA872A6E6EEC41F7946A382C55E701511">
    <w:name w:val="CA872A6E6EEC41F7946A382C55E701511"/>
    <w:rsid w:val="007752D4"/>
    <w:pPr>
      <w:spacing w:after="200" w:line="276" w:lineRule="auto"/>
    </w:pPr>
    <w:rPr>
      <w:rFonts w:eastAsiaTheme="minorHAnsi"/>
      <w:lang w:eastAsia="en-US"/>
    </w:rPr>
  </w:style>
  <w:style w:type="paragraph" w:customStyle="1" w:styleId="321259358FB04178BCD849958C852E561">
    <w:name w:val="321259358FB04178BCD849958C852E561"/>
    <w:rsid w:val="007752D4"/>
    <w:pPr>
      <w:spacing w:after="200" w:line="276" w:lineRule="auto"/>
    </w:pPr>
    <w:rPr>
      <w:rFonts w:eastAsiaTheme="minorHAnsi"/>
      <w:lang w:eastAsia="en-US"/>
    </w:rPr>
  </w:style>
  <w:style w:type="paragraph" w:customStyle="1" w:styleId="B5F6D9D0E41E4D07BCC6E06E62B83AB61">
    <w:name w:val="B5F6D9D0E41E4D07BCC6E06E62B83AB61"/>
    <w:rsid w:val="007752D4"/>
    <w:pPr>
      <w:spacing w:after="200" w:line="276" w:lineRule="auto"/>
    </w:pPr>
    <w:rPr>
      <w:rFonts w:eastAsiaTheme="minorHAnsi"/>
      <w:lang w:eastAsia="en-US"/>
    </w:rPr>
  </w:style>
  <w:style w:type="paragraph" w:customStyle="1" w:styleId="0EBBEAEE308A4519A70BC85B8F2574061">
    <w:name w:val="0EBBEAEE308A4519A70BC85B8F2574061"/>
    <w:rsid w:val="007752D4"/>
    <w:pPr>
      <w:spacing w:after="200" w:line="276" w:lineRule="auto"/>
    </w:pPr>
    <w:rPr>
      <w:rFonts w:eastAsiaTheme="minorHAnsi"/>
      <w:lang w:eastAsia="en-US"/>
    </w:rPr>
  </w:style>
  <w:style w:type="paragraph" w:customStyle="1" w:styleId="6220819953714BA58A6D948418B8224F1">
    <w:name w:val="6220819953714BA58A6D948418B8224F1"/>
    <w:rsid w:val="007752D4"/>
    <w:pPr>
      <w:spacing w:after="200" w:line="276" w:lineRule="auto"/>
    </w:pPr>
    <w:rPr>
      <w:rFonts w:eastAsiaTheme="minorHAnsi"/>
      <w:lang w:eastAsia="en-US"/>
    </w:rPr>
  </w:style>
  <w:style w:type="paragraph" w:customStyle="1" w:styleId="E3F4570444194918AFAB34C83EF3464B1">
    <w:name w:val="E3F4570444194918AFAB34C83EF3464B1"/>
    <w:rsid w:val="007752D4"/>
    <w:pPr>
      <w:spacing w:after="200" w:line="276" w:lineRule="auto"/>
    </w:pPr>
    <w:rPr>
      <w:rFonts w:eastAsiaTheme="minorHAnsi"/>
      <w:lang w:eastAsia="en-US"/>
    </w:rPr>
  </w:style>
  <w:style w:type="paragraph" w:customStyle="1" w:styleId="AC8469F049654A6CAB8411B9F7ABFF091">
    <w:name w:val="AC8469F049654A6CAB8411B9F7ABFF091"/>
    <w:rsid w:val="007752D4"/>
    <w:pPr>
      <w:spacing w:after="200" w:line="276" w:lineRule="auto"/>
    </w:pPr>
    <w:rPr>
      <w:rFonts w:eastAsiaTheme="minorHAnsi"/>
      <w:lang w:eastAsia="en-US"/>
    </w:rPr>
  </w:style>
  <w:style w:type="paragraph" w:customStyle="1" w:styleId="73795EF814D64F87A73E321BBA331DFB1">
    <w:name w:val="73795EF814D64F87A73E321BBA331DFB1"/>
    <w:rsid w:val="007752D4"/>
    <w:pPr>
      <w:spacing w:after="200" w:line="276" w:lineRule="auto"/>
    </w:pPr>
    <w:rPr>
      <w:rFonts w:eastAsiaTheme="minorHAnsi"/>
      <w:lang w:eastAsia="en-US"/>
    </w:rPr>
  </w:style>
  <w:style w:type="paragraph" w:customStyle="1" w:styleId="5792663BB22044AFB91F6DFC223878C31">
    <w:name w:val="5792663BB22044AFB91F6DFC223878C31"/>
    <w:rsid w:val="007752D4"/>
    <w:pPr>
      <w:spacing w:after="200" w:line="276" w:lineRule="auto"/>
    </w:pPr>
    <w:rPr>
      <w:rFonts w:eastAsiaTheme="minorHAnsi"/>
      <w:lang w:eastAsia="en-US"/>
    </w:rPr>
  </w:style>
  <w:style w:type="paragraph" w:customStyle="1" w:styleId="E8F1D4BA539C4FBDA4E7BA7EAEA4F31A1">
    <w:name w:val="E8F1D4BA539C4FBDA4E7BA7EAEA4F31A1"/>
    <w:rsid w:val="007752D4"/>
    <w:pPr>
      <w:spacing w:after="200" w:line="276" w:lineRule="auto"/>
    </w:pPr>
    <w:rPr>
      <w:rFonts w:eastAsiaTheme="minorHAnsi"/>
      <w:lang w:eastAsia="en-US"/>
    </w:rPr>
  </w:style>
  <w:style w:type="paragraph" w:customStyle="1" w:styleId="FC6B36EBD8C04136AAF059B07CA8A0C81">
    <w:name w:val="FC6B36EBD8C04136AAF059B07CA8A0C81"/>
    <w:rsid w:val="007752D4"/>
    <w:pPr>
      <w:spacing w:after="200" w:line="276" w:lineRule="auto"/>
    </w:pPr>
    <w:rPr>
      <w:rFonts w:eastAsiaTheme="minorHAnsi"/>
      <w:lang w:eastAsia="en-US"/>
    </w:rPr>
  </w:style>
  <w:style w:type="paragraph" w:customStyle="1" w:styleId="11AD5608EE1B48DCA31D7BE212E868B31">
    <w:name w:val="11AD5608EE1B48DCA31D7BE212E868B31"/>
    <w:rsid w:val="007752D4"/>
    <w:pPr>
      <w:spacing w:after="200" w:line="276" w:lineRule="auto"/>
    </w:pPr>
    <w:rPr>
      <w:rFonts w:eastAsiaTheme="minorHAnsi"/>
      <w:lang w:eastAsia="en-US"/>
    </w:rPr>
  </w:style>
  <w:style w:type="paragraph" w:customStyle="1" w:styleId="A1105CD7F6AB43D7897884A445753359">
    <w:name w:val="A1105CD7F6AB43D7897884A445753359"/>
    <w:rsid w:val="007752D4"/>
  </w:style>
  <w:style w:type="paragraph" w:customStyle="1" w:styleId="6D59134742714C00AFEA042C0549D156">
    <w:name w:val="6D59134742714C00AFEA042C0549D156"/>
    <w:rsid w:val="007752D4"/>
  </w:style>
  <w:style w:type="paragraph" w:customStyle="1" w:styleId="05F9836D1C264D03878FF95119919380">
    <w:name w:val="05F9836D1C264D03878FF95119919380"/>
    <w:rsid w:val="007752D4"/>
  </w:style>
  <w:style w:type="paragraph" w:customStyle="1" w:styleId="C37492C039714351B8E91D0694BC3A6B">
    <w:name w:val="C37492C039714351B8E91D0694BC3A6B"/>
    <w:rsid w:val="007752D4"/>
  </w:style>
  <w:style w:type="paragraph" w:customStyle="1" w:styleId="25E8AF12F0F242C5B061E4561CC05E40">
    <w:name w:val="25E8AF12F0F242C5B061E4561CC05E40"/>
    <w:rsid w:val="007752D4"/>
  </w:style>
  <w:style w:type="paragraph" w:customStyle="1" w:styleId="E2C15859E3994F0F825D51B1658B45F1">
    <w:name w:val="E2C15859E3994F0F825D51B1658B45F1"/>
    <w:rsid w:val="007752D4"/>
  </w:style>
  <w:style w:type="paragraph" w:customStyle="1" w:styleId="A3DC487E14224AA8BB70282E6A0B54C2">
    <w:name w:val="A3DC487E14224AA8BB70282E6A0B54C2"/>
    <w:rsid w:val="007752D4"/>
  </w:style>
  <w:style w:type="paragraph" w:customStyle="1" w:styleId="4D913A9D86A84FD2908E619A31EEE15B">
    <w:name w:val="4D913A9D86A84FD2908E619A31EEE15B"/>
    <w:rsid w:val="007752D4"/>
  </w:style>
  <w:style w:type="paragraph" w:customStyle="1" w:styleId="654EBFDA30E446FCA6BDF960F76269A4">
    <w:name w:val="654EBFDA30E446FCA6BDF960F76269A4"/>
    <w:rsid w:val="007752D4"/>
  </w:style>
  <w:style w:type="paragraph" w:customStyle="1" w:styleId="B9C1558421AD479FADAB48D2A9588804">
    <w:name w:val="B9C1558421AD479FADAB48D2A9588804"/>
    <w:rsid w:val="007752D4"/>
  </w:style>
  <w:style w:type="paragraph" w:customStyle="1" w:styleId="E931E9343FF0415CB1B18AD520ADFC9F">
    <w:name w:val="E931E9343FF0415CB1B18AD520ADFC9F"/>
    <w:rsid w:val="007752D4"/>
  </w:style>
  <w:style w:type="paragraph" w:customStyle="1" w:styleId="3233E617843B41DB8353E7D6429CCA3A">
    <w:name w:val="3233E617843B41DB8353E7D6429CCA3A"/>
    <w:rsid w:val="007752D4"/>
  </w:style>
  <w:style w:type="paragraph" w:customStyle="1" w:styleId="4E6D725A11F1403C8FC6622C78602422">
    <w:name w:val="4E6D725A11F1403C8FC6622C78602422"/>
    <w:rsid w:val="007752D4"/>
  </w:style>
  <w:style w:type="paragraph" w:customStyle="1" w:styleId="2F9A3814F7754601841F874454EBEBD5">
    <w:name w:val="2F9A3814F7754601841F874454EBEBD5"/>
    <w:rsid w:val="007752D4"/>
  </w:style>
  <w:style w:type="paragraph" w:customStyle="1" w:styleId="331909F81DCB46DE8BCA47C6022FE08C">
    <w:name w:val="331909F81DCB46DE8BCA47C6022FE08C"/>
    <w:rsid w:val="007752D4"/>
  </w:style>
  <w:style w:type="paragraph" w:customStyle="1" w:styleId="38BC411B1B044D43A47AA82104E29EA4">
    <w:name w:val="38BC411B1B044D43A47AA82104E29EA4"/>
    <w:rsid w:val="007752D4"/>
  </w:style>
  <w:style w:type="paragraph" w:customStyle="1" w:styleId="B0D1887FB5BF4529BA0ADF5CC15E9C19">
    <w:name w:val="B0D1887FB5BF4529BA0ADF5CC15E9C19"/>
    <w:rsid w:val="007752D4"/>
  </w:style>
  <w:style w:type="paragraph" w:customStyle="1" w:styleId="3BE0ECC34CEF4CC38FF0336F951AC264">
    <w:name w:val="3BE0ECC34CEF4CC38FF0336F951AC264"/>
    <w:rsid w:val="007752D4"/>
  </w:style>
  <w:style w:type="paragraph" w:customStyle="1" w:styleId="7AA6CBAEB1014A77B99205601AAF6386">
    <w:name w:val="7AA6CBAEB1014A77B99205601AAF6386"/>
    <w:rsid w:val="007752D4"/>
  </w:style>
  <w:style w:type="paragraph" w:customStyle="1" w:styleId="7D74D7429BB1473B9C89F6B63D5B5C4E">
    <w:name w:val="7D74D7429BB1473B9C89F6B63D5B5C4E"/>
    <w:rsid w:val="007752D4"/>
  </w:style>
  <w:style w:type="paragraph" w:customStyle="1" w:styleId="01C3C474DE4D47E494B4030F0445EDC5">
    <w:name w:val="01C3C474DE4D47E494B4030F0445EDC5"/>
    <w:rsid w:val="007752D4"/>
  </w:style>
  <w:style w:type="paragraph" w:customStyle="1" w:styleId="6BB2A14A7FCD4441BD2CAA1B75355402">
    <w:name w:val="6BB2A14A7FCD4441BD2CAA1B75355402"/>
    <w:rsid w:val="007752D4"/>
  </w:style>
  <w:style w:type="paragraph" w:customStyle="1" w:styleId="F919D2EABB884C2DB1987480D2CDEB38">
    <w:name w:val="F919D2EABB884C2DB1987480D2CDEB38"/>
    <w:rsid w:val="007752D4"/>
  </w:style>
  <w:style w:type="paragraph" w:customStyle="1" w:styleId="4EDB2730B1FC4139A22F631598837E97">
    <w:name w:val="4EDB2730B1FC4139A22F631598837E97"/>
    <w:rsid w:val="007752D4"/>
  </w:style>
  <w:style w:type="paragraph" w:customStyle="1" w:styleId="F3088090D67C4111BEFE2FDEB57DC01F">
    <w:name w:val="F3088090D67C4111BEFE2FDEB57DC01F"/>
    <w:rsid w:val="007752D4"/>
  </w:style>
  <w:style w:type="paragraph" w:customStyle="1" w:styleId="FD275514610E457BA2A829612273857E">
    <w:name w:val="FD275514610E457BA2A829612273857E"/>
    <w:rsid w:val="007752D4"/>
  </w:style>
  <w:style w:type="paragraph" w:customStyle="1" w:styleId="0EA0FB90D9B145FC8896741DD9266DEE">
    <w:name w:val="0EA0FB90D9B145FC8896741DD9266DEE"/>
    <w:rsid w:val="007752D4"/>
  </w:style>
  <w:style w:type="paragraph" w:customStyle="1" w:styleId="EDA310B18D14428B8FEB64D9C1DA49EE">
    <w:name w:val="EDA310B18D14428B8FEB64D9C1DA49EE"/>
    <w:rsid w:val="007752D4"/>
  </w:style>
  <w:style w:type="paragraph" w:customStyle="1" w:styleId="DDA7DA1519204CEAB03E678717CC712F">
    <w:name w:val="DDA7DA1519204CEAB03E678717CC712F"/>
    <w:rsid w:val="007752D4"/>
  </w:style>
  <w:style w:type="paragraph" w:customStyle="1" w:styleId="A028D84A007A4B29BA1E628DEA654CD6">
    <w:name w:val="A028D84A007A4B29BA1E628DEA654CD6"/>
    <w:rsid w:val="007752D4"/>
  </w:style>
  <w:style w:type="paragraph" w:customStyle="1" w:styleId="C60B9DCBC7CF4EC58FEF3AF6F5FEE1AE">
    <w:name w:val="C60B9DCBC7CF4EC58FEF3AF6F5FEE1AE"/>
    <w:rsid w:val="007752D4"/>
  </w:style>
  <w:style w:type="paragraph" w:customStyle="1" w:styleId="1C08511C580A45229868C6A17109E039">
    <w:name w:val="1C08511C580A45229868C6A17109E039"/>
    <w:rsid w:val="007752D4"/>
  </w:style>
  <w:style w:type="paragraph" w:customStyle="1" w:styleId="D32241D75FA24B0B9AB78E6C83CF2455">
    <w:name w:val="D32241D75FA24B0B9AB78E6C83CF2455"/>
    <w:rsid w:val="007752D4"/>
  </w:style>
  <w:style w:type="paragraph" w:customStyle="1" w:styleId="CD3ED7CD43034FA1BED37447CEA27BE5">
    <w:name w:val="CD3ED7CD43034FA1BED37447CEA27BE5"/>
    <w:rsid w:val="007752D4"/>
  </w:style>
  <w:style w:type="paragraph" w:customStyle="1" w:styleId="1C0AF8BC474947EAAFC1646B20D1C95A">
    <w:name w:val="1C0AF8BC474947EAAFC1646B20D1C95A"/>
    <w:rsid w:val="007752D4"/>
  </w:style>
  <w:style w:type="paragraph" w:customStyle="1" w:styleId="7F0249BC33E0441694143ED97A9651E4">
    <w:name w:val="7F0249BC33E0441694143ED97A9651E4"/>
    <w:rsid w:val="007752D4"/>
  </w:style>
  <w:style w:type="paragraph" w:customStyle="1" w:styleId="5699E7149FB24BF98790CA17005611C4">
    <w:name w:val="5699E7149FB24BF98790CA17005611C4"/>
    <w:rsid w:val="007752D4"/>
  </w:style>
  <w:style w:type="paragraph" w:customStyle="1" w:styleId="862910668D394AF08F11752EF04D14EA">
    <w:name w:val="862910668D394AF08F11752EF04D14EA"/>
    <w:rsid w:val="007752D4"/>
  </w:style>
  <w:style w:type="paragraph" w:customStyle="1" w:styleId="AB8E8A24673E449EBBF7D6337F90A7C2">
    <w:name w:val="AB8E8A24673E449EBBF7D6337F90A7C2"/>
    <w:rsid w:val="007752D4"/>
  </w:style>
  <w:style w:type="paragraph" w:customStyle="1" w:styleId="97B7CB2F53EE4947A02669416D948F7A">
    <w:name w:val="97B7CB2F53EE4947A02669416D948F7A"/>
    <w:rsid w:val="007752D4"/>
  </w:style>
  <w:style w:type="paragraph" w:customStyle="1" w:styleId="207719146C93443AB50CB0813EE1279B">
    <w:name w:val="207719146C93443AB50CB0813EE1279B"/>
    <w:rsid w:val="007752D4"/>
  </w:style>
  <w:style w:type="paragraph" w:customStyle="1" w:styleId="57EA9DF87C9A4F9AB5DA3532A2A6D423">
    <w:name w:val="57EA9DF87C9A4F9AB5DA3532A2A6D423"/>
    <w:rsid w:val="007752D4"/>
  </w:style>
  <w:style w:type="paragraph" w:customStyle="1" w:styleId="99A32C5C821C4E648A5FC42B9161C55A">
    <w:name w:val="99A32C5C821C4E648A5FC42B9161C55A"/>
    <w:rsid w:val="007752D4"/>
  </w:style>
  <w:style w:type="paragraph" w:customStyle="1" w:styleId="D24624036C0940E69460B24CD8F8DA48">
    <w:name w:val="D24624036C0940E69460B24CD8F8DA48"/>
    <w:rsid w:val="007752D4"/>
  </w:style>
  <w:style w:type="paragraph" w:customStyle="1" w:styleId="415A3A06B450469482495428635839F4">
    <w:name w:val="415A3A06B450469482495428635839F4"/>
    <w:rsid w:val="007752D4"/>
  </w:style>
  <w:style w:type="paragraph" w:customStyle="1" w:styleId="202BDED7675C46669E8A234BB4622899">
    <w:name w:val="202BDED7675C46669E8A234BB4622899"/>
    <w:rsid w:val="007752D4"/>
  </w:style>
  <w:style w:type="paragraph" w:customStyle="1" w:styleId="58C13B101FCA45B68C2C7A71FDBBF60B">
    <w:name w:val="58C13B101FCA45B68C2C7A71FDBBF60B"/>
    <w:rsid w:val="007752D4"/>
  </w:style>
  <w:style w:type="paragraph" w:customStyle="1" w:styleId="AA3E3B78C5414473BDC456CF4E3F4D90">
    <w:name w:val="AA3E3B78C5414473BDC456CF4E3F4D90"/>
    <w:rsid w:val="007752D4"/>
  </w:style>
  <w:style w:type="paragraph" w:customStyle="1" w:styleId="A2C0680AC21E4DC7AE9275F96F07F5C4">
    <w:name w:val="A2C0680AC21E4DC7AE9275F96F07F5C4"/>
    <w:rsid w:val="007752D4"/>
  </w:style>
  <w:style w:type="paragraph" w:customStyle="1" w:styleId="C3AB978C6C4847DA8471AE7F12F17C1B">
    <w:name w:val="C3AB978C6C4847DA8471AE7F12F17C1B"/>
    <w:rsid w:val="007752D4"/>
  </w:style>
  <w:style w:type="paragraph" w:customStyle="1" w:styleId="24064B230EE74364A963E320BFC9A130">
    <w:name w:val="24064B230EE74364A963E320BFC9A130"/>
    <w:rsid w:val="007752D4"/>
  </w:style>
  <w:style w:type="paragraph" w:customStyle="1" w:styleId="E94260210A414F7594162547A3E04D5C">
    <w:name w:val="E94260210A414F7594162547A3E04D5C"/>
    <w:rsid w:val="007752D4"/>
  </w:style>
  <w:style w:type="paragraph" w:customStyle="1" w:styleId="05EE904369B3403EB100DC8E2C03C4A8">
    <w:name w:val="05EE904369B3403EB100DC8E2C03C4A8"/>
    <w:rsid w:val="007752D4"/>
  </w:style>
  <w:style w:type="paragraph" w:customStyle="1" w:styleId="87B6BB215D6640E9B02DB4E28E51DE8F">
    <w:name w:val="87B6BB215D6640E9B02DB4E28E51DE8F"/>
    <w:rsid w:val="007752D4"/>
  </w:style>
  <w:style w:type="paragraph" w:customStyle="1" w:styleId="5B610E93C8C148BAA593B3D380177198">
    <w:name w:val="5B610E93C8C148BAA593B3D380177198"/>
    <w:rsid w:val="007752D4"/>
  </w:style>
  <w:style w:type="paragraph" w:customStyle="1" w:styleId="B00F3EF4BEE54D588419666B1CFBE638">
    <w:name w:val="B00F3EF4BEE54D588419666B1CFBE638"/>
    <w:rsid w:val="007752D4"/>
  </w:style>
  <w:style w:type="paragraph" w:customStyle="1" w:styleId="6D9E23F054CF42129E5A63DC82B80776">
    <w:name w:val="6D9E23F054CF42129E5A63DC82B80776"/>
    <w:rsid w:val="007752D4"/>
  </w:style>
  <w:style w:type="paragraph" w:customStyle="1" w:styleId="BB4F76AF673649E8AC8C89F87A934E82">
    <w:name w:val="BB4F76AF673649E8AC8C89F87A934E82"/>
    <w:rsid w:val="007752D4"/>
  </w:style>
  <w:style w:type="paragraph" w:customStyle="1" w:styleId="F3E08C696A2C404F97D6E38A77F6EEDC">
    <w:name w:val="F3E08C696A2C404F97D6E38A77F6EEDC"/>
    <w:rsid w:val="007752D4"/>
  </w:style>
  <w:style w:type="paragraph" w:customStyle="1" w:styleId="AE8835B9B50C4E7092CE6F3AEF3A4E1B">
    <w:name w:val="AE8835B9B50C4E7092CE6F3AEF3A4E1B"/>
    <w:rsid w:val="007752D4"/>
  </w:style>
  <w:style w:type="paragraph" w:customStyle="1" w:styleId="5301B54CAD3F48D4BB2D46EB78486CAD">
    <w:name w:val="5301B54CAD3F48D4BB2D46EB78486CAD"/>
    <w:rsid w:val="007752D4"/>
  </w:style>
  <w:style w:type="paragraph" w:customStyle="1" w:styleId="88CCD835673C4A99956A10A55D66AB43">
    <w:name w:val="88CCD835673C4A99956A10A55D66AB43"/>
    <w:rsid w:val="007752D4"/>
  </w:style>
  <w:style w:type="paragraph" w:customStyle="1" w:styleId="9220CB0131E04B209E0AEB6EB00FDF06">
    <w:name w:val="9220CB0131E04B209E0AEB6EB00FDF06"/>
    <w:rsid w:val="007752D4"/>
  </w:style>
  <w:style w:type="paragraph" w:customStyle="1" w:styleId="E62FFC7B5FE54E5DB7FE69EE9641A737">
    <w:name w:val="E62FFC7B5FE54E5DB7FE69EE9641A737"/>
    <w:rsid w:val="007752D4"/>
  </w:style>
  <w:style w:type="paragraph" w:customStyle="1" w:styleId="A4F261FB440547BF98BA7E9D3FB21854">
    <w:name w:val="A4F261FB440547BF98BA7E9D3FB21854"/>
    <w:rsid w:val="007752D4"/>
  </w:style>
  <w:style w:type="paragraph" w:customStyle="1" w:styleId="8DEEF6312D2E4D83B9141267D8C6C79D">
    <w:name w:val="8DEEF6312D2E4D83B9141267D8C6C79D"/>
    <w:rsid w:val="007752D4"/>
  </w:style>
  <w:style w:type="paragraph" w:customStyle="1" w:styleId="A44488FE51F242539E1F10F666F3FF26">
    <w:name w:val="A44488FE51F242539E1F10F666F3FF26"/>
    <w:rsid w:val="007752D4"/>
  </w:style>
  <w:style w:type="paragraph" w:customStyle="1" w:styleId="C04C443B94CB4A8298979DAFCF7F36C0">
    <w:name w:val="C04C443B94CB4A8298979DAFCF7F36C0"/>
    <w:rsid w:val="007752D4"/>
  </w:style>
  <w:style w:type="paragraph" w:customStyle="1" w:styleId="BDA6DE893B2245A984D819C3684F90E5">
    <w:name w:val="BDA6DE893B2245A984D819C3684F90E5"/>
    <w:rsid w:val="007752D4"/>
  </w:style>
  <w:style w:type="paragraph" w:customStyle="1" w:styleId="717C10FBCFA04E22950EC3CD2B3D9A27">
    <w:name w:val="717C10FBCFA04E22950EC3CD2B3D9A27"/>
    <w:rsid w:val="007752D4"/>
  </w:style>
  <w:style w:type="paragraph" w:customStyle="1" w:styleId="EBE1B9926C2A43CA9AE440759EC6A2FA">
    <w:name w:val="EBE1B9926C2A43CA9AE440759EC6A2FA"/>
    <w:rsid w:val="007752D4"/>
  </w:style>
  <w:style w:type="paragraph" w:customStyle="1" w:styleId="935012E847B546508C952648DA3F09AB">
    <w:name w:val="935012E847B546508C952648DA3F09AB"/>
    <w:rsid w:val="007752D4"/>
  </w:style>
  <w:style w:type="paragraph" w:customStyle="1" w:styleId="1064FDF5D16D43AD82BD03548136786E">
    <w:name w:val="1064FDF5D16D43AD82BD03548136786E"/>
    <w:rsid w:val="007752D4"/>
  </w:style>
  <w:style w:type="paragraph" w:customStyle="1" w:styleId="7EF06DDD62F5401FB167F68D705B597E">
    <w:name w:val="7EF06DDD62F5401FB167F68D705B597E"/>
    <w:rsid w:val="007752D4"/>
  </w:style>
  <w:style w:type="paragraph" w:customStyle="1" w:styleId="9846D8A9BFEA43B88F486ACDEA915960">
    <w:name w:val="9846D8A9BFEA43B88F486ACDEA915960"/>
    <w:rsid w:val="007752D4"/>
  </w:style>
  <w:style w:type="paragraph" w:customStyle="1" w:styleId="0A96122FA4124A48B82522420A542D54">
    <w:name w:val="0A96122FA4124A48B82522420A542D54"/>
    <w:rsid w:val="007752D4"/>
  </w:style>
  <w:style w:type="paragraph" w:customStyle="1" w:styleId="FBE4E823381E4920A123BB43F9D1356F">
    <w:name w:val="FBE4E823381E4920A123BB43F9D1356F"/>
    <w:rsid w:val="007752D4"/>
  </w:style>
  <w:style w:type="paragraph" w:customStyle="1" w:styleId="B92D8B26467D481E997A83B181D8E50E">
    <w:name w:val="B92D8B26467D481E997A83B181D8E50E"/>
    <w:rsid w:val="007752D4"/>
  </w:style>
  <w:style w:type="paragraph" w:customStyle="1" w:styleId="8251866F3FE04929A0FCAE51FCE6BB44">
    <w:name w:val="8251866F3FE04929A0FCAE51FCE6BB44"/>
    <w:rsid w:val="007752D4"/>
  </w:style>
  <w:style w:type="paragraph" w:customStyle="1" w:styleId="E6B4A95BE7FC42A8B6BB203BF7827881">
    <w:name w:val="E6B4A95BE7FC42A8B6BB203BF7827881"/>
    <w:rsid w:val="007752D4"/>
  </w:style>
  <w:style w:type="paragraph" w:customStyle="1" w:styleId="170B786BF26E4933BA4A743D831657D0">
    <w:name w:val="170B786BF26E4933BA4A743D831657D0"/>
    <w:rsid w:val="007752D4"/>
  </w:style>
  <w:style w:type="paragraph" w:customStyle="1" w:styleId="FA8BEEBD11004EAAAF5A5EFF7FD328FB">
    <w:name w:val="FA8BEEBD11004EAAAF5A5EFF7FD328FB"/>
    <w:rsid w:val="007752D4"/>
  </w:style>
  <w:style w:type="paragraph" w:customStyle="1" w:styleId="2ADDDAB113814BAC9254B16DAE624BB4">
    <w:name w:val="2ADDDAB113814BAC9254B16DAE624BB4"/>
    <w:rsid w:val="007752D4"/>
  </w:style>
  <w:style w:type="paragraph" w:customStyle="1" w:styleId="C7B428F049D646908998BA1D65079AA7">
    <w:name w:val="C7B428F049D646908998BA1D65079AA7"/>
    <w:rsid w:val="007752D4"/>
  </w:style>
  <w:style w:type="paragraph" w:customStyle="1" w:styleId="DBDD87947E474CE6858AE633462F4A87">
    <w:name w:val="DBDD87947E474CE6858AE633462F4A87"/>
    <w:rsid w:val="007752D4"/>
  </w:style>
  <w:style w:type="paragraph" w:customStyle="1" w:styleId="68652E24A74147F1BD6A503C9B5F0B13">
    <w:name w:val="68652E24A74147F1BD6A503C9B5F0B13"/>
    <w:rsid w:val="007752D4"/>
  </w:style>
  <w:style w:type="paragraph" w:customStyle="1" w:styleId="1ACCA5CC2FB94B19AB7136E49D8F11D4">
    <w:name w:val="1ACCA5CC2FB94B19AB7136E49D8F11D4"/>
    <w:rsid w:val="007752D4"/>
  </w:style>
  <w:style w:type="paragraph" w:customStyle="1" w:styleId="D68FDFBC962D47FC9EB35AE111C2B6D8">
    <w:name w:val="D68FDFBC962D47FC9EB35AE111C2B6D8"/>
    <w:rsid w:val="007752D4"/>
  </w:style>
  <w:style w:type="paragraph" w:customStyle="1" w:styleId="D068CD90DEA5405BABD519BEA74DF8BE">
    <w:name w:val="D068CD90DEA5405BABD519BEA74DF8BE"/>
    <w:rsid w:val="007752D4"/>
  </w:style>
  <w:style w:type="paragraph" w:customStyle="1" w:styleId="40D34A28EA4C43F781F4FEE9BDE4266D">
    <w:name w:val="40D34A28EA4C43F781F4FEE9BDE4266D"/>
    <w:rsid w:val="007752D4"/>
  </w:style>
  <w:style w:type="paragraph" w:customStyle="1" w:styleId="1BEEED756A544A289FD65BE168BDC121">
    <w:name w:val="1BEEED756A544A289FD65BE168BDC121"/>
    <w:rsid w:val="007752D4"/>
  </w:style>
  <w:style w:type="paragraph" w:customStyle="1" w:styleId="35A2A6B5BF9847AFA42614E72748670A">
    <w:name w:val="35A2A6B5BF9847AFA42614E72748670A"/>
    <w:rsid w:val="007752D4"/>
  </w:style>
  <w:style w:type="paragraph" w:customStyle="1" w:styleId="A1207DC04F1B4E13AAEDBE2B3F114F70">
    <w:name w:val="A1207DC04F1B4E13AAEDBE2B3F114F70"/>
    <w:rsid w:val="007752D4"/>
  </w:style>
  <w:style w:type="paragraph" w:customStyle="1" w:styleId="2B833EEDD43D4D18A2C348452329F59E">
    <w:name w:val="2B833EEDD43D4D18A2C348452329F59E"/>
    <w:rsid w:val="007752D4"/>
  </w:style>
  <w:style w:type="paragraph" w:customStyle="1" w:styleId="50478F2426074431AA07B8ED42E6550E">
    <w:name w:val="50478F2426074431AA07B8ED42E6550E"/>
    <w:rsid w:val="007752D4"/>
  </w:style>
  <w:style w:type="paragraph" w:customStyle="1" w:styleId="4A0C0A7505FE4A8EB199D2B070A17D7D">
    <w:name w:val="4A0C0A7505FE4A8EB199D2B070A17D7D"/>
    <w:rsid w:val="007752D4"/>
  </w:style>
  <w:style w:type="paragraph" w:customStyle="1" w:styleId="35E9B0FC49834EB98C27A268ED62650B">
    <w:name w:val="35E9B0FC49834EB98C27A268ED62650B"/>
    <w:rsid w:val="007752D4"/>
  </w:style>
  <w:style w:type="paragraph" w:customStyle="1" w:styleId="4212ED1A575B4CB7B564EC608C930A3C">
    <w:name w:val="4212ED1A575B4CB7B564EC608C930A3C"/>
    <w:rsid w:val="007752D4"/>
  </w:style>
  <w:style w:type="paragraph" w:customStyle="1" w:styleId="B456EA9343CE4513B318285BA2FD4B51">
    <w:name w:val="B456EA9343CE4513B318285BA2FD4B51"/>
    <w:rsid w:val="007752D4"/>
  </w:style>
  <w:style w:type="paragraph" w:customStyle="1" w:styleId="C79F24426E3C43BBB28B0882DCB53F19">
    <w:name w:val="C79F24426E3C43BBB28B0882DCB53F19"/>
    <w:rsid w:val="007752D4"/>
  </w:style>
  <w:style w:type="paragraph" w:customStyle="1" w:styleId="FCC75CC44F9F49609D3D206E31D3BE82">
    <w:name w:val="FCC75CC44F9F49609D3D206E31D3BE82"/>
    <w:rsid w:val="007752D4"/>
  </w:style>
  <w:style w:type="paragraph" w:customStyle="1" w:styleId="88C78528AFAD40FBA6B00E99729CD6D8">
    <w:name w:val="88C78528AFAD40FBA6B00E99729CD6D8"/>
    <w:rsid w:val="007752D4"/>
  </w:style>
  <w:style w:type="paragraph" w:customStyle="1" w:styleId="83E9924C3A0F4105A4DB72193F50F84E">
    <w:name w:val="83E9924C3A0F4105A4DB72193F50F84E"/>
    <w:rsid w:val="007752D4"/>
  </w:style>
  <w:style w:type="paragraph" w:customStyle="1" w:styleId="CF85FE703D404E4481B59AA6280BCA28">
    <w:name w:val="CF85FE703D404E4481B59AA6280BCA28"/>
    <w:rsid w:val="007752D4"/>
  </w:style>
  <w:style w:type="paragraph" w:customStyle="1" w:styleId="1509004B07C34537A6822F8D0A1E8641">
    <w:name w:val="1509004B07C34537A6822F8D0A1E8641"/>
    <w:rsid w:val="007752D4"/>
  </w:style>
  <w:style w:type="paragraph" w:customStyle="1" w:styleId="A0D41196CC194841901C89A67978B01E">
    <w:name w:val="A0D41196CC194841901C89A67978B01E"/>
    <w:rsid w:val="007752D4"/>
  </w:style>
  <w:style w:type="paragraph" w:customStyle="1" w:styleId="C1F71DE66DEE4D7D8A936200F7E050A1">
    <w:name w:val="C1F71DE66DEE4D7D8A936200F7E050A1"/>
    <w:rsid w:val="007752D4"/>
  </w:style>
  <w:style w:type="paragraph" w:customStyle="1" w:styleId="7010117ECD274C669C4E1C976D2905B8">
    <w:name w:val="7010117ECD274C669C4E1C976D2905B8"/>
    <w:rsid w:val="007752D4"/>
  </w:style>
  <w:style w:type="paragraph" w:customStyle="1" w:styleId="8072F97139A34BF88E8BE8A20F475055">
    <w:name w:val="8072F97139A34BF88E8BE8A20F475055"/>
    <w:rsid w:val="007752D4"/>
  </w:style>
  <w:style w:type="paragraph" w:customStyle="1" w:styleId="76C8C1CFF43F4AEABBD7A1C69CE47F19">
    <w:name w:val="76C8C1CFF43F4AEABBD7A1C69CE47F19"/>
    <w:rsid w:val="007752D4"/>
  </w:style>
  <w:style w:type="paragraph" w:customStyle="1" w:styleId="27C917BB4AE44AC3A425129D63F01736">
    <w:name w:val="27C917BB4AE44AC3A425129D63F01736"/>
    <w:rsid w:val="007752D4"/>
  </w:style>
  <w:style w:type="paragraph" w:customStyle="1" w:styleId="A1105CD7F6AB43D7897884A4457533591">
    <w:name w:val="A1105CD7F6AB43D7897884A4457533591"/>
    <w:rsid w:val="007752D4"/>
    <w:pPr>
      <w:spacing w:after="200" w:line="276" w:lineRule="auto"/>
    </w:pPr>
    <w:rPr>
      <w:rFonts w:eastAsiaTheme="minorHAnsi"/>
      <w:lang w:eastAsia="en-US"/>
    </w:rPr>
  </w:style>
  <w:style w:type="paragraph" w:customStyle="1" w:styleId="6D59134742714C00AFEA042C0549D1561">
    <w:name w:val="6D59134742714C00AFEA042C0549D1561"/>
    <w:rsid w:val="007752D4"/>
    <w:pPr>
      <w:spacing w:after="200" w:line="276" w:lineRule="auto"/>
    </w:pPr>
    <w:rPr>
      <w:rFonts w:eastAsiaTheme="minorHAnsi"/>
      <w:lang w:eastAsia="en-US"/>
    </w:rPr>
  </w:style>
  <w:style w:type="paragraph" w:customStyle="1" w:styleId="05F9836D1C264D03878FF951199193801">
    <w:name w:val="05F9836D1C264D03878FF951199193801"/>
    <w:rsid w:val="007752D4"/>
    <w:pPr>
      <w:spacing w:after="200" w:line="276" w:lineRule="auto"/>
    </w:pPr>
    <w:rPr>
      <w:rFonts w:eastAsiaTheme="minorHAnsi"/>
      <w:lang w:eastAsia="en-US"/>
    </w:rPr>
  </w:style>
  <w:style w:type="paragraph" w:customStyle="1" w:styleId="C37492C039714351B8E91D0694BC3A6B1">
    <w:name w:val="C37492C039714351B8E91D0694BC3A6B1"/>
    <w:rsid w:val="007752D4"/>
    <w:pPr>
      <w:spacing w:after="200" w:line="276" w:lineRule="auto"/>
    </w:pPr>
    <w:rPr>
      <w:rFonts w:eastAsiaTheme="minorHAnsi"/>
      <w:lang w:eastAsia="en-US"/>
    </w:rPr>
  </w:style>
  <w:style w:type="paragraph" w:customStyle="1" w:styleId="25E8AF12F0F242C5B061E4561CC05E401">
    <w:name w:val="25E8AF12F0F242C5B061E4561CC05E401"/>
    <w:rsid w:val="007752D4"/>
    <w:pPr>
      <w:spacing w:after="200" w:line="276" w:lineRule="auto"/>
    </w:pPr>
    <w:rPr>
      <w:rFonts w:eastAsiaTheme="minorHAnsi"/>
      <w:lang w:eastAsia="en-US"/>
    </w:rPr>
  </w:style>
  <w:style w:type="paragraph" w:customStyle="1" w:styleId="E2C15859E3994F0F825D51B1658B45F11">
    <w:name w:val="E2C15859E3994F0F825D51B1658B45F11"/>
    <w:rsid w:val="007752D4"/>
    <w:pPr>
      <w:spacing w:after="200" w:line="276" w:lineRule="auto"/>
    </w:pPr>
    <w:rPr>
      <w:rFonts w:eastAsiaTheme="minorHAnsi"/>
      <w:lang w:eastAsia="en-US"/>
    </w:rPr>
  </w:style>
  <w:style w:type="paragraph" w:customStyle="1" w:styleId="A3DC487E14224AA8BB70282E6A0B54C21">
    <w:name w:val="A3DC487E14224AA8BB70282E6A0B54C21"/>
    <w:rsid w:val="007752D4"/>
    <w:pPr>
      <w:spacing w:after="200" w:line="276" w:lineRule="auto"/>
    </w:pPr>
    <w:rPr>
      <w:rFonts w:eastAsiaTheme="minorHAnsi"/>
      <w:lang w:eastAsia="en-US"/>
    </w:rPr>
  </w:style>
  <w:style w:type="paragraph" w:customStyle="1" w:styleId="4D913A9D86A84FD2908E619A31EEE15B1">
    <w:name w:val="4D913A9D86A84FD2908E619A31EEE15B1"/>
    <w:rsid w:val="007752D4"/>
    <w:pPr>
      <w:spacing w:after="200" w:line="276" w:lineRule="auto"/>
    </w:pPr>
    <w:rPr>
      <w:rFonts w:eastAsiaTheme="minorHAnsi"/>
      <w:lang w:eastAsia="en-US"/>
    </w:rPr>
  </w:style>
  <w:style w:type="paragraph" w:customStyle="1" w:styleId="654EBFDA30E446FCA6BDF960F76269A41">
    <w:name w:val="654EBFDA30E446FCA6BDF960F76269A41"/>
    <w:rsid w:val="007752D4"/>
    <w:pPr>
      <w:spacing w:after="200" w:line="276" w:lineRule="auto"/>
    </w:pPr>
    <w:rPr>
      <w:rFonts w:eastAsiaTheme="minorHAnsi"/>
      <w:lang w:eastAsia="en-US"/>
    </w:rPr>
  </w:style>
  <w:style w:type="paragraph" w:customStyle="1" w:styleId="B9C1558421AD479FADAB48D2A95888041">
    <w:name w:val="B9C1558421AD479FADAB48D2A95888041"/>
    <w:rsid w:val="007752D4"/>
    <w:pPr>
      <w:spacing w:after="200" w:line="276" w:lineRule="auto"/>
    </w:pPr>
    <w:rPr>
      <w:rFonts w:eastAsiaTheme="minorHAnsi"/>
      <w:lang w:eastAsia="en-US"/>
    </w:rPr>
  </w:style>
  <w:style w:type="paragraph" w:customStyle="1" w:styleId="E931E9343FF0415CB1B18AD520ADFC9F1">
    <w:name w:val="E931E9343FF0415CB1B18AD520ADFC9F1"/>
    <w:rsid w:val="007752D4"/>
    <w:pPr>
      <w:spacing w:after="200" w:line="276" w:lineRule="auto"/>
    </w:pPr>
    <w:rPr>
      <w:rFonts w:eastAsiaTheme="minorHAnsi"/>
      <w:lang w:eastAsia="en-US"/>
    </w:rPr>
  </w:style>
  <w:style w:type="paragraph" w:customStyle="1" w:styleId="3233E617843B41DB8353E7D6429CCA3A1">
    <w:name w:val="3233E617843B41DB8353E7D6429CCA3A1"/>
    <w:rsid w:val="007752D4"/>
    <w:pPr>
      <w:spacing w:after="200" w:line="276" w:lineRule="auto"/>
    </w:pPr>
    <w:rPr>
      <w:rFonts w:eastAsiaTheme="minorHAnsi"/>
      <w:lang w:eastAsia="en-US"/>
    </w:rPr>
  </w:style>
  <w:style w:type="paragraph" w:customStyle="1" w:styleId="4E6D725A11F1403C8FC6622C786024221">
    <w:name w:val="4E6D725A11F1403C8FC6622C786024221"/>
    <w:rsid w:val="007752D4"/>
    <w:pPr>
      <w:spacing w:after="200" w:line="276" w:lineRule="auto"/>
    </w:pPr>
    <w:rPr>
      <w:rFonts w:eastAsiaTheme="minorHAnsi"/>
      <w:lang w:eastAsia="en-US"/>
    </w:rPr>
  </w:style>
  <w:style w:type="paragraph" w:customStyle="1" w:styleId="2F9A3814F7754601841F874454EBEBD51">
    <w:name w:val="2F9A3814F7754601841F874454EBEBD51"/>
    <w:rsid w:val="007752D4"/>
    <w:pPr>
      <w:spacing w:after="200" w:line="276" w:lineRule="auto"/>
    </w:pPr>
    <w:rPr>
      <w:rFonts w:eastAsiaTheme="minorHAnsi"/>
      <w:lang w:eastAsia="en-US"/>
    </w:rPr>
  </w:style>
  <w:style w:type="paragraph" w:customStyle="1" w:styleId="331909F81DCB46DE8BCA47C6022FE08C1">
    <w:name w:val="331909F81DCB46DE8BCA47C6022FE08C1"/>
    <w:rsid w:val="007752D4"/>
    <w:pPr>
      <w:spacing w:after="200" w:line="276" w:lineRule="auto"/>
    </w:pPr>
    <w:rPr>
      <w:rFonts w:eastAsiaTheme="minorHAnsi"/>
      <w:lang w:eastAsia="en-US"/>
    </w:rPr>
  </w:style>
  <w:style w:type="paragraph" w:customStyle="1" w:styleId="38BC411B1B044D43A47AA82104E29EA41">
    <w:name w:val="38BC411B1B044D43A47AA82104E29EA41"/>
    <w:rsid w:val="007752D4"/>
    <w:pPr>
      <w:spacing w:after="200" w:line="276" w:lineRule="auto"/>
    </w:pPr>
    <w:rPr>
      <w:rFonts w:eastAsiaTheme="minorHAnsi"/>
      <w:lang w:eastAsia="en-US"/>
    </w:rPr>
  </w:style>
  <w:style w:type="paragraph" w:customStyle="1" w:styleId="B0D1887FB5BF4529BA0ADF5CC15E9C191">
    <w:name w:val="B0D1887FB5BF4529BA0ADF5CC15E9C191"/>
    <w:rsid w:val="007752D4"/>
    <w:pPr>
      <w:spacing w:after="200" w:line="276" w:lineRule="auto"/>
    </w:pPr>
    <w:rPr>
      <w:rFonts w:eastAsiaTheme="minorHAnsi"/>
      <w:lang w:eastAsia="en-US"/>
    </w:rPr>
  </w:style>
  <w:style w:type="paragraph" w:customStyle="1" w:styleId="3BE0ECC34CEF4CC38FF0336F951AC2641">
    <w:name w:val="3BE0ECC34CEF4CC38FF0336F951AC2641"/>
    <w:rsid w:val="007752D4"/>
    <w:pPr>
      <w:spacing w:after="200" w:line="276" w:lineRule="auto"/>
    </w:pPr>
    <w:rPr>
      <w:rFonts w:eastAsiaTheme="minorHAnsi"/>
      <w:lang w:eastAsia="en-US"/>
    </w:rPr>
  </w:style>
  <w:style w:type="paragraph" w:customStyle="1" w:styleId="7AA6CBAEB1014A77B99205601AAF63861">
    <w:name w:val="7AA6CBAEB1014A77B99205601AAF63861"/>
    <w:rsid w:val="007752D4"/>
    <w:pPr>
      <w:spacing w:after="200" w:line="276" w:lineRule="auto"/>
    </w:pPr>
    <w:rPr>
      <w:rFonts w:eastAsiaTheme="minorHAnsi"/>
      <w:lang w:eastAsia="en-US"/>
    </w:rPr>
  </w:style>
  <w:style w:type="paragraph" w:customStyle="1" w:styleId="7D74D7429BB1473B9C89F6B63D5B5C4E1">
    <w:name w:val="7D74D7429BB1473B9C89F6B63D5B5C4E1"/>
    <w:rsid w:val="007752D4"/>
    <w:pPr>
      <w:spacing w:after="200" w:line="276" w:lineRule="auto"/>
    </w:pPr>
    <w:rPr>
      <w:rFonts w:eastAsiaTheme="minorHAnsi"/>
      <w:lang w:eastAsia="en-US"/>
    </w:rPr>
  </w:style>
  <w:style w:type="paragraph" w:customStyle="1" w:styleId="01C3C474DE4D47E494B4030F0445EDC51">
    <w:name w:val="01C3C474DE4D47E494B4030F0445EDC51"/>
    <w:rsid w:val="007752D4"/>
    <w:pPr>
      <w:spacing w:after="200" w:line="276" w:lineRule="auto"/>
    </w:pPr>
    <w:rPr>
      <w:rFonts w:eastAsiaTheme="minorHAnsi"/>
      <w:lang w:eastAsia="en-US"/>
    </w:rPr>
  </w:style>
  <w:style w:type="paragraph" w:customStyle="1" w:styleId="6BB2A14A7FCD4441BD2CAA1B753554021">
    <w:name w:val="6BB2A14A7FCD4441BD2CAA1B753554021"/>
    <w:rsid w:val="007752D4"/>
    <w:pPr>
      <w:spacing w:after="200" w:line="276" w:lineRule="auto"/>
    </w:pPr>
    <w:rPr>
      <w:rFonts w:eastAsiaTheme="minorHAnsi"/>
      <w:lang w:eastAsia="en-US"/>
    </w:rPr>
  </w:style>
  <w:style w:type="paragraph" w:customStyle="1" w:styleId="F919D2EABB884C2DB1987480D2CDEB381">
    <w:name w:val="F919D2EABB884C2DB1987480D2CDEB381"/>
    <w:rsid w:val="007752D4"/>
    <w:pPr>
      <w:spacing w:after="200" w:line="276" w:lineRule="auto"/>
    </w:pPr>
    <w:rPr>
      <w:rFonts w:eastAsiaTheme="minorHAnsi"/>
      <w:lang w:eastAsia="en-US"/>
    </w:rPr>
  </w:style>
  <w:style w:type="paragraph" w:customStyle="1" w:styleId="4EDB2730B1FC4139A22F631598837E971">
    <w:name w:val="4EDB2730B1FC4139A22F631598837E971"/>
    <w:rsid w:val="007752D4"/>
    <w:pPr>
      <w:spacing w:after="200" w:line="276" w:lineRule="auto"/>
    </w:pPr>
    <w:rPr>
      <w:rFonts w:eastAsiaTheme="minorHAnsi"/>
      <w:lang w:eastAsia="en-US"/>
    </w:rPr>
  </w:style>
  <w:style w:type="paragraph" w:customStyle="1" w:styleId="F3088090D67C4111BEFE2FDEB57DC01F1">
    <w:name w:val="F3088090D67C4111BEFE2FDEB57DC01F1"/>
    <w:rsid w:val="007752D4"/>
    <w:pPr>
      <w:spacing w:after="200" w:line="276" w:lineRule="auto"/>
    </w:pPr>
    <w:rPr>
      <w:rFonts w:eastAsiaTheme="minorHAnsi"/>
      <w:lang w:eastAsia="en-US"/>
    </w:rPr>
  </w:style>
  <w:style w:type="paragraph" w:customStyle="1" w:styleId="FD275514610E457BA2A829612273857E1">
    <w:name w:val="FD275514610E457BA2A829612273857E1"/>
    <w:rsid w:val="007752D4"/>
    <w:pPr>
      <w:spacing w:after="200" w:line="276" w:lineRule="auto"/>
    </w:pPr>
    <w:rPr>
      <w:rFonts w:eastAsiaTheme="minorHAnsi"/>
      <w:lang w:eastAsia="en-US"/>
    </w:rPr>
  </w:style>
  <w:style w:type="paragraph" w:customStyle="1" w:styleId="0EA0FB90D9B145FC8896741DD9266DEE1">
    <w:name w:val="0EA0FB90D9B145FC8896741DD9266DEE1"/>
    <w:rsid w:val="007752D4"/>
    <w:pPr>
      <w:spacing w:after="200" w:line="276" w:lineRule="auto"/>
    </w:pPr>
    <w:rPr>
      <w:rFonts w:eastAsiaTheme="minorHAnsi"/>
      <w:lang w:eastAsia="en-US"/>
    </w:rPr>
  </w:style>
  <w:style w:type="paragraph" w:customStyle="1" w:styleId="EDA310B18D14428B8FEB64D9C1DA49EE1">
    <w:name w:val="EDA310B18D14428B8FEB64D9C1DA49EE1"/>
    <w:rsid w:val="007752D4"/>
    <w:pPr>
      <w:spacing w:after="200" w:line="276" w:lineRule="auto"/>
    </w:pPr>
    <w:rPr>
      <w:rFonts w:eastAsiaTheme="minorHAnsi"/>
      <w:lang w:eastAsia="en-US"/>
    </w:rPr>
  </w:style>
  <w:style w:type="paragraph" w:customStyle="1" w:styleId="61F1DA6B019C44AFB6A8C0461AAE6BE3">
    <w:name w:val="61F1DA6B019C44AFB6A8C0461AAE6BE3"/>
    <w:rsid w:val="007752D4"/>
    <w:pPr>
      <w:spacing w:after="200" w:line="276" w:lineRule="auto"/>
    </w:pPr>
    <w:rPr>
      <w:rFonts w:eastAsiaTheme="minorHAnsi"/>
      <w:lang w:eastAsia="en-US"/>
    </w:rPr>
  </w:style>
  <w:style w:type="paragraph" w:customStyle="1" w:styleId="37F4453B88644E6CA7FEEAF3794132DA">
    <w:name w:val="37F4453B88644E6CA7FEEAF3794132DA"/>
    <w:rsid w:val="007752D4"/>
    <w:pPr>
      <w:spacing w:after="200" w:line="276" w:lineRule="auto"/>
    </w:pPr>
    <w:rPr>
      <w:rFonts w:eastAsiaTheme="minorHAnsi"/>
      <w:lang w:eastAsia="en-US"/>
    </w:rPr>
  </w:style>
  <w:style w:type="paragraph" w:customStyle="1" w:styleId="CF85FE703D404E4481B59AA6280BCA281">
    <w:name w:val="CF85FE703D404E4481B59AA6280BCA281"/>
    <w:rsid w:val="007752D4"/>
    <w:pPr>
      <w:spacing w:after="200" w:line="276" w:lineRule="auto"/>
    </w:pPr>
    <w:rPr>
      <w:rFonts w:eastAsiaTheme="minorHAnsi"/>
      <w:lang w:eastAsia="en-US"/>
    </w:rPr>
  </w:style>
  <w:style w:type="paragraph" w:customStyle="1" w:styleId="1509004B07C34537A6822F8D0A1E86411">
    <w:name w:val="1509004B07C34537A6822F8D0A1E86411"/>
    <w:rsid w:val="007752D4"/>
    <w:pPr>
      <w:spacing w:after="200" w:line="276" w:lineRule="auto"/>
    </w:pPr>
    <w:rPr>
      <w:rFonts w:eastAsiaTheme="minorHAnsi"/>
      <w:lang w:eastAsia="en-US"/>
    </w:rPr>
  </w:style>
  <w:style w:type="paragraph" w:customStyle="1" w:styleId="A0D41196CC194841901C89A67978B01E1">
    <w:name w:val="A0D41196CC194841901C89A67978B01E1"/>
    <w:rsid w:val="007752D4"/>
    <w:pPr>
      <w:spacing w:after="200" w:line="276" w:lineRule="auto"/>
    </w:pPr>
    <w:rPr>
      <w:rFonts w:eastAsiaTheme="minorHAnsi"/>
      <w:lang w:eastAsia="en-US"/>
    </w:rPr>
  </w:style>
  <w:style w:type="paragraph" w:customStyle="1" w:styleId="C1F71DE66DEE4D7D8A936200F7E050A11">
    <w:name w:val="C1F71DE66DEE4D7D8A936200F7E050A11"/>
    <w:rsid w:val="007752D4"/>
    <w:pPr>
      <w:spacing w:after="200" w:line="276" w:lineRule="auto"/>
    </w:pPr>
    <w:rPr>
      <w:rFonts w:eastAsiaTheme="minorHAnsi"/>
      <w:lang w:eastAsia="en-US"/>
    </w:rPr>
  </w:style>
  <w:style w:type="paragraph" w:customStyle="1" w:styleId="7010117ECD274C669C4E1C976D2905B81">
    <w:name w:val="7010117ECD274C669C4E1C976D2905B81"/>
    <w:rsid w:val="007752D4"/>
    <w:pPr>
      <w:spacing w:after="200" w:line="276" w:lineRule="auto"/>
    </w:pPr>
    <w:rPr>
      <w:rFonts w:eastAsiaTheme="minorHAnsi"/>
      <w:lang w:eastAsia="en-US"/>
    </w:rPr>
  </w:style>
  <w:style w:type="paragraph" w:customStyle="1" w:styleId="8072F97139A34BF88E8BE8A20F4750551">
    <w:name w:val="8072F97139A34BF88E8BE8A20F4750551"/>
    <w:rsid w:val="007752D4"/>
    <w:pPr>
      <w:spacing w:after="200" w:line="276" w:lineRule="auto"/>
    </w:pPr>
    <w:rPr>
      <w:rFonts w:eastAsiaTheme="minorHAnsi"/>
      <w:lang w:eastAsia="en-US"/>
    </w:rPr>
  </w:style>
  <w:style w:type="paragraph" w:customStyle="1" w:styleId="76C8C1CFF43F4AEABBD7A1C69CE47F191">
    <w:name w:val="76C8C1CFF43F4AEABBD7A1C69CE47F191"/>
    <w:rsid w:val="007752D4"/>
    <w:pPr>
      <w:spacing w:after="200" w:line="276" w:lineRule="auto"/>
    </w:pPr>
    <w:rPr>
      <w:rFonts w:eastAsiaTheme="minorHAnsi"/>
      <w:lang w:eastAsia="en-US"/>
    </w:rPr>
  </w:style>
  <w:style w:type="paragraph" w:customStyle="1" w:styleId="27C917BB4AE44AC3A425129D63F017361">
    <w:name w:val="27C917BB4AE44AC3A425129D63F017361"/>
    <w:rsid w:val="007752D4"/>
    <w:pPr>
      <w:spacing w:after="200" w:line="276" w:lineRule="auto"/>
    </w:pPr>
    <w:rPr>
      <w:rFonts w:eastAsiaTheme="minorHAnsi"/>
      <w:lang w:eastAsia="en-US"/>
    </w:rPr>
  </w:style>
  <w:style w:type="paragraph" w:customStyle="1" w:styleId="A1105CD7F6AB43D7897884A4457533592">
    <w:name w:val="A1105CD7F6AB43D7897884A4457533592"/>
    <w:rsid w:val="007752D4"/>
    <w:pPr>
      <w:spacing w:after="200" w:line="276" w:lineRule="auto"/>
    </w:pPr>
    <w:rPr>
      <w:rFonts w:eastAsiaTheme="minorHAnsi"/>
      <w:lang w:eastAsia="en-US"/>
    </w:rPr>
  </w:style>
  <w:style w:type="paragraph" w:customStyle="1" w:styleId="6D59134742714C00AFEA042C0549D1562">
    <w:name w:val="6D59134742714C00AFEA042C0549D1562"/>
    <w:rsid w:val="007752D4"/>
    <w:pPr>
      <w:spacing w:after="200" w:line="276" w:lineRule="auto"/>
    </w:pPr>
    <w:rPr>
      <w:rFonts w:eastAsiaTheme="minorHAnsi"/>
      <w:lang w:eastAsia="en-US"/>
    </w:rPr>
  </w:style>
  <w:style w:type="paragraph" w:customStyle="1" w:styleId="05F9836D1C264D03878FF951199193802">
    <w:name w:val="05F9836D1C264D03878FF951199193802"/>
    <w:rsid w:val="007752D4"/>
    <w:pPr>
      <w:spacing w:after="200" w:line="276" w:lineRule="auto"/>
    </w:pPr>
    <w:rPr>
      <w:rFonts w:eastAsiaTheme="minorHAnsi"/>
      <w:lang w:eastAsia="en-US"/>
    </w:rPr>
  </w:style>
  <w:style w:type="paragraph" w:customStyle="1" w:styleId="C37492C039714351B8E91D0694BC3A6B2">
    <w:name w:val="C37492C039714351B8E91D0694BC3A6B2"/>
    <w:rsid w:val="007752D4"/>
    <w:pPr>
      <w:spacing w:after="200" w:line="276" w:lineRule="auto"/>
    </w:pPr>
    <w:rPr>
      <w:rFonts w:eastAsiaTheme="minorHAnsi"/>
      <w:lang w:eastAsia="en-US"/>
    </w:rPr>
  </w:style>
  <w:style w:type="paragraph" w:customStyle="1" w:styleId="25E8AF12F0F242C5B061E4561CC05E402">
    <w:name w:val="25E8AF12F0F242C5B061E4561CC05E402"/>
    <w:rsid w:val="007752D4"/>
    <w:pPr>
      <w:spacing w:after="200" w:line="276" w:lineRule="auto"/>
    </w:pPr>
    <w:rPr>
      <w:rFonts w:eastAsiaTheme="minorHAnsi"/>
      <w:lang w:eastAsia="en-US"/>
    </w:rPr>
  </w:style>
  <w:style w:type="paragraph" w:customStyle="1" w:styleId="E2C15859E3994F0F825D51B1658B45F12">
    <w:name w:val="E2C15859E3994F0F825D51B1658B45F12"/>
    <w:rsid w:val="007752D4"/>
    <w:pPr>
      <w:spacing w:after="200" w:line="276" w:lineRule="auto"/>
    </w:pPr>
    <w:rPr>
      <w:rFonts w:eastAsiaTheme="minorHAnsi"/>
      <w:lang w:eastAsia="en-US"/>
    </w:rPr>
  </w:style>
  <w:style w:type="paragraph" w:customStyle="1" w:styleId="A3DC487E14224AA8BB70282E6A0B54C22">
    <w:name w:val="A3DC487E14224AA8BB70282E6A0B54C22"/>
    <w:rsid w:val="007752D4"/>
    <w:pPr>
      <w:spacing w:after="200" w:line="276" w:lineRule="auto"/>
    </w:pPr>
    <w:rPr>
      <w:rFonts w:eastAsiaTheme="minorHAnsi"/>
      <w:lang w:eastAsia="en-US"/>
    </w:rPr>
  </w:style>
  <w:style w:type="paragraph" w:customStyle="1" w:styleId="4D913A9D86A84FD2908E619A31EEE15B2">
    <w:name w:val="4D913A9D86A84FD2908E619A31EEE15B2"/>
    <w:rsid w:val="007752D4"/>
    <w:pPr>
      <w:spacing w:after="200" w:line="276" w:lineRule="auto"/>
    </w:pPr>
    <w:rPr>
      <w:rFonts w:eastAsiaTheme="minorHAnsi"/>
      <w:lang w:eastAsia="en-US"/>
    </w:rPr>
  </w:style>
  <w:style w:type="paragraph" w:customStyle="1" w:styleId="654EBFDA30E446FCA6BDF960F76269A42">
    <w:name w:val="654EBFDA30E446FCA6BDF960F76269A42"/>
    <w:rsid w:val="007752D4"/>
    <w:pPr>
      <w:spacing w:after="200" w:line="276" w:lineRule="auto"/>
    </w:pPr>
    <w:rPr>
      <w:rFonts w:eastAsiaTheme="minorHAnsi"/>
      <w:lang w:eastAsia="en-US"/>
    </w:rPr>
  </w:style>
  <w:style w:type="paragraph" w:customStyle="1" w:styleId="B9C1558421AD479FADAB48D2A95888042">
    <w:name w:val="B9C1558421AD479FADAB48D2A95888042"/>
    <w:rsid w:val="007752D4"/>
    <w:pPr>
      <w:spacing w:after="200" w:line="276" w:lineRule="auto"/>
    </w:pPr>
    <w:rPr>
      <w:rFonts w:eastAsiaTheme="minorHAnsi"/>
      <w:lang w:eastAsia="en-US"/>
    </w:rPr>
  </w:style>
  <w:style w:type="paragraph" w:customStyle="1" w:styleId="E931E9343FF0415CB1B18AD520ADFC9F2">
    <w:name w:val="E931E9343FF0415CB1B18AD520ADFC9F2"/>
    <w:rsid w:val="007752D4"/>
    <w:pPr>
      <w:spacing w:after="200" w:line="276" w:lineRule="auto"/>
    </w:pPr>
    <w:rPr>
      <w:rFonts w:eastAsiaTheme="minorHAnsi"/>
      <w:lang w:eastAsia="en-US"/>
    </w:rPr>
  </w:style>
  <w:style w:type="paragraph" w:customStyle="1" w:styleId="3233E617843B41DB8353E7D6429CCA3A2">
    <w:name w:val="3233E617843B41DB8353E7D6429CCA3A2"/>
    <w:rsid w:val="007752D4"/>
    <w:pPr>
      <w:spacing w:after="200" w:line="276" w:lineRule="auto"/>
    </w:pPr>
    <w:rPr>
      <w:rFonts w:eastAsiaTheme="minorHAnsi"/>
      <w:lang w:eastAsia="en-US"/>
    </w:rPr>
  </w:style>
  <w:style w:type="paragraph" w:customStyle="1" w:styleId="4E6D725A11F1403C8FC6622C786024222">
    <w:name w:val="4E6D725A11F1403C8FC6622C786024222"/>
    <w:rsid w:val="007752D4"/>
    <w:pPr>
      <w:spacing w:after="200" w:line="276" w:lineRule="auto"/>
    </w:pPr>
    <w:rPr>
      <w:rFonts w:eastAsiaTheme="minorHAnsi"/>
      <w:lang w:eastAsia="en-US"/>
    </w:rPr>
  </w:style>
  <w:style w:type="paragraph" w:customStyle="1" w:styleId="2F9A3814F7754601841F874454EBEBD52">
    <w:name w:val="2F9A3814F7754601841F874454EBEBD52"/>
    <w:rsid w:val="007752D4"/>
    <w:pPr>
      <w:spacing w:after="200" w:line="276" w:lineRule="auto"/>
    </w:pPr>
    <w:rPr>
      <w:rFonts w:eastAsiaTheme="minorHAnsi"/>
      <w:lang w:eastAsia="en-US"/>
    </w:rPr>
  </w:style>
  <w:style w:type="paragraph" w:customStyle="1" w:styleId="331909F81DCB46DE8BCA47C6022FE08C2">
    <w:name w:val="331909F81DCB46DE8BCA47C6022FE08C2"/>
    <w:rsid w:val="007752D4"/>
    <w:pPr>
      <w:spacing w:after="200" w:line="276" w:lineRule="auto"/>
    </w:pPr>
    <w:rPr>
      <w:rFonts w:eastAsiaTheme="minorHAnsi"/>
      <w:lang w:eastAsia="en-US"/>
    </w:rPr>
  </w:style>
  <w:style w:type="paragraph" w:customStyle="1" w:styleId="38BC411B1B044D43A47AA82104E29EA42">
    <w:name w:val="38BC411B1B044D43A47AA82104E29EA42"/>
    <w:rsid w:val="007752D4"/>
    <w:pPr>
      <w:spacing w:after="200" w:line="276" w:lineRule="auto"/>
    </w:pPr>
    <w:rPr>
      <w:rFonts w:eastAsiaTheme="minorHAnsi"/>
      <w:lang w:eastAsia="en-US"/>
    </w:rPr>
  </w:style>
  <w:style w:type="paragraph" w:customStyle="1" w:styleId="B0D1887FB5BF4529BA0ADF5CC15E9C192">
    <w:name w:val="B0D1887FB5BF4529BA0ADF5CC15E9C192"/>
    <w:rsid w:val="007752D4"/>
    <w:pPr>
      <w:spacing w:after="200" w:line="276" w:lineRule="auto"/>
    </w:pPr>
    <w:rPr>
      <w:rFonts w:eastAsiaTheme="minorHAnsi"/>
      <w:lang w:eastAsia="en-US"/>
    </w:rPr>
  </w:style>
  <w:style w:type="paragraph" w:customStyle="1" w:styleId="3BE0ECC34CEF4CC38FF0336F951AC2642">
    <w:name w:val="3BE0ECC34CEF4CC38FF0336F951AC2642"/>
    <w:rsid w:val="007752D4"/>
    <w:pPr>
      <w:spacing w:after="200" w:line="276" w:lineRule="auto"/>
    </w:pPr>
    <w:rPr>
      <w:rFonts w:eastAsiaTheme="minorHAnsi"/>
      <w:lang w:eastAsia="en-US"/>
    </w:rPr>
  </w:style>
  <w:style w:type="paragraph" w:customStyle="1" w:styleId="7AA6CBAEB1014A77B99205601AAF63862">
    <w:name w:val="7AA6CBAEB1014A77B99205601AAF63862"/>
    <w:rsid w:val="007752D4"/>
    <w:pPr>
      <w:spacing w:after="200" w:line="276" w:lineRule="auto"/>
    </w:pPr>
    <w:rPr>
      <w:rFonts w:eastAsiaTheme="minorHAnsi"/>
      <w:lang w:eastAsia="en-US"/>
    </w:rPr>
  </w:style>
  <w:style w:type="paragraph" w:customStyle="1" w:styleId="7D74D7429BB1473B9C89F6B63D5B5C4E2">
    <w:name w:val="7D74D7429BB1473B9C89F6B63D5B5C4E2"/>
    <w:rsid w:val="007752D4"/>
    <w:pPr>
      <w:spacing w:after="200" w:line="276" w:lineRule="auto"/>
    </w:pPr>
    <w:rPr>
      <w:rFonts w:eastAsiaTheme="minorHAnsi"/>
      <w:lang w:eastAsia="en-US"/>
    </w:rPr>
  </w:style>
  <w:style w:type="paragraph" w:customStyle="1" w:styleId="01C3C474DE4D47E494B4030F0445EDC52">
    <w:name w:val="01C3C474DE4D47E494B4030F0445EDC52"/>
    <w:rsid w:val="007752D4"/>
    <w:pPr>
      <w:spacing w:after="200" w:line="276" w:lineRule="auto"/>
    </w:pPr>
    <w:rPr>
      <w:rFonts w:eastAsiaTheme="minorHAnsi"/>
      <w:lang w:eastAsia="en-US"/>
    </w:rPr>
  </w:style>
  <w:style w:type="paragraph" w:customStyle="1" w:styleId="6BB2A14A7FCD4441BD2CAA1B753554022">
    <w:name w:val="6BB2A14A7FCD4441BD2CAA1B753554022"/>
    <w:rsid w:val="007752D4"/>
    <w:pPr>
      <w:spacing w:after="200" w:line="276" w:lineRule="auto"/>
    </w:pPr>
    <w:rPr>
      <w:rFonts w:eastAsiaTheme="minorHAnsi"/>
      <w:lang w:eastAsia="en-US"/>
    </w:rPr>
  </w:style>
  <w:style w:type="paragraph" w:customStyle="1" w:styleId="F919D2EABB884C2DB1987480D2CDEB382">
    <w:name w:val="F919D2EABB884C2DB1987480D2CDEB382"/>
    <w:rsid w:val="007752D4"/>
    <w:pPr>
      <w:spacing w:after="200" w:line="276" w:lineRule="auto"/>
    </w:pPr>
    <w:rPr>
      <w:rFonts w:eastAsiaTheme="minorHAnsi"/>
      <w:lang w:eastAsia="en-US"/>
    </w:rPr>
  </w:style>
  <w:style w:type="paragraph" w:customStyle="1" w:styleId="4EDB2730B1FC4139A22F631598837E972">
    <w:name w:val="4EDB2730B1FC4139A22F631598837E972"/>
    <w:rsid w:val="007752D4"/>
    <w:pPr>
      <w:spacing w:after="200" w:line="276" w:lineRule="auto"/>
    </w:pPr>
    <w:rPr>
      <w:rFonts w:eastAsiaTheme="minorHAnsi"/>
      <w:lang w:eastAsia="en-US"/>
    </w:rPr>
  </w:style>
  <w:style w:type="paragraph" w:customStyle="1" w:styleId="F3088090D67C4111BEFE2FDEB57DC01F2">
    <w:name w:val="F3088090D67C4111BEFE2FDEB57DC01F2"/>
    <w:rsid w:val="007752D4"/>
    <w:pPr>
      <w:spacing w:after="200" w:line="276" w:lineRule="auto"/>
    </w:pPr>
    <w:rPr>
      <w:rFonts w:eastAsiaTheme="minorHAnsi"/>
      <w:lang w:eastAsia="en-US"/>
    </w:rPr>
  </w:style>
  <w:style w:type="paragraph" w:customStyle="1" w:styleId="FD275514610E457BA2A829612273857E2">
    <w:name w:val="FD275514610E457BA2A829612273857E2"/>
    <w:rsid w:val="007752D4"/>
    <w:pPr>
      <w:spacing w:after="200" w:line="276" w:lineRule="auto"/>
    </w:pPr>
    <w:rPr>
      <w:rFonts w:eastAsiaTheme="minorHAnsi"/>
      <w:lang w:eastAsia="en-US"/>
    </w:rPr>
  </w:style>
  <w:style w:type="paragraph" w:customStyle="1" w:styleId="0EA0FB90D9B145FC8896741DD9266DEE2">
    <w:name w:val="0EA0FB90D9B145FC8896741DD9266DEE2"/>
    <w:rsid w:val="007752D4"/>
    <w:pPr>
      <w:spacing w:after="200" w:line="276" w:lineRule="auto"/>
    </w:pPr>
    <w:rPr>
      <w:rFonts w:eastAsiaTheme="minorHAnsi"/>
      <w:lang w:eastAsia="en-US"/>
    </w:rPr>
  </w:style>
  <w:style w:type="paragraph" w:customStyle="1" w:styleId="EDA310B18D14428B8FEB64D9C1DA49EE2">
    <w:name w:val="EDA310B18D14428B8FEB64D9C1DA49EE2"/>
    <w:rsid w:val="007752D4"/>
    <w:pPr>
      <w:spacing w:after="200" w:line="276" w:lineRule="auto"/>
    </w:pPr>
    <w:rPr>
      <w:rFonts w:eastAsiaTheme="minorHAnsi"/>
      <w:lang w:eastAsia="en-US"/>
    </w:rPr>
  </w:style>
  <w:style w:type="paragraph" w:customStyle="1" w:styleId="61F1DA6B019C44AFB6A8C0461AAE6BE31">
    <w:name w:val="61F1DA6B019C44AFB6A8C0461AAE6BE31"/>
    <w:rsid w:val="007752D4"/>
    <w:pPr>
      <w:spacing w:after="200" w:line="276" w:lineRule="auto"/>
    </w:pPr>
    <w:rPr>
      <w:rFonts w:eastAsiaTheme="minorHAnsi"/>
      <w:lang w:eastAsia="en-US"/>
    </w:rPr>
  </w:style>
  <w:style w:type="paragraph" w:customStyle="1" w:styleId="37F4453B88644E6CA7FEEAF3794132DA1">
    <w:name w:val="37F4453B88644E6CA7FEEAF3794132DA1"/>
    <w:rsid w:val="007752D4"/>
    <w:pPr>
      <w:spacing w:after="200" w:line="276" w:lineRule="auto"/>
    </w:pPr>
    <w:rPr>
      <w:rFonts w:eastAsiaTheme="minorHAnsi"/>
      <w:lang w:eastAsia="en-US"/>
    </w:rPr>
  </w:style>
  <w:style w:type="paragraph" w:customStyle="1" w:styleId="CF85FE703D404E4481B59AA6280BCA282">
    <w:name w:val="CF85FE703D404E4481B59AA6280BCA282"/>
    <w:rsid w:val="007752D4"/>
    <w:pPr>
      <w:spacing w:after="200" w:line="276" w:lineRule="auto"/>
    </w:pPr>
    <w:rPr>
      <w:rFonts w:eastAsiaTheme="minorHAnsi"/>
      <w:lang w:eastAsia="en-US"/>
    </w:rPr>
  </w:style>
  <w:style w:type="paragraph" w:customStyle="1" w:styleId="1509004B07C34537A6822F8D0A1E86412">
    <w:name w:val="1509004B07C34537A6822F8D0A1E86412"/>
    <w:rsid w:val="007752D4"/>
    <w:pPr>
      <w:spacing w:after="200" w:line="276" w:lineRule="auto"/>
    </w:pPr>
    <w:rPr>
      <w:rFonts w:eastAsiaTheme="minorHAnsi"/>
      <w:lang w:eastAsia="en-US"/>
    </w:rPr>
  </w:style>
  <w:style w:type="paragraph" w:customStyle="1" w:styleId="A0D41196CC194841901C89A67978B01E2">
    <w:name w:val="A0D41196CC194841901C89A67978B01E2"/>
    <w:rsid w:val="007752D4"/>
    <w:pPr>
      <w:spacing w:after="200" w:line="276" w:lineRule="auto"/>
    </w:pPr>
    <w:rPr>
      <w:rFonts w:eastAsiaTheme="minorHAnsi"/>
      <w:lang w:eastAsia="en-US"/>
    </w:rPr>
  </w:style>
  <w:style w:type="paragraph" w:customStyle="1" w:styleId="C1F71DE66DEE4D7D8A936200F7E050A12">
    <w:name w:val="C1F71DE66DEE4D7D8A936200F7E050A12"/>
    <w:rsid w:val="007752D4"/>
    <w:pPr>
      <w:spacing w:after="200" w:line="276" w:lineRule="auto"/>
    </w:pPr>
    <w:rPr>
      <w:rFonts w:eastAsiaTheme="minorHAnsi"/>
      <w:lang w:eastAsia="en-US"/>
    </w:rPr>
  </w:style>
  <w:style w:type="paragraph" w:customStyle="1" w:styleId="7010117ECD274C669C4E1C976D2905B82">
    <w:name w:val="7010117ECD274C669C4E1C976D2905B82"/>
    <w:rsid w:val="007752D4"/>
    <w:pPr>
      <w:spacing w:after="200" w:line="276" w:lineRule="auto"/>
    </w:pPr>
    <w:rPr>
      <w:rFonts w:eastAsiaTheme="minorHAnsi"/>
      <w:lang w:eastAsia="en-US"/>
    </w:rPr>
  </w:style>
  <w:style w:type="paragraph" w:customStyle="1" w:styleId="8072F97139A34BF88E8BE8A20F4750552">
    <w:name w:val="8072F97139A34BF88E8BE8A20F4750552"/>
    <w:rsid w:val="007752D4"/>
    <w:pPr>
      <w:spacing w:after="200" w:line="276" w:lineRule="auto"/>
    </w:pPr>
    <w:rPr>
      <w:rFonts w:eastAsiaTheme="minorHAnsi"/>
      <w:lang w:eastAsia="en-US"/>
    </w:rPr>
  </w:style>
  <w:style w:type="paragraph" w:customStyle="1" w:styleId="76C8C1CFF43F4AEABBD7A1C69CE47F192">
    <w:name w:val="76C8C1CFF43F4AEABBD7A1C69CE47F192"/>
    <w:rsid w:val="007752D4"/>
    <w:pPr>
      <w:spacing w:after="200" w:line="276" w:lineRule="auto"/>
    </w:pPr>
    <w:rPr>
      <w:rFonts w:eastAsiaTheme="minorHAnsi"/>
      <w:lang w:eastAsia="en-US"/>
    </w:rPr>
  </w:style>
  <w:style w:type="paragraph" w:customStyle="1" w:styleId="27C917BB4AE44AC3A425129D63F017362">
    <w:name w:val="27C917BB4AE44AC3A425129D63F017362"/>
    <w:rsid w:val="007752D4"/>
    <w:pPr>
      <w:spacing w:after="200" w:line="276" w:lineRule="auto"/>
    </w:pPr>
    <w:rPr>
      <w:rFonts w:eastAsiaTheme="minorHAnsi"/>
      <w:lang w:eastAsia="en-US"/>
    </w:rPr>
  </w:style>
  <w:style w:type="paragraph" w:customStyle="1" w:styleId="B56AA4C1DBDE4E3EB828B54CD180CDD7">
    <w:name w:val="B56AA4C1DBDE4E3EB828B54CD180CDD7"/>
    <w:rsid w:val="007752D4"/>
  </w:style>
  <w:style w:type="paragraph" w:customStyle="1" w:styleId="8E6E7D9C2ECF46A18C04E6C64FE68B9A">
    <w:name w:val="8E6E7D9C2ECF46A18C04E6C64FE68B9A"/>
    <w:rsid w:val="007752D4"/>
  </w:style>
  <w:style w:type="paragraph" w:customStyle="1" w:styleId="3AD9BABC00414DE28DA40A04FF1C30D0">
    <w:name w:val="3AD9BABC00414DE28DA40A04FF1C30D0"/>
    <w:rsid w:val="007752D4"/>
  </w:style>
  <w:style w:type="paragraph" w:customStyle="1" w:styleId="05C216A4CAC7451C9B95D36D07FB8AD7">
    <w:name w:val="05C216A4CAC7451C9B95D36D07FB8AD7"/>
    <w:rsid w:val="007752D4"/>
  </w:style>
  <w:style w:type="paragraph" w:customStyle="1" w:styleId="244BB496C8C6466EB7DB83D66B102F37">
    <w:name w:val="244BB496C8C6466EB7DB83D66B102F37"/>
    <w:rsid w:val="007752D4"/>
  </w:style>
  <w:style w:type="paragraph" w:customStyle="1" w:styleId="4E582AFBC6124D6EB475CB37EDF8F5FB">
    <w:name w:val="4E582AFBC6124D6EB475CB37EDF8F5FB"/>
    <w:rsid w:val="007752D4"/>
  </w:style>
  <w:style w:type="paragraph" w:customStyle="1" w:styleId="CB12CFBCB27448C3A9C1BFA5A8B66E19">
    <w:name w:val="CB12CFBCB27448C3A9C1BFA5A8B66E19"/>
    <w:rsid w:val="007752D4"/>
  </w:style>
  <w:style w:type="paragraph" w:customStyle="1" w:styleId="C5DFE2EE1D024CFA9972D1A473690036">
    <w:name w:val="C5DFE2EE1D024CFA9972D1A473690036"/>
    <w:rsid w:val="007752D4"/>
  </w:style>
  <w:style w:type="paragraph" w:customStyle="1" w:styleId="D28C0ED59C194AD18BEED0B03C66AC28">
    <w:name w:val="D28C0ED59C194AD18BEED0B03C66AC28"/>
    <w:rsid w:val="007752D4"/>
  </w:style>
  <w:style w:type="paragraph" w:customStyle="1" w:styleId="ED3CB14820CC48419727FB92EFCD033C">
    <w:name w:val="ED3CB14820CC48419727FB92EFCD033C"/>
    <w:rsid w:val="007752D4"/>
  </w:style>
  <w:style w:type="paragraph" w:customStyle="1" w:styleId="F605DE0226E74799B6F831DC03ABE0B0">
    <w:name w:val="F605DE0226E74799B6F831DC03ABE0B0"/>
    <w:rsid w:val="007752D4"/>
  </w:style>
  <w:style w:type="paragraph" w:customStyle="1" w:styleId="5BC7A98034CC467F906E30932316CF70">
    <w:name w:val="5BC7A98034CC467F906E30932316CF70"/>
    <w:rsid w:val="007752D4"/>
  </w:style>
  <w:style w:type="paragraph" w:customStyle="1" w:styleId="6B335136BAE24E56B49CAD9E0B482CAF">
    <w:name w:val="6B335136BAE24E56B49CAD9E0B482CAF"/>
    <w:rsid w:val="007752D4"/>
  </w:style>
  <w:style w:type="paragraph" w:customStyle="1" w:styleId="63084478D49E459794DD7C1681C03B07">
    <w:name w:val="63084478D49E459794DD7C1681C03B07"/>
    <w:rsid w:val="007752D4"/>
  </w:style>
  <w:style w:type="paragraph" w:customStyle="1" w:styleId="0C7B1802672D422FB4D4B91AB8E4C1AF">
    <w:name w:val="0C7B1802672D422FB4D4B91AB8E4C1AF"/>
    <w:rsid w:val="007752D4"/>
  </w:style>
  <w:style w:type="paragraph" w:customStyle="1" w:styleId="6CF3CCC54FEF44DBA8A79498994E5CCC">
    <w:name w:val="6CF3CCC54FEF44DBA8A79498994E5CCC"/>
    <w:rsid w:val="007752D4"/>
  </w:style>
  <w:style w:type="paragraph" w:customStyle="1" w:styleId="089E47EF1D9C4BA9A58DDBD8C3C22520">
    <w:name w:val="089E47EF1D9C4BA9A58DDBD8C3C22520"/>
    <w:rsid w:val="007752D4"/>
  </w:style>
  <w:style w:type="paragraph" w:customStyle="1" w:styleId="3DF90459EF0D413B9C018AFB5013297E">
    <w:name w:val="3DF90459EF0D413B9C018AFB5013297E"/>
    <w:rsid w:val="007752D4"/>
  </w:style>
  <w:style w:type="paragraph" w:customStyle="1" w:styleId="BFA29716F95A44E9A8C436A7BE308D9A">
    <w:name w:val="BFA29716F95A44E9A8C436A7BE308D9A"/>
    <w:rsid w:val="007752D4"/>
  </w:style>
  <w:style w:type="paragraph" w:customStyle="1" w:styleId="E46179B06B12445999E3830711188BBF">
    <w:name w:val="E46179B06B12445999E3830711188BBF"/>
    <w:rsid w:val="007752D4"/>
  </w:style>
  <w:style w:type="paragraph" w:customStyle="1" w:styleId="3AD9BABC00414DE28DA40A04FF1C30D01">
    <w:name w:val="3AD9BABC00414DE28DA40A04FF1C30D01"/>
    <w:rsid w:val="007752D4"/>
    <w:pPr>
      <w:spacing w:after="200" w:line="276" w:lineRule="auto"/>
    </w:pPr>
    <w:rPr>
      <w:rFonts w:eastAsiaTheme="minorHAnsi"/>
      <w:lang w:eastAsia="en-US"/>
    </w:rPr>
  </w:style>
  <w:style w:type="paragraph" w:customStyle="1" w:styleId="05C216A4CAC7451C9B95D36D07FB8AD71">
    <w:name w:val="05C216A4CAC7451C9B95D36D07FB8AD71"/>
    <w:rsid w:val="007752D4"/>
    <w:pPr>
      <w:spacing w:after="200" w:line="276" w:lineRule="auto"/>
    </w:pPr>
    <w:rPr>
      <w:rFonts w:eastAsiaTheme="minorHAnsi"/>
      <w:lang w:eastAsia="en-US"/>
    </w:rPr>
  </w:style>
  <w:style w:type="paragraph" w:customStyle="1" w:styleId="B56AA4C1DBDE4E3EB828B54CD180CDD71">
    <w:name w:val="B56AA4C1DBDE4E3EB828B54CD180CDD71"/>
    <w:rsid w:val="007752D4"/>
    <w:pPr>
      <w:spacing w:after="200" w:line="276" w:lineRule="auto"/>
    </w:pPr>
    <w:rPr>
      <w:rFonts w:eastAsiaTheme="minorHAnsi"/>
      <w:lang w:eastAsia="en-US"/>
    </w:rPr>
  </w:style>
  <w:style w:type="paragraph" w:customStyle="1" w:styleId="8E6E7D9C2ECF46A18C04E6C64FE68B9A1">
    <w:name w:val="8E6E7D9C2ECF46A18C04E6C64FE68B9A1"/>
    <w:rsid w:val="007752D4"/>
    <w:pPr>
      <w:spacing w:after="200" w:line="276" w:lineRule="auto"/>
    </w:pPr>
    <w:rPr>
      <w:rFonts w:eastAsiaTheme="minorHAnsi"/>
      <w:lang w:eastAsia="en-US"/>
    </w:rPr>
  </w:style>
  <w:style w:type="paragraph" w:customStyle="1" w:styleId="760B00DDCE074562AD2EA7D3D8205637">
    <w:name w:val="760B00DDCE074562AD2EA7D3D8205637"/>
    <w:rsid w:val="007752D4"/>
    <w:pPr>
      <w:spacing w:after="200" w:line="276" w:lineRule="auto"/>
    </w:pPr>
    <w:rPr>
      <w:rFonts w:eastAsiaTheme="minorHAnsi"/>
      <w:lang w:eastAsia="en-US"/>
    </w:rPr>
  </w:style>
  <w:style w:type="paragraph" w:customStyle="1" w:styleId="C5DFE2EE1D024CFA9972D1A4736900361">
    <w:name w:val="C5DFE2EE1D024CFA9972D1A4736900361"/>
    <w:rsid w:val="007752D4"/>
    <w:pPr>
      <w:spacing w:after="200" w:line="276" w:lineRule="auto"/>
    </w:pPr>
    <w:rPr>
      <w:rFonts w:eastAsiaTheme="minorHAnsi"/>
      <w:lang w:eastAsia="en-US"/>
    </w:rPr>
  </w:style>
  <w:style w:type="paragraph" w:customStyle="1" w:styleId="25E8AF12F0F242C5B061E4561CC05E403">
    <w:name w:val="25E8AF12F0F242C5B061E4561CC05E403"/>
    <w:rsid w:val="007752D4"/>
    <w:pPr>
      <w:spacing w:after="200" w:line="276" w:lineRule="auto"/>
    </w:pPr>
    <w:rPr>
      <w:rFonts w:eastAsiaTheme="minorHAnsi"/>
      <w:lang w:eastAsia="en-US"/>
    </w:rPr>
  </w:style>
  <w:style w:type="paragraph" w:customStyle="1" w:styleId="E2C15859E3994F0F825D51B1658B45F13">
    <w:name w:val="E2C15859E3994F0F825D51B1658B45F13"/>
    <w:rsid w:val="007752D4"/>
    <w:pPr>
      <w:spacing w:after="200" w:line="276" w:lineRule="auto"/>
    </w:pPr>
    <w:rPr>
      <w:rFonts w:eastAsiaTheme="minorHAnsi"/>
      <w:lang w:eastAsia="en-US"/>
    </w:rPr>
  </w:style>
  <w:style w:type="paragraph" w:customStyle="1" w:styleId="A3DC487E14224AA8BB70282E6A0B54C23">
    <w:name w:val="A3DC487E14224AA8BB70282E6A0B54C23"/>
    <w:rsid w:val="007752D4"/>
    <w:pPr>
      <w:spacing w:after="200" w:line="276" w:lineRule="auto"/>
    </w:pPr>
    <w:rPr>
      <w:rFonts w:eastAsiaTheme="minorHAnsi"/>
      <w:lang w:eastAsia="en-US"/>
    </w:rPr>
  </w:style>
  <w:style w:type="paragraph" w:customStyle="1" w:styleId="4D913A9D86A84FD2908E619A31EEE15B3">
    <w:name w:val="4D913A9D86A84FD2908E619A31EEE15B3"/>
    <w:rsid w:val="007752D4"/>
    <w:pPr>
      <w:spacing w:after="200" w:line="276" w:lineRule="auto"/>
    </w:pPr>
    <w:rPr>
      <w:rFonts w:eastAsiaTheme="minorHAnsi"/>
      <w:lang w:eastAsia="en-US"/>
    </w:rPr>
  </w:style>
  <w:style w:type="paragraph" w:customStyle="1" w:styleId="F3088090D67C4111BEFE2FDEB57DC01F3">
    <w:name w:val="F3088090D67C4111BEFE2FDEB57DC01F3"/>
    <w:rsid w:val="007752D4"/>
    <w:pPr>
      <w:spacing w:after="200" w:line="276" w:lineRule="auto"/>
    </w:pPr>
    <w:rPr>
      <w:rFonts w:eastAsiaTheme="minorHAnsi"/>
      <w:lang w:eastAsia="en-US"/>
    </w:rPr>
  </w:style>
  <w:style w:type="paragraph" w:customStyle="1" w:styleId="FD275514610E457BA2A829612273857E3">
    <w:name w:val="FD275514610E457BA2A829612273857E3"/>
    <w:rsid w:val="007752D4"/>
    <w:pPr>
      <w:spacing w:after="200" w:line="276" w:lineRule="auto"/>
    </w:pPr>
    <w:rPr>
      <w:rFonts w:eastAsiaTheme="minorHAnsi"/>
      <w:lang w:eastAsia="en-US"/>
    </w:rPr>
  </w:style>
  <w:style w:type="paragraph" w:customStyle="1" w:styleId="D28C0ED59C194AD18BEED0B03C66AC281">
    <w:name w:val="D28C0ED59C194AD18BEED0B03C66AC281"/>
    <w:rsid w:val="007752D4"/>
    <w:pPr>
      <w:spacing w:after="200" w:line="276" w:lineRule="auto"/>
    </w:pPr>
    <w:rPr>
      <w:rFonts w:eastAsiaTheme="minorHAnsi"/>
      <w:lang w:eastAsia="en-US"/>
    </w:rPr>
  </w:style>
  <w:style w:type="paragraph" w:styleId="BodyTextIndent">
    <w:name w:val="Body Text Indent"/>
    <w:basedOn w:val="Normal"/>
    <w:link w:val="BodyTextIndentChar"/>
    <w:rsid w:val="0093457F"/>
    <w:pPr>
      <w:tabs>
        <w:tab w:val="left" w:pos="3390"/>
      </w:tabs>
      <w:spacing w:after="0" w:line="240" w:lineRule="auto"/>
      <w:ind w:left="851"/>
    </w:pPr>
    <w:rPr>
      <w:rFonts w:ascii="Arial" w:eastAsia="Times New Roman" w:hAnsi="Arial" w:cs="Arial"/>
      <w:szCs w:val="20"/>
      <w:lang w:val="en-AU" w:eastAsia="en-US"/>
    </w:rPr>
  </w:style>
  <w:style w:type="character" w:customStyle="1" w:styleId="BodyTextIndentChar">
    <w:name w:val="Body Text Indent Char"/>
    <w:basedOn w:val="DefaultParagraphFont"/>
    <w:link w:val="BodyTextIndent"/>
    <w:rsid w:val="0093457F"/>
    <w:rPr>
      <w:rFonts w:ascii="Arial" w:eastAsia="Times New Roman" w:hAnsi="Arial" w:cs="Arial"/>
      <w:szCs w:val="20"/>
      <w:lang w:val="en-AU" w:eastAsia="en-US"/>
    </w:rPr>
  </w:style>
  <w:style w:type="paragraph" w:customStyle="1" w:styleId="F605DE0226E74799B6F831DC03ABE0B01">
    <w:name w:val="F605DE0226E74799B6F831DC03ABE0B01"/>
    <w:rsid w:val="007752D4"/>
    <w:pPr>
      <w:spacing w:after="200" w:line="276" w:lineRule="auto"/>
    </w:pPr>
    <w:rPr>
      <w:rFonts w:eastAsiaTheme="minorHAnsi"/>
      <w:lang w:eastAsia="en-US"/>
    </w:rPr>
  </w:style>
  <w:style w:type="paragraph" w:customStyle="1" w:styleId="5BC7A98034CC467F906E30932316CF701">
    <w:name w:val="5BC7A98034CC467F906E30932316CF701"/>
    <w:rsid w:val="007752D4"/>
    <w:pPr>
      <w:spacing w:after="200" w:line="276" w:lineRule="auto"/>
    </w:pPr>
    <w:rPr>
      <w:rFonts w:eastAsiaTheme="minorHAnsi"/>
      <w:lang w:eastAsia="en-US"/>
    </w:rPr>
  </w:style>
  <w:style w:type="paragraph" w:customStyle="1" w:styleId="6B335136BAE24E56B49CAD9E0B482CAF1">
    <w:name w:val="6B335136BAE24E56B49CAD9E0B482CAF1"/>
    <w:rsid w:val="007752D4"/>
    <w:pPr>
      <w:spacing w:after="200" w:line="276" w:lineRule="auto"/>
    </w:pPr>
    <w:rPr>
      <w:rFonts w:eastAsiaTheme="minorHAnsi"/>
      <w:lang w:eastAsia="en-US"/>
    </w:rPr>
  </w:style>
  <w:style w:type="paragraph" w:customStyle="1" w:styleId="63084478D49E459794DD7C1681C03B071">
    <w:name w:val="63084478D49E459794DD7C1681C03B071"/>
    <w:rsid w:val="007752D4"/>
    <w:pPr>
      <w:spacing w:after="200" w:line="276" w:lineRule="auto"/>
    </w:pPr>
    <w:rPr>
      <w:rFonts w:eastAsiaTheme="minorHAnsi"/>
      <w:lang w:eastAsia="en-US"/>
    </w:rPr>
  </w:style>
  <w:style w:type="paragraph" w:customStyle="1" w:styleId="0C7B1802672D422FB4D4B91AB8E4C1AF1">
    <w:name w:val="0C7B1802672D422FB4D4B91AB8E4C1AF1"/>
    <w:rsid w:val="007752D4"/>
    <w:pPr>
      <w:spacing w:after="200" w:line="276" w:lineRule="auto"/>
    </w:pPr>
    <w:rPr>
      <w:rFonts w:eastAsiaTheme="minorHAnsi"/>
      <w:lang w:eastAsia="en-US"/>
    </w:rPr>
  </w:style>
  <w:style w:type="paragraph" w:customStyle="1" w:styleId="6CF3CCC54FEF44DBA8A79498994E5CCC1">
    <w:name w:val="6CF3CCC54FEF44DBA8A79498994E5CCC1"/>
    <w:rsid w:val="007752D4"/>
    <w:pPr>
      <w:spacing w:after="200" w:line="276" w:lineRule="auto"/>
    </w:pPr>
    <w:rPr>
      <w:rFonts w:eastAsiaTheme="minorHAnsi"/>
      <w:lang w:eastAsia="en-US"/>
    </w:rPr>
  </w:style>
  <w:style w:type="paragraph" w:customStyle="1" w:styleId="089E47EF1D9C4BA9A58DDBD8C3C225201">
    <w:name w:val="089E47EF1D9C4BA9A58DDBD8C3C225201"/>
    <w:rsid w:val="007752D4"/>
    <w:pPr>
      <w:spacing w:after="200" w:line="276" w:lineRule="auto"/>
    </w:pPr>
    <w:rPr>
      <w:rFonts w:eastAsiaTheme="minorHAnsi"/>
      <w:lang w:eastAsia="en-US"/>
    </w:rPr>
  </w:style>
  <w:style w:type="paragraph" w:customStyle="1" w:styleId="3DF90459EF0D413B9C018AFB5013297E1">
    <w:name w:val="3DF90459EF0D413B9C018AFB5013297E1"/>
    <w:rsid w:val="007752D4"/>
    <w:pPr>
      <w:spacing w:after="200" w:line="276" w:lineRule="auto"/>
    </w:pPr>
    <w:rPr>
      <w:rFonts w:eastAsiaTheme="minorHAnsi"/>
      <w:lang w:eastAsia="en-US"/>
    </w:rPr>
  </w:style>
  <w:style w:type="paragraph" w:customStyle="1" w:styleId="BFA29716F95A44E9A8C436A7BE308D9A1">
    <w:name w:val="BFA29716F95A44E9A8C436A7BE308D9A1"/>
    <w:rsid w:val="007752D4"/>
    <w:pPr>
      <w:spacing w:after="200" w:line="276" w:lineRule="auto"/>
    </w:pPr>
    <w:rPr>
      <w:rFonts w:eastAsiaTheme="minorHAnsi"/>
      <w:lang w:eastAsia="en-US"/>
    </w:rPr>
  </w:style>
  <w:style w:type="paragraph" w:customStyle="1" w:styleId="E46179B06B12445999E3830711188BBF1">
    <w:name w:val="E46179B06B12445999E3830711188BBF1"/>
    <w:rsid w:val="007752D4"/>
    <w:pPr>
      <w:spacing w:after="200" w:line="276" w:lineRule="auto"/>
    </w:pPr>
    <w:rPr>
      <w:rFonts w:eastAsiaTheme="minorHAnsi"/>
      <w:lang w:eastAsia="en-US"/>
    </w:rPr>
  </w:style>
  <w:style w:type="paragraph" w:customStyle="1" w:styleId="CF85FE703D404E4481B59AA6280BCA283">
    <w:name w:val="CF85FE703D404E4481B59AA6280BCA283"/>
    <w:rsid w:val="007752D4"/>
    <w:pPr>
      <w:spacing w:after="200" w:line="276" w:lineRule="auto"/>
    </w:pPr>
    <w:rPr>
      <w:rFonts w:eastAsiaTheme="minorHAnsi"/>
      <w:lang w:eastAsia="en-US"/>
    </w:rPr>
  </w:style>
  <w:style w:type="paragraph" w:customStyle="1" w:styleId="1509004B07C34537A6822F8D0A1E86413">
    <w:name w:val="1509004B07C34537A6822F8D0A1E86413"/>
    <w:rsid w:val="007752D4"/>
    <w:pPr>
      <w:spacing w:after="200" w:line="276" w:lineRule="auto"/>
    </w:pPr>
    <w:rPr>
      <w:rFonts w:eastAsiaTheme="minorHAnsi"/>
      <w:lang w:eastAsia="en-US"/>
    </w:rPr>
  </w:style>
  <w:style w:type="paragraph" w:customStyle="1" w:styleId="A0D41196CC194841901C89A67978B01E3">
    <w:name w:val="A0D41196CC194841901C89A67978B01E3"/>
    <w:rsid w:val="007752D4"/>
    <w:pPr>
      <w:spacing w:after="200" w:line="276" w:lineRule="auto"/>
    </w:pPr>
    <w:rPr>
      <w:rFonts w:eastAsiaTheme="minorHAnsi"/>
      <w:lang w:eastAsia="en-US"/>
    </w:rPr>
  </w:style>
  <w:style w:type="paragraph" w:customStyle="1" w:styleId="C1F71DE66DEE4D7D8A936200F7E050A13">
    <w:name w:val="C1F71DE66DEE4D7D8A936200F7E050A13"/>
    <w:rsid w:val="007752D4"/>
    <w:pPr>
      <w:spacing w:after="200" w:line="276" w:lineRule="auto"/>
    </w:pPr>
    <w:rPr>
      <w:rFonts w:eastAsiaTheme="minorHAnsi"/>
      <w:lang w:eastAsia="en-US"/>
    </w:rPr>
  </w:style>
  <w:style w:type="paragraph" w:customStyle="1" w:styleId="7010117ECD274C669C4E1C976D2905B83">
    <w:name w:val="7010117ECD274C669C4E1C976D2905B83"/>
    <w:rsid w:val="007752D4"/>
    <w:pPr>
      <w:spacing w:after="200" w:line="276" w:lineRule="auto"/>
    </w:pPr>
    <w:rPr>
      <w:rFonts w:eastAsiaTheme="minorHAnsi"/>
      <w:lang w:eastAsia="en-US"/>
    </w:rPr>
  </w:style>
  <w:style w:type="paragraph" w:customStyle="1" w:styleId="8072F97139A34BF88E8BE8A20F4750553">
    <w:name w:val="8072F97139A34BF88E8BE8A20F4750553"/>
    <w:rsid w:val="007752D4"/>
    <w:pPr>
      <w:spacing w:after="200" w:line="276" w:lineRule="auto"/>
    </w:pPr>
    <w:rPr>
      <w:rFonts w:eastAsiaTheme="minorHAnsi"/>
      <w:lang w:eastAsia="en-US"/>
    </w:rPr>
  </w:style>
  <w:style w:type="paragraph" w:customStyle="1" w:styleId="76C8C1CFF43F4AEABBD7A1C69CE47F193">
    <w:name w:val="76C8C1CFF43F4AEABBD7A1C69CE47F193"/>
    <w:rsid w:val="007752D4"/>
    <w:pPr>
      <w:spacing w:after="200" w:line="276" w:lineRule="auto"/>
    </w:pPr>
    <w:rPr>
      <w:rFonts w:eastAsiaTheme="minorHAnsi"/>
      <w:lang w:eastAsia="en-US"/>
    </w:rPr>
  </w:style>
  <w:style w:type="paragraph" w:customStyle="1" w:styleId="27C917BB4AE44AC3A425129D63F017363">
    <w:name w:val="27C917BB4AE44AC3A425129D63F017363"/>
    <w:rsid w:val="007752D4"/>
    <w:pPr>
      <w:spacing w:after="200" w:line="276" w:lineRule="auto"/>
    </w:pPr>
    <w:rPr>
      <w:rFonts w:eastAsiaTheme="minorHAnsi"/>
      <w:lang w:eastAsia="en-US"/>
    </w:rPr>
  </w:style>
  <w:style w:type="paragraph" w:customStyle="1" w:styleId="EA0157C915114B51ADB7FB85C9F4012A">
    <w:name w:val="EA0157C915114B51ADB7FB85C9F4012A"/>
    <w:rsid w:val="007752D4"/>
  </w:style>
  <w:style w:type="paragraph" w:customStyle="1" w:styleId="04545B2A63664FD7A5A5758FBCBFFB86">
    <w:name w:val="04545B2A63664FD7A5A5758FBCBFFB86"/>
    <w:rsid w:val="007752D4"/>
  </w:style>
  <w:style w:type="paragraph" w:customStyle="1" w:styleId="83B3259AA8D747D69C2E92BAE68EBC55">
    <w:name w:val="83B3259AA8D747D69C2E92BAE68EBC55"/>
    <w:rsid w:val="007752D4"/>
  </w:style>
  <w:style w:type="paragraph" w:customStyle="1" w:styleId="D64BA1672B7B46D5B87EBD099C4923DF">
    <w:name w:val="D64BA1672B7B46D5B87EBD099C4923DF"/>
    <w:rsid w:val="007752D4"/>
  </w:style>
  <w:style w:type="paragraph" w:customStyle="1" w:styleId="D0F1BED9428A40A4AA66082F96A22BF6">
    <w:name w:val="D0F1BED9428A40A4AA66082F96A22BF6"/>
    <w:rsid w:val="007752D4"/>
  </w:style>
  <w:style w:type="paragraph" w:customStyle="1" w:styleId="079C7533858943BEA72B8787FF8FF5EE">
    <w:name w:val="079C7533858943BEA72B8787FF8FF5EE"/>
    <w:rsid w:val="007752D4"/>
  </w:style>
  <w:style w:type="paragraph" w:customStyle="1" w:styleId="913B3661AC0E49D2BB8796E1BD454AA2">
    <w:name w:val="913B3661AC0E49D2BB8796E1BD454AA2"/>
    <w:rsid w:val="007752D4"/>
  </w:style>
  <w:style w:type="paragraph" w:customStyle="1" w:styleId="3AD9BABC00414DE28DA40A04FF1C30D02">
    <w:name w:val="3AD9BABC00414DE28DA40A04FF1C30D02"/>
    <w:rsid w:val="007752D4"/>
    <w:pPr>
      <w:spacing w:after="200" w:line="276" w:lineRule="auto"/>
    </w:pPr>
    <w:rPr>
      <w:rFonts w:eastAsiaTheme="minorHAnsi"/>
      <w:lang w:eastAsia="en-US"/>
    </w:rPr>
  </w:style>
  <w:style w:type="paragraph" w:customStyle="1" w:styleId="05C216A4CAC7451C9B95D36D07FB8AD72">
    <w:name w:val="05C216A4CAC7451C9B95D36D07FB8AD72"/>
    <w:rsid w:val="007752D4"/>
    <w:pPr>
      <w:spacing w:after="200" w:line="276" w:lineRule="auto"/>
    </w:pPr>
    <w:rPr>
      <w:rFonts w:eastAsiaTheme="minorHAnsi"/>
      <w:lang w:eastAsia="en-US"/>
    </w:rPr>
  </w:style>
  <w:style w:type="paragraph" w:customStyle="1" w:styleId="B56AA4C1DBDE4E3EB828B54CD180CDD72">
    <w:name w:val="B56AA4C1DBDE4E3EB828B54CD180CDD72"/>
    <w:rsid w:val="007752D4"/>
    <w:pPr>
      <w:spacing w:after="200" w:line="276" w:lineRule="auto"/>
    </w:pPr>
    <w:rPr>
      <w:rFonts w:eastAsiaTheme="minorHAnsi"/>
      <w:lang w:eastAsia="en-US"/>
    </w:rPr>
  </w:style>
  <w:style w:type="paragraph" w:customStyle="1" w:styleId="8E6E7D9C2ECF46A18C04E6C64FE68B9A2">
    <w:name w:val="8E6E7D9C2ECF46A18C04E6C64FE68B9A2"/>
    <w:rsid w:val="007752D4"/>
    <w:pPr>
      <w:spacing w:after="200" w:line="276" w:lineRule="auto"/>
    </w:pPr>
    <w:rPr>
      <w:rFonts w:eastAsiaTheme="minorHAnsi"/>
      <w:lang w:eastAsia="en-US"/>
    </w:rPr>
  </w:style>
  <w:style w:type="paragraph" w:customStyle="1" w:styleId="760B00DDCE074562AD2EA7D3D82056371">
    <w:name w:val="760B00DDCE074562AD2EA7D3D82056371"/>
    <w:rsid w:val="007752D4"/>
    <w:pPr>
      <w:spacing w:after="200" w:line="276" w:lineRule="auto"/>
    </w:pPr>
    <w:rPr>
      <w:rFonts w:eastAsiaTheme="minorHAnsi"/>
      <w:lang w:eastAsia="en-US"/>
    </w:rPr>
  </w:style>
  <w:style w:type="paragraph" w:customStyle="1" w:styleId="C5DFE2EE1D024CFA9972D1A4736900362">
    <w:name w:val="C5DFE2EE1D024CFA9972D1A4736900362"/>
    <w:rsid w:val="007752D4"/>
    <w:pPr>
      <w:spacing w:after="200" w:line="276" w:lineRule="auto"/>
    </w:pPr>
    <w:rPr>
      <w:rFonts w:eastAsiaTheme="minorHAnsi"/>
      <w:lang w:eastAsia="en-US"/>
    </w:rPr>
  </w:style>
  <w:style w:type="paragraph" w:customStyle="1" w:styleId="25E8AF12F0F242C5B061E4561CC05E404">
    <w:name w:val="25E8AF12F0F242C5B061E4561CC05E404"/>
    <w:rsid w:val="007752D4"/>
    <w:pPr>
      <w:spacing w:after="200" w:line="276" w:lineRule="auto"/>
    </w:pPr>
    <w:rPr>
      <w:rFonts w:eastAsiaTheme="minorHAnsi"/>
      <w:lang w:eastAsia="en-US"/>
    </w:rPr>
  </w:style>
  <w:style w:type="paragraph" w:customStyle="1" w:styleId="E2C15859E3994F0F825D51B1658B45F14">
    <w:name w:val="E2C15859E3994F0F825D51B1658B45F14"/>
    <w:rsid w:val="007752D4"/>
    <w:pPr>
      <w:spacing w:after="200" w:line="276" w:lineRule="auto"/>
    </w:pPr>
    <w:rPr>
      <w:rFonts w:eastAsiaTheme="minorHAnsi"/>
      <w:lang w:eastAsia="en-US"/>
    </w:rPr>
  </w:style>
  <w:style w:type="paragraph" w:customStyle="1" w:styleId="A3DC487E14224AA8BB70282E6A0B54C24">
    <w:name w:val="A3DC487E14224AA8BB70282E6A0B54C24"/>
    <w:rsid w:val="007752D4"/>
    <w:pPr>
      <w:spacing w:after="200" w:line="276" w:lineRule="auto"/>
    </w:pPr>
    <w:rPr>
      <w:rFonts w:eastAsiaTheme="minorHAnsi"/>
      <w:lang w:eastAsia="en-US"/>
    </w:rPr>
  </w:style>
  <w:style w:type="paragraph" w:customStyle="1" w:styleId="4D913A9D86A84FD2908E619A31EEE15B4">
    <w:name w:val="4D913A9D86A84FD2908E619A31EEE15B4"/>
    <w:rsid w:val="007752D4"/>
    <w:pPr>
      <w:spacing w:after="200" w:line="276" w:lineRule="auto"/>
    </w:pPr>
    <w:rPr>
      <w:rFonts w:eastAsiaTheme="minorHAnsi"/>
      <w:lang w:eastAsia="en-US"/>
    </w:rPr>
  </w:style>
  <w:style w:type="paragraph" w:customStyle="1" w:styleId="F3088090D67C4111BEFE2FDEB57DC01F4">
    <w:name w:val="F3088090D67C4111BEFE2FDEB57DC01F4"/>
    <w:rsid w:val="007752D4"/>
    <w:pPr>
      <w:spacing w:after="200" w:line="276" w:lineRule="auto"/>
    </w:pPr>
    <w:rPr>
      <w:rFonts w:eastAsiaTheme="minorHAnsi"/>
      <w:lang w:eastAsia="en-US"/>
    </w:rPr>
  </w:style>
  <w:style w:type="paragraph" w:customStyle="1" w:styleId="FD275514610E457BA2A829612273857E4">
    <w:name w:val="FD275514610E457BA2A829612273857E4"/>
    <w:rsid w:val="007752D4"/>
    <w:pPr>
      <w:spacing w:after="200" w:line="276" w:lineRule="auto"/>
    </w:pPr>
    <w:rPr>
      <w:rFonts w:eastAsiaTheme="minorHAnsi"/>
      <w:lang w:eastAsia="en-US"/>
    </w:rPr>
  </w:style>
  <w:style w:type="paragraph" w:customStyle="1" w:styleId="D28C0ED59C194AD18BEED0B03C66AC282">
    <w:name w:val="D28C0ED59C194AD18BEED0B03C66AC282"/>
    <w:rsid w:val="007752D4"/>
    <w:pPr>
      <w:spacing w:after="200" w:line="276" w:lineRule="auto"/>
    </w:pPr>
    <w:rPr>
      <w:rFonts w:eastAsiaTheme="minorHAnsi"/>
      <w:lang w:eastAsia="en-US"/>
    </w:rPr>
  </w:style>
  <w:style w:type="paragraph" w:customStyle="1" w:styleId="04545B2A63664FD7A5A5758FBCBFFB861">
    <w:name w:val="04545B2A63664FD7A5A5758FBCBFFB861"/>
    <w:rsid w:val="007752D4"/>
    <w:pPr>
      <w:spacing w:after="200" w:line="276" w:lineRule="auto"/>
    </w:pPr>
    <w:rPr>
      <w:rFonts w:eastAsiaTheme="minorHAnsi"/>
      <w:lang w:eastAsia="en-US"/>
    </w:rPr>
  </w:style>
  <w:style w:type="paragraph" w:styleId="ListParagraph">
    <w:name w:val="List Paragraph"/>
    <w:basedOn w:val="Normal"/>
    <w:uiPriority w:val="34"/>
    <w:qFormat/>
    <w:rsid w:val="0093457F"/>
    <w:pPr>
      <w:spacing w:after="200" w:line="276" w:lineRule="auto"/>
      <w:ind w:left="720"/>
      <w:contextualSpacing/>
    </w:pPr>
    <w:rPr>
      <w:rFonts w:eastAsiaTheme="minorHAnsi"/>
      <w:lang w:eastAsia="en-US"/>
    </w:rPr>
  </w:style>
  <w:style w:type="paragraph" w:customStyle="1" w:styleId="83B3259AA8D747D69C2E92BAE68EBC551">
    <w:name w:val="83B3259AA8D747D69C2E92BAE68EBC551"/>
    <w:rsid w:val="007752D4"/>
    <w:pPr>
      <w:spacing w:after="200" w:line="276" w:lineRule="auto"/>
    </w:pPr>
    <w:rPr>
      <w:rFonts w:eastAsiaTheme="minorHAnsi"/>
      <w:lang w:eastAsia="en-US"/>
    </w:rPr>
  </w:style>
  <w:style w:type="paragraph" w:customStyle="1" w:styleId="D64BA1672B7B46D5B87EBD099C4923DF1">
    <w:name w:val="D64BA1672B7B46D5B87EBD099C4923DF1"/>
    <w:rsid w:val="007752D4"/>
    <w:pPr>
      <w:spacing w:after="200" w:line="276" w:lineRule="auto"/>
    </w:pPr>
    <w:rPr>
      <w:rFonts w:eastAsiaTheme="minorHAnsi"/>
      <w:lang w:eastAsia="en-US"/>
    </w:rPr>
  </w:style>
  <w:style w:type="paragraph" w:customStyle="1" w:styleId="D0F1BED9428A40A4AA66082F96A22BF61">
    <w:name w:val="D0F1BED9428A40A4AA66082F96A22BF61"/>
    <w:rsid w:val="007752D4"/>
    <w:pPr>
      <w:spacing w:after="200" w:line="276" w:lineRule="auto"/>
    </w:pPr>
    <w:rPr>
      <w:rFonts w:eastAsiaTheme="minorHAnsi"/>
      <w:lang w:eastAsia="en-US"/>
    </w:rPr>
  </w:style>
  <w:style w:type="paragraph" w:customStyle="1" w:styleId="079C7533858943BEA72B8787FF8FF5EE1">
    <w:name w:val="079C7533858943BEA72B8787FF8FF5EE1"/>
    <w:rsid w:val="007752D4"/>
    <w:pPr>
      <w:spacing w:after="200" w:line="276" w:lineRule="auto"/>
    </w:pPr>
    <w:rPr>
      <w:rFonts w:eastAsiaTheme="minorHAnsi"/>
      <w:lang w:eastAsia="en-US"/>
    </w:rPr>
  </w:style>
  <w:style w:type="paragraph" w:customStyle="1" w:styleId="CF85FE703D404E4481B59AA6280BCA284">
    <w:name w:val="CF85FE703D404E4481B59AA6280BCA284"/>
    <w:rsid w:val="007752D4"/>
    <w:pPr>
      <w:spacing w:after="200" w:line="276" w:lineRule="auto"/>
    </w:pPr>
    <w:rPr>
      <w:rFonts w:eastAsiaTheme="minorHAnsi"/>
      <w:lang w:eastAsia="en-US"/>
    </w:rPr>
  </w:style>
  <w:style w:type="paragraph" w:customStyle="1" w:styleId="1509004B07C34537A6822F8D0A1E86414">
    <w:name w:val="1509004B07C34537A6822F8D0A1E86414"/>
    <w:rsid w:val="007752D4"/>
    <w:pPr>
      <w:spacing w:after="200" w:line="276" w:lineRule="auto"/>
    </w:pPr>
    <w:rPr>
      <w:rFonts w:eastAsiaTheme="minorHAnsi"/>
      <w:lang w:eastAsia="en-US"/>
    </w:rPr>
  </w:style>
  <w:style w:type="paragraph" w:customStyle="1" w:styleId="A0D41196CC194841901C89A67978B01E4">
    <w:name w:val="A0D41196CC194841901C89A67978B01E4"/>
    <w:rsid w:val="007752D4"/>
    <w:pPr>
      <w:spacing w:after="200" w:line="276" w:lineRule="auto"/>
    </w:pPr>
    <w:rPr>
      <w:rFonts w:eastAsiaTheme="minorHAnsi"/>
      <w:lang w:eastAsia="en-US"/>
    </w:rPr>
  </w:style>
  <w:style w:type="paragraph" w:customStyle="1" w:styleId="C1F71DE66DEE4D7D8A936200F7E050A14">
    <w:name w:val="C1F71DE66DEE4D7D8A936200F7E050A14"/>
    <w:rsid w:val="007752D4"/>
    <w:pPr>
      <w:spacing w:after="200" w:line="276" w:lineRule="auto"/>
    </w:pPr>
    <w:rPr>
      <w:rFonts w:eastAsiaTheme="minorHAnsi"/>
      <w:lang w:eastAsia="en-US"/>
    </w:rPr>
  </w:style>
  <w:style w:type="paragraph" w:customStyle="1" w:styleId="7010117ECD274C669C4E1C976D2905B84">
    <w:name w:val="7010117ECD274C669C4E1C976D2905B84"/>
    <w:rsid w:val="007752D4"/>
    <w:pPr>
      <w:spacing w:after="200" w:line="276" w:lineRule="auto"/>
    </w:pPr>
    <w:rPr>
      <w:rFonts w:eastAsiaTheme="minorHAnsi"/>
      <w:lang w:eastAsia="en-US"/>
    </w:rPr>
  </w:style>
  <w:style w:type="paragraph" w:customStyle="1" w:styleId="8072F97139A34BF88E8BE8A20F4750554">
    <w:name w:val="8072F97139A34BF88E8BE8A20F4750554"/>
    <w:rsid w:val="007752D4"/>
    <w:pPr>
      <w:spacing w:after="200" w:line="276" w:lineRule="auto"/>
    </w:pPr>
    <w:rPr>
      <w:rFonts w:eastAsiaTheme="minorHAnsi"/>
      <w:lang w:eastAsia="en-US"/>
    </w:rPr>
  </w:style>
  <w:style w:type="paragraph" w:customStyle="1" w:styleId="76C8C1CFF43F4AEABBD7A1C69CE47F194">
    <w:name w:val="76C8C1CFF43F4AEABBD7A1C69CE47F194"/>
    <w:rsid w:val="007752D4"/>
    <w:pPr>
      <w:spacing w:after="200" w:line="276" w:lineRule="auto"/>
    </w:pPr>
    <w:rPr>
      <w:rFonts w:eastAsiaTheme="minorHAnsi"/>
      <w:lang w:eastAsia="en-US"/>
    </w:rPr>
  </w:style>
  <w:style w:type="paragraph" w:customStyle="1" w:styleId="27C917BB4AE44AC3A425129D63F017364">
    <w:name w:val="27C917BB4AE44AC3A425129D63F017364"/>
    <w:rsid w:val="007752D4"/>
    <w:pPr>
      <w:spacing w:after="200" w:line="276" w:lineRule="auto"/>
    </w:pPr>
    <w:rPr>
      <w:rFonts w:eastAsiaTheme="minorHAnsi"/>
      <w:lang w:eastAsia="en-US"/>
    </w:rPr>
  </w:style>
  <w:style w:type="paragraph" w:customStyle="1" w:styleId="3AD9BABC00414DE28DA40A04FF1C30D03">
    <w:name w:val="3AD9BABC00414DE28DA40A04FF1C30D03"/>
    <w:rsid w:val="007752D4"/>
    <w:pPr>
      <w:spacing w:after="200" w:line="276" w:lineRule="auto"/>
    </w:pPr>
    <w:rPr>
      <w:rFonts w:eastAsiaTheme="minorHAnsi"/>
      <w:lang w:eastAsia="en-US"/>
    </w:rPr>
  </w:style>
  <w:style w:type="paragraph" w:customStyle="1" w:styleId="05C216A4CAC7451C9B95D36D07FB8AD73">
    <w:name w:val="05C216A4CAC7451C9B95D36D07FB8AD73"/>
    <w:rsid w:val="007752D4"/>
    <w:pPr>
      <w:spacing w:after="200" w:line="276" w:lineRule="auto"/>
    </w:pPr>
    <w:rPr>
      <w:rFonts w:eastAsiaTheme="minorHAnsi"/>
      <w:lang w:eastAsia="en-US"/>
    </w:rPr>
  </w:style>
  <w:style w:type="paragraph" w:customStyle="1" w:styleId="B56AA4C1DBDE4E3EB828B54CD180CDD73">
    <w:name w:val="B56AA4C1DBDE4E3EB828B54CD180CDD73"/>
    <w:rsid w:val="007752D4"/>
    <w:pPr>
      <w:spacing w:after="200" w:line="276" w:lineRule="auto"/>
    </w:pPr>
    <w:rPr>
      <w:rFonts w:eastAsiaTheme="minorHAnsi"/>
      <w:lang w:eastAsia="en-US"/>
    </w:rPr>
  </w:style>
  <w:style w:type="paragraph" w:customStyle="1" w:styleId="8E6E7D9C2ECF46A18C04E6C64FE68B9A3">
    <w:name w:val="8E6E7D9C2ECF46A18C04E6C64FE68B9A3"/>
    <w:rsid w:val="007752D4"/>
    <w:pPr>
      <w:spacing w:after="200" w:line="276" w:lineRule="auto"/>
    </w:pPr>
    <w:rPr>
      <w:rFonts w:eastAsiaTheme="minorHAnsi"/>
      <w:lang w:eastAsia="en-US"/>
    </w:rPr>
  </w:style>
  <w:style w:type="paragraph" w:customStyle="1" w:styleId="760B00DDCE074562AD2EA7D3D82056372">
    <w:name w:val="760B00DDCE074562AD2EA7D3D82056372"/>
    <w:rsid w:val="007752D4"/>
    <w:pPr>
      <w:spacing w:after="200" w:line="276" w:lineRule="auto"/>
    </w:pPr>
    <w:rPr>
      <w:rFonts w:eastAsiaTheme="minorHAnsi"/>
      <w:lang w:eastAsia="en-US"/>
    </w:rPr>
  </w:style>
  <w:style w:type="paragraph" w:customStyle="1" w:styleId="C5DFE2EE1D024CFA9972D1A4736900363">
    <w:name w:val="C5DFE2EE1D024CFA9972D1A4736900363"/>
    <w:rsid w:val="007752D4"/>
    <w:pPr>
      <w:spacing w:after="200" w:line="276" w:lineRule="auto"/>
    </w:pPr>
    <w:rPr>
      <w:rFonts w:eastAsiaTheme="minorHAnsi"/>
      <w:lang w:eastAsia="en-US"/>
    </w:rPr>
  </w:style>
  <w:style w:type="paragraph" w:customStyle="1" w:styleId="25E8AF12F0F242C5B061E4561CC05E405">
    <w:name w:val="25E8AF12F0F242C5B061E4561CC05E405"/>
    <w:rsid w:val="007752D4"/>
    <w:pPr>
      <w:spacing w:after="200" w:line="276" w:lineRule="auto"/>
    </w:pPr>
    <w:rPr>
      <w:rFonts w:eastAsiaTheme="minorHAnsi"/>
      <w:lang w:eastAsia="en-US"/>
    </w:rPr>
  </w:style>
  <w:style w:type="paragraph" w:customStyle="1" w:styleId="E2C15859E3994F0F825D51B1658B45F15">
    <w:name w:val="E2C15859E3994F0F825D51B1658B45F15"/>
    <w:rsid w:val="007752D4"/>
    <w:pPr>
      <w:spacing w:after="200" w:line="276" w:lineRule="auto"/>
    </w:pPr>
    <w:rPr>
      <w:rFonts w:eastAsiaTheme="minorHAnsi"/>
      <w:lang w:eastAsia="en-US"/>
    </w:rPr>
  </w:style>
  <w:style w:type="paragraph" w:customStyle="1" w:styleId="A3DC487E14224AA8BB70282E6A0B54C25">
    <w:name w:val="A3DC487E14224AA8BB70282E6A0B54C25"/>
    <w:rsid w:val="007752D4"/>
    <w:pPr>
      <w:spacing w:after="200" w:line="276" w:lineRule="auto"/>
    </w:pPr>
    <w:rPr>
      <w:rFonts w:eastAsiaTheme="minorHAnsi"/>
      <w:lang w:eastAsia="en-US"/>
    </w:rPr>
  </w:style>
  <w:style w:type="paragraph" w:customStyle="1" w:styleId="4D913A9D86A84FD2908E619A31EEE15B5">
    <w:name w:val="4D913A9D86A84FD2908E619A31EEE15B5"/>
    <w:rsid w:val="007752D4"/>
    <w:pPr>
      <w:spacing w:after="200" w:line="276" w:lineRule="auto"/>
    </w:pPr>
    <w:rPr>
      <w:rFonts w:eastAsiaTheme="minorHAnsi"/>
      <w:lang w:eastAsia="en-US"/>
    </w:rPr>
  </w:style>
  <w:style w:type="paragraph" w:customStyle="1" w:styleId="F3088090D67C4111BEFE2FDEB57DC01F5">
    <w:name w:val="F3088090D67C4111BEFE2FDEB57DC01F5"/>
    <w:rsid w:val="007752D4"/>
    <w:pPr>
      <w:spacing w:after="200" w:line="276" w:lineRule="auto"/>
    </w:pPr>
    <w:rPr>
      <w:rFonts w:eastAsiaTheme="minorHAnsi"/>
      <w:lang w:eastAsia="en-US"/>
    </w:rPr>
  </w:style>
  <w:style w:type="paragraph" w:customStyle="1" w:styleId="FD275514610E457BA2A829612273857E5">
    <w:name w:val="FD275514610E457BA2A829612273857E5"/>
    <w:rsid w:val="007752D4"/>
    <w:pPr>
      <w:spacing w:after="200" w:line="276" w:lineRule="auto"/>
    </w:pPr>
    <w:rPr>
      <w:rFonts w:eastAsiaTheme="minorHAnsi"/>
      <w:lang w:eastAsia="en-US"/>
    </w:rPr>
  </w:style>
  <w:style w:type="paragraph" w:customStyle="1" w:styleId="D28C0ED59C194AD18BEED0B03C66AC283">
    <w:name w:val="D28C0ED59C194AD18BEED0B03C66AC283"/>
    <w:rsid w:val="007752D4"/>
    <w:pPr>
      <w:spacing w:after="200" w:line="276" w:lineRule="auto"/>
    </w:pPr>
    <w:rPr>
      <w:rFonts w:eastAsiaTheme="minorHAnsi"/>
      <w:lang w:eastAsia="en-US"/>
    </w:rPr>
  </w:style>
  <w:style w:type="paragraph" w:customStyle="1" w:styleId="04545B2A63664FD7A5A5758FBCBFFB862">
    <w:name w:val="04545B2A63664FD7A5A5758FBCBFFB862"/>
    <w:rsid w:val="007752D4"/>
    <w:pPr>
      <w:spacing w:after="200" w:line="276" w:lineRule="auto"/>
    </w:pPr>
    <w:rPr>
      <w:rFonts w:eastAsiaTheme="minorHAnsi"/>
      <w:lang w:eastAsia="en-US"/>
    </w:rPr>
  </w:style>
  <w:style w:type="paragraph" w:customStyle="1" w:styleId="83B3259AA8D747D69C2E92BAE68EBC552">
    <w:name w:val="83B3259AA8D747D69C2E92BAE68EBC552"/>
    <w:rsid w:val="007752D4"/>
    <w:pPr>
      <w:spacing w:after="200" w:line="276" w:lineRule="auto"/>
    </w:pPr>
    <w:rPr>
      <w:rFonts w:eastAsiaTheme="minorHAnsi"/>
      <w:lang w:eastAsia="en-US"/>
    </w:rPr>
  </w:style>
  <w:style w:type="paragraph" w:customStyle="1" w:styleId="D64BA1672B7B46D5B87EBD099C4923DF2">
    <w:name w:val="D64BA1672B7B46D5B87EBD099C4923DF2"/>
    <w:rsid w:val="007752D4"/>
    <w:pPr>
      <w:spacing w:after="200" w:line="276" w:lineRule="auto"/>
    </w:pPr>
    <w:rPr>
      <w:rFonts w:eastAsiaTheme="minorHAnsi"/>
      <w:lang w:eastAsia="en-US"/>
    </w:rPr>
  </w:style>
  <w:style w:type="paragraph" w:customStyle="1" w:styleId="D0F1BED9428A40A4AA66082F96A22BF62">
    <w:name w:val="D0F1BED9428A40A4AA66082F96A22BF62"/>
    <w:rsid w:val="007752D4"/>
    <w:pPr>
      <w:spacing w:after="200" w:line="276" w:lineRule="auto"/>
    </w:pPr>
    <w:rPr>
      <w:rFonts w:eastAsiaTheme="minorHAnsi"/>
      <w:lang w:eastAsia="en-US"/>
    </w:rPr>
  </w:style>
  <w:style w:type="paragraph" w:customStyle="1" w:styleId="079C7533858943BEA72B8787FF8FF5EE2">
    <w:name w:val="079C7533858943BEA72B8787FF8FF5EE2"/>
    <w:rsid w:val="007752D4"/>
    <w:pPr>
      <w:spacing w:after="200" w:line="276" w:lineRule="auto"/>
    </w:pPr>
    <w:rPr>
      <w:rFonts w:eastAsiaTheme="minorHAnsi"/>
      <w:lang w:eastAsia="en-US"/>
    </w:rPr>
  </w:style>
  <w:style w:type="paragraph" w:customStyle="1" w:styleId="CF85FE703D404E4481B59AA6280BCA285">
    <w:name w:val="CF85FE703D404E4481B59AA6280BCA285"/>
    <w:rsid w:val="007752D4"/>
    <w:pPr>
      <w:spacing w:after="200" w:line="276" w:lineRule="auto"/>
    </w:pPr>
    <w:rPr>
      <w:rFonts w:eastAsiaTheme="minorHAnsi"/>
      <w:lang w:eastAsia="en-US"/>
    </w:rPr>
  </w:style>
  <w:style w:type="paragraph" w:customStyle="1" w:styleId="1509004B07C34537A6822F8D0A1E86415">
    <w:name w:val="1509004B07C34537A6822F8D0A1E86415"/>
    <w:rsid w:val="007752D4"/>
    <w:pPr>
      <w:spacing w:after="200" w:line="276" w:lineRule="auto"/>
    </w:pPr>
    <w:rPr>
      <w:rFonts w:eastAsiaTheme="minorHAnsi"/>
      <w:lang w:eastAsia="en-US"/>
    </w:rPr>
  </w:style>
  <w:style w:type="paragraph" w:customStyle="1" w:styleId="A0D41196CC194841901C89A67978B01E5">
    <w:name w:val="A0D41196CC194841901C89A67978B01E5"/>
    <w:rsid w:val="007752D4"/>
    <w:pPr>
      <w:spacing w:after="200" w:line="276" w:lineRule="auto"/>
    </w:pPr>
    <w:rPr>
      <w:rFonts w:eastAsiaTheme="minorHAnsi"/>
      <w:lang w:eastAsia="en-US"/>
    </w:rPr>
  </w:style>
  <w:style w:type="paragraph" w:customStyle="1" w:styleId="C1F71DE66DEE4D7D8A936200F7E050A15">
    <w:name w:val="C1F71DE66DEE4D7D8A936200F7E050A15"/>
    <w:rsid w:val="007752D4"/>
    <w:pPr>
      <w:spacing w:after="200" w:line="276" w:lineRule="auto"/>
    </w:pPr>
    <w:rPr>
      <w:rFonts w:eastAsiaTheme="minorHAnsi"/>
      <w:lang w:eastAsia="en-US"/>
    </w:rPr>
  </w:style>
  <w:style w:type="paragraph" w:customStyle="1" w:styleId="7010117ECD274C669C4E1C976D2905B85">
    <w:name w:val="7010117ECD274C669C4E1C976D2905B85"/>
    <w:rsid w:val="007752D4"/>
    <w:pPr>
      <w:spacing w:after="200" w:line="276" w:lineRule="auto"/>
    </w:pPr>
    <w:rPr>
      <w:rFonts w:eastAsiaTheme="minorHAnsi"/>
      <w:lang w:eastAsia="en-US"/>
    </w:rPr>
  </w:style>
  <w:style w:type="paragraph" w:customStyle="1" w:styleId="8072F97139A34BF88E8BE8A20F4750555">
    <w:name w:val="8072F97139A34BF88E8BE8A20F4750555"/>
    <w:rsid w:val="007752D4"/>
    <w:pPr>
      <w:spacing w:after="200" w:line="276" w:lineRule="auto"/>
    </w:pPr>
    <w:rPr>
      <w:rFonts w:eastAsiaTheme="minorHAnsi"/>
      <w:lang w:eastAsia="en-US"/>
    </w:rPr>
  </w:style>
  <w:style w:type="paragraph" w:customStyle="1" w:styleId="76C8C1CFF43F4AEABBD7A1C69CE47F195">
    <w:name w:val="76C8C1CFF43F4AEABBD7A1C69CE47F195"/>
    <w:rsid w:val="007752D4"/>
    <w:pPr>
      <w:spacing w:after="200" w:line="276" w:lineRule="auto"/>
    </w:pPr>
    <w:rPr>
      <w:rFonts w:eastAsiaTheme="minorHAnsi"/>
      <w:lang w:eastAsia="en-US"/>
    </w:rPr>
  </w:style>
  <w:style w:type="paragraph" w:customStyle="1" w:styleId="27C917BB4AE44AC3A425129D63F017365">
    <w:name w:val="27C917BB4AE44AC3A425129D63F017365"/>
    <w:rsid w:val="007752D4"/>
    <w:pPr>
      <w:spacing w:after="200" w:line="276" w:lineRule="auto"/>
    </w:pPr>
    <w:rPr>
      <w:rFonts w:eastAsiaTheme="minorHAnsi"/>
      <w:lang w:eastAsia="en-US"/>
    </w:rPr>
  </w:style>
  <w:style w:type="paragraph" w:customStyle="1" w:styleId="3AD9BABC00414DE28DA40A04FF1C30D04">
    <w:name w:val="3AD9BABC00414DE28DA40A04FF1C30D04"/>
    <w:rsid w:val="007752D4"/>
    <w:pPr>
      <w:spacing w:after="200" w:line="276" w:lineRule="auto"/>
    </w:pPr>
    <w:rPr>
      <w:rFonts w:eastAsiaTheme="minorHAnsi"/>
      <w:lang w:eastAsia="en-US"/>
    </w:rPr>
  </w:style>
  <w:style w:type="paragraph" w:customStyle="1" w:styleId="05C216A4CAC7451C9B95D36D07FB8AD74">
    <w:name w:val="05C216A4CAC7451C9B95D36D07FB8AD74"/>
    <w:rsid w:val="007752D4"/>
    <w:pPr>
      <w:spacing w:after="200" w:line="276" w:lineRule="auto"/>
    </w:pPr>
    <w:rPr>
      <w:rFonts w:eastAsiaTheme="minorHAnsi"/>
      <w:lang w:eastAsia="en-US"/>
    </w:rPr>
  </w:style>
  <w:style w:type="paragraph" w:customStyle="1" w:styleId="B56AA4C1DBDE4E3EB828B54CD180CDD74">
    <w:name w:val="B56AA4C1DBDE4E3EB828B54CD180CDD74"/>
    <w:rsid w:val="007752D4"/>
    <w:pPr>
      <w:spacing w:after="200" w:line="276" w:lineRule="auto"/>
    </w:pPr>
    <w:rPr>
      <w:rFonts w:eastAsiaTheme="minorHAnsi"/>
      <w:lang w:eastAsia="en-US"/>
    </w:rPr>
  </w:style>
  <w:style w:type="paragraph" w:customStyle="1" w:styleId="8E6E7D9C2ECF46A18C04E6C64FE68B9A4">
    <w:name w:val="8E6E7D9C2ECF46A18C04E6C64FE68B9A4"/>
    <w:rsid w:val="007752D4"/>
    <w:pPr>
      <w:spacing w:after="200" w:line="276" w:lineRule="auto"/>
    </w:pPr>
    <w:rPr>
      <w:rFonts w:eastAsiaTheme="minorHAnsi"/>
      <w:lang w:eastAsia="en-US"/>
    </w:rPr>
  </w:style>
  <w:style w:type="paragraph" w:customStyle="1" w:styleId="760B00DDCE074562AD2EA7D3D82056373">
    <w:name w:val="760B00DDCE074562AD2EA7D3D82056373"/>
    <w:rsid w:val="007752D4"/>
    <w:pPr>
      <w:spacing w:after="200" w:line="276" w:lineRule="auto"/>
    </w:pPr>
    <w:rPr>
      <w:rFonts w:eastAsiaTheme="minorHAnsi"/>
      <w:lang w:eastAsia="en-US"/>
    </w:rPr>
  </w:style>
  <w:style w:type="paragraph" w:customStyle="1" w:styleId="C5DFE2EE1D024CFA9972D1A4736900364">
    <w:name w:val="C5DFE2EE1D024CFA9972D1A4736900364"/>
    <w:rsid w:val="007752D4"/>
    <w:pPr>
      <w:spacing w:after="200" w:line="276" w:lineRule="auto"/>
    </w:pPr>
    <w:rPr>
      <w:rFonts w:eastAsiaTheme="minorHAnsi"/>
      <w:lang w:eastAsia="en-US"/>
    </w:rPr>
  </w:style>
  <w:style w:type="paragraph" w:customStyle="1" w:styleId="25E8AF12F0F242C5B061E4561CC05E406">
    <w:name w:val="25E8AF12F0F242C5B061E4561CC05E406"/>
    <w:rsid w:val="007752D4"/>
    <w:pPr>
      <w:spacing w:after="200" w:line="276" w:lineRule="auto"/>
    </w:pPr>
    <w:rPr>
      <w:rFonts w:eastAsiaTheme="minorHAnsi"/>
      <w:lang w:eastAsia="en-US"/>
    </w:rPr>
  </w:style>
  <w:style w:type="paragraph" w:customStyle="1" w:styleId="E2C15859E3994F0F825D51B1658B45F16">
    <w:name w:val="E2C15859E3994F0F825D51B1658B45F16"/>
    <w:rsid w:val="007752D4"/>
    <w:pPr>
      <w:spacing w:after="200" w:line="276" w:lineRule="auto"/>
    </w:pPr>
    <w:rPr>
      <w:rFonts w:eastAsiaTheme="minorHAnsi"/>
      <w:lang w:eastAsia="en-US"/>
    </w:rPr>
  </w:style>
  <w:style w:type="paragraph" w:customStyle="1" w:styleId="A3DC487E14224AA8BB70282E6A0B54C26">
    <w:name w:val="A3DC487E14224AA8BB70282E6A0B54C26"/>
    <w:rsid w:val="007752D4"/>
    <w:pPr>
      <w:spacing w:after="200" w:line="276" w:lineRule="auto"/>
    </w:pPr>
    <w:rPr>
      <w:rFonts w:eastAsiaTheme="minorHAnsi"/>
      <w:lang w:eastAsia="en-US"/>
    </w:rPr>
  </w:style>
  <w:style w:type="paragraph" w:customStyle="1" w:styleId="4D913A9D86A84FD2908E619A31EEE15B6">
    <w:name w:val="4D913A9D86A84FD2908E619A31EEE15B6"/>
    <w:rsid w:val="007752D4"/>
    <w:pPr>
      <w:spacing w:after="200" w:line="276" w:lineRule="auto"/>
    </w:pPr>
    <w:rPr>
      <w:rFonts w:eastAsiaTheme="minorHAnsi"/>
      <w:lang w:eastAsia="en-US"/>
    </w:rPr>
  </w:style>
  <w:style w:type="paragraph" w:customStyle="1" w:styleId="F3088090D67C4111BEFE2FDEB57DC01F6">
    <w:name w:val="F3088090D67C4111BEFE2FDEB57DC01F6"/>
    <w:rsid w:val="007752D4"/>
    <w:pPr>
      <w:spacing w:after="200" w:line="276" w:lineRule="auto"/>
    </w:pPr>
    <w:rPr>
      <w:rFonts w:eastAsiaTheme="minorHAnsi"/>
      <w:lang w:eastAsia="en-US"/>
    </w:rPr>
  </w:style>
  <w:style w:type="paragraph" w:customStyle="1" w:styleId="FD275514610E457BA2A829612273857E6">
    <w:name w:val="FD275514610E457BA2A829612273857E6"/>
    <w:rsid w:val="007752D4"/>
    <w:pPr>
      <w:spacing w:after="200" w:line="276" w:lineRule="auto"/>
    </w:pPr>
    <w:rPr>
      <w:rFonts w:eastAsiaTheme="minorHAnsi"/>
      <w:lang w:eastAsia="en-US"/>
    </w:rPr>
  </w:style>
  <w:style w:type="paragraph" w:customStyle="1" w:styleId="D28C0ED59C194AD18BEED0B03C66AC284">
    <w:name w:val="D28C0ED59C194AD18BEED0B03C66AC284"/>
    <w:rsid w:val="007752D4"/>
    <w:pPr>
      <w:spacing w:after="200" w:line="276" w:lineRule="auto"/>
    </w:pPr>
    <w:rPr>
      <w:rFonts w:eastAsiaTheme="minorHAnsi"/>
      <w:lang w:eastAsia="en-US"/>
    </w:rPr>
  </w:style>
  <w:style w:type="paragraph" w:customStyle="1" w:styleId="04545B2A63664FD7A5A5758FBCBFFB863">
    <w:name w:val="04545B2A63664FD7A5A5758FBCBFFB863"/>
    <w:rsid w:val="007752D4"/>
    <w:pPr>
      <w:spacing w:after="200" w:line="276" w:lineRule="auto"/>
    </w:pPr>
    <w:rPr>
      <w:rFonts w:eastAsiaTheme="minorHAnsi"/>
      <w:lang w:eastAsia="en-US"/>
    </w:rPr>
  </w:style>
  <w:style w:type="paragraph" w:customStyle="1" w:styleId="83B3259AA8D747D69C2E92BAE68EBC553">
    <w:name w:val="83B3259AA8D747D69C2E92BAE68EBC553"/>
    <w:rsid w:val="007752D4"/>
    <w:pPr>
      <w:spacing w:after="200" w:line="276" w:lineRule="auto"/>
    </w:pPr>
    <w:rPr>
      <w:rFonts w:eastAsiaTheme="minorHAnsi"/>
      <w:lang w:eastAsia="en-US"/>
    </w:rPr>
  </w:style>
  <w:style w:type="paragraph" w:customStyle="1" w:styleId="D64BA1672B7B46D5B87EBD099C4923DF3">
    <w:name w:val="D64BA1672B7B46D5B87EBD099C4923DF3"/>
    <w:rsid w:val="007752D4"/>
    <w:pPr>
      <w:spacing w:after="200" w:line="276" w:lineRule="auto"/>
    </w:pPr>
    <w:rPr>
      <w:rFonts w:eastAsiaTheme="minorHAnsi"/>
      <w:lang w:eastAsia="en-US"/>
    </w:rPr>
  </w:style>
  <w:style w:type="paragraph" w:customStyle="1" w:styleId="D0F1BED9428A40A4AA66082F96A22BF63">
    <w:name w:val="D0F1BED9428A40A4AA66082F96A22BF63"/>
    <w:rsid w:val="007752D4"/>
    <w:pPr>
      <w:spacing w:after="200" w:line="276" w:lineRule="auto"/>
    </w:pPr>
    <w:rPr>
      <w:rFonts w:eastAsiaTheme="minorHAnsi"/>
      <w:lang w:eastAsia="en-US"/>
    </w:rPr>
  </w:style>
  <w:style w:type="paragraph" w:customStyle="1" w:styleId="079C7533858943BEA72B8787FF8FF5EE3">
    <w:name w:val="079C7533858943BEA72B8787FF8FF5EE3"/>
    <w:rsid w:val="007752D4"/>
    <w:pPr>
      <w:spacing w:after="200" w:line="276" w:lineRule="auto"/>
    </w:pPr>
    <w:rPr>
      <w:rFonts w:eastAsiaTheme="minorHAnsi"/>
      <w:lang w:eastAsia="en-US"/>
    </w:rPr>
  </w:style>
  <w:style w:type="paragraph" w:customStyle="1" w:styleId="CF85FE703D404E4481B59AA6280BCA286">
    <w:name w:val="CF85FE703D404E4481B59AA6280BCA286"/>
    <w:rsid w:val="007752D4"/>
    <w:pPr>
      <w:spacing w:after="200" w:line="276" w:lineRule="auto"/>
    </w:pPr>
    <w:rPr>
      <w:rFonts w:eastAsiaTheme="minorHAnsi"/>
      <w:lang w:eastAsia="en-US"/>
    </w:rPr>
  </w:style>
  <w:style w:type="paragraph" w:customStyle="1" w:styleId="1509004B07C34537A6822F8D0A1E86416">
    <w:name w:val="1509004B07C34537A6822F8D0A1E86416"/>
    <w:rsid w:val="007752D4"/>
    <w:pPr>
      <w:spacing w:after="200" w:line="276" w:lineRule="auto"/>
    </w:pPr>
    <w:rPr>
      <w:rFonts w:eastAsiaTheme="minorHAnsi"/>
      <w:lang w:eastAsia="en-US"/>
    </w:rPr>
  </w:style>
  <w:style w:type="paragraph" w:customStyle="1" w:styleId="A0D41196CC194841901C89A67978B01E6">
    <w:name w:val="A0D41196CC194841901C89A67978B01E6"/>
    <w:rsid w:val="007752D4"/>
    <w:pPr>
      <w:spacing w:after="200" w:line="276" w:lineRule="auto"/>
    </w:pPr>
    <w:rPr>
      <w:rFonts w:eastAsiaTheme="minorHAnsi"/>
      <w:lang w:eastAsia="en-US"/>
    </w:rPr>
  </w:style>
  <w:style w:type="paragraph" w:customStyle="1" w:styleId="C1F71DE66DEE4D7D8A936200F7E050A16">
    <w:name w:val="C1F71DE66DEE4D7D8A936200F7E050A16"/>
    <w:rsid w:val="007752D4"/>
    <w:pPr>
      <w:spacing w:after="200" w:line="276" w:lineRule="auto"/>
    </w:pPr>
    <w:rPr>
      <w:rFonts w:eastAsiaTheme="minorHAnsi"/>
      <w:lang w:eastAsia="en-US"/>
    </w:rPr>
  </w:style>
  <w:style w:type="paragraph" w:customStyle="1" w:styleId="7010117ECD274C669C4E1C976D2905B86">
    <w:name w:val="7010117ECD274C669C4E1C976D2905B86"/>
    <w:rsid w:val="007752D4"/>
    <w:pPr>
      <w:spacing w:after="200" w:line="276" w:lineRule="auto"/>
    </w:pPr>
    <w:rPr>
      <w:rFonts w:eastAsiaTheme="minorHAnsi"/>
      <w:lang w:eastAsia="en-US"/>
    </w:rPr>
  </w:style>
  <w:style w:type="paragraph" w:customStyle="1" w:styleId="8072F97139A34BF88E8BE8A20F4750556">
    <w:name w:val="8072F97139A34BF88E8BE8A20F4750556"/>
    <w:rsid w:val="007752D4"/>
    <w:pPr>
      <w:spacing w:after="200" w:line="276" w:lineRule="auto"/>
    </w:pPr>
    <w:rPr>
      <w:rFonts w:eastAsiaTheme="minorHAnsi"/>
      <w:lang w:eastAsia="en-US"/>
    </w:rPr>
  </w:style>
  <w:style w:type="paragraph" w:customStyle="1" w:styleId="76C8C1CFF43F4AEABBD7A1C69CE47F196">
    <w:name w:val="76C8C1CFF43F4AEABBD7A1C69CE47F196"/>
    <w:rsid w:val="007752D4"/>
    <w:pPr>
      <w:spacing w:after="200" w:line="276" w:lineRule="auto"/>
    </w:pPr>
    <w:rPr>
      <w:rFonts w:eastAsiaTheme="minorHAnsi"/>
      <w:lang w:eastAsia="en-US"/>
    </w:rPr>
  </w:style>
  <w:style w:type="paragraph" w:customStyle="1" w:styleId="27C917BB4AE44AC3A425129D63F017366">
    <w:name w:val="27C917BB4AE44AC3A425129D63F017366"/>
    <w:rsid w:val="007752D4"/>
    <w:pPr>
      <w:spacing w:after="200" w:line="276" w:lineRule="auto"/>
    </w:pPr>
    <w:rPr>
      <w:rFonts w:eastAsiaTheme="minorHAnsi"/>
      <w:lang w:eastAsia="en-US"/>
    </w:rPr>
  </w:style>
  <w:style w:type="paragraph" w:customStyle="1" w:styleId="3AD9BABC00414DE28DA40A04FF1C30D05">
    <w:name w:val="3AD9BABC00414DE28DA40A04FF1C30D05"/>
    <w:rsid w:val="007752D4"/>
    <w:pPr>
      <w:spacing w:after="200" w:line="276" w:lineRule="auto"/>
    </w:pPr>
    <w:rPr>
      <w:rFonts w:eastAsiaTheme="minorHAnsi"/>
      <w:lang w:eastAsia="en-US"/>
    </w:rPr>
  </w:style>
  <w:style w:type="paragraph" w:customStyle="1" w:styleId="05C216A4CAC7451C9B95D36D07FB8AD75">
    <w:name w:val="05C216A4CAC7451C9B95D36D07FB8AD75"/>
    <w:rsid w:val="007752D4"/>
    <w:pPr>
      <w:spacing w:after="200" w:line="276" w:lineRule="auto"/>
    </w:pPr>
    <w:rPr>
      <w:rFonts w:eastAsiaTheme="minorHAnsi"/>
      <w:lang w:eastAsia="en-US"/>
    </w:rPr>
  </w:style>
  <w:style w:type="paragraph" w:customStyle="1" w:styleId="B56AA4C1DBDE4E3EB828B54CD180CDD75">
    <w:name w:val="B56AA4C1DBDE4E3EB828B54CD180CDD75"/>
    <w:rsid w:val="007752D4"/>
    <w:pPr>
      <w:spacing w:after="200" w:line="276" w:lineRule="auto"/>
    </w:pPr>
    <w:rPr>
      <w:rFonts w:eastAsiaTheme="minorHAnsi"/>
      <w:lang w:eastAsia="en-US"/>
    </w:rPr>
  </w:style>
  <w:style w:type="paragraph" w:customStyle="1" w:styleId="8E6E7D9C2ECF46A18C04E6C64FE68B9A5">
    <w:name w:val="8E6E7D9C2ECF46A18C04E6C64FE68B9A5"/>
    <w:rsid w:val="007752D4"/>
    <w:pPr>
      <w:spacing w:after="200" w:line="276" w:lineRule="auto"/>
    </w:pPr>
    <w:rPr>
      <w:rFonts w:eastAsiaTheme="minorHAnsi"/>
      <w:lang w:eastAsia="en-US"/>
    </w:rPr>
  </w:style>
  <w:style w:type="paragraph" w:customStyle="1" w:styleId="760B00DDCE074562AD2EA7D3D82056374">
    <w:name w:val="760B00DDCE074562AD2EA7D3D82056374"/>
    <w:rsid w:val="007752D4"/>
    <w:pPr>
      <w:spacing w:after="200" w:line="276" w:lineRule="auto"/>
    </w:pPr>
    <w:rPr>
      <w:rFonts w:eastAsiaTheme="minorHAnsi"/>
      <w:lang w:eastAsia="en-US"/>
    </w:rPr>
  </w:style>
  <w:style w:type="paragraph" w:customStyle="1" w:styleId="C5DFE2EE1D024CFA9972D1A4736900365">
    <w:name w:val="C5DFE2EE1D024CFA9972D1A4736900365"/>
    <w:rsid w:val="007752D4"/>
    <w:pPr>
      <w:spacing w:after="200" w:line="276" w:lineRule="auto"/>
    </w:pPr>
    <w:rPr>
      <w:rFonts w:eastAsiaTheme="minorHAnsi"/>
      <w:lang w:eastAsia="en-US"/>
    </w:rPr>
  </w:style>
  <w:style w:type="paragraph" w:customStyle="1" w:styleId="25E8AF12F0F242C5B061E4561CC05E407">
    <w:name w:val="25E8AF12F0F242C5B061E4561CC05E407"/>
    <w:rsid w:val="007752D4"/>
    <w:pPr>
      <w:spacing w:after="200" w:line="276" w:lineRule="auto"/>
    </w:pPr>
    <w:rPr>
      <w:rFonts w:eastAsiaTheme="minorHAnsi"/>
      <w:lang w:eastAsia="en-US"/>
    </w:rPr>
  </w:style>
  <w:style w:type="paragraph" w:customStyle="1" w:styleId="E2C15859E3994F0F825D51B1658B45F17">
    <w:name w:val="E2C15859E3994F0F825D51B1658B45F17"/>
    <w:rsid w:val="007752D4"/>
    <w:pPr>
      <w:spacing w:after="200" w:line="276" w:lineRule="auto"/>
    </w:pPr>
    <w:rPr>
      <w:rFonts w:eastAsiaTheme="minorHAnsi"/>
      <w:lang w:eastAsia="en-US"/>
    </w:rPr>
  </w:style>
  <w:style w:type="paragraph" w:customStyle="1" w:styleId="A3DC487E14224AA8BB70282E6A0B54C27">
    <w:name w:val="A3DC487E14224AA8BB70282E6A0B54C27"/>
    <w:rsid w:val="007752D4"/>
    <w:pPr>
      <w:spacing w:after="200" w:line="276" w:lineRule="auto"/>
    </w:pPr>
    <w:rPr>
      <w:rFonts w:eastAsiaTheme="minorHAnsi"/>
      <w:lang w:eastAsia="en-US"/>
    </w:rPr>
  </w:style>
  <w:style w:type="paragraph" w:customStyle="1" w:styleId="4D913A9D86A84FD2908E619A31EEE15B7">
    <w:name w:val="4D913A9D86A84FD2908E619A31EEE15B7"/>
    <w:rsid w:val="007752D4"/>
    <w:pPr>
      <w:spacing w:after="200" w:line="276" w:lineRule="auto"/>
    </w:pPr>
    <w:rPr>
      <w:rFonts w:eastAsiaTheme="minorHAnsi"/>
      <w:lang w:eastAsia="en-US"/>
    </w:rPr>
  </w:style>
  <w:style w:type="paragraph" w:customStyle="1" w:styleId="F3088090D67C4111BEFE2FDEB57DC01F7">
    <w:name w:val="F3088090D67C4111BEFE2FDEB57DC01F7"/>
    <w:rsid w:val="007752D4"/>
    <w:pPr>
      <w:spacing w:after="200" w:line="276" w:lineRule="auto"/>
    </w:pPr>
    <w:rPr>
      <w:rFonts w:eastAsiaTheme="minorHAnsi"/>
      <w:lang w:eastAsia="en-US"/>
    </w:rPr>
  </w:style>
  <w:style w:type="paragraph" w:customStyle="1" w:styleId="FD275514610E457BA2A829612273857E7">
    <w:name w:val="FD275514610E457BA2A829612273857E7"/>
    <w:rsid w:val="007752D4"/>
    <w:pPr>
      <w:spacing w:after="200" w:line="276" w:lineRule="auto"/>
    </w:pPr>
    <w:rPr>
      <w:rFonts w:eastAsiaTheme="minorHAnsi"/>
      <w:lang w:eastAsia="en-US"/>
    </w:rPr>
  </w:style>
  <w:style w:type="paragraph" w:customStyle="1" w:styleId="D28C0ED59C194AD18BEED0B03C66AC285">
    <w:name w:val="D28C0ED59C194AD18BEED0B03C66AC285"/>
    <w:rsid w:val="007752D4"/>
    <w:pPr>
      <w:spacing w:after="200" w:line="276" w:lineRule="auto"/>
    </w:pPr>
    <w:rPr>
      <w:rFonts w:eastAsiaTheme="minorHAnsi"/>
      <w:lang w:eastAsia="en-US"/>
    </w:rPr>
  </w:style>
  <w:style w:type="paragraph" w:customStyle="1" w:styleId="04545B2A63664FD7A5A5758FBCBFFB864">
    <w:name w:val="04545B2A63664FD7A5A5758FBCBFFB864"/>
    <w:rsid w:val="007752D4"/>
    <w:pPr>
      <w:spacing w:after="200" w:line="276" w:lineRule="auto"/>
    </w:pPr>
    <w:rPr>
      <w:rFonts w:eastAsiaTheme="minorHAnsi"/>
      <w:lang w:eastAsia="en-US"/>
    </w:rPr>
  </w:style>
  <w:style w:type="paragraph" w:customStyle="1" w:styleId="83B3259AA8D747D69C2E92BAE68EBC554">
    <w:name w:val="83B3259AA8D747D69C2E92BAE68EBC554"/>
    <w:rsid w:val="007752D4"/>
    <w:pPr>
      <w:spacing w:after="200" w:line="276" w:lineRule="auto"/>
    </w:pPr>
    <w:rPr>
      <w:rFonts w:eastAsiaTheme="minorHAnsi"/>
      <w:lang w:eastAsia="en-US"/>
    </w:rPr>
  </w:style>
  <w:style w:type="paragraph" w:customStyle="1" w:styleId="D64BA1672B7B46D5B87EBD099C4923DF4">
    <w:name w:val="D64BA1672B7B46D5B87EBD099C4923DF4"/>
    <w:rsid w:val="007752D4"/>
    <w:pPr>
      <w:spacing w:after="200" w:line="276" w:lineRule="auto"/>
    </w:pPr>
    <w:rPr>
      <w:rFonts w:eastAsiaTheme="minorHAnsi"/>
      <w:lang w:eastAsia="en-US"/>
    </w:rPr>
  </w:style>
  <w:style w:type="paragraph" w:customStyle="1" w:styleId="D0F1BED9428A40A4AA66082F96A22BF64">
    <w:name w:val="D0F1BED9428A40A4AA66082F96A22BF64"/>
    <w:rsid w:val="007752D4"/>
    <w:pPr>
      <w:spacing w:after="200" w:line="276" w:lineRule="auto"/>
    </w:pPr>
    <w:rPr>
      <w:rFonts w:eastAsiaTheme="minorHAnsi"/>
      <w:lang w:eastAsia="en-US"/>
    </w:rPr>
  </w:style>
  <w:style w:type="paragraph" w:customStyle="1" w:styleId="079C7533858943BEA72B8787FF8FF5EE4">
    <w:name w:val="079C7533858943BEA72B8787FF8FF5EE4"/>
    <w:rsid w:val="007752D4"/>
    <w:pPr>
      <w:spacing w:after="200" w:line="276" w:lineRule="auto"/>
    </w:pPr>
    <w:rPr>
      <w:rFonts w:eastAsiaTheme="minorHAnsi"/>
      <w:lang w:eastAsia="en-US"/>
    </w:rPr>
  </w:style>
  <w:style w:type="paragraph" w:customStyle="1" w:styleId="CF85FE703D404E4481B59AA6280BCA287">
    <w:name w:val="CF85FE703D404E4481B59AA6280BCA287"/>
    <w:rsid w:val="007752D4"/>
    <w:pPr>
      <w:spacing w:after="200" w:line="276" w:lineRule="auto"/>
    </w:pPr>
    <w:rPr>
      <w:rFonts w:eastAsiaTheme="minorHAnsi"/>
      <w:lang w:eastAsia="en-US"/>
    </w:rPr>
  </w:style>
  <w:style w:type="paragraph" w:customStyle="1" w:styleId="1509004B07C34537A6822F8D0A1E86417">
    <w:name w:val="1509004B07C34537A6822F8D0A1E86417"/>
    <w:rsid w:val="007752D4"/>
    <w:pPr>
      <w:spacing w:after="200" w:line="276" w:lineRule="auto"/>
    </w:pPr>
    <w:rPr>
      <w:rFonts w:eastAsiaTheme="minorHAnsi"/>
      <w:lang w:eastAsia="en-US"/>
    </w:rPr>
  </w:style>
  <w:style w:type="paragraph" w:customStyle="1" w:styleId="A0D41196CC194841901C89A67978B01E7">
    <w:name w:val="A0D41196CC194841901C89A67978B01E7"/>
    <w:rsid w:val="007752D4"/>
    <w:pPr>
      <w:spacing w:after="200" w:line="276" w:lineRule="auto"/>
    </w:pPr>
    <w:rPr>
      <w:rFonts w:eastAsiaTheme="minorHAnsi"/>
      <w:lang w:eastAsia="en-US"/>
    </w:rPr>
  </w:style>
  <w:style w:type="paragraph" w:customStyle="1" w:styleId="C1F71DE66DEE4D7D8A936200F7E050A17">
    <w:name w:val="C1F71DE66DEE4D7D8A936200F7E050A17"/>
    <w:rsid w:val="007752D4"/>
    <w:pPr>
      <w:spacing w:after="200" w:line="276" w:lineRule="auto"/>
    </w:pPr>
    <w:rPr>
      <w:rFonts w:eastAsiaTheme="minorHAnsi"/>
      <w:lang w:eastAsia="en-US"/>
    </w:rPr>
  </w:style>
  <w:style w:type="paragraph" w:customStyle="1" w:styleId="7010117ECD274C669C4E1C976D2905B87">
    <w:name w:val="7010117ECD274C669C4E1C976D2905B87"/>
    <w:rsid w:val="007752D4"/>
    <w:pPr>
      <w:spacing w:after="200" w:line="276" w:lineRule="auto"/>
    </w:pPr>
    <w:rPr>
      <w:rFonts w:eastAsiaTheme="minorHAnsi"/>
      <w:lang w:eastAsia="en-US"/>
    </w:rPr>
  </w:style>
  <w:style w:type="paragraph" w:customStyle="1" w:styleId="8072F97139A34BF88E8BE8A20F4750557">
    <w:name w:val="8072F97139A34BF88E8BE8A20F4750557"/>
    <w:rsid w:val="007752D4"/>
    <w:pPr>
      <w:spacing w:after="200" w:line="276" w:lineRule="auto"/>
    </w:pPr>
    <w:rPr>
      <w:rFonts w:eastAsiaTheme="minorHAnsi"/>
      <w:lang w:eastAsia="en-US"/>
    </w:rPr>
  </w:style>
  <w:style w:type="paragraph" w:customStyle="1" w:styleId="76C8C1CFF43F4AEABBD7A1C69CE47F197">
    <w:name w:val="76C8C1CFF43F4AEABBD7A1C69CE47F197"/>
    <w:rsid w:val="007752D4"/>
    <w:pPr>
      <w:spacing w:after="200" w:line="276" w:lineRule="auto"/>
    </w:pPr>
    <w:rPr>
      <w:rFonts w:eastAsiaTheme="minorHAnsi"/>
      <w:lang w:eastAsia="en-US"/>
    </w:rPr>
  </w:style>
  <w:style w:type="paragraph" w:customStyle="1" w:styleId="27C917BB4AE44AC3A425129D63F017367">
    <w:name w:val="27C917BB4AE44AC3A425129D63F017367"/>
    <w:rsid w:val="007752D4"/>
    <w:pPr>
      <w:spacing w:after="200" w:line="276" w:lineRule="auto"/>
    </w:pPr>
    <w:rPr>
      <w:rFonts w:eastAsiaTheme="minorHAnsi"/>
      <w:lang w:eastAsia="en-US"/>
    </w:rPr>
  </w:style>
  <w:style w:type="paragraph" w:customStyle="1" w:styleId="3AD9BABC00414DE28DA40A04FF1C30D06">
    <w:name w:val="3AD9BABC00414DE28DA40A04FF1C30D06"/>
    <w:rsid w:val="007752D4"/>
    <w:pPr>
      <w:spacing w:after="200" w:line="276" w:lineRule="auto"/>
    </w:pPr>
    <w:rPr>
      <w:rFonts w:eastAsiaTheme="minorHAnsi"/>
      <w:lang w:eastAsia="en-US"/>
    </w:rPr>
  </w:style>
  <w:style w:type="paragraph" w:customStyle="1" w:styleId="05C216A4CAC7451C9B95D36D07FB8AD76">
    <w:name w:val="05C216A4CAC7451C9B95D36D07FB8AD76"/>
    <w:rsid w:val="007752D4"/>
    <w:pPr>
      <w:spacing w:after="200" w:line="276" w:lineRule="auto"/>
    </w:pPr>
    <w:rPr>
      <w:rFonts w:eastAsiaTheme="minorHAnsi"/>
      <w:lang w:eastAsia="en-US"/>
    </w:rPr>
  </w:style>
  <w:style w:type="paragraph" w:customStyle="1" w:styleId="B56AA4C1DBDE4E3EB828B54CD180CDD76">
    <w:name w:val="B56AA4C1DBDE4E3EB828B54CD180CDD76"/>
    <w:rsid w:val="007752D4"/>
    <w:pPr>
      <w:spacing w:after="200" w:line="276" w:lineRule="auto"/>
    </w:pPr>
    <w:rPr>
      <w:rFonts w:eastAsiaTheme="minorHAnsi"/>
      <w:lang w:eastAsia="en-US"/>
    </w:rPr>
  </w:style>
  <w:style w:type="paragraph" w:customStyle="1" w:styleId="8E6E7D9C2ECF46A18C04E6C64FE68B9A6">
    <w:name w:val="8E6E7D9C2ECF46A18C04E6C64FE68B9A6"/>
    <w:rsid w:val="007752D4"/>
    <w:pPr>
      <w:spacing w:after="200" w:line="276" w:lineRule="auto"/>
    </w:pPr>
    <w:rPr>
      <w:rFonts w:eastAsiaTheme="minorHAnsi"/>
      <w:lang w:eastAsia="en-US"/>
    </w:rPr>
  </w:style>
  <w:style w:type="paragraph" w:customStyle="1" w:styleId="760B00DDCE074562AD2EA7D3D82056375">
    <w:name w:val="760B00DDCE074562AD2EA7D3D82056375"/>
    <w:rsid w:val="007752D4"/>
    <w:pPr>
      <w:spacing w:after="200" w:line="276" w:lineRule="auto"/>
    </w:pPr>
    <w:rPr>
      <w:rFonts w:eastAsiaTheme="minorHAnsi"/>
      <w:lang w:eastAsia="en-US"/>
    </w:rPr>
  </w:style>
  <w:style w:type="paragraph" w:customStyle="1" w:styleId="C5DFE2EE1D024CFA9972D1A4736900366">
    <w:name w:val="C5DFE2EE1D024CFA9972D1A4736900366"/>
    <w:rsid w:val="007752D4"/>
    <w:pPr>
      <w:spacing w:after="200" w:line="276" w:lineRule="auto"/>
    </w:pPr>
    <w:rPr>
      <w:rFonts w:eastAsiaTheme="minorHAnsi"/>
      <w:lang w:eastAsia="en-US"/>
    </w:rPr>
  </w:style>
  <w:style w:type="paragraph" w:customStyle="1" w:styleId="25E8AF12F0F242C5B061E4561CC05E408">
    <w:name w:val="25E8AF12F0F242C5B061E4561CC05E408"/>
    <w:rsid w:val="007752D4"/>
    <w:pPr>
      <w:spacing w:after="200" w:line="276" w:lineRule="auto"/>
    </w:pPr>
    <w:rPr>
      <w:rFonts w:eastAsiaTheme="minorHAnsi"/>
      <w:lang w:eastAsia="en-US"/>
    </w:rPr>
  </w:style>
  <w:style w:type="paragraph" w:customStyle="1" w:styleId="E2C15859E3994F0F825D51B1658B45F18">
    <w:name w:val="E2C15859E3994F0F825D51B1658B45F18"/>
    <w:rsid w:val="007752D4"/>
    <w:pPr>
      <w:spacing w:after="200" w:line="276" w:lineRule="auto"/>
    </w:pPr>
    <w:rPr>
      <w:rFonts w:eastAsiaTheme="minorHAnsi"/>
      <w:lang w:eastAsia="en-US"/>
    </w:rPr>
  </w:style>
  <w:style w:type="paragraph" w:customStyle="1" w:styleId="A3DC487E14224AA8BB70282E6A0B54C28">
    <w:name w:val="A3DC487E14224AA8BB70282E6A0B54C28"/>
    <w:rsid w:val="007752D4"/>
    <w:pPr>
      <w:spacing w:after="200" w:line="276" w:lineRule="auto"/>
    </w:pPr>
    <w:rPr>
      <w:rFonts w:eastAsiaTheme="minorHAnsi"/>
      <w:lang w:eastAsia="en-US"/>
    </w:rPr>
  </w:style>
  <w:style w:type="paragraph" w:customStyle="1" w:styleId="4D913A9D86A84FD2908E619A31EEE15B8">
    <w:name w:val="4D913A9D86A84FD2908E619A31EEE15B8"/>
    <w:rsid w:val="007752D4"/>
    <w:pPr>
      <w:spacing w:after="200" w:line="276" w:lineRule="auto"/>
    </w:pPr>
    <w:rPr>
      <w:rFonts w:eastAsiaTheme="minorHAnsi"/>
      <w:lang w:eastAsia="en-US"/>
    </w:rPr>
  </w:style>
  <w:style w:type="paragraph" w:customStyle="1" w:styleId="F3088090D67C4111BEFE2FDEB57DC01F8">
    <w:name w:val="F3088090D67C4111BEFE2FDEB57DC01F8"/>
    <w:rsid w:val="007752D4"/>
    <w:pPr>
      <w:spacing w:after="200" w:line="276" w:lineRule="auto"/>
    </w:pPr>
    <w:rPr>
      <w:rFonts w:eastAsiaTheme="minorHAnsi"/>
      <w:lang w:eastAsia="en-US"/>
    </w:rPr>
  </w:style>
  <w:style w:type="paragraph" w:customStyle="1" w:styleId="FD275514610E457BA2A829612273857E8">
    <w:name w:val="FD275514610E457BA2A829612273857E8"/>
    <w:rsid w:val="007752D4"/>
    <w:pPr>
      <w:spacing w:after="200" w:line="276" w:lineRule="auto"/>
    </w:pPr>
    <w:rPr>
      <w:rFonts w:eastAsiaTheme="minorHAnsi"/>
      <w:lang w:eastAsia="en-US"/>
    </w:rPr>
  </w:style>
  <w:style w:type="paragraph" w:customStyle="1" w:styleId="D28C0ED59C194AD18BEED0B03C66AC286">
    <w:name w:val="D28C0ED59C194AD18BEED0B03C66AC286"/>
    <w:rsid w:val="007752D4"/>
    <w:pPr>
      <w:spacing w:after="200" w:line="276" w:lineRule="auto"/>
    </w:pPr>
    <w:rPr>
      <w:rFonts w:eastAsiaTheme="minorHAnsi"/>
      <w:lang w:eastAsia="en-US"/>
    </w:rPr>
  </w:style>
  <w:style w:type="paragraph" w:customStyle="1" w:styleId="04545B2A63664FD7A5A5758FBCBFFB865">
    <w:name w:val="04545B2A63664FD7A5A5758FBCBFFB865"/>
    <w:rsid w:val="007752D4"/>
    <w:pPr>
      <w:spacing w:after="200" w:line="276" w:lineRule="auto"/>
    </w:pPr>
    <w:rPr>
      <w:rFonts w:eastAsiaTheme="minorHAnsi"/>
      <w:lang w:eastAsia="en-US"/>
    </w:rPr>
  </w:style>
  <w:style w:type="paragraph" w:customStyle="1" w:styleId="83B3259AA8D747D69C2E92BAE68EBC555">
    <w:name w:val="83B3259AA8D747D69C2E92BAE68EBC555"/>
    <w:rsid w:val="007752D4"/>
    <w:pPr>
      <w:spacing w:after="200" w:line="276" w:lineRule="auto"/>
    </w:pPr>
    <w:rPr>
      <w:rFonts w:eastAsiaTheme="minorHAnsi"/>
      <w:lang w:eastAsia="en-US"/>
    </w:rPr>
  </w:style>
  <w:style w:type="paragraph" w:customStyle="1" w:styleId="D64BA1672B7B46D5B87EBD099C4923DF5">
    <w:name w:val="D64BA1672B7B46D5B87EBD099C4923DF5"/>
    <w:rsid w:val="007752D4"/>
    <w:pPr>
      <w:spacing w:after="200" w:line="276" w:lineRule="auto"/>
    </w:pPr>
    <w:rPr>
      <w:rFonts w:eastAsiaTheme="minorHAnsi"/>
      <w:lang w:eastAsia="en-US"/>
    </w:rPr>
  </w:style>
  <w:style w:type="paragraph" w:customStyle="1" w:styleId="D0F1BED9428A40A4AA66082F96A22BF65">
    <w:name w:val="D0F1BED9428A40A4AA66082F96A22BF65"/>
    <w:rsid w:val="007752D4"/>
    <w:pPr>
      <w:spacing w:after="200" w:line="276" w:lineRule="auto"/>
    </w:pPr>
    <w:rPr>
      <w:rFonts w:eastAsiaTheme="minorHAnsi"/>
      <w:lang w:eastAsia="en-US"/>
    </w:rPr>
  </w:style>
  <w:style w:type="paragraph" w:customStyle="1" w:styleId="079C7533858943BEA72B8787FF8FF5EE5">
    <w:name w:val="079C7533858943BEA72B8787FF8FF5EE5"/>
    <w:rsid w:val="007752D4"/>
    <w:pPr>
      <w:spacing w:after="200" w:line="276" w:lineRule="auto"/>
    </w:pPr>
    <w:rPr>
      <w:rFonts w:eastAsiaTheme="minorHAnsi"/>
      <w:lang w:eastAsia="en-US"/>
    </w:rPr>
  </w:style>
  <w:style w:type="paragraph" w:customStyle="1" w:styleId="CF85FE703D404E4481B59AA6280BCA288">
    <w:name w:val="CF85FE703D404E4481B59AA6280BCA288"/>
    <w:rsid w:val="007752D4"/>
    <w:pPr>
      <w:spacing w:after="200" w:line="276" w:lineRule="auto"/>
    </w:pPr>
    <w:rPr>
      <w:rFonts w:eastAsiaTheme="minorHAnsi"/>
      <w:lang w:eastAsia="en-US"/>
    </w:rPr>
  </w:style>
  <w:style w:type="paragraph" w:customStyle="1" w:styleId="1509004B07C34537A6822F8D0A1E86418">
    <w:name w:val="1509004B07C34537A6822F8D0A1E86418"/>
    <w:rsid w:val="007752D4"/>
    <w:pPr>
      <w:spacing w:after="200" w:line="276" w:lineRule="auto"/>
    </w:pPr>
    <w:rPr>
      <w:rFonts w:eastAsiaTheme="minorHAnsi"/>
      <w:lang w:eastAsia="en-US"/>
    </w:rPr>
  </w:style>
  <w:style w:type="paragraph" w:customStyle="1" w:styleId="A0D41196CC194841901C89A67978B01E8">
    <w:name w:val="A0D41196CC194841901C89A67978B01E8"/>
    <w:rsid w:val="007752D4"/>
    <w:pPr>
      <w:spacing w:after="200" w:line="276" w:lineRule="auto"/>
    </w:pPr>
    <w:rPr>
      <w:rFonts w:eastAsiaTheme="minorHAnsi"/>
      <w:lang w:eastAsia="en-US"/>
    </w:rPr>
  </w:style>
  <w:style w:type="paragraph" w:customStyle="1" w:styleId="C1F71DE66DEE4D7D8A936200F7E050A18">
    <w:name w:val="C1F71DE66DEE4D7D8A936200F7E050A18"/>
    <w:rsid w:val="007752D4"/>
    <w:pPr>
      <w:spacing w:after="200" w:line="276" w:lineRule="auto"/>
    </w:pPr>
    <w:rPr>
      <w:rFonts w:eastAsiaTheme="minorHAnsi"/>
      <w:lang w:eastAsia="en-US"/>
    </w:rPr>
  </w:style>
  <w:style w:type="paragraph" w:customStyle="1" w:styleId="7010117ECD274C669C4E1C976D2905B88">
    <w:name w:val="7010117ECD274C669C4E1C976D2905B88"/>
    <w:rsid w:val="007752D4"/>
    <w:pPr>
      <w:spacing w:after="200" w:line="276" w:lineRule="auto"/>
    </w:pPr>
    <w:rPr>
      <w:rFonts w:eastAsiaTheme="minorHAnsi"/>
      <w:lang w:eastAsia="en-US"/>
    </w:rPr>
  </w:style>
  <w:style w:type="paragraph" w:customStyle="1" w:styleId="8072F97139A34BF88E8BE8A20F4750558">
    <w:name w:val="8072F97139A34BF88E8BE8A20F4750558"/>
    <w:rsid w:val="007752D4"/>
    <w:pPr>
      <w:spacing w:after="200" w:line="276" w:lineRule="auto"/>
    </w:pPr>
    <w:rPr>
      <w:rFonts w:eastAsiaTheme="minorHAnsi"/>
      <w:lang w:eastAsia="en-US"/>
    </w:rPr>
  </w:style>
  <w:style w:type="paragraph" w:customStyle="1" w:styleId="76C8C1CFF43F4AEABBD7A1C69CE47F198">
    <w:name w:val="76C8C1CFF43F4AEABBD7A1C69CE47F198"/>
    <w:rsid w:val="007752D4"/>
    <w:pPr>
      <w:spacing w:after="200" w:line="276" w:lineRule="auto"/>
    </w:pPr>
    <w:rPr>
      <w:rFonts w:eastAsiaTheme="minorHAnsi"/>
      <w:lang w:eastAsia="en-US"/>
    </w:rPr>
  </w:style>
  <w:style w:type="paragraph" w:customStyle="1" w:styleId="27C917BB4AE44AC3A425129D63F017368">
    <w:name w:val="27C917BB4AE44AC3A425129D63F017368"/>
    <w:rsid w:val="007752D4"/>
    <w:pPr>
      <w:spacing w:after="200" w:line="276" w:lineRule="auto"/>
    </w:pPr>
    <w:rPr>
      <w:rFonts w:eastAsiaTheme="minorHAnsi"/>
      <w:lang w:eastAsia="en-US"/>
    </w:rPr>
  </w:style>
  <w:style w:type="paragraph" w:customStyle="1" w:styleId="3AD9BABC00414DE28DA40A04FF1C30D07">
    <w:name w:val="3AD9BABC00414DE28DA40A04FF1C30D07"/>
    <w:rsid w:val="007E3D62"/>
    <w:pPr>
      <w:spacing w:after="200" w:line="276" w:lineRule="auto"/>
    </w:pPr>
    <w:rPr>
      <w:rFonts w:eastAsiaTheme="minorHAnsi"/>
      <w:lang w:eastAsia="en-US"/>
    </w:rPr>
  </w:style>
  <w:style w:type="paragraph" w:customStyle="1" w:styleId="05C216A4CAC7451C9B95D36D07FB8AD77">
    <w:name w:val="05C216A4CAC7451C9B95D36D07FB8AD77"/>
    <w:rsid w:val="007E3D62"/>
    <w:pPr>
      <w:spacing w:after="200" w:line="276" w:lineRule="auto"/>
    </w:pPr>
    <w:rPr>
      <w:rFonts w:eastAsiaTheme="minorHAnsi"/>
      <w:lang w:eastAsia="en-US"/>
    </w:rPr>
  </w:style>
  <w:style w:type="paragraph" w:customStyle="1" w:styleId="B56AA4C1DBDE4E3EB828B54CD180CDD77">
    <w:name w:val="B56AA4C1DBDE4E3EB828B54CD180CDD77"/>
    <w:rsid w:val="007E3D62"/>
    <w:pPr>
      <w:spacing w:after="200" w:line="276" w:lineRule="auto"/>
    </w:pPr>
    <w:rPr>
      <w:rFonts w:eastAsiaTheme="minorHAnsi"/>
      <w:lang w:eastAsia="en-US"/>
    </w:rPr>
  </w:style>
  <w:style w:type="paragraph" w:customStyle="1" w:styleId="8E6E7D9C2ECF46A18C04E6C64FE68B9A7">
    <w:name w:val="8E6E7D9C2ECF46A18C04E6C64FE68B9A7"/>
    <w:rsid w:val="007E3D62"/>
    <w:pPr>
      <w:spacing w:after="200" w:line="276" w:lineRule="auto"/>
    </w:pPr>
    <w:rPr>
      <w:rFonts w:eastAsiaTheme="minorHAnsi"/>
      <w:lang w:eastAsia="en-US"/>
    </w:rPr>
  </w:style>
  <w:style w:type="paragraph" w:customStyle="1" w:styleId="760B00DDCE074562AD2EA7D3D82056376">
    <w:name w:val="760B00DDCE074562AD2EA7D3D82056376"/>
    <w:rsid w:val="007E3D62"/>
    <w:pPr>
      <w:spacing w:after="200" w:line="276" w:lineRule="auto"/>
    </w:pPr>
    <w:rPr>
      <w:rFonts w:eastAsiaTheme="minorHAnsi"/>
      <w:lang w:eastAsia="en-US"/>
    </w:rPr>
  </w:style>
  <w:style w:type="paragraph" w:customStyle="1" w:styleId="C5DFE2EE1D024CFA9972D1A4736900367">
    <w:name w:val="C5DFE2EE1D024CFA9972D1A4736900367"/>
    <w:rsid w:val="007E3D62"/>
    <w:pPr>
      <w:spacing w:after="200" w:line="276" w:lineRule="auto"/>
    </w:pPr>
    <w:rPr>
      <w:rFonts w:eastAsiaTheme="minorHAnsi"/>
      <w:lang w:eastAsia="en-US"/>
    </w:rPr>
  </w:style>
  <w:style w:type="paragraph" w:customStyle="1" w:styleId="25E8AF12F0F242C5B061E4561CC05E409">
    <w:name w:val="25E8AF12F0F242C5B061E4561CC05E409"/>
    <w:rsid w:val="007E3D62"/>
    <w:pPr>
      <w:spacing w:after="200" w:line="276" w:lineRule="auto"/>
    </w:pPr>
    <w:rPr>
      <w:rFonts w:eastAsiaTheme="minorHAnsi"/>
      <w:lang w:eastAsia="en-US"/>
    </w:rPr>
  </w:style>
  <w:style w:type="paragraph" w:customStyle="1" w:styleId="E2C15859E3994F0F825D51B1658B45F19">
    <w:name w:val="E2C15859E3994F0F825D51B1658B45F19"/>
    <w:rsid w:val="007E3D62"/>
    <w:pPr>
      <w:spacing w:after="200" w:line="276" w:lineRule="auto"/>
    </w:pPr>
    <w:rPr>
      <w:rFonts w:eastAsiaTheme="minorHAnsi"/>
      <w:lang w:eastAsia="en-US"/>
    </w:rPr>
  </w:style>
  <w:style w:type="paragraph" w:customStyle="1" w:styleId="A3DC487E14224AA8BB70282E6A0B54C29">
    <w:name w:val="A3DC487E14224AA8BB70282E6A0B54C29"/>
    <w:rsid w:val="007E3D62"/>
    <w:pPr>
      <w:spacing w:after="200" w:line="276" w:lineRule="auto"/>
    </w:pPr>
    <w:rPr>
      <w:rFonts w:eastAsiaTheme="minorHAnsi"/>
      <w:lang w:eastAsia="en-US"/>
    </w:rPr>
  </w:style>
  <w:style w:type="paragraph" w:customStyle="1" w:styleId="4D913A9D86A84FD2908E619A31EEE15B9">
    <w:name w:val="4D913A9D86A84FD2908E619A31EEE15B9"/>
    <w:rsid w:val="007E3D62"/>
    <w:pPr>
      <w:spacing w:after="200" w:line="276" w:lineRule="auto"/>
    </w:pPr>
    <w:rPr>
      <w:rFonts w:eastAsiaTheme="minorHAnsi"/>
      <w:lang w:eastAsia="en-US"/>
    </w:rPr>
  </w:style>
  <w:style w:type="paragraph" w:customStyle="1" w:styleId="F3088090D67C4111BEFE2FDEB57DC01F9">
    <w:name w:val="F3088090D67C4111BEFE2FDEB57DC01F9"/>
    <w:rsid w:val="007E3D62"/>
    <w:pPr>
      <w:spacing w:after="200" w:line="276" w:lineRule="auto"/>
    </w:pPr>
    <w:rPr>
      <w:rFonts w:eastAsiaTheme="minorHAnsi"/>
      <w:lang w:eastAsia="en-US"/>
    </w:rPr>
  </w:style>
  <w:style w:type="paragraph" w:customStyle="1" w:styleId="FD275514610E457BA2A829612273857E9">
    <w:name w:val="FD275514610E457BA2A829612273857E9"/>
    <w:rsid w:val="007E3D62"/>
    <w:pPr>
      <w:spacing w:after="200" w:line="276" w:lineRule="auto"/>
    </w:pPr>
    <w:rPr>
      <w:rFonts w:eastAsiaTheme="minorHAnsi"/>
      <w:lang w:eastAsia="en-US"/>
    </w:rPr>
  </w:style>
  <w:style w:type="paragraph" w:customStyle="1" w:styleId="D28C0ED59C194AD18BEED0B03C66AC287">
    <w:name w:val="D28C0ED59C194AD18BEED0B03C66AC287"/>
    <w:rsid w:val="007E3D62"/>
    <w:pPr>
      <w:spacing w:after="200" w:line="276" w:lineRule="auto"/>
    </w:pPr>
    <w:rPr>
      <w:rFonts w:eastAsiaTheme="minorHAnsi"/>
      <w:lang w:eastAsia="en-US"/>
    </w:rPr>
  </w:style>
  <w:style w:type="paragraph" w:customStyle="1" w:styleId="04545B2A63664FD7A5A5758FBCBFFB866">
    <w:name w:val="04545B2A63664FD7A5A5758FBCBFFB866"/>
    <w:rsid w:val="007E3D62"/>
    <w:pPr>
      <w:spacing w:after="200" w:line="276" w:lineRule="auto"/>
    </w:pPr>
    <w:rPr>
      <w:rFonts w:eastAsiaTheme="minorHAnsi"/>
      <w:lang w:eastAsia="en-US"/>
    </w:rPr>
  </w:style>
  <w:style w:type="paragraph" w:customStyle="1" w:styleId="83B3259AA8D747D69C2E92BAE68EBC556">
    <w:name w:val="83B3259AA8D747D69C2E92BAE68EBC556"/>
    <w:rsid w:val="007E3D62"/>
    <w:pPr>
      <w:spacing w:after="200" w:line="276" w:lineRule="auto"/>
    </w:pPr>
    <w:rPr>
      <w:rFonts w:eastAsiaTheme="minorHAnsi"/>
      <w:lang w:eastAsia="en-US"/>
    </w:rPr>
  </w:style>
  <w:style w:type="paragraph" w:customStyle="1" w:styleId="D64BA1672B7B46D5B87EBD099C4923DF6">
    <w:name w:val="D64BA1672B7B46D5B87EBD099C4923DF6"/>
    <w:rsid w:val="007E3D62"/>
    <w:pPr>
      <w:spacing w:after="200" w:line="276" w:lineRule="auto"/>
    </w:pPr>
    <w:rPr>
      <w:rFonts w:eastAsiaTheme="minorHAnsi"/>
      <w:lang w:eastAsia="en-US"/>
    </w:rPr>
  </w:style>
  <w:style w:type="paragraph" w:customStyle="1" w:styleId="D0F1BED9428A40A4AA66082F96A22BF66">
    <w:name w:val="D0F1BED9428A40A4AA66082F96A22BF66"/>
    <w:rsid w:val="007E3D62"/>
    <w:pPr>
      <w:spacing w:after="200" w:line="276" w:lineRule="auto"/>
    </w:pPr>
    <w:rPr>
      <w:rFonts w:eastAsiaTheme="minorHAnsi"/>
      <w:lang w:eastAsia="en-US"/>
    </w:rPr>
  </w:style>
  <w:style w:type="paragraph" w:customStyle="1" w:styleId="079C7533858943BEA72B8787FF8FF5EE6">
    <w:name w:val="079C7533858943BEA72B8787FF8FF5EE6"/>
    <w:rsid w:val="007E3D62"/>
    <w:pPr>
      <w:spacing w:after="200" w:line="276" w:lineRule="auto"/>
    </w:pPr>
    <w:rPr>
      <w:rFonts w:eastAsiaTheme="minorHAnsi"/>
      <w:lang w:eastAsia="en-US"/>
    </w:rPr>
  </w:style>
  <w:style w:type="paragraph" w:customStyle="1" w:styleId="CF85FE703D404E4481B59AA6280BCA289">
    <w:name w:val="CF85FE703D404E4481B59AA6280BCA289"/>
    <w:rsid w:val="007E3D62"/>
    <w:pPr>
      <w:spacing w:after="200" w:line="276" w:lineRule="auto"/>
    </w:pPr>
    <w:rPr>
      <w:rFonts w:eastAsiaTheme="minorHAnsi"/>
      <w:lang w:eastAsia="en-US"/>
    </w:rPr>
  </w:style>
  <w:style w:type="paragraph" w:customStyle="1" w:styleId="1509004B07C34537A6822F8D0A1E86419">
    <w:name w:val="1509004B07C34537A6822F8D0A1E86419"/>
    <w:rsid w:val="007E3D62"/>
    <w:pPr>
      <w:spacing w:after="200" w:line="276" w:lineRule="auto"/>
    </w:pPr>
    <w:rPr>
      <w:rFonts w:eastAsiaTheme="minorHAnsi"/>
      <w:lang w:eastAsia="en-US"/>
    </w:rPr>
  </w:style>
  <w:style w:type="paragraph" w:customStyle="1" w:styleId="A0D41196CC194841901C89A67978B01E9">
    <w:name w:val="A0D41196CC194841901C89A67978B01E9"/>
    <w:rsid w:val="007E3D62"/>
    <w:pPr>
      <w:spacing w:after="200" w:line="276" w:lineRule="auto"/>
    </w:pPr>
    <w:rPr>
      <w:rFonts w:eastAsiaTheme="minorHAnsi"/>
      <w:lang w:eastAsia="en-US"/>
    </w:rPr>
  </w:style>
  <w:style w:type="paragraph" w:customStyle="1" w:styleId="C1F71DE66DEE4D7D8A936200F7E050A19">
    <w:name w:val="C1F71DE66DEE4D7D8A936200F7E050A19"/>
    <w:rsid w:val="007E3D62"/>
    <w:pPr>
      <w:spacing w:after="200" w:line="276" w:lineRule="auto"/>
    </w:pPr>
    <w:rPr>
      <w:rFonts w:eastAsiaTheme="minorHAnsi"/>
      <w:lang w:eastAsia="en-US"/>
    </w:rPr>
  </w:style>
  <w:style w:type="paragraph" w:customStyle="1" w:styleId="7010117ECD274C669C4E1C976D2905B89">
    <w:name w:val="7010117ECD274C669C4E1C976D2905B89"/>
    <w:rsid w:val="007E3D62"/>
    <w:pPr>
      <w:spacing w:after="200" w:line="276" w:lineRule="auto"/>
    </w:pPr>
    <w:rPr>
      <w:rFonts w:eastAsiaTheme="minorHAnsi"/>
      <w:lang w:eastAsia="en-US"/>
    </w:rPr>
  </w:style>
  <w:style w:type="paragraph" w:customStyle="1" w:styleId="8072F97139A34BF88E8BE8A20F4750559">
    <w:name w:val="8072F97139A34BF88E8BE8A20F4750559"/>
    <w:rsid w:val="007E3D62"/>
    <w:pPr>
      <w:spacing w:after="200" w:line="276" w:lineRule="auto"/>
    </w:pPr>
    <w:rPr>
      <w:rFonts w:eastAsiaTheme="minorHAnsi"/>
      <w:lang w:eastAsia="en-US"/>
    </w:rPr>
  </w:style>
  <w:style w:type="paragraph" w:customStyle="1" w:styleId="76C8C1CFF43F4AEABBD7A1C69CE47F199">
    <w:name w:val="76C8C1CFF43F4AEABBD7A1C69CE47F199"/>
    <w:rsid w:val="007E3D62"/>
    <w:pPr>
      <w:spacing w:after="200" w:line="276" w:lineRule="auto"/>
    </w:pPr>
    <w:rPr>
      <w:rFonts w:eastAsiaTheme="minorHAnsi"/>
      <w:lang w:eastAsia="en-US"/>
    </w:rPr>
  </w:style>
  <w:style w:type="paragraph" w:customStyle="1" w:styleId="27C917BB4AE44AC3A425129D63F017369">
    <w:name w:val="27C917BB4AE44AC3A425129D63F017369"/>
    <w:rsid w:val="007E3D62"/>
    <w:pPr>
      <w:spacing w:after="200" w:line="276" w:lineRule="auto"/>
    </w:pPr>
    <w:rPr>
      <w:rFonts w:eastAsiaTheme="minorHAnsi"/>
      <w:lang w:eastAsia="en-US"/>
    </w:rPr>
  </w:style>
  <w:style w:type="paragraph" w:customStyle="1" w:styleId="3AD9BABC00414DE28DA40A04FF1C30D08">
    <w:name w:val="3AD9BABC00414DE28DA40A04FF1C30D08"/>
    <w:rsid w:val="0093457F"/>
    <w:pPr>
      <w:spacing w:after="200" w:line="276" w:lineRule="auto"/>
    </w:pPr>
    <w:rPr>
      <w:rFonts w:eastAsiaTheme="minorHAnsi"/>
      <w:lang w:eastAsia="en-US"/>
    </w:rPr>
  </w:style>
  <w:style w:type="paragraph" w:customStyle="1" w:styleId="05C216A4CAC7451C9B95D36D07FB8AD78">
    <w:name w:val="05C216A4CAC7451C9B95D36D07FB8AD78"/>
    <w:rsid w:val="0093457F"/>
    <w:pPr>
      <w:spacing w:after="200" w:line="276" w:lineRule="auto"/>
    </w:pPr>
    <w:rPr>
      <w:rFonts w:eastAsiaTheme="minorHAnsi"/>
      <w:lang w:eastAsia="en-US"/>
    </w:rPr>
  </w:style>
  <w:style w:type="paragraph" w:customStyle="1" w:styleId="B56AA4C1DBDE4E3EB828B54CD180CDD78">
    <w:name w:val="B56AA4C1DBDE4E3EB828B54CD180CDD78"/>
    <w:rsid w:val="0093457F"/>
    <w:pPr>
      <w:spacing w:after="200" w:line="276" w:lineRule="auto"/>
    </w:pPr>
    <w:rPr>
      <w:rFonts w:eastAsiaTheme="minorHAnsi"/>
      <w:lang w:eastAsia="en-US"/>
    </w:rPr>
  </w:style>
  <w:style w:type="paragraph" w:customStyle="1" w:styleId="8E6E7D9C2ECF46A18C04E6C64FE68B9A8">
    <w:name w:val="8E6E7D9C2ECF46A18C04E6C64FE68B9A8"/>
    <w:rsid w:val="0093457F"/>
    <w:pPr>
      <w:spacing w:after="200" w:line="276" w:lineRule="auto"/>
    </w:pPr>
    <w:rPr>
      <w:rFonts w:eastAsiaTheme="minorHAnsi"/>
      <w:lang w:eastAsia="en-US"/>
    </w:rPr>
  </w:style>
  <w:style w:type="paragraph" w:customStyle="1" w:styleId="760B00DDCE074562AD2EA7D3D82056377">
    <w:name w:val="760B00DDCE074562AD2EA7D3D82056377"/>
    <w:rsid w:val="0093457F"/>
    <w:pPr>
      <w:spacing w:after="200" w:line="276" w:lineRule="auto"/>
    </w:pPr>
    <w:rPr>
      <w:rFonts w:eastAsiaTheme="minorHAnsi"/>
      <w:lang w:eastAsia="en-US"/>
    </w:rPr>
  </w:style>
  <w:style w:type="paragraph" w:customStyle="1" w:styleId="C5DFE2EE1D024CFA9972D1A4736900368">
    <w:name w:val="C5DFE2EE1D024CFA9972D1A4736900368"/>
    <w:rsid w:val="0093457F"/>
    <w:pPr>
      <w:spacing w:after="200" w:line="276" w:lineRule="auto"/>
    </w:pPr>
    <w:rPr>
      <w:rFonts w:eastAsiaTheme="minorHAnsi"/>
      <w:lang w:eastAsia="en-US"/>
    </w:rPr>
  </w:style>
  <w:style w:type="paragraph" w:customStyle="1" w:styleId="25E8AF12F0F242C5B061E4561CC05E4010">
    <w:name w:val="25E8AF12F0F242C5B061E4561CC05E4010"/>
    <w:rsid w:val="0093457F"/>
    <w:pPr>
      <w:spacing w:after="200" w:line="276" w:lineRule="auto"/>
    </w:pPr>
    <w:rPr>
      <w:rFonts w:eastAsiaTheme="minorHAnsi"/>
      <w:lang w:eastAsia="en-US"/>
    </w:rPr>
  </w:style>
  <w:style w:type="paragraph" w:customStyle="1" w:styleId="E2C15859E3994F0F825D51B1658B45F110">
    <w:name w:val="E2C15859E3994F0F825D51B1658B45F110"/>
    <w:rsid w:val="0093457F"/>
    <w:pPr>
      <w:spacing w:after="200" w:line="276" w:lineRule="auto"/>
    </w:pPr>
    <w:rPr>
      <w:rFonts w:eastAsiaTheme="minorHAnsi"/>
      <w:lang w:eastAsia="en-US"/>
    </w:rPr>
  </w:style>
  <w:style w:type="paragraph" w:customStyle="1" w:styleId="A3DC487E14224AA8BB70282E6A0B54C210">
    <w:name w:val="A3DC487E14224AA8BB70282E6A0B54C210"/>
    <w:rsid w:val="0093457F"/>
    <w:pPr>
      <w:spacing w:after="200" w:line="276" w:lineRule="auto"/>
    </w:pPr>
    <w:rPr>
      <w:rFonts w:eastAsiaTheme="minorHAnsi"/>
      <w:lang w:eastAsia="en-US"/>
    </w:rPr>
  </w:style>
  <w:style w:type="paragraph" w:customStyle="1" w:styleId="4D913A9D86A84FD2908E619A31EEE15B10">
    <w:name w:val="4D913A9D86A84FD2908E619A31EEE15B10"/>
    <w:rsid w:val="0093457F"/>
    <w:pPr>
      <w:spacing w:after="200" w:line="276" w:lineRule="auto"/>
    </w:pPr>
    <w:rPr>
      <w:rFonts w:eastAsiaTheme="minorHAnsi"/>
      <w:lang w:eastAsia="en-US"/>
    </w:rPr>
  </w:style>
  <w:style w:type="paragraph" w:customStyle="1" w:styleId="F3088090D67C4111BEFE2FDEB57DC01F10">
    <w:name w:val="F3088090D67C4111BEFE2FDEB57DC01F10"/>
    <w:rsid w:val="0093457F"/>
    <w:pPr>
      <w:spacing w:after="200" w:line="276" w:lineRule="auto"/>
    </w:pPr>
    <w:rPr>
      <w:rFonts w:eastAsiaTheme="minorHAnsi"/>
      <w:lang w:eastAsia="en-US"/>
    </w:rPr>
  </w:style>
  <w:style w:type="paragraph" w:customStyle="1" w:styleId="FD275514610E457BA2A829612273857E10">
    <w:name w:val="FD275514610E457BA2A829612273857E10"/>
    <w:rsid w:val="0093457F"/>
    <w:pPr>
      <w:spacing w:after="200" w:line="276" w:lineRule="auto"/>
    </w:pPr>
    <w:rPr>
      <w:rFonts w:eastAsiaTheme="minorHAnsi"/>
      <w:lang w:eastAsia="en-US"/>
    </w:rPr>
  </w:style>
  <w:style w:type="paragraph" w:customStyle="1" w:styleId="D28C0ED59C194AD18BEED0B03C66AC288">
    <w:name w:val="D28C0ED59C194AD18BEED0B03C66AC288"/>
    <w:rsid w:val="0093457F"/>
    <w:pPr>
      <w:spacing w:after="200" w:line="276" w:lineRule="auto"/>
    </w:pPr>
    <w:rPr>
      <w:rFonts w:eastAsiaTheme="minorHAnsi"/>
      <w:lang w:eastAsia="en-US"/>
    </w:rPr>
  </w:style>
  <w:style w:type="paragraph" w:customStyle="1" w:styleId="04545B2A63664FD7A5A5758FBCBFFB867">
    <w:name w:val="04545B2A63664FD7A5A5758FBCBFFB867"/>
    <w:rsid w:val="0093457F"/>
    <w:pPr>
      <w:spacing w:after="200" w:line="276" w:lineRule="auto"/>
    </w:pPr>
    <w:rPr>
      <w:rFonts w:eastAsiaTheme="minorHAnsi"/>
      <w:lang w:eastAsia="en-US"/>
    </w:rPr>
  </w:style>
  <w:style w:type="paragraph" w:customStyle="1" w:styleId="83B3259AA8D747D69C2E92BAE68EBC557">
    <w:name w:val="83B3259AA8D747D69C2E92BAE68EBC557"/>
    <w:rsid w:val="0093457F"/>
    <w:pPr>
      <w:spacing w:after="200" w:line="276" w:lineRule="auto"/>
    </w:pPr>
    <w:rPr>
      <w:rFonts w:eastAsiaTheme="minorHAnsi"/>
      <w:lang w:eastAsia="en-US"/>
    </w:rPr>
  </w:style>
  <w:style w:type="paragraph" w:customStyle="1" w:styleId="D64BA1672B7B46D5B87EBD099C4923DF7">
    <w:name w:val="D64BA1672B7B46D5B87EBD099C4923DF7"/>
    <w:rsid w:val="0093457F"/>
    <w:pPr>
      <w:spacing w:after="200" w:line="276" w:lineRule="auto"/>
    </w:pPr>
    <w:rPr>
      <w:rFonts w:eastAsiaTheme="minorHAnsi"/>
      <w:lang w:eastAsia="en-US"/>
    </w:rPr>
  </w:style>
  <w:style w:type="paragraph" w:customStyle="1" w:styleId="D0F1BED9428A40A4AA66082F96A22BF67">
    <w:name w:val="D0F1BED9428A40A4AA66082F96A22BF67"/>
    <w:rsid w:val="0093457F"/>
    <w:pPr>
      <w:spacing w:after="200" w:line="276" w:lineRule="auto"/>
    </w:pPr>
    <w:rPr>
      <w:rFonts w:eastAsiaTheme="minorHAnsi"/>
      <w:lang w:eastAsia="en-US"/>
    </w:rPr>
  </w:style>
  <w:style w:type="paragraph" w:customStyle="1" w:styleId="079C7533858943BEA72B8787FF8FF5EE7">
    <w:name w:val="079C7533858943BEA72B8787FF8FF5EE7"/>
    <w:rsid w:val="0093457F"/>
    <w:pPr>
      <w:spacing w:after="200" w:line="276" w:lineRule="auto"/>
    </w:pPr>
    <w:rPr>
      <w:rFonts w:eastAsiaTheme="minorHAnsi"/>
      <w:lang w:eastAsia="en-US"/>
    </w:rPr>
  </w:style>
  <w:style w:type="paragraph" w:customStyle="1" w:styleId="CF85FE703D404E4481B59AA6280BCA2810">
    <w:name w:val="CF85FE703D404E4481B59AA6280BCA2810"/>
    <w:rsid w:val="0093457F"/>
    <w:pPr>
      <w:spacing w:after="200" w:line="276" w:lineRule="auto"/>
    </w:pPr>
    <w:rPr>
      <w:rFonts w:eastAsiaTheme="minorHAnsi"/>
      <w:lang w:eastAsia="en-US"/>
    </w:rPr>
  </w:style>
  <w:style w:type="paragraph" w:customStyle="1" w:styleId="1509004B07C34537A6822F8D0A1E864110">
    <w:name w:val="1509004B07C34537A6822F8D0A1E864110"/>
    <w:rsid w:val="0093457F"/>
    <w:pPr>
      <w:spacing w:after="200" w:line="276" w:lineRule="auto"/>
    </w:pPr>
    <w:rPr>
      <w:rFonts w:eastAsiaTheme="minorHAnsi"/>
      <w:lang w:eastAsia="en-US"/>
    </w:rPr>
  </w:style>
  <w:style w:type="paragraph" w:customStyle="1" w:styleId="A0D41196CC194841901C89A67978B01E10">
    <w:name w:val="A0D41196CC194841901C89A67978B01E10"/>
    <w:rsid w:val="0093457F"/>
    <w:pPr>
      <w:spacing w:after="200" w:line="276" w:lineRule="auto"/>
    </w:pPr>
    <w:rPr>
      <w:rFonts w:eastAsiaTheme="minorHAnsi"/>
      <w:lang w:eastAsia="en-US"/>
    </w:rPr>
  </w:style>
  <w:style w:type="paragraph" w:customStyle="1" w:styleId="C1F71DE66DEE4D7D8A936200F7E050A110">
    <w:name w:val="C1F71DE66DEE4D7D8A936200F7E050A110"/>
    <w:rsid w:val="0093457F"/>
    <w:pPr>
      <w:spacing w:after="200" w:line="276" w:lineRule="auto"/>
    </w:pPr>
    <w:rPr>
      <w:rFonts w:eastAsiaTheme="minorHAnsi"/>
      <w:lang w:eastAsia="en-US"/>
    </w:rPr>
  </w:style>
  <w:style w:type="paragraph" w:customStyle="1" w:styleId="7010117ECD274C669C4E1C976D2905B810">
    <w:name w:val="7010117ECD274C669C4E1C976D2905B810"/>
    <w:rsid w:val="0093457F"/>
    <w:pPr>
      <w:spacing w:after="200" w:line="276" w:lineRule="auto"/>
    </w:pPr>
    <w:rPr>
      <w:rFonts w:eastAsiaTheme="minorHAnsi"/>
      <w:lang w:eastAsia="en-US"/>
    </w:rPr>
  </w:style>
  <w:style w:type="paragraph" w:customStyle="1" w:styleId="8072F97139A34BF88E8BE8A20F47505510">
    <w:name w:val="8072F97139A34BF88E8BE8A20F47505510"/>
    <w:rsid w:val="0093457F"/>
    <w:pPr>
      <w:spacing w:after="200" w:line="276" w:lineRule="auto"/>
    </w:pPr>
    <w:rPr>
      <w:rFonts w:eastAsiaTheme="minorHAnsi"/>
      <w:lang w:eastAsia="en-US"/>
    </w:rPr>
  </w:style>
  <w:style w:type="paragraph" w:customStyle="1" w:styleId="76C8C1CFF43F4AEABBD7A1C69CE47F1910">
    <w:name w:val="76C8C1CFF43F4AEABBD7A1C69CE47F1910"/>
    <w:rsid w:val="0093457F"/>
    <w:pPr>
      <w:spacing w:after="200" w:line="276" w:lineRule="auto"/>
    </w:pPr>
    <w:rPr>
      <w:rFonts w:eastAsiaTheme="minorHAnsi"/>
      <w:lang w:eastAsia="en-US"/>
    </w:rPr>
  </w:style>
  <w:style w:type="paragraph" w:customStyle="1" w:styleId="27C917BB4AE44AC3A425129D63F0173610">
    <w:name w:val="27C917BB4AE44AC3A425129D63F0173610"/>
    <w:rsid w:val="0093457F"/>
    <w:pPr>
      <w:spacing w:after="200" w:line="276" w:lineRule="auto"/>
    </w:pPr>
    <w:rPr>
      <w:rFonts w:eastAsiaTheme="minorHAnsi"/>
      <w:lang w:eastAsia="en-US"/>
    </w:rPr>
  </w:style>
  <w:style w:type="paragraph" w:customStyle="1" w:styleId="3AD9BABC00414DE28DA40A04FF1C30D09">
    <w:name w:val="3AD9BABC00414DE28DA40A04FF1C30D09"/>
    <w:rsid w:val="0093457F"/>
    <w:pPr>
      <w:spacing w:after="200" w:line="276" w:lineRule="auto"/>
    </w:pPr>
    <w:rPr>
      <w:rFonts w:eastAsiaTheme="minorHAnsi"/>
      <w:lang w:eastAsia="en-US"/>
    </w:rPr>
  </w:style>
  <w:style w:type="paragraph" w:customStyle="1" w:styleId="05C216A4CAC7451C9B95D36D07FB8AD79">
    <w:name w:val="05C216A4CAC7451C9B95D36D07FB8AD79"/>
    <w:rsid w:val="0093457F"/>
    <w:pPr>
      <w:spacing w:after="200" w:line="276" w:lineRule="auto"/>
    </w:pPr>
    <w:rPr>
      <w:rFonts w:eastAsiaTheme="minorHAnsi"/>
      <w:lang w:eastAsia="en-US"/>
    </w:rPr>
  </w:style>
  <w:style w:type="paragraph" w:customStyle="1" w:styleId="B56AA4C1DBDE4E3EB828B54CD180CDD79">
    <w:name w:val="B56AA4C1DBDE4E3EB828B54CD180CDD79"/>
    <w:rsid w:val="0093457F"/>
    <w:pPr>
      <w:spacing w:after="200" w:line="276" w:lineRule="auto"/>
    </w:pPr>
    <w:rPr>
      <w:rFonts w:eastAsiaTheme="minorHAnsi"/>
      <w:lang w:eastAsia="en-US"/>
    </w:rPr>
  </w:style>
  <w:style w:type="paragraph" w:customStyle="1" w:styleId="8E6E7D9C2ECF46A18C04E6C64FE68B9A9">
    <w:name w:val="8E6E7D9C2ECF46A18C04E6C64FE68B9A9"/>
    <w:rsid w:val="0093457F"/>
    <w:pPr>
      <w:spacing w:after="200" w:line="276" w:lineRule="auto"/>
    </w:pPr>
    <w:rPr>
      <w:rFonts w:eastAsiaTheme="minorHAnsi"/>
      <w:lang w:eastAsia="en-US"/>
    </w:rPr>
  </w:style>
  <w:style w:type="paragraph" w:customStyle="1" w:styleId="760B00DDCE074562AD2EA7D3D82056378">
    <w:name w:val="760B00DDCE074562AD2EA7D3D82056378"/>
    <w:rsid w:val="0093457F"/>
    <w:pPr>
      <w:spacing w:after="200" w:line="276" w:lineRule="auto"/>
    </w:pPr>
    <w:rPr>
      <w:rFonts w:eastAsiaTheme="minorHAnsi"/>
      <w:lang w:eastAsia="en-US"/>
    </w:rPr>
  </w:style>
  <w:style w:type="paragraph" w:customStyle="1" w:styleId="C5DFE2EE1D024CFA9972D1A4736900369">
    <w:name w:val="C5DFE2EE1D024CFA9972D1A4736900369"/>
    <w:rsid w:val="0093457F"/>
    <w:pPr>
      <w:spacing w:after="200" w:line="276" w:lineRule="auto"/>
    </w:pPr>
    <w:rPr>
      <w:rFonts w:eastAsiaTheme="minorHAnsi"/>
      <w:lang w:eastAsia="en-US"/>
    </w:rPr>
  </w:style>
  <w:style w:type="paragraph" w:customStyle="1" w:styleId="25E8AF12F0F242C5B061E4561CC05E4011">
    <w:name w:val="25E8AF12F0F242C5B061E4561CC05E4011"/>
    <w:rsid w:val="0093457F"/>
    <w:pPr>
      <w:spacing w:after="200" w:line="276" w:lineRule="auto"/>
    </w:pPr>
    <w:rPr>
      <w:rFonts w:eastAsiaTheme="minorHAnsi"/>
      <w:lang w:eastAsia="en-US"/>
    </w:rPr>
  </w:style>
  <w:style w:type="paragraph" w:customStyle="1" w:styleId="E2C15859E3994F0F825D51B1658B45F111">
    <w:name w:val="E2C15859E3994F0F825D51B1658B45F111"/>
    <w:rsid w:val="0093457F"/>
    <w:pPr>
      <w:spacing w:after="200" w:line="276" w:lineRule="auto"/>
    </w:pPr>
    <w:rPr>
      <w:rFonts w:eastAsiaTheme="minorHAnsi"/>
      <w:lang w:eastAsia="en-US"/>
    </w:rPr>
  </w:style>
  <w:style w:type="paragraph" w:customStyle="1" w:styleId="A3DC487E14224AA8BB70282E6A0B54C211">
    <w:name w:val="A3DC487E14224AA8BB70282E6A0B54C211"/>
    <w:rsid w:val="0093457F"/>
    <w:pPr>
      <w:spacing w:after="200" w:line="276" w:lineRule="auto"/>
    </w:pPr>
    <w:rPr>
      <w:rFonts w:eastAsiaTheme="minorHAnsi"/>
      <w:lang w:eastAsia="en-US"/>
    </w:rPr>
  </w:style>
  <w:style w:type="paragraph" w:customStyle="1" w:styleId="4D913A9D86A84FD2908E619A31EEE15B11">
    <w:name w:val="4D913A9D86A84FD2908E619A31EEE15B11"/>
    <w:rsid w:val="0093457F"/>
    <w:pPr>
      <w:spacing w:after="200" w:line="276" w:lineRule="auto"/>
    </w:pPr>
    <w:rPr>
      <w:rFonts w:eastAsiaTheme="minorHAnsi"/>
      <w:lang w:eastAsia="en-US"/>
    </w:rPr>
  </w:style>
  <w:style w:type="paragraph" w:customStyle="1" w:styleId="F3088090D67C4111BEFE2FDEB57DC01F11">
    <w:name w:val="F3088090D67C4111BEFE2FDEB57DC01F11"/>
    <w:rsid w:val="0093457F"/>
    <w:pPr>
      <w:spacing w:after="200" w:line="276" w:lineRule="auto"/>
    </w:pPr>
    <w:rPr>
      <w:rFonts w:eastAsiaTheme="minorHAnsi"/>
      <w:lang w:eastAsia="en-US"/>
    </w:rPr>
  </w:style>
  <w:style w:type="paragraph" w:customStyle="1" w:styleId="FD275514610E457BA2A829612273857E11">
    <w:name w:val="FD275514610E457BA2A829612273857E11"/>
    <w:rsid w:val="0093457F"/>
    <w:pPr>
      <w:spacing w:after="200" w:line="276" w:lineRule="auto"/>
    </w:pPr>
    <w:rPr>
      <w:rFonts w:eastAsiaTheme="minorHAnsi"/>
      <w:lang w:eastAsia="en-US"/>
    </w:rPr>
  </w:style>
  <w:style w:type="paragraph" w:customStyle="1" w:styleId="D28C0ED59C194AD18BEED0B03C66AC289">
    <w:name w:val="D28C0ED59C194AD18BEED0B03C66AC289"/>
    <w:rsid w:val="0093457F"/>
    <w:pPr>
      <w:spacing w:after="200" w:line="276" w:lineRule="auto"/>
    </w:pPr>
    <w:rPr>
      <w:rFonts w:eastAsiaTheme="minorHAnsi"/>
      <w:lang w:eastAsia="en-US"/>
    </w:rPr>
  </w:style>
  <w:style w:type="paragraph" w:customStyle="1" w:styleId="04545B2A63664FD7A5A5758FBCBFFB868">
    <w:name w:val="04545B2A63664FD7A5A5758FBCBFFB868"/>
    <w:rsid w:val="0093457F"/>
    <w:pPr>
      <w:spacing w:after="200" w:line="276" w:lineRule="auto"/>
    </w:pPr>
    <w:rPr>
      <w:rFonts w:eastAsiaTheme="minorHAnsi"/>
      <w:lang w:eastAsia="en-US"/>
    </w:rPr>
  </w:style>
  <w:style w:type="paragraph" w:customStyle="1" w:styleId="83B3259AA8D747D69C2E92BAE68EBC558">
    <w:name w:val="83B3259AA8D747D69C2E92BAE68EBC558"/>
    <w:rsid w:val="0093457F"/>
    <w:pPr>
      <w:spacing w:after="200" w:line="276" w:lineRule="auto"/>
    </w:pPr>
    <w:rPr>
      <w:rFonts w:eastAsiaTheme="minorHAnsi"/>
      <w:lang w:eastAsia="en-US"/>
    </w:rPr>
  </w:style>
  <w:style w:type="paragraph" w:customStyle="1" w:styleId="D64BA1672B7B46D5B87EBD099C4923DF8">
    <w:name w:val="D64BA1672B7B46D5B87EBD099C4923DF8"/>
    <w:rsid w:val="0093457F"/>
    <w:pPr>
      <w:spacing w:after="200" w:line="276" w:lineRule="auto"/>
    </w:pPr>
    <w:rPr>
      <w:rFonts w:eastAsiaTheme="minorHAnsi"/>
      <w:lang w:eastAsia="en-US"/>
    </w:rPr>
  </w:style>
  <w:style w:type="paragraph" w:customStyle="1" w:styleId="D0F1BED9428A40A4AA66082F96A22BF68">
    <w:name w:val="D0F1BED9428A40A4AA66082F96A22BF68"/>
    <w:rsid w:val="0093457F"/>
    <w:pPr>
      <w:spacing w:after="200" w:line="276" w:lineRule="auto"/>
    </w:pPr>
    <w:rPr>
      <w:rFonts w:eastAsiaTheme="minorHAnsi"/>
      <w:lang w:eastAsia="en-US"/>
    </w:rPr>
  </w:style>
  <w:style w:type="paragraph" w:customStyle="1" w:styleId="079C7533858943BEA72B8787FF8FF5EE8">
    <w:name w:val="079C7533858943BEA72B8787FF8FF5EE8"/>
    <w:rsid w:val="0093457F"/>
    <w:pPr>
      <w:spacing w:after="200" w:line="276" w:lineRule="auto"/>
    </w:pPr>
    <w:rPr>
      <w:rFonts w:eastAsiaTheme="minorHAnsi"/>
      <w:lang w:eastAsia="en-US"/>
    </w:rPr>
  </w:style>
  <w:style w:type="paragraph" w:customStyle="1" w:styleId="CF85FE703D404E4481B59AA6280BCA2811">
    <w:name w:val="CF85FE703D404E4481B59AA6280BCA2811"/>
    <w:rsid w:val="0093457F"/>
    <w:pPr>
      <w:spacing w:after="200" w:line="276" w:lineRule="auto"/>
    </w:pPr>
    <w:rPr>
      <w:rFonts w:eastAsiaTheme="minorHAnsi"/>
      <w:lang w:eastAsia="en-US"/>
    </w:rPr>
  </w:style>
  <w:style w:type="paragraph" w:customStyle="1" w:styleId="1509004B07C34537A6822F8D0A1E864111">
    <w:name w:val="1509004B07C34537A6822F8D0A1E864111"/>
    <w:rsid w:val="0093457F"/>
    <w:pPr>
      <w:spacing w:after="200" w:line="276" w:lineRule="auto"/>
    </w:pPr>
    <w:rPr>
      <w:rFonts w:eastAsiaTheme="minorHAnsi"/>
      <w:lang w:eastAsia="en-US"/>
    </w:rPr>
  </w:style>
  <w:style w:type="paragraph" w:customStyle="1" w:styleId="A0D41196CC194841901C89A67978B01E11">
    <w:name w:val="A0D41196CC194841901C89A67978B01E11"/>
    <w:rsid w:val="0093457F"/>
    <w:pPr>
      <w:spacing w:after="200" w:line="276" w:lineRule="auto"/>
    </w:pPr>
    <w:rPr>
      <w:rFonts w:eastAsiaTheme="minorHAnsi"/>
      <w:lang w:eastAsia="en-US"/>
    </w:rPr>
  </w:style>
  <w:style w:type="paragraph" w:customStyle="1" w:styleId="C1F71DE66DEE4D7D8A936200F7E050A111">
    <w:name w:val="C1F71DE66DEE4D7D8A936200F7E050A111"/>
    <w:rsid w:val="0093457F"/>
    <w:pPr>
      <w:spacing w:after="200" w:line="276" w:lineRule="auto"/>
    </w:pPr>
    <w:rPr>
      <w:rFonts w:eastAsiaTheme="minorHAnsi"/>
      <w:lang w:eastAsia="en-US"/>
    </w:rPr>
  </w:style>
  <w:style w:type="paragraph" w:customStyle="1" w:styleId="7010117ECD274C669C4E1C976D2905B811">
    <w:name w:val="7010117ECD274C669C4E1C976D2905B811"/>
    <w:rsid w:val="0093457F"/>
    <w:pPr>
      <w:spacing w:after="200" w:line="276" w:lineRule="auto"/>
    </w:pPr>
    <w:rPr>
      <w:rFonts w:eastAsiaTheme="minorHAnsi"/>
      <w:lang w:eastAsia="en-US"/>
    </w:rPr>
  </w:style>
  <w:style w:type="paragraph" w:customStyle="1" w:styleId="8072F97139A34BF88E8BE8A20F47505511">
    <w:name w:val="8072F97139A34BF88E8BE8A20F47505511"/>
    <w:rsid w:val="0093457F"/>
    <w:pPr>
      <w:spacing w:after="200" w:line="276" w:lineRule="auto"/>
    </w:pPr>
    <w:rPr>
      <w:rFonts w:eastAsiaTheme="minorHAnsi"/>
      <w:lang w:eastAsia="en-US"/>
    </w:rPr>
  </w:style>
  <w:style w:type="paragraph" w:customStyle="1" w:styleId="76C8C1CFF43F4AEABBD7A1C69CE47F1911">
    <w:name w:val="76C8C1CFF43F4AEABBD7A1C69CE47F1911"/>
    <w:rsid w:val="0093457F"/>
    <w:pPr>
      <w:spacing w:after="200" w:line="276" w:lineRule="auto"/>
    </w:pPr>
    <w:rPr>
      <w:rFonts w:eastAsiaTheme="minorHAnsi"/>
      <w:lang w:eastAsia="en-US"/>
    </w:rPr>
  </w:style>
  <w:style w:type="paragraph" w:customStyle="1" w:styleId="27C917BB4AE44AC3A425129D63F0173611">
    <w:name w:val="27C917BB4AE44AC3A425129D63F0173611"/>
    <w:rsid w:val="0093457F"/>
    <w:pPr>
      <w:spacing w:after="200" w:line="276" w:lineRule="auto"/>
    </w:pPr>
    <w:rPr>
      <w:rFonts w:eastAsiaTheme="minorHAnsi"/>
      <w:lang w:eastAsia="en-US"/>
    </w:rPr>
  </w:style>
  <w:style w:type="paragraph" w:customStyle="1" w:styleId="3AD9BABC00414DE28DA40A04FF1C30D010">
    <w:name w:val="3AD9BABC00414DE28DA40A04FF1C30D010"/>
    <w:rsid w:val="0093457F"/>
    <w:pPr>
      <w:spacing w:after="200" w:line="276" w:lineRule="auto"/>
    </w:pPr>
    <w:rPr>
      <w:rFonts w:eastAsiaTheme="minorHAnsi"/>
      <w:lang w:eastAsia="en-US"/>
    </w:rPr>
  </w:style>
  <w:style w:type="paragraph" w:customStyle="1" w:styleId="05C216A4CAC7451C9B95D36D07FB8AD710">
    <w:name w:val="05C216A4CAC7451C9B95D36D07FB8AD710"/>
    <w:rsid w:val="0093457F"/>
    <w:pPr>
      <w:spacing w:after="200" w:line="276" w:lineRule="auto"/>
    </w:pPr>
    <w:rPr>
      <w:rFonts w:eastAsiaTheme="minorHAnsi"/>
      <w:lang w:eastAsia="en-US"/>
    </w:rPr>
  </w:style>
  <w:style w:type="paragraph" w:customStyle="1" w:styleId="B56AA4C1DBDE4E3EB828B54CD180CDD710">
    <w:name w:val="B56AA4C1DBDE4E3EB828B54CD180CDD710"/>
    <w:rsid w:val="0093457F"/>
    <w:pPr>
      <w:spacing w:after="200" w:line="276" w:lineRule="auto"/>
    </w:pPr>
    <w:rPr>
      <w:rFonts w:eastAsiaTheme="minorHAnsi"/>
      <w:lang w:eastAsia="en-US"/>
    </w:rPr>
  </w:style>
  <w:style w:type="paragraph" w:customStyle="1" w:styleId="8E6E7D9C2ECF46A18C04E6C64FE68B9A10">
    <w:name w:val="8E6E7D9C2ECF46A18C04E6C64FE68B9A10"/>
    <w:rsid w:val="0093457F"/>
    <w:pPr>
      <w:spacing w:after="200" w:line="276" w:lineRule="auto"/>
    </w:pPr>
    <w:rPr>
      <w:rFonts w:eastAsiaTheme="minorHAnsi"/>
      <w:lang w:eastAsia="en-US"/>
    </w:rPr>
  </w:style>
  <w:style w:type="paragraph" w:customStyle="1" w:styleId="760B00DDCE074562AD2EA7D3D82056379">
    <w:name w:val="760B00DDCE074562AD2EA7D3D82056379"/>
    <w:rsid w:val="0093457F"/>
    <w:pPr>
      <w:spacing w:after="200" w:line="276" w:lineRule="auto"/>
    </w:pPr>
    <w:rPr>
      <w:rFonts w:eastAsiaTheme="minorHAnsi"/>
      <w:lang w:eastAsia="en-US"/>
    </w:rPr>
  </w:style>
  <w:style w:type="paragraph" w:customStyle="1" w:styleId="C5DFE2EE1D024CFA9972D1A47369003610">
    <w:name w:val="C5DFE2EE1D024CFA9972D1A47369003610"/>
    <w:rsid w:val="0093457F"/>
    <w:pPr>
      <w:spacing w:after="200" w:line="276" w:lineRule="auto"/>
    </w:pPr>
    <w:rPr>
      <w:rFonts w:eastAsiaTheme="minorHAnsi"/>
      <w:lang w:eastAsia="en-US"/>
    </w:rPr>
  </w:style>
  <w:style w:type="paragraph" w:customStyle="1" w:styleId="25E8AF12F0F242C5B061E4561CC05E4012">
    <w:name w:val="25E8AF12F0F242C5B061E4561CC05E4012"/>
    <w:rsid w:val="0093457F"/>
    <w:pPr>
      <w:spacing w:after="200" w:line="276" w:lineRule="auto"/>
    </w:pPr>
    <w:rPr>
      <w:rFonts w:eastAsiaTheme="minorHAnsi"/>
      <w:lang w:eastAsia="en-US"/>
    </w:rPr>
  </w:style>
  <w:style w:type="paragraph" w:customStyle="1" w:styleId="E2C15859E3994F0F825D51B1658B45F112">
    <w:name w:val="E2C15859E3994F0F825D51B1658B45F112"/>
    <w:rsid w:val="0093457F"/>
    <w:pPr>
      <w:spacing w:after="200" w:line="276" w:lineRule="auto"/>
    </w:pPr>
    <w:rPr>
      <w:rFonts w:eastAsiaTheme="minorHAnsi"/>
      <w:lang w:eastAsia="en-US"/>
    </w:rPr>
  </w:style>
  <w:style w:type="paragraph" w:customStyle="1" w:styleId="A3DC487E14224AA8BB70282E6A0B54C212">
    <w:name w:val="A3DC487E14224AA8BB70282E6A0B54C212"/>
    <w:rsid w:val="0093457F"/>
    <w:pPr>
      <w:spacing w:after="200" w:line="276" w:lineRule="auto"/>
    </w:pPr>
    <w:rPr>
      <w:rFonts w:eastAsiaTheme="minorHAnsi"/>
      <w:lang w:eastAsia="en-US"/>
    </w:rPr>
  </w:style>
  <w:style w:type="paragraph" w:customStyle="1" w:styleId="4D913A9D86A84FD2908E619A31EEE15B12">
    <w:name w:val="4D913A9D86A84FD2908E619A31EEE15B12"/>
    <w:rsid w:val="0093457F"/>
    <w:pPr>
      <w:spacing w:after="200" w:line="276" w:lineRule="auto"/>
    </w:pPr>
    <w:rPr>
      <w:rFonts w:eastAsiaTheme="minorHAnsi"/>
      <w:lang w:eastAsia="en-US"/>
    </w:rPr>
  </w:style>
  <w:style w:type="paragraph" w:customStyle="1" w:styleId="F3088090D67C4111BEFE2FDEB57DC01F12">
    <w:name w:val="F3088090D67C4111BEFE2FDEB57DC01F12"/>
    <w:rsid w:val="0093457F"/>
    <w:pPr>
      <w:spacing w:after="200" w:line="276" w:lineRule="auto"/>
    </w:pPr>
    <w:rPr>
      <w:rFonts w:eastAsiaTheme="minorHAnsi"/>
      <w:lang w:eastAsia="en-US"/>
    </w:rPr>
  </w:style>
  <w:style w:type="paragraph" w:customStyle="1" w:styleId="FD275514610E457BA2A829612273857E12">
    <w:name w:val="FD275514610E457BA2A829612273857E12"/>
    <w:rsid w:val="0093457F"/>
    <w:pPr>
      <w:spacing w:after="200" w:line="276" w:lineRule="auto"/>
    </w:pPr>
    <w:rPr>
      <w:rFonts w:eastAsiaTheme="minorHAnsi"/>
      <w:lang w:eastAsia="en-US"/>
    </w:rPr>
  </w:style>
  <w:style w:type="paragraph" w:customStyle="1" w:styleId="D28C0ED59C194AD18BEED0B03C66AC2810">
    <w:name w:val="D28C0ED59C194AD18BEED0B03C66AC2810"/>
    <w:rsid w:val="0093457F"/>
    <w:pPr>
      <w:spacing w:after="200" w:line="276" w:lineRule="auto"/>
    </w:pPr>
    <w:rPr>
      <w:rFonts w:eastAsiaTheme="minorHAnsi"/>
      <w:lang w:eastAsia="en-US"/>
    </w:rPr>
  </w:style>
  <w:style w:type="paragraph" w:customStyle="1" w:styleId="04545B2A63664FD7A5A5758FBCBFFB869">
    <w:name w:val="04545B2A63664FD7A5A5758FBCBFFB869"/>
    <w:rsid w:val="0093457F"/>
    <w:pPr>
      <w:spacing w:after="200" w:line="276" w:lineRule="auto"/>
    </w:pPr>
    <w:rPr>
      <w:rFonts w:eastAsiaTheme="minorHAnsi"/>
      <w:lang w:eastAsia="en-US"/>
    </w:rPr>
  </w:style>
  <w:style w:type="paragraph" w:customStyle="1" w:styleId="83B3259AA8D747D69C2E92BAE68EBC559">
    <w:name w:val="83B3259AA8D747D69C2E92BAE68EBC559"/>
    <w:rsid w:val="0093457F"/>
    <w:pPr>
      <w:spacing w:after="200" w:line="276" w:lineRule="auto"/>
    </w:pPr>
    <w:rPr>
      <w:rFonts w:eastAsiaTheme="minorHAnsi"/>
      <w:lang w:eastAsia="en-US"/>
    </w:rPr>
  </w:style>
  <w:style w:type="paragraph" w:customStyle="1" w:styleId="D64BA1672B7B46D5B87EBD099C4923DF9">
    <w:name w:val="D64BA1672B7B46D5B87EBD099C4923DF9"/>
    <w:rsid w:val="0093457F"/>
    <w:pPr>
      <w:spacing w:after="200" w:line="276" w:lineRule="auto"/>
    </w:pPr>
    <w:rPr>
      <w:rFonts w:eastAsiaTheme="minorHAnsi"/>
      <w:lang w:eastAsia="en-US"/>
    </w:rPr>
  </w:style>
  <w:style w:type="paragraph" w:customStyle="1" w:styleId="D0F1BED9428A40A4AA66082F96A22BF69">
    <w:name w:val="D0F1BED9428A40A4AA66082F96A22BF69"/>
    <w:rsid w:val="0093457F"/>
    <w:pPr>
      <w:spacing w:after="200" w:line="276" w:lineRule="auto"/>
    </w:pPr>
    <w:rPr>
      <w:rFonts w:eastAsiaTheme="minorHAnsi"/>
      <w:lang w:eastAsia="en-US"/>
    </w:rPr>
  </w:style>
  <w:style w:type="paragraph" w:customStyle="1" w:styleId="079C7533858943BEA72B8787FF8FF5EE9">
    <w:name w:val="079C7533858943BEA72B8787FF8FF5EE9"/>
    <w:rsid w:val="0093457F"/>
    <w:pPr>
      <w:spacing w:after="200" w:line="276" w:lineRule="auto"/>
    </w:pPr>
    <w:rPr>
      <w:rFonts w:eastAsiaTheme="minorHAnsi"/>
      <w:lang w:eastAsia="en-US"/>
    </w:rPr>
  </w:style>
  <w:style w:type="paragraph" w:customStyle="1" w:styleId="CF85FE703D404E4481B59AA6280BCA2812">
    <w:name w:val="CF85FE703D404E4481B59AA6280BCA2812"/>
    <w:rsid w:val="0093457F"/>
    <w:pPr>
      <w:spacing w:after="200" w:line="276" w:lineRule="auto"/>
    </w:pPr>
    <w:rPr>
      <w:rFonts w:eastAsiaTheme="minorHAnsi"/>
      <w:lang w:eastAsia="en-US"/>
    </w:rPr>
  </w:style>
  <w:style w:type="paragraph" w:customStyle="1" w:styleId="1509004B07C34537A6822F8D0A1E864112">
    <w:name w:val="1509004B07C34537A6822F8D0A1E864112"/>
    <w:rsid w:val="0093457F"/>
    <w:pPr>
      <w:spacing w:after="200" w:line="276" w:lineRule="auto"/>
    </w:pPr>
    <w:rPr>
      <w:rFonts w:eastAsiaTheme="minorHAnsi"/>
      <w:lang w:eastAsia="en-US"/>
    </w:rPr>
  </w:style>
  <w:style w:type="paragraph" w:customStyle="1" w:styleId="A0D41196CC194841901C89A67978B01E12">
    <w:name w:val="A0D41196CC194841901C89A67978B01E12"/>
    <w:rsid w:val="0093457F"/>
    <w:pPr>
      <w:spacing w:after="200" w:line="276" w:lineRule="auto"/>
    </w:pPr>
    <w:rPr>
      <w:rFonts w:eastAsiaTheme="minorHAnsi"/>
      <w:lang w:eastAsia="en-US"/>
    </w:rPr>
  </w:style>
  <w:style w:type="paragraph" w:customStyle="1" w:styleId="C1F71DE66DEE4D7D8A936200F7E050A112">
    <w:name w:val="C1F71DE66DEE4D7D8A936200F7E050A112"/>
    <w:rsid w:val="0093457F"/>
    <w:pPr>
      <w:spacing w:after="200" w:line="276" w:lineRule="auto"/>
    </w:pPr>
    <w:rPr>
      <w:rFonts w:eastAsiaTheme="minorHAnsi"/>
      <w:lang w:eastAsia="en-US"/>
    </w:rPr>
  </w:style>
  <w:style w:type="paragraph" w:customStyle="1" w:styleId="7010117ECD274C669C4E1C976D2905B812">
    <w:name w:val="7010117ECD274C669C4E1C976D2905B812"/>
    <w:rsid w:val="0093457F"/>
    <w:pPr>
      <w:spacing w:after="200" w:line="276" w:lineRule="auto"/>
    </w:pPr>
    <w:rPr>
      <w:rFonts w:eastAsiaTheme="minorHAnsi"/>
      <w:lang w:eastAsia="en-US"/>
    </w:rPr>
  </w:style>
  <w:style w:type="paragraph" w:customStyle="1" w:styleId="8072F97139A34BF88E8BE8A20F47505512">
    <w:name w:val="8072F97139A34BF88E8BE8A20F47505512"/>
    <w:rsid w:val="0093457F"/>
    <w:pPr>
      <w:spacing w:after="200" w:line="276" w:lineRule="auto"/>
    </w:pPr>
    <w:rPr>
      <w:rFonts w:eastAsiaTheme="minorHAnsi"/>
      <w:lang w:eastAsia="en-US"/>
    </w:rPr>
  </w:style>
  <w:style w:type="paragraph" w:customStyle="1" w:styleId="76C8C1CFF43F4AEABBD7A1C69CE47F1912">
    <w:name w:val="76C8C1CFF43F4AEABBD7A1C69CE47F1912"/>
    <w:rsid w:val="0093457F"/>
    <w:pPr>
      <w:spacing w:after="200" w:line="276" w:lineRule="auto"/>
    </w:pPr>
    <w:rPr>
      <w:rFonts w:eastAsiaTheme="minorHAnsi"/>
      <w:lang w:eastAsia="en-US"/>
    </w:rPr>
  </w:style>
  <w:style w:type="paragraph" w:customStyle="1" w:styleId="27C917BB4AE44AC3A425129D63F0173612">
    <w:name w:val="27C917BB4AE44AC3A425129D63F0173612"/>
    <w:rsid w:val="0093457F"/>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37450A037EEB46AEB878E4774D0C01" ma:contentTypeVersion="11" ma:contentTypeDescription="Create a new document." ma:contentTypeScope="" ma:versionID="363d7ff7f7f6a0119bb21ae55137ff73">
  <xsd:schema xmlns:xsd="http://www.w3.org/2001/XMLSchema" xmlns:xs="http://www.w3.org/2001/XMLSchema" xmlns:p="http://schemas.microsoft.com/office/2006/metadata/properties" xmlns:ns2="ba87e077-48d9-4a2a-8dca-4550c4b26efc" xmlns:ns3="f5855e63-3a97-441d-ac15-c92bd42aac35" targetNamespace="http://schemas.microsoft.com/office/2006/metadata/properties" ma:root="true" ma:fieldsID="8be2bd3eca301a4361f1871f808da62d" ns2:_="" ns3:_="">
    <xsd:import namespace="ba87e077-48d9-4a2a-8dca-4550c4b26efc"/>
    <xsd:import namespace="f5855e63-3a97-441d-ac15-c92bd42aac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87e077-48d9-4a2a-8dca-4550c4b26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855e63-3a97-441d-ac15-c92bd42aac3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DA9D9B-41EE-484E-B7CB-0172276572FE}">
  <ds:schemaRefs>
    <ds:schemaRef ds:uri="http://schemas.openxmlformats.org/officeDocument/2006/bibliography"/>
  </ds:schemaRefs>
</ds:datastoreItem>
</file>

<file path=customXml/itemProps2.xml><?xml version="1.0" encoding="utf-8"?>
<ds:datastoreItem xmlns:ds="http://schemas.openxmlformats.org/officeDocument/2006/customXml" ds:itemID="{07EE4C64-BD6D-4BE2-84B2-AE4406673FBB}">
  <ds:schemaRefs>
    <ds:schemaRef ds:uri="http://schemas.microsoft.com/sharepoint/v3/contenttype/forms"/>
  </ds:schemaRefs>
</ds:datastoreItem>
</file>

<file path=customXml/itemProps3.xml><?xml version="1.0" encoding="utf-8"?>
<ds:datastoreItem xmlns:ds="http://schemas.openxmlformats.org/officeDocument/2006/customXml" ds:itemID="{89FBB19D-069E-4B01-A0DC-3347036D69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87e077-48d9-4a2a-8dca-4550c4b26efc"/>
    <ds:schemaRef ds:uri="f5855e63-3a97-441d-ac15-c92bd42aa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FB5C5B-C718-448E-BB60-ECDC0026E75A}">
  <ds:schemaRefs>
    <ds:schemaRef ds:uri="http://purl.org/dc/elements/1.1/"/>
    <ds:schemaRef ds:uri="http://purl.org/dc/terms/"/>
    <ds:schemaRef ds:uri="f5855e63-3a97-441d-ac15-c92bd42aac35"/>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ba87e077-48d9-4a2a-8dca-4550c4b26ef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41</Words>
  <Characters>536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E</Company>
  <LinksUpToDate>false</LinksUpToDate>
  <CharactersWithSpaces>6294</CharactersWithSpaces>
  <SharedDoc>false</SharedDoc>
  <HLinks>
    <vt:vector size="24" baseType="variant">
      <vt:variant>
        <vt:i4>2621558</vt:i4>
      </vt:variant>
      <vt:variant>
        <vt:i4>9</vt:i4>
      </vt:variant>
      <vt:variant>
        <vt:i4>0</vt:i4>
      </vt:variant>
      <vt:variant>
        <vt:i4>5</vt:i4>
      </vt:variant>
      <vt:variant>
        <vt:lpwstr>https://www.nabers.gov.au/ratings/our-ratings/nabers-energy</vt:lpwstr>
      </vt:variant>
      <vt:variant>
        <vt:lpwstr/>
      </vt:variant>
      <vt:variant>
        <vt:i4>2097271</vt:i4>
      </vt:variant>
      <vt:variant>
        <vt:i4>6</vt:i4>
      </vt:variant>
      <vt:variant>
        <vt:i4>0</vt:i4>
      </vt:variant>
      <vt:variant>
        <vt:i4>5</vt:i4>
      </vt:variant>
      <vt:variant>
        <vt:lpwstr>https://www.nabers.gov.au/ratings/commitment-agreements</vt:lpwstr>
      </vt:variant>
      <vt:variant>
        <vt:lpwstr/>
      </vt:variant>
      <vt:variant>
        <vt:i4>589847</vt:i4>
      </vt:variant>
      <vt:variant>
        <vt:i4>3</vt:i4>
      </vt:variant>
      <vt:variant>
        <vt:i4>0</vt:i4>
      </vt:variant>
      <vt:variant>
        <vt:i4>5</vt:i4>
      </vt:variant>
      <vt:variant>
        <vt:lpwstr>https://www.betterbuildingspartnership.co.uk/sites/default/files/media/attachment/BBP_Design for Performance_A new approach to deliver energy efficient offices.pdf</vt:lpwstr>
      </vt:variant>
      <vt:variant>
        <vt:lpwstr/>
      </vt:variant>
      <vt:variant>
        <vt:i4>6684750</vt:i4>
      </vt:variant>
      <vt:variant>
        <vt:i4>0</vt:i4>
      </vt:variant>
      <vt:variant>
        <vt:i4>0</vt:i4>
      </vt:variant>
      <vt:variant>
        <vt:i4>5</vt:i4>
      </vt:variant>
      <vt:variant>
        <vt:lpwstr>mailto:c.botten@betterbuildingspartnership.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 User</dc:creator>
  <cp:lastModifiedBy>Anneli Tostar</cp:lastModifiedBy>
  <cp:revision>2</cp:revision>
  <cp:lastPrinted>2020-07-10T14:25:00Z</cp:lastPrinted>
  <dcterms:created xsi:type="dcterms:W3CDTF">2020-07-17T21:50:00Z</dcterms:created>
  <dcterms:modified xsi:type="dcterms:W3CDTF">2020-07-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37450A037EEB46AEB878E4774D0C01</vt:lpwstr>
  </property>
</Properties>
</file>